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1131D1" w14:textId="76FAC03C" w:rsidR="008569FC" w:rsidRPr="000D0BBC" w:rsidRDefault="008569FC" w:rsidP="00EF6F8F">
      <w:pPr>
        <w:jc w:val="right"/>
        <w:rPr>
          <w:rFonts w:cstheme="minorHAnsi"/>
          <w:b/>
          <w:i/>
        </w:rPr>
      </w:pPr>
      <w:bookmarkStart w:id="0" w:name="_Hlk523927669"/>
      <w:r w:rsidRPr="00EF6F8F">
        <w:rPr>
          <w:rFonts w:cstheme="minorHAnsi"/>
          <w:b/>
          <w:i/>
        </w:rPr>
        <w:t xml:space="preserve">Załącznik nr </w:t>
      </w:r>
      <w:r w:rsidR="00CC3207" w:rsidRPr="00517FCC">
        <w:rPr>
          <w:rFonts w:cstheme="minorHAnsi"/>
          <w:b/>
          <w:i/>
        </w:rPr>
        <w:t xml:space="preserve">2 </w:t>
      </w:r>
      <w:r w:rsidRPr="00517FCC">
        <w:rPr>
          <w:rFonts w:cstheme="minorHAnsi"/>
          <w:b/>
          <w:i/>
        </w:rPr>
        <w:t xml:space="preserve">do </w:t>
      </w:r>
      <w:r w:rsidRPr="000D0BBC">
        <w:rPr>
          <w:rFonts w:cstheme="minorHAnsi"/>
          <w:b/>
          <w:i/>
        </w:rPr>
        <w:t>Zapytania ofertowego</w:t>
      </w:r>
    </w:p>
    <w:bookmarkEnd w:id="0"/>
    <w:p w14:paraId="05B0F625" w14:textId="77777777" w:rsidR="008569FC" w:rsidRPr="000D0BBC" w:rsidRDefault="008569FC" w:rsidP="00517FCC">
      <w:pPr>
        <w:autoSpaceDE w:val="0"/>
        <w:autoSpaceDN w:val="0"/>
        <w:adjustRightInd w:val="0"/>
        <w:jc w:val="center"/>
        <w:rPr>
          <w:rFonts w:eastAsia="Times New Roman" w:cstheme="minorHAnsi"/>
          <w:b/>
          <w:i/>
          <w:caps/>
          <w:sz w:val="28"/>
          <w:szCs w:val="28"/>
          <w:lang w:eastAsia="pl-PL"/>
        </w:rPr>
      </w:pPr>
      <w:r w:rsidRPr="000D0BBC">
        <w:rPr>
          <w:rFonts w:eastAsia="Times New Roman" w:cstheme="minorHAnsi"/>
          <w:b/>
          <w:i/>
          <w:caps/>
          <w:sz w:val="28"/>
          <w:szCs w:val="28"/>
          <w:lang w:eastAsia="pl-PL"/>
        </w:rPr>
        <w:t>OFERTA</w:t>
      </w:r>
    </w:p>
    <w:p w14:paraId="70DFAD66" w14:textId="77777777" w:rsidR="008569FC" w:rsidRPr="000D0BBC" w:rsidRDefault="008569FC" w:rsidP="00517FCC">
      <w:pPr>
        <w:spacing w:after="0"/>
        <w:ind w:right="6462"/>
        <w:jc w:val="both"/>
        <w:rPr>
          <w:rFonts w:cstheme="minorHAnsi"/>
          <w:b/>
          <w:u w:val="single"/>
        </w:rPr>
      </w:pPr>
      <w:r w:rsidRPr="000D0BBC">
        <w:rPr>
          <w:rFonts w:cstheme="minorHAnsi"/>
          <w:b/>
          <w:u w:val="single"/>
        </w:rPr>
        <w:t xml:space="preserve">WYKONAWCA: </w:t>
      </w:r>
    </w:p>
    <w:p w14:paraId="500C1897" w14:textId="77777777" w:rsidR="008569FC" w:rsidRPr="00EF6F8F" w:rsidRDefault="008569FC" w:rsidP="000D0BBC">
      <w:pPr>
        <w:spacing w:after="0"/>
        <w:ind w:right="6462"/>
        <w:jc w:val="both"/>
        <w:rPr>
          <w:rFonts w:cstheme="minorHAnsi"/>
        </w:rPr>
      </w:pPr>
      <w:r w:rsidRPr="00EF6F8F">
        <w:rPr>
          <w:rFonts w:cstheme="minorHAnsi"/>
        </w:rPr>
        <w:t>Nazwa .........................................……..</w:t>
      </w:r>
    </w:p>
    <w:p w14:paraId="7B18407A" w14:textId="77777777" w:rsidR="008569FC" w:rsidRPr="00EF6F8F" w:rsidRDefault="008569FC" w:rsidP="000D0BBC">
      <w:pPr>
        <w:spacing w:after="0"/>
        <w:ind w:right="6462"/>
        <w:jc w:val="both"/>
        <w:rPr>
          <w:rFonts w:cstheme="minorHAnsi"/>
        </w:rPr>
      </w:pPr>
      <w:r w:rsidRPr="00EF6F8F">
        <w:rPr>
          <w:rFonts w:cstheme="minorHAnsi"/>
        </w:rPr>
        <w:t>Adres ...........................................……..</w:t>
      </w:r>
    </w:p>
    <w:p w14:paraId="68ABE0A9" w14:textId="77777777" w:rsidR="008569FC" w:rsidRPr="00EF6F8F" w:rsidRDefault="008569FC">
      <w:pPr>
        <w:spacing w:after="0"/>
        <w:ind w:right="6462"/>
        <w:jc w:val="both"/>
        <w:rPr>
          <w:rFonts w:cstheme="minorHAnsi"/>
        </w:rPr>
      </w:pPr>
      <w:r w:rsidRPr="00EF6F8F">
        <w:rPr>
          <w:rFonts w:cstheme="minorHAnsi"/>
        </w:rPr>
        <w:t>NIP ......................................................</w:t>
      </w:r>
    </w:p>
    <w:p w14:paraId="24D6AE34" w14:textId="77777777" w:rsidR="008569FC" w:rsidRPr="00EF6F8F" w:rsidRDefault="008569FC">
      <w:pPr>
        <w:spacing w:after="0"/>
        <w:ind w:right="6462"/>
        <w:jc w:val="both"/>
        <w:rPr>
          <w:rFonts w:cstheme="minorHAnsi"/>
        </w:rPr>
      </w:pPr>
      <w:r w:rsidRPr="00EF6F8F">
        <w:rPr>
          <w:rFonts w:cstheme="minorHAnsi"/>
        </w:rPr>
        <w:t>Telefon ................................................</w:t>
      </w:r>
    </w:p>
    <w:p w14:paraId="5AE5CF90" w14:textId="77777777" w:rsidR="008569FC" w:rsidRPr="00EF6F8F" w:rsidRDefault="008569FC">
      <w:pPr>
        <w:spacing w:after="0"/>
        <w:ind w:right="6462"/>
        <w:jc w:val="both"/>
        <w:rPr>
          <w:rFonts w:cstheme="minorHAnsi"/>
        </w:rPr>
      </w:pPr>
      <w:r w:rsidRPr="00EF6F8F">
        <w:rPr>
          <w:rFonts w:cstheme="minorHAnsi"/>
        </w:rPr>
        <w:t>e-mail ..................................................</w:t>
      </w:r>
    </w:p>
    <w:p w14:paraId="1052B6FE" w14:textId="77777777" w:rsidR="008569FC" w:rsidRPr="00EF6F8F" w:rsidRDefault="008569FC" w:rsidP="002F2972">
      <w:pPr>
        <w:pStyle w:val="Zwykytekst1"/>
        <w:tabs>
          <w:tab w:val="left" w:leader="dot" w:pos="9360"/>
        </w:tabs>
        <w:spacing w:line="276" w:lineRule="auto"/>
        <w:ind w:left="5387"/>
        <w:jc w:val="both"/>
        <w:rPr>
          <w:rFonts w:asciiTheme="minorHAnsi" w:eastAsia="Calibri" w:hAnsiTheme="minorHAnsi" w:cstheme="minorHAnsi"/>
          <w:b/>
          <w:bCs/>
          <w:sz w:val="22"/>
          <w:szCs w:val="22"/>
          <w:u w:val="single"/>
          <w:lang w:eastAsia="en-US"/>
        </w:rPr>
      </w:pPr>
      <w:r w:rsidRPr="00EF6F8F">
        <w:rPr>
          <w:rFonts w:asciiTheme="minorHAnsi" w:eastAsia="Calibri" w:hAnsiTheme="minorHAnsi" w:cstheme="minorHAnsi"/>
          <w:b/>
          <w:bCs/>
          <w:sz w:val="22"/>
          <w:szCs w:val="22"/>
          <w:u w:val="single"/>
          <w:lang w:eastAsia="en-US"/>
        </w:rPr>
        <w:t>ZAMAWIAJĄCY:</w:t>
      </w:r>
    </w:p>
    <w:p w14:paraId="5042EB0A" w14:textId="77777777" w:rsidR="008569FC" w:rsidRPr="00EF6F8F" w:rsidRDefault="008569FC" w:rsidP="002F2972">
      <w:pPr>
        <w:pStyle w:val="Zwykytekst1"/>
        <w:tabs>
          <w:tab w:val="left" w:leader="dot" w:pos="9360"/>
        </w:tabs>
        <w:spacing w:line="276" w:lineRule="auto"/>
        <w:ind w:left="5387"/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</w:pPr>
      <w:r w:rsidRPr="00EF6F8F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Naukowa i Akademicka Sieć Komputerowa – Państwowy Instytut Badawczy</w:t>
      </w:r>
    </w:p>
    <w:p w14:paraId="323FC463" w14:textId="77777777" w:rsidR="008569FC" w:rsidRPr="00EF6F8F" w:rsidRDefault="008569FC" w:rsidP="002F2972">
      <w:pPr>
        <w:pStyle w:val="Zwykytekst1"/>
        <w:tabs>
          <w:tab w:val="left" w:leader="dot" w:pos="9360"/>
        </w:tabs>
        <w:spacing w:line="276" w:lineRule="auto"/>
        <w:ind w:left="5387"/>
        <w:jc w:val="both"/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</w:pPr>
      <w:r w:rsidRPr="00EF6F8F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ul. Kolska 12</w:t>
      </w:r>
    </w:p>
    <w:p w14:paraId="535DD711" w14:textId="77777777" w:rsidR="008569FC" w:rsidRPr="00EF6F8F" w:rsidRDefault="008569FC" w:rsidP="002F2972">
      <w:pPr>
        <w:pStyle w:val="Zwykytekst1"/>
        <w:tabs>
          <w:tab w:val="left" w:leader="dot" w:pos="9360"/>
        </w:tabs>
        <w:spacing w:line="276" w:lineRule="auto"/>
        <w:ind w:left="5387"/>
        <w:jc w:val="both"/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</w:pPr>
      <w:r w:rsidRPr="00EF6F8F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01-045 Warszawa </w:t>
      </w:r>
    </w:p>
    <w:p w14:paraId="52107D7E" w14:textId="77777777" w:rsidR="008569FC" w:rsidRPr="002F2972" w:rsidRDefault="008569FC" w:rsidP="00EF6F8F">
      <w:pPr>
        <w:autoSpaceDE w:val="0"/>
        <w:autoSpaceDN w:val="0"/>
        <w:adjustRightInd w:val="0"/>
        <w:jc w:val="both"/>
        <w:rPr>
          <w:rFonts w:cstheme="minorHAnsi"/>
          <w:b/>
          <w:bCs/>
          <w:sz w:val="16"/>
          <w:szCs w:val="16"/>
        </w:rPr>
      </w:pPr>
    </w:p>
    <w:p w14:paraId="77E2F4F6" w14:textId="365E2E53" w:rsidR="00CA2B44" w:rsidRPr="000D0BBC" w:rsidRDefault="008569FC" w:rsidP="00517FCC">
      <w:pPr>
        <w:autoSpaceDE w:val="0"/>
        <w:autoSpaceDN w:val="0"/>
        <w:adjustRightInd w:val="0"/>
        <w:jc w:val="both"/>
        <w:rPr>
          <w:rFonts w:cstheme="minorHAnsi"/>
          <w:b/>
          <w:i/>
        </w:rPr>
      </w:pPr>
      <w:bookmarkStart w:id="1" w:name="_Hlk532905677"/>
      <w:r w:rsidRPr="00EF6F8F">
        <w:rPr>
          <w:rFonts w:cstheme="minorHAnsi"/>
          <w:bCs/>
        </w:rPr>
        <w:t xml:space="preserve">Nawiązując do </w:t>
      </w:r>
      <w:bookmarkStart w:id="2" w:name="_Hlk509439444"/>
      <w:r w:rsidRPr="00EF6F8F">
        <w:rPr>
          <w:rFonts w:cstheme="minorHAnsi"/>
          <w:bCs/>
        </w:rPr>
        <w:t>Zapytania ofertowego dot.</w:t>
      </w:r>
      <w:r w:rsidRPr="00EF6F8F">
        <w:rPr>
          <w:rFonts w:cstheme="minorHAnsi"/>
          <w:b/>
          <w:bCs/>
        </w:rPr>
        <w:t xml:space="preserve"> </w:t>
      </w:r>
      <w:bookmarkEnd w:id="2"/>
      <w:r w:rsidRPr="00517FCC">
        <w:rPr>
          <w:rFonts w:cstheme="minorHAnsi"/>
          <w:b/>
        </w:rPr>
        <w:t>„</w:t>
      </w:r>
      <w:r w:rsidR="00CA2B44" w:rsidRPr="00517FCC">
        <w:rPr>
          <w:rFonts w:cstheme="minorHAnsi"/>
          <w:b/>
          <w:i/>
        </w:rPr>
        <w:t xml:space="preserve">Wdrożenia </w:t>
      </w:r>
      <w:r w:rsidR="001D11EF">
        <w:rPr>
          <w:rFonts w:cstheme="minorHAnsi"/>
          <w:b/>
          <w:i/>
        </w:rPr>
        <w:t>S</w:t>
      </w:r>
      <w:r w:rsidR="00CA2B44" w:rsidRPr="00517FCC">
        <w:rPr>
          <w:rFonts w:cstheme="minorHAnsi"/>
          <w:b/>
          <w:i/>
        </w:rPr>
        <w:t>ystem</w:t>
      </w:r>
      <w:r w:rsidR="001D11EF">
        <w:rPr>
          <w:rFonts w:cstheme="minorHAnsi"/>
          <w:b/>
          <w:i/>
        </w:rPr>
        <w:t>u</w:t>
      </w:r>
      <w:r w:rsidR="00CA2B44" w:rsidRPr="00517FCC">
        <w:rPr>
          <w:rFonts w:cstheme="minorHAnsi"/>
          <w:b/>
          <w:i/>
        </w:rPr>
        <w:t xml:space="preserve"> OSS wraz ze </w:t>
      </w:r>
      <w:r w:rsidR="00D27EA6">
        <w:rPr>
          <w:rFonts w:cstheme="minorHAnsi"/>
          <w:b/>
          <w:i/>
        </w:rPr>
        <w:t>świadczeniem usługi Chmury obliczeniowej</w:t>
      </w:r>
      <w:r w:rsidR="00CA2B44" w:rsidRPr="00517FCC">
        <w:rPr>
          <w:rFonts w:cstheme="minorHAnsi"/>
          <w:b/>
          <w:i/>
        </w:rPr>
        <w:t xml:space="preserve">” </w:t>
      </w:r>
    </w:p>
    <w:p w14:paraId="3DB41B80" w14:textId="7AFA7351" w:rsidR="008569FC" w:rsidRPr="000D0BBC" w:rsidRDefault="008569FC" w:rsidP="002F2972">
      <w:pPr>
        <w:jc w:val="both"/>
        <w:rPr>
          <w:rFonts w:cstheme="minorHAnsi"/>
          <w:b/>
        </w:rPr>
      </w:pPr>
      <w:r w:rsidRPr="000D0BBC">
        <w:rPr>
          <w:rFonts w:cstheme="minorHAnsi"/>
          <w:b/>
          <w:i/>
        </w:rPr>
        <w:t xml:space="preserve">znak postępowania: </w:t>
      </w:r>
      <w:r w:rsidR="00D26C90" w:rsidRPr="000D0BBC">
        <w:rPr>
          <w:rFonts w:cstheme="minorHAnsi"/>
          <w:b/>
        </w:rPr>
        <w:t>ZZ.2131.</w:t>
      </w:r>
      <w:r w:rsidR="00683813">
        <w:rPr>
          <w:rFonts w:cstheme="minorHAnsi"/>
          <w:b/>
        </w:rPr>
        <w:t>298</w:t>
      </w:r>
      <w:r w:rsidR="00D26C90" w:rsidRPr="000D0BBC">
        <w:rPr>
          <w:rFonts w:cstheme="minorHAnsi"/>
          <w:b/>
        </w:rPr>
        <w:t>.201</w:t>
      </w:r>
      <w:r w:rsidR="001D11EF">
        <w:rPr>
          <w:rFonts w:cstheme="minorHAnsi"/>
          <w:b/>
        </w:rPr>
        <w:t>9</w:t>
      </w:r>
      <w:r w:rsidR="00D26C90" w:rsidRPr="000D0BBC">
        <w:rPr>
          <w:rFonts w:cstheme="minorHAnsi"/>
          <w:b/>
        </w:rPr>
        <w:t>.</w:t>
      </w:r>
      <w:r w:rsidR="006B194C">
        <w:rPr>
          <w:rFonts w:cstheme="minorHAnsi"/>
          <w:b/>
        </w:rPr>
        <w:t>TKI</w:t>
      </w:r>
      <w:r w:rsidR="00977621" w:rsidRPr="000D0BBC">
        <w:rPr>
          <w:rFonts w:cstheme="minorHAnsi"/>
          <w:b/>
        </w:rPr>
        <w:t xml:space="preserve"> </w:t>
      </w:r>
      <w:r w:rsidR="00D26C90" w:rsidRPr="000D0BBC">
        <w:rPr>
          <w:rFonts w:cstheme="minorHAnsi"/>
          <w:b/>
        </w:rPr>
        <w:t>[OSE-S]</w:t>
      </w:r>
      <w:r w:rsidR="00977621" w:rsidRPr="000D0BBC">
        <w:rPr>
          <w:rFonts w:cstheme="minorHAnsi"/>
          <w:b/>
        </w:rPr>
        <w:t xml:space="preserve"> [OSE-B] [OSE-D]</w:t>
      </w:r>
      <w:r w:rsidR="006A3AAF" w:rsidRPr="000D0BBC">
        <w:rPr>
          <w:rFonts w:cstheme="minorHAnsi"/>
          <w:b/>
        </w:rPr>
        <w:t xml:space="preserve"> [OSE2019]</w:t>
      </w:r>
    </w:p>
    <w:bookmarkEnd w:id="1"/>
    <w:p w14:paraId="5F540D1A" w14:textId="77817D62" w:rsidR="008569FC" w:rsidRPr="00EF6F8F" w:rsidRDefault="008569FC" w:rsidP="00EF6F8F">
      <w:pPr>
        <w:autoSpaceDE w:val="0"/>
        <w:autoSpaceDN w:val="0"/>
        <w:adjustRightInd w:val="0"/>
        <w:jc w:val="both"/>
        <w:rPr>
          <w:rFonts w:cstheme="minorHAnsi"/>
          <w:bCs/>
        </w:rPr>
      </w:pPr>
      <w:r w:rsidRPr="00EF6F8F">
        <w:rPr>
          <w:rFonts w:cstheme="minorHAnsi"/>
        </w:rPr>
        <w:t>my niżej podpisani:</w:t>
      </w:r>
    </w:p>
    <w:p w14:paraId="36879A61" w14:textId="068804FC" w:rsidR="008569FC" w:rsidRPr="006B194C" w:rsidRDefault="008569FC" w:rsidP="00F52B72">
      <w:pPr>
        <w:pStyle w:val="Zwykytekst1"/>
        <w:numPr>
          <w:ilvl w:val="0"/>
          <w:numId w:val="2"/>
        </w:numPr>
        <w:tabs>
          <w:tab w:val="left" w:pos="284"/>
        </w:tabs>
        <w:spacing w:after="120" w:line="276" w:lineRule="auto"/>
        <w:ind w:left="284"/>
        <w:jc w:val="both"/>
        <w:rPr>
          <w:rFonts w:asciiTheme="minorHAnsi" w:eastAsia="Calibri" w:hAnsiTheme="minorHAnsi" w:cstheme="minorHAnsi"/>
          <w:bCs/>
          <w:sz w:val="22"/>
          <w:szCs w:val="22"/>
          <w:lang w:eastAsia="en-US"/>
        </w:rPr>
      </w:pPr>
      <w:bookmarkStart w:id="3" w:name="_Hlk523927681"/>
      <w:r w:rsidRPr="00EF6F8F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SKŁADAMY OFERTĘ</w:t>
      </w:r>
      <w:r w:rsidRPr="00EF6F8F">
        <w:rPr>
          <w:rFonts w:asciiTheme="minorHAnsi" w:eastAsia="Calibri" w:hAnsiTheme="minorHAnsi" w:cstheme="minorHAnsi"/>
          <w:bCs/>
          <w:sz w:val="22"/>
          <w:szCs w:val="22"/>
          <w:lang w:eastAsia="en-US"/>
        </w:rPr>
        <w:t xml:space="preserve"> na wykonanie przedmiotu zamówienia zgodnie z Zapytaniem ofertowym oraz Szczegółowym Opisem Przedmiotu Zamówienia (SOPZ) - stanowiący Załącznik nr 3 do Zapytania ofertowego oraz </w:t>
      </w:r>
      <w:bookmarkStart w:id="4" w:name="_Hlk485041392"/>
      <w:r w:rsidRPr="00EF6F8F">
        <w:rPr>
          <w:rFonts w:asciiTheme="minorHAnsi" w:eastAsia="Calibri" w:hAnsiTheme="minorHAnsi" w:cstheme="minorHAnsi"/>
          <w:bCs/>
          <w:sz w:val="22"/>
          <w:szCs w:val="22"/>
          <w:lang w:eastAsia="en-US"/>
        </w:rPr>
        <w:t xml:space="preserve">Wzorem Umowy (WU) – </w:t>
      </w:r>
      <w:r w:rsidRPr="006B194C">
        <w:rPr>
          <w:rFonts w:asciiTheme="minorHAnsi" w:eastAsia="Calibri" w:hAnsiTheme="minorHAnsi" w:cstheme="minorHAnsi"/>
          <w:bCs/>
          <w:sz w:val="22"/>
          <w:szCs w:val="22"/>
          <w:lang w:eastAsia="en-US"/>
        </w:rPr>
        <w:t xml:space="preserve">stanowiącymi Załącznik nr 4 do </w:t>
      </w:r>
      <w:bookmarkEnd w:id="4"/>
      <w:r w:rsidRPr="006B194C">
        <w:rPr>
          <w:rFonts w:asciiTheme="minorHAnsi" w:eastAsia="Calibri" w:hAnsiTheme="minorHAnsi" w:cstheme="minorHAnsi"/>
          <w:bCs/>
          <w:sz w:val="22"/>
          <w:szCs w:val="22"/>
          <w:lang w:eastAsia="en-US"/>
        </w:rPr>
        <w:t xml:space="preserve">Zapytania ofertowego. </w:t>
      </w:r>
    </w:p>
    <w:bookmarkEnd w:id="3"/>
    <w:p w14:paraId="0B3A3F5A" w14:textId="77777777" w:rsidR="008569FC" w:rsidRPr="006B194C" w:rsidRDefault="008569FC" w:rsidP="00CF1254">
      <w:pPr>
        <w:pStyle w:val="Zwykytekst1"/>
        <w:numPr>
          <w:ilvl w:val="0"/>
          <w:numId w:val="2"/>
        </w:numPr>
        <w:tabs>
          <w:tab w:val="left" w:pos="284"/>
        </w:tabs>
        <w:spacing w:after="120" w:line="276" w:lineRule="auto"/>
        <w:ind w:left="284"/>
        <w:jc w:val="both"/>
        <w:rPr>
          <w:rFonts w:asciiTheme="minorHAnsi" w:eastAsia="Calibri" w:hAnsiTheme="minorHAnsi" w:cstheme="minorHAnsi"/>
          <w:bCs/>
          <w:sz w:val="22"/>
          <w:szCs w:val="22"/>
          <w:lang w:eastAsia="en-US"/>
        </w:rPr>
      </w:pPr>
      <w:r w:rsidRPr="006B194C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OŚWIADCZAMY</w:t>
      </w:r>
      <w:r w:rsidRPr="006B194C">
        <w:rPr>
          <w:rFonts w:asciiTheme="minorHAnsi" w:eastAsia="Calibri" w:hAnsiTheme="minorHAnsi" w:cstheme="minorHAnsi"/>
          <w:bCs/>
          <w:sz w:val="22"/>
          <w:szCs w:val="22"/>
          <w:lang w:eastAsia="en-US"/>
        </w:rPr>
        <w:t xml:space="preserve"> że zapoznaliśmy się z wymaganiami Zamawiającego, dotyczącymi przedmiotu zamówienia, zamieszczonymi w Zapytaniu ofertowym wraz z załącznikami i nie wnosimy do nich żadnych zastrzeżeń.</w:t>
      </w:r>
    </w:p>
    <w:p w14:paraId="549D1771" w14:textId="5B340BDB" w:rsidR="008569FC" w:rsidRPr="00EF6F8F" w:rsidRDefault="008569FC" w:rsidP="00CF1254">
      <w:pPr>
        <w:pStyle w:val="Zwykytekst1"/>
        <w:numPr>
          <w:ilvl w:val="0"/>
          <w:numId w:val="2"/>
        </w:numPr>
        <w:tabs>
          <w:tab w:val="left" w:pos="284"/>
        </w:tabs>
        <w:spacing w:after="120" w:line="276" w:lineRule="auto"/>
        <w:ind w:left="284"/>
        <w:jc w:val="both"/>
        <w:rPr>
          <w:rFonts w:asciiTheme="minorHAnsi" w:hAnsiTheme="minorHAnsi" w:cstheme="minorHAnsi"/>
          <w:b/>
          <w:sz w:val="22"/>
          <w:szCs w:val="22"/>
        </w:rPr>
      </w:pPr>
      <w:bookmarkStart w:id="5" w:name="_Hlk523927740"/>
      <w:bookmarkStart w:id="6" w:name="_Hlk526251107"/>
      <w:r w:rsidRPr="006B194C">
        <w:rPr>
          <w:rFonts w:asciiTheme="minorHAnsi" w:hAnsiTheme="minorHAnsi" w:cstheme="minorHAnsi"/>
          <w:b/>
          <w:sz w:val="22"/>
          <w:szCs w:val="22"/>
        </w:rPr>
        <w:t xml:space="preserve">OFERUJEMY </w:t>
      </w:r>
      <w:r w:rsidRPr="006B194C">
        <w:rPr>
          <w:rFonts w:asciiTheme="minorHAnsi" w:hAnsiTheme="minorHAnsi" w:cstheme="minorHAnsi"/>
          <w:sz w:val="22"/>
          <w:szCs w:val="22"/>
        </w:rPr>
        <w:t xml:space="preserve">realizację zamówienia za ceny jednostkowe określone w załączonym do Oferty Formularzu cenowym (według wzoru stanowiącego Załącznik nr </w:t>
      </w:r>
      <w:r w:rsidR="007C64B2" w:rsidRPr="006B194C">
        <w:rPr>
          <w:rFonts w:asciiTheme="minorHAnsi" w:hAnsiTheme="minorHAnsi" w:cstheme="minorHAnsi"/>
          <w:sz w:val="22"/>
          <w:szCs w:val="22"/>
        </w:rPr>
        <w:t>3</w:t>
      </w:r>
      <w:r w:rsidRPr="006B194C">
        <w:rPr>
          <w:rFonts w:asciiTheme="minorHAnsi" w:hAnsiTheme="minorHAnsi" w:cstheme="minorHAnsi"/>
          <w:sz w:val="22"/>
          <w:szCs w:val="22"/>
        </w:rPr>
        <w:t xml:space="preserve"> do Zapytania ofertowego</w:t>
      </w:r>
      <w:r w:rsidRPr="00EF6F8F">
        <w:rPr>
          <w:rFonts w:asciiTheme="minorHAnsi" w:hAnsiTheme="minorHAnsi" w:cstheme="minorHAnsi"/>
          <w:sz w:val="22"/>
          <w:szCs w:val="22"/>
        </w:rPr>
        <w:t>) za:</w:t>
      </w:r>
    </w:p>
    <w:p w14:paraId="29992949" w14:textId="77777777" w:rsidR="008569FC" w:rsidRPr="00EF6F8F" w:rsidRDefault="008569FC" w:rsidP="002F2972">
      <w:pPr>
        <w:pStyle w:val="Zwykytekst1"/>
        <w:tabs>
          <w:tab w:val="left" w:pos="284"/>
        </w:tabs>
        <w:spacing w:after="120" w:line="276" w:lineRule="auto"/>
        <w:ind w:left="284"/>
        <w:jc w:val="both"/>
        <w:rPr>
          <w:rFonts w:asciiTheme="minorHAnsi" w:hAnsiTheme="minorHAnsi" w:cstheme="minorHAnsi"/>
          <w:b/>
          <w:sz w:val="22"/>
          <w:szCs w:val="22"/>
        </w:rPr>
      </w:pPr>
      <w:r w:rsidRPr="00EF6F8F">
        <w:rPr>
          <w:rFonts w:asciiTheme="minorHAnsi" w:hAnsiTheme="minorHAnsi" w:cstheme="minorHAnsi"/>
          <w:b/>
          <w:sz w:val="22"/>
          <w:szCs w:val="22"/>
        </w:rPr>
        <w:t xml:space="preserve">cena oferty netto: ____________________________________ zł </w:t>
      </w:r>
    </w:p>
    <w:p w14:paraId="73D1AA30" w14:textId="77777777" w:rsidR="008569FC" w:rsidRPr="00EF6F8F" w:rsidRDefault="008569FC" w:rsidP="002F2972">
      <w:pPr>
        <w:pStyle w:val="Zwykytekst1"/>
        <w:tabs>
          <w:tab w:val="left" w:pos="284"/>
        </w:tabs>
        <w:spacing w:after="120" w:line="276" w:lineRule="auto"/>
        <w:ind w:left="284"/>
        <w:jc w:val="both"/>
        <w:rPr>
          <w:rFonts w:asciiTheme="minorHAnsi" w:hAnsiTheme="minorHAnsi" w:cstheme="minorHAnsi"/>
          <w:sz w:val="22"/>
          <w:szCs w:val="22"/>
        </w:rPr>
      </w:pPr>
      <w:r w:rsidRPr="00EF6F8F">
        <w:rPr>
          <w:rFonts w:asciiTheme="minorHAnsi" w:hAnsiTheme="minorHAnsi" w:cstheme="minorHAnsi"/>
          <w:sz w:val="22"/>
          <w:szCs w:val="22"/>
        </w:rPr>
        <w:t>wartość podatku VAT: _______________ zł</w:t>
      </w:r>
    </w:p>
    <w:p w14:paraId="4D7AD704" w14:textId="77777777" w:rsidR="008569FC" w:rsidRPr="00EF6F8F" w:rsidRDefault="008569FC" w:rsidP="002F2972">
      <w:pPr>
        <w:pStyle w:val="Zwykytekst1"/>
        <w:tabs>
          <w:tab w:val="left" w:pos="284"/>
        </w:tabs>
        <w:spacing w:after="120" w:line="276" w:lineRule="auto"/>
        <w:ind w:left="284"/>
        <w:jc w:val="both"/>
        <w:rPr>
          <w:rFonts w:asciiTheme="minorHAnsi" w:hAnsiTheme="minorHAnsi" w:cstheme="minorHAnsi"/>
          <w:b/>
          <w:sz w:val="22"/>
          <w:szCs w:val="22"/>
        </w:rPr>
      </w:pPr>
      <w:r w:rsidRPr="00EF6F8F">
        <w:rPr>
          <w:rFonts w:asciiTheme="minorHAnsi" w:hAnsiTheme="minorHAnsi" w:cstheme="minorHAnsi"/>
          <w:b/>
          <w:sz w:val="22"/>
          <w:szCs w:val="22"/>
        </w:rPr>
        <w:t xml:space="preserve">cena oferty brutto: ____________________________________ zł </w:t>
      </w:r>
    </w:p>
    <w:p w14:paraId="7C979DB9" w14:textId="54DACED9" w:rsidR="008569FC" w:rsidRDefault="008569FC">
      <w:pPr>
        <w:pStyle w:val="Zwykytekst1"/>
        <w:tabs>
          <w:tab w:val="left" w:pos="284"/>
        </w:tabs>
        <w:spacing w:after="120" w:line="276" w:lineRule="auto"/>
        <w:ind w:left="284"/>
        <w:jc w:val="both"/>
        <w:rPr>
          <w:rFonts w:asciiTheme="minorHAnsi" w:hAnsiTheme="minorHAnsi" w:cstheme="minorHAnsi"/>
          <w:sz w:val="22"/>
          <w:szCs w:val="22"/>
        </w:rPr>
      </w:pPr>
      <w:r w:rsidRPr="00EF6F8F">
        <w:rPr>
          <w:rFonts w:asciiTheme="minorHAnsi" w:hAnsiTheme="minorHAnsi" w:cstheme="minorHAnsi"/>
          <w:sz w:val="22"/>
          <w:szCs w:val="22"/>
        </w:rPr>
        <w:t>(cena oferty brutto słownie złotych: _______________________________________)</w:t>
      </w:r>
    </w:p>
    <w:p w14:paraId="3F1FCE95" w14:textId="77777777" w:rsidR="001B6273" w:rsidRDefault="001B6273" w:rsidP="001B6273">
      <w:pPr>
        <w:tabs>
          <w:tab w:val="left" w:pos="284"/>
        </w:tabs>
        <w:suppressAutoHyphens/>
        <w:spacing w:after="0" w:line="360" w:lineRule="auto"/>
        <w:ind w:left="283"/>
        <w:jc w:val="both"/>
        <w:rPr>
          <w:rFonts w:eastAsia="Times New Roman" w:cstheme="minorHAnsi"/>
          <w:b/>
          <w:u w:val="single"/>
          <w:lang w:eastAsia="ar-SA"/>
        </w:rPr>
      </w:pPr>
      <w:r w:rsidRPr="000B4011">
        <w:rPr>
          <w:rFonts w:eastAsia="Times New Roman" w:cstheme="minorHAnsi"/>
          <w:b/>
          <w:u w:val="single"/>
          <w:lang w:eastAsia="ar-SA"/>
        </w:rPr>
        <w:t>w tym:</w:t>
      </w:r>
    </w:p>
    <w:p w14:paraId="6C8814D5" w14:textId="77777777" w:rsidR="001B6273" w:rsidRPr="002329D5" w:rsidRDefault="001B6273" w:rsidP="001B6273">
      <w:pPr>
        <w:pStyle w:val="Akapitzlist"/>
        <w:numPr>
          <w:ilvl w:val="1"/>
          <w:numId w:val="27"/>
        </w:numPr>
        <w:spacing w:after="0" w:line="360" w:lineRule="auto"/>
        <w:ind w:left="284" w:hanging="284"/>
        <w:jc w:val="both"/>
        <w:rPr>
          <w:rFonts w:cstheme="minorHAnsi"/>
          <w:b/>
          <w:iCs/>
        </w:rPr>
      </w:pPr>
      <w:r w:rsidRPr="002329D5">
        <w:rPr>
          <w:rFonts w:cstheme="minorHAnsi"/>
          <w:b/>
          <w:iCs/>
        </w:rPr>
        <w:t>wartość zamówienia podstawowego:</w:t>
      </w:r>
    </w:p>
    <w:p w14:paraId="3B942458" w14:textId="77777777" w:rsidR="001B6273" w:rsidRPr="000B4011" w:rsidRDefault="001B6273" w:rsidP="001B6273">
      <w:pPr>
        <w:tabs>
          <w:tab w:val="left" w:pos="284"/>
        </w:tabs>
        <w:suppressAutoHyphens/>
        <w:spacing w:after="0" w:line="360" w:lineRule="auto"/>
        <w:ind w:left="283"/>
        <w:jc w:val="both"/>
        <w:rPr>
          <w:rFonts w:eastAsia="Times New Roman" w:cstheme="minorHAnsi"/>
          <w:b/>
          <w:lang w:eastAsia="ar-SA"/>
        </w:rPr>
      </w:pPr>
      <w:r w:rsidRPr="000B4011">
        <w:rPr>
          <w:rFonts w:eastAsia="Times New Roman" w:cstheme="minorHAnsi"/>
          <w:b/>
          <w:lang w:eastAsia="ar-SA"/>
        </w:rPr>
        <w:t xml:space="preserve">cena oferty netto: ____________________________________ zł </w:t>
      </w:r>
    </w:p>
    <w:p w14:paraId="3D430C46" w14:textId="77777777" w:rsidR="001B6273" w:rsidRPr="000B4011" w:rsidRDefault="001B6273" w:rsidP="001B6273">
      <w:pPr>
        <w:tabs>
          <w:tab w:val="left" w:pos="284"/>
        </w:tabs>
        <w:suppressAutoHyphens/>
        <w:spacing w:after="0" w:line="360" w:lineRule="auto"/>
        <w:ind w:left="284"/>
        <w:jc w:val="both"/>
        <w:rPr>
          <w:rFonts w:eastAsia="Times New Roman" w:cstheme="minorHAnsi"/>
          <w:lang w:eastAsia="ar-SA"/>
        </w:rPr>
      </w:pPr>
      <w:r w:rsidRPr="000B4011">
        <w:rPr>
          <w:rFonts w:eastAsia="Times New Roman" w:cstheme="minorHAnsi"/>
          <w:lang w:eastAsia="ar-SA"/>
        </w:rPr>
        <w:lastRenderedPageBreak/>
        <w:t>wartość podatku VAT: _______________ zł</w:t>
      </w:r>
    </w:p>
    <w:p w14:paraId="503ABE22" w14:textId="77777777" w:rsidR="001B6273" w:rsidRPr="000B4011" w:rsidRDefault="001B6273" w:rsidP="001B6273">
      <w:pPr>
        <w:tabs>
          <w:tab w:val="left" w:pos="284"/>
        </w:tabs>
        <w:suppressAutoHyphens/>
        <w:spacing w:after="0" w:line="360" w:lineRule="auto"/>
        <w:ind w:left="284"/>
        <w:jc w:val="both"/>
        <w:rPr>
          <w:rFonts w:eastAsia="Times New Roman" w:cstheme="minorHAnsi"/>
          <w:b/>
          <w:lang w:eastAsia="ar-SA"/>
        </w:rPr>
      </w:pPr>
      <w:r w:rsidRPr="000B4011">
        <w:rPr>
          <w:rFonts w:eastAsia="Times New Roman" w:cstheme="minorHAnsi"/>
          <w:b/>
          <w:lang w:eastAsia="ar-SA"/>
        </w:rPr>
        <w:t xml:space="preserve">cena oferty brutto: ____________________________________ zł </w:t>
      </w:r>
    </w:p>
    <w:p w14:paraId="789CFCFC" w14:textId="77777777" w:rsidR="001B6273" w:rsidRPr="000B4011" w:rsidRDefault="001B6273" w:rsidP="001B6273">
      <w:pPr>
        <w:tabs>
          <w:tab w:val="left" w:pos="284"/>
        </w:tabs>
        <w:suppressAutoHyphens/>
        <w:spacing w:after="0" w:line="360" w:lineRule="auto"/>
        <w:ind w:left="284"/>
        <w:jc w:val="both"/>
        <w:rPr>
          <w:rFonts w:eastAsia="Times New Roman" w:cstheme="minorHAnsi"/>
          <w:lang w:eastAsia="ar-SA"/>
        </w:rPr>
      </w:pPr>
    </w:p>
    <w:p w14:paraId="39A23932" w14:textId="77777777" w:rsidR="001B6273" w:rsidRPr="000B4011" w:rsidRDefault="001B6273" w:rsidP="001B6273">
      <w:pPr>
        <w:tabs>
          <w:tab w:val="left" w:pos="284"/>
        </w:tabs>
        <w:suppressAutoHyphens/>
        <w:spacing w:after="0" w:line="360" w:lineRule="auto"/>
        <w:ind w:left="284"/>
        <w:jc w:val="both"/>
        <w:rPr>
          <w:rFonts w:eastAsia="Times New Roman" w:cstheme="minorHAnsi"/>
          <w:lang w:eastAsia="ar-SA"/>
        </w:rPr>
      </w:pPr>
      <w:r w:rsidRPr="000B4011">
        <w:rPr>
          <w:rFonts w:eastAsia="Times New Roman" w:cstheme="minorHAnsi"/>
          <w:lang w:eastAsia="ar-SA"/>
        </w:rPr>
        <w:t>(cena oferty brutto słownie: _______________________________________</w:t>
      </w:r>
      <w:r>
        <w:rPr>
          <w:rFonts w:eastAsia="Times New Roman" w:cstheme="minorHAnsi"/>
          <w:lang w:eastAsia="ar-SA"/>
        </w:rPr>
        <w:t>___________________ złotych ____________________________groszy</w:t>
      </w:r>
      <w:r w:rsidRPr="000B4011">
        <w:rPr>
          <w:rFonts w:eastAsia="Times New Roman" w:cstheme="minorHAnsi"/>
          <w:lang w:eastAsia="ar-SA"/>
        </w:rPr>
        <w:t>)</w:t>
      </w:r>
    </w:p>
    <w:p w14:paraId="1F791180" w14:textId="77777777" w:rsidR="001B6273" w:rsidRPr="000B4011" w:rsidRDefault="001B6273" w:rsidP="001B6273">
      <w:pPr>
        <w:spacing w:after="0" w:line="360" w:lineRule="auto"/>
        <w:ind w:left="280"/>
        <w:jc w:val="both"/>
        <w:rPr>
          <w:rFonts w:cstheme="minorHAnsi"/>
          <w:b/>
          <w:iCs/>
        </w:rPr>
      </w:pPr>
    </w:p>
    <w:p w14:paraId="02A12948" w14:textId="77777777" w:rsidR="001B6273" w:rsidRPr="000B4011" w:rsidRDefault="001B6273" w:rsidP="001B6273">
      <w:pPr>
        <w:spacing w:after="0" w:line="360" w:lineRule="auto"/>
        <w:ind w:left="280"/>
        <w:jc w:val="both"/>
        <w:rPr>
          <w:rFonts w:cstheme="minorHAnsi"/>
          <w:b/>
          <w:iCs/>
        </w:rPr>
      </w:pPr>
      <w:r w:rsidRPr="000B4011">
        <w:rPr>
          <w:rFonts w:cstheme="minorHAnsi"/>
          <w:b/>
          <w:iCs/>
        </w:rPr>
        <w:t xml:space="preserve">oraz </w:t>
      </w:r>
    </w:p>
    <w:p w14:paraId="7BB95118" w14:textId="77777777" w:rsidR="001B6273" w:rsidRPr="000B4011" w:rsidRDefault="001B6273" w:rsidP="001B6273">
      <w:pPr>
        <w:spacing w:after="0" w:line="360" w:lineRule="auto"/>
        <w:ind w:left="280"/>
        <w:jc w:val="both"/>
        <w:rPr>
          <w:rFonts w:cstheme="minorHAnsi"/>
          <w:b/>
          <w:iCs/>
        </w:rPr>
      </w:pPr>
    </w:p>
    <w:p w14:paraId="0F6910CB" w14:textId="77777777" w:rsidR="001B6273" w:rsidRPr="006B435C" w:rsidRDefault="001B6273" w:rsidP="001B6273">
      <w:pPr>
        <w:pStyle w:val="Akapitzlist"/>
        <w:numPr>
          <w:ilvl w:val="1"/>
          <w:numId w:val="27"/>
        </w:numPr>
        <w:spacing w:after="0" w:line="360" w:lineRule="auto"/>
        <w:ind w:left="284" w:hanging="284"/>
        <w:jc w:val="both"/>
        <w:rPr>
          <w:rFonts w:cstheme="minorHAnsi"/>
          <w:b/>
          <w:iCs/>
        </w:rPr>
      </w:pPr>
      <w:r w:rsidRPr="002329D5">
        <w:rPr>
          <w:rFonts w:cstheme="minorHAnsi"/>
          <w:b/>
          <w:iCs/>
        </w:rPr>
        <w:t>wartość zamówienia w ramach prawa opcji</w:t>
      </w:r>
      <w:r>
        <w:rPr>
          <w:rStyle w:val="Odwoanieprzypisudolnego"/>
          <w:rFonts w:cstheme="minorHAnsi"/>
          <w:b/>
          <w:iCs/>
        </w:rPr>
        <w:footnoteReference w:id="2"/>
      </w:r>
      <w:r w:rsidRPr="002329D5">
        <w:rPr>
          <w:rFonts w:cstheme="minorHAnsi"/>
          <w:b/>
          <w:iCs/>
        </w:rPr>
        <w:t>:</w:t>
      </w:r>
    </w:p>
    <w:p w14:paraId="4CB5E4BB" w14:textId="77777777" w:rsidR="001B6273" w:rsidRPr="000B4011" w:rsidRDefault="001B6273" w:rsidP="001B6273">
      <w:pPr>
        <w:tabs>
          <w:tab w:val="left" w:pos="284"/>
        </w:tabs>
        <w:suppressAutoHyphens/>
        <w:spacing w:after="0" w:line="360" w:lineRule="auto"/>
        <w:ind w:left="283"/>
        <w:jc w:val="both"/>
        <w:rPr>
          <w:rFonts w:eastAsia="Times New Roman" w:cstheme="minorHAnsi"/>
          <w:b/>
          <w:lang w:eastAsia="ar-SA"/>
        </w:rPr>
      </w:pPr>
      <w:r w:rsidRPr="000B4011">
        <w:rPr>
          <w:rFonts w:eastAsia="Times New Roman" w:cstheme="minorHAnsi"/>
          <w:b/>
          <w:lang w:eastAsia="ar-SA"/>
        </w:rPr>
        <w:t xml:space="preserve">cena oferty netto: ____________________________________ zł </w:t>
      </w:r>
    </w:p>
    <w:p w14:paraId="7914C17B" w14:textId="77777777" w:rsidR="001B6273" w:rsidRPr="000B4011" w:rsidRDefault="001B6273" w:rsidP="001B6273">
      <w:pPr>
        <w:tabs>
          <w:tab w:val="left" w:pos="284"/>
        </w:tabs>
        <w:suppressAutoHyphens/>
        <w:spacing w:after="0" w:line="360" w:lineRule="auto"/>
        <w:ind w:left="284"/>
        <w:jc w:val="both"/>
        <w:rPr>
          <w:rFonts w:eastAsia="Times New Roman" w:cstheme="minorHAnsi"/>
          <w:lang w:eastAsia="ar-SA"/>
        </w:rPr>
      </w:pPr>
      <w:r w:rsidRPr="000B4011">
        <w:rPr>
          <w:rFonts w:eastAsia="Times New Roman" w:cstheme="minorHAnsi"/>
          <w:lang w:eastAsia="ar-SA"/>
        </w:rPr>
        <w:t>wartość podatku VAT: _______________ zł</w:t>
      </w:r>
    </w:p>
    <w:p w14:paraId="2C4F8CF0" w14:textId="77777777" w:rsidR="001B6273" w:rsidRPr="006D727E" w:rsidRDefault="001B6273" w:rsidP="001B6273">
      <w:pPr>
        <w:tabs>
          <w:tab w:val="left" w:pos="284"/>
        </w:tabs>
        <w:suppressAutoHyphens/>
        <w:spacing w:after="0" w:line="360" w:lineRule="auto"/>
        <w:ind w:left="284"/>
        <w:jc w:val="both"/>
        <w:rPr>
          <w:rFonts w:eastAsia="Times New Roman" w:cstheme="minorHAnsi"/>
          <w:b/>
          <w:lang w:eastAsia="ar-SA"/>
        </w:rPr>
      </w:pPr>
      <w:r w:rsidRPr="000B4011">
        <w:rPr>
          <w:rFonts w:eastAsia="Times New Roman" w:cstheme="minorHAnsi"/>
          <w:b/>
          <w:lang w:eastAsia="ar-SA"/>
        </w:rPr>
        <w:t xml:space="preserve">cena oferty brutto: ____________________________________ zł </w:t>
      </w:r>
    </w:p>
    <w:p w14:paraId="02DE9368" w14:textId="77777777" w:rsidR="001B6273" w:rsidRPr="000B4011" w:rsidRDefault="001B6273" w:rsidP="001B6273">
      <w:pPr>
        <w:tabs>
          <w:tab w:val="left" w:pos="284"/>
        </w:tabs>
        <w:suppressAutoHyphens/>
        <w:spacing w:after="0" w:line="360" w:lineRule="auto"/>
        <w:ind w:left="284"/>
        <w:jc w:val="both"/>
        <w:rPr>
          <w:rFonts w:eastAsia="Times New Roman" w:cstheme="minorHAnsi"/>
          <w:lang w:eastAsia="ar-SA"/>
        </w:rPr>
      </w:pPr>
      <w:r w:rsidRPr="000B4011">
        <w:rPr>
          <w:rFonts w:eastAsia="Times New Roman" w:cstheme="minorHAnsi"/>
          <w:lang w:eastAsia="ar-SA"/>
        </w:rPr>
        <w:t>(cena oferty brutto słownie: _______________________________________</w:t>
      </w:r>
      <w:r>
        <w:rPr>
          <w:rFonts w:eastAsia="Times New Roman" w:cstheme="minorHAnsi"/>
          <w:lang w:eastAsia="ar-SA"/>
        </w:rPr>
        <w:t>___________________ złotych ____________________________groszy</w:t>
      </w:r>
      <w:r w:rsidRPr="000B4011">
        <w:rPr>
          <w:rFonts w:eastAsia="Times New Roman" w:cstheme="minorHAnsi"/>
          <w:lang w:eastAsia="ar-SA"/>
        </w:rPr>
        <w:t>)</w:t>
      </w:r>
    </w:p>
    <w:p w14:paraId="693E40CF" w14:textId="77777777" w:rsidR="001B6273" w:rsidRDefault="001B6273">
      <w:pPr>
        <w:pStyle w:val="Zwykytekst1"/>
        <w:tabs>
          <w:tab w:val="left" w:pos="284"/>
        </w:tabs>
        <w:spacing w:after="120" w:line="276" w:lineRule="auto"/>
        <w:ind w:left="284"/>
        <w:jc w:val="both"/>
        <w:rPr>
          <w:rFonts w:asciiTheme="minorHAnsi" w:hAnsiTheme="minorHAnsi" w:cstheme="minorHAnsi"/>
          <w:sz w:val="22"/>
          <w:szCs w:val="22"/>
        </w:rPr>
      </w:pPr>
    </w:p>
    <w:p w14:paraId="29F7B221" w14:textId="77777777" w:rsidR="00FC6C4A" w:rsidRDefault="00FC6C4A" w:rsidP="00FC6C4A">
      <w:pPr>
        <w:pStyle w:val="Zwykytekst1"/>
        <w:tabs>
          <w:tab w:val="left" w:pos="284"/>
        </w:tabs>
        <w:spacing w:after="120"/>
        <w:ind w:left="284"/>
        <w:jc w:val="both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761F28">
        <w:rPr>
          <w:rFonts w:asciiTheme="minorHAnsi" w:eastAsiaTheme="minorHAnsi" w:hAnsiTheme="minorHAnsi" w:cstheme="minorHAnsi"/>
          <w:sz w:val="22"/>
          <w:szCs w:val="22"/>
          <w:lang w:eastAsia="en-US"/>
        </w:rPr>
        <w:t>Ww. cena oferty brutto wyliczona została w oparciu o załączony do Oferty Formularz cenowy.</w:t>
      </w:r>
    </w:p>
    <w:p w14:paraId="1498BDF6" w14:textId="77777777" w:rsidR="00FC6C4A" w:rsidRPr="00EF6F8F" w:rsidRDefault="00FC6C4A" w:rsidP="002F2972">
      <w:pPr>
        <w:pStyle w:val="Zwykytekst1"/>
        <w:tabs>
          <w:tab w:val="left" w:pos="284"/>
        </w:tabs>
        <w:spacing w:after="120" w:line="276" w:lineRule="auto"/>
        <w:ind w:left="284"/>
        <w:jc w:val="both"/>
        <w:rPr>
          <w:rFonts w:asciiTheme="minorHAnsi" w:hAnsiTheme="minorHAnsi" w:cstheme="minorHAnsi"/>
          <w:sz w:val="22"/>
          <w:szCs w:val="22"/>
        </w:rPr>
      </w:pPr>
    </w:p>
    <w:bookmarkEnd w:id="5"/>
    <w:p w14:paraId="5F8ACA46" w14:textId="1D5F52FB" w:rsidR="008569FC" w:rsidRPr="00EF6F8F" w:rsidRDefault="008569FC" w:rsidP="00F52B72">
      <w:pPr>
        <w:pStyle w:val="Zwykytekst1"/>
        <w:numPr>
          <w:ilvl w:val="0"/>
          <w:numId w:val="2"/>
        </w:numPr>
        <w:tabs>
          <w:tab w:val="left" w:pos="284"/>
        </w:tabs>
        <w:spacing w:after="120" w:line="276" w:lineRule="auto"/>
        <w:ind w:left="284"/>
        <w:jc w:val="both"/>
        <w:rPr>
          <w:rFonts w:asciiTheme="minorHAnsi" w:hAnsiTheme="minorHAnsi" w:cstheme="minorHAnsi"/>
          <w:sz w:val="22"/>
          <w:szCs w:val="22"/>
        </w:rPr>
      </w:pPr>
      <w:r w:rsidRPr="00EF6F8F">
        <w:rPr>
          <w:rFonts w:asciiTheme="minorHAnsi" w:eastAsiaTheme="minorHAnsi" w:hAnsiTheme="minorHAnsi" w:cstheme="minorHAnsi"/>
          <w:b/>
          <w:sz w:val="22"/>
          <w:szCs w:val="22"/>
          <w:lang w:eastAsia="en-US"/>
        </w:rPr>
        <w:t>AKCEPTUJEMY,</w:t>
      </w:r>
      <w:r w:rsidRPr="00EF6F8F">
        <w:rPr>
          <w:rFonts w:asciiTheme="minorHAnsi" w:hAnsiTheme="minorHAnsi" w:cstheme="minorHAnsi"/>
        </w:rPr>
        <w:t xml:space="preserve"> </w:t>
      </w:r>
      <w:r w:rsidRPr="00EF6F8F">
        <w:rPr>
          <w:rFonts w:asciiTheme="minorHAnsi" w:hAnsiTheme="minorHAnsi" w:cstheme="minorHAnsi"/>
          <w:sz w:val="22"/>
          <w:szCs w:val="22"/>
        </w:rPr>
        <w:t>że ceny jednostkowe zaoferowane w Formularzu cenowy</w:t>
      </w:r>
      <w:r w:rsidR="004A07F8" w:rsidRPr="00EF6F8F">
        <w:rPr>
          <w:rFonts w:asciiTheme="minorHAnsi" w:hAnsiTheme="minorHAnsi" w:cstheme="minorHAnsi"/>
          <w:sz w:val="22"/>
          <w:szCs w:val="22"/>
        </w:rPr>
        <w:t>m</w:t>
      </w:r>
      <w:r w:rsidRPr="00EF6F8F">
        <w:rPr>
          <w:rFonts w:asciiTheme="minorHAnsi" w:hAnsiTheme="minorHAnsi" w:cstheme="minorHAnsi"/>
          <w:sz w:val="22"/>
          <w:szCs w:val="22"/>
        </w:rPr>
        <w:t xml:space="preserve"> pozostaną niezmienne podczas realizacji całej umowy. Oświadczamy, że w ceny jednostkowe wliczyliśmy wszelkie koszty niezbędne dla prawidłowego i pełnego wykonania zamówienia oraz wszelkie opłaty i podatki wynikające z obowiązujących przepisów.</w:t>
      </w:r>
    </w:p>
    <w:bookmarkEnd w:id="6"/>
    <w:p w14:paraId="146E61EB" w14:textId="1E1A2359" w:rsidR="00E52E32" w:rsidRPr="005A16DD" w:rsidRDefault="00E52E32" w:rsidP="00E52E32">
      <w:pPr>
        <w:pStyle w:val="Zwykytekst1"/>
        <w:numPr>
          <w:ilvl w:val="0"/>
          <w:numId w:val="2"/>
        </w:numPr>
        <w:tabs>
          <w:tab w:val="left" w:pos="284"/>
        </w:tabs>
        <w:spacing w:after="120" w:line="276" w:lineRule="auto"/>
        <w:ind w:left="284"/>
        <w:jc w:val="both"/>
        <w:rPr>
          <w:rFonts w:asciiTheme="minorHAnsi" w:hAnsiTheme="minorHAnsi" w:cstheme="minorHAnsi"/>
          <w:sz w:val="22"/>
          <w:szCs w:val="22"/>
        </w:rPr>
      </w:pPr>
      <w:r w:rsidRPr="005A16DD">
        <w:rPr>
          <w:rFonts w:asciiTheme="minorHAnsi" w:hAnsiTheme="minorHAnsi" w:cstheme="minorHAnsi"/>
          <w:sz w:val="22"/>
          <w:szCs w:val="22"/>
        </w:rPr>
        <w:t xml:space="preserve">OŚWIADCZAMY, iż </w:t>
      </w:r>
      <w:proofErr w:type="spellStart"/>
      <w:r>
        <w:rPr>
          <w:rFonts w:asciiTheme="minorHAnsi" w:hAnsiTheme="minorHAnsi" w:cstheme="minorHAnsi"/>
          <w:sz w:val="22"/>
          <w:szCs w:val="22"/>
        </w:rPr>
        <w:t>termi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 realizacji Fazy 2 nie przekroczy …………. </w:t>
      </w:r>
      <w:r w:rsidR="00995E34">
        <w:rPr>
          <w:rFonts w:asciiTheme="minorHAnsi" w:hAnsiTheme="minorHAnsi" w:cstheme="minorHAnsi"/>
          <w:sz w:val="22"/>
          <w:szCs w:val="22"/>
        </w:rPr>
        <w:t>d</w:t>
      </w:r>
      <w:r>
        <w:rPr>
          <w:rFonts w:asciiTheme="minorHAnsi" w:hAnsiTheme="minorHAnsi" w:cstheme="minorHAnsi"/>
          <w:sz w:val="22"/>
          <w:szCs w:val="22"/>
        </w:rPr>
        <w:t>ni</w:t>
      </w:r>
      <w:r w:rsidRPr="005A16DD">
        <w:rPr>
          <w:rFonts w:asciiTheme="minorHAnsi" w:hAnsiTheme="minorHAnsi" w:cstheme="minorHAnsi"/>
          <w:sz w:val="22"/>
          <w:szCs w:val="22"/>
        </w:rPr>
        <w:t xml:space="preserve">, licząc od dnia zawarcia umowy. </w:t>
      </w:r>
    </w:p>
    <w:p w14:paraId="6A7EDA3C" w14:textId="6BCADF87" w:rsidR="008569FC" w:rsidRPr="00EF6F8F" w:rsidRDefault="008569FC" w:rsidP="00CF1254">
      <w:pPr>
        <w:pStyle w:val="Zwykytekst1"/>
        <w:numPr>
          <w:ilvl w:val="0"/>
          <w:numId w:val="2"/>
        </w:numPr>
        <w:tabs>
          <w:tab w:val="left" w:pos="284"/>
        </w:tabs>
        <w:spacing w:after="120" w:line="276" w:lineRule="auto"/>
        <w:ind w:left="284"/>
        <w:jc w:val="both"/>
        <w:rPr>
          <w:rFonts w:asciiTheme="minorHAnsi" w:hAnsiTheme="minorHAnsi" w:cstheme="minorHAnsi"/>
          <w:sz w:val="22"/>
          <w:szCs w:val="22"/>
        </w:rPr>
      </w:pPr>
      <w:r w:rsidRPr="00EF6F8F">
        <w:rPr>
          <w:rFonts w:asciiTheme="minorHAnsi" w:hAnsiTheme="minorHAnsi" w:cstheme="minorHAnsi"/>
          <w:b/>
          <w:sz w:val="22"/>
          <w:szCs w:val="22"/>
        </w:rPr>
        <w:t xml:space="preserve">OŚWIADCZAMY </w:t>
      </w:r>
      <w:r w:rsidRPr="00EF6F8F">
        <w:rPr>
          <w:rFonts w:asciiTheme="minorHAnsi" w:hAnsiTheme="minorHAnsi" w:cstheme="minorHAnsi"/>
          <w:sz w:val="22"/>
          <w:szCs w:val="22"/>
        </w:rPr>
        <w:t xml:space="preserve">że jesteśmy związani niniejszą ofertą przez okres </w:t>
      </w:r>
      <w:r w:rsidR="00991C63">
        <w:rPr>
          <w:rFonts w:asciiTheme="minorHAnsi" w:hAnsiTheme="minorHAnsi" w:cstheme="minorHAnsi"/>
          <w:sz w:val="22"/>
          <w:szCs w:val="22"/>
        </w:rPr>
        <w:t>9</w:t>
      </w:r>
      <w:r w:rsidRPr="00EF6F8F">
        <w:rPr>
          <w:rFonts w:asciiTheme="minorHAnsi" w:hAnsiTheme="minorHAnsi" w:cstheme="minorHAnsi"/>
          <w:sz w:val="22"/>
          <w:szCs w:val="22"/>
        </w:rPr>
        <w:t>0 dni od dnia upływu terminu składania ofert.</w:t>
      </w:r>
    </w:p>
    <w:p w14:paraId="1F8724D6" w14:textId="77777777" w:rsidR="008569FC" w:rsidRPr="00EF6F8F" w:rsidRDefault="008569FC" w:rsidP="002F2972">
      <w:pPr>
        <w:pStyle w:val="Zwykytekst1"/>
        <w:tabs>
          <w:tab w:val="left" w:pos="284"/>
        </w:tabs>
        <w:spacing w:after="120" w:line="276" w:lineRule="auto"/>
        <w:ind w:left="283"/>
        <w:jc w:val="both"/>
        <w:rPr>
          <w:rFonts w:asciiTheme="minorHAnsi" w:hAnsiTheme="minorHAnsi" w:cstheme="minorHAnsi"/>
          <w:sz w:val="22"/>
          <w:szCs w:val="22"/>
        </w:rPr>
      </w:pPr>
      <w:r w:rsidRPr="00EF6F8F">
        <w:rPr>
          <w:rFonts w:asciiTheme="minorHAnsi" w:hAnsiTheme="minorHAnsi" w:cstheme="minorHAnsi"/>
          <w:sz w:val="22"/>
          <w:szCs w:val="22"/>
        </w:rPr>
        <w:t xml:space="preserve">Na potwierdzenie powyższego wnieśliśmy wadium w wysokości ………………………………….. w formie: </w:t>
      </w:r>
    </w:p>
    <w:p w14:paraId="1E9CF4F2" w14:textId="77777777" w:rsidR="008569FC" w:rsidRPr="00EF6F8F" w:rsidRDefault="008569FC" w:rsidP="002F2972">
      <w:pPr>
        <w:pStyle w:val="Zwykytekst1"/>
        <w:tabs>
          <w:tab w:val="left" w:pos="284"/>
        </w:tabs>
        <w:spacing w:after="120" w:line="276" w:lineRule="auto"/>
        <w:ind w:left="283"/>
        <w:jc w:val="both"/>
        <w:rPr>
          <w:rFonts w:asciiTheme="minorHAnsi" w:hAnsiTheme="minorHAnsi" w:cstheme="minorHAnsi"/>
          <w:sz w:val="22"/>
          <w:szCs w:val="22"/>
        </w:rPr>
      </w:pPr>
      <w:r w:rsidRPr="00EF6F8F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……….…</w:t>
      </w:r>
    </w:p>
    <w:p w14:paraId="066D9B2B" w14:textId="77777777" w:rsidR="008569FC" w:rsidRPr="00EF6F8F" w:rsidRDefault="008569FC" w:rsidP="006015CB">
      <w:pPr>
        <w:pStyle w:val="Zwykytekst1"/>
        <w:numPr>
          <w:ilvl w:val="2"/>
          <w:numId w:val="14"/>
        </w:numPr>
        <w:tabs>
          <w:tab w:val="left" w:pos="284"/>
        </w:tabs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EF6F8F">
        <w:rPr>
          <w:rFonts w:asciiTheme="minorHAnsi" w:hAnsiTheme="minorHAnsi" w:cstheme="minorHAnsi"/>
          <w:sz w:val="22"/>
          <w:szCs w:val="22"/>
        </w:rPr>
        <w:t xml:space="preserve">W przypadku wadium wniesionego w formie pieniądza wadium należy zwrócić przelewem na konto: </w:t>
      </w:r>
    </w:p>
    <w:p w14:paraId="35E67D64" w14:textId="77777777" w:rsidR="008569FC" w:rsidRPr="00EF6F8F" w:rsidRDefault="008569FC" w:rsidP="002F2972">
      <w:pPr>
        <w:pStyle w:val="Zwykytekst1"/>
        <w:tabs>
          <w:tab w:val="left" w:pos="284"/>
        </w:tabs>
        <w:spacing w:after="120" w:line="276" w:lineRule="auto"/>
        <w:ind w:left="283"/>
        <w:jc w:val="both"/>
        <w:rPr>
          <w:rFonts w:asciiTheme="minorHAnsi" w:hAnsiTheme="minorHAnsi" w:cstheme="minorHAnsi"/>
          <w:sz w:val="22"/>
          <w:szCs w:val="22"/>
        </w:rPr>
      </w:pPr>
      <w:bookmarkStart w:id="7" w:name="_Hlk530133373"/>
      <w:r w:rsidRPr="00EF6F8F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……….…</w:t>
      </w:r>
    </w:p>
    <w:bookmarkEnd w:id="7"/>
    <w:p w14:paraId="666524B7" w14:textId="77777777" w:rsidR="008569FC" w:rsidRPr="00EF6F8F" w:rsidRDefault="008569FC" w:rsidP="006015CB">
      <w:pPr>
        <w:pStyle w:val="Zwykytekst1"/>
        <w:numPr>
          <w:ilvl w:val="2"/>
          <w:numId w:val="14"/>
        </w:numPr>
        <w:tabs>
          <w:tab w:val="left" w:pos="284"/>
        </w:tabs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EF6F8F">
        <w:rPr>
          <w:rFonts w:asciiTheme="minorHAnsi" w:hAnsiTheme="minorHAnsi" w:cstheme="minorHAnsi"/>
          <w:sz w:val="22"/>
          <w:szCs w:val="22"/>
        </w:rPr>
        <w:t>Zwrot gwarancji bankowej/ubezpieczeniowej ………………………………………………………………………………….</w:t>
      </w:r>
    </w:p>
    <w:p w14:paraId="513E73F2" w14:textId="77777777" w:rsidR="008569FC" w:rsidRPr="00EF6F8F" w:rsidRDefault="008569FC" w:rsidP="002F2972">
      <w:pPr>
        <w:pStyle w:val="Zwykytekst1"/>
        <w:tabs>
          <w:tab w:val="left" w:pos="284"/>
        </w:tabs>
        <w:spacing w:after="120" w:line="276" w:lineRule="auto"/>
        <w:ind w:left="284"/>
        <w:jc w:val="center"/>
        <w:rPr>
          <w:rFonts w:asciiTheme="minorHAnsi" w:hAnsiTheme="minorHAnsi" w:cstheme="minorHAnsi"/>
          <w:sz w:val="16"/>
          <w:szCs w:val="16"/>
        </w:rPr>
      </w:pPr>
      <w:r w:rsidRPr="00EF6F8F">
        <w:rPr>
          <w:rFonts w:asciiTheme="minorHAnsi" w:hAnsiTheme="minorHAnsi" w:cstheme="minorHAnsi"/>
          <w:sz w:val="16"/>
          <w:szCs w:val="16"/>
        </w:rPr>
        <w:t>(należy wskazać imię i nazwisko osoby upoważnionej do odbioru gwarancji lub określić czy wysłać pocztą)</w:t>
      </w:r>
    </w:p>
    <w:p w14:paraId="772C96DF" w14:textId="1A3CD159" w:rsidR="005E6C94" w:rsidRPr="004F3823" w:rsidRDefault="005E6C94" w:rsidP="00CF1254">
      <w:pPr>
        <w:pStyle w:val="Akapitzlist"/>
        <w:numPr>
          <w:ilvl w:val="0"/>
          <w:numId w:val="2"/>
        </w:numPr>
        <w:ind w:left="284"/>
        <w:jc w:val="both"/>
        <w:rPr>
          <w:rFonts w:cstheme="minorHAnsi"/>
        </w:rPr>
      </w:pPr>
      <w:r w:rsidRPr="00761F28">
        <w:rPr>
          <w:rFonts w:cstheme="minorHAnsi"/>
          <w:b/>
        </w:rPr>
        <w:t>OŚWIADCZAMY</w:t>
      </w:r>
      <w:r w:rsidRPr="00761F28">
        <w:rPr>
          <w:rFonts w:cstheme="minorHAnsi"/>
        </w:rPr>
        <w:t xml:space="preserve">, </w:t>
      </w:r>
      <w:r w:rsidRPr="00761F28">
        <w:rPr>
          <w:rFonts w:eastAsia="Times New Roman" w:cstheme="minorHAnsi"/>
          <w:lang w:eastAsia="ar-SA"/>
        </w:rPr>
        <w:t xml:space="preserve">że w przypadku, gdy nasza oferta zostanie oceniona jako najkorzystniejsza w ramach kryterium oceny ofert o którym mowa w rozdziale X pkt 1 Zapytania, a Zamawiający uzna, że nie podlegamy wykluczeniu, o którym mowa w rozdziale IV pkt 3 Zapytania ofertowego oraz spełniamy warunki udziału w </w:t>
      </w:r>
      <w:r w:rsidRPr="00761F28">
        <w:rPr>
          <w:rFonts w:eastAsia="Times New Roman" w:cstheme="minorHAnsi"/>
          <w:lang w:eastAsia="ar-SA"/>
        </w:rPr>
        <w:lastRenderedPageBreak/>
        <w:t>postępowaniu określone w rozdziale IV pkt 1 Zapytania ofertowego, zobowiązujemy się do przeprowadzenia testów weryfikacyjnych, o których mowa w Załączniku nr 12 do Zapytania</w:t>
      </w:r>
      <w:r>
        <w:rPr>
          <w:rFonts w:eastAsia="Times New Roman" w:cstheme="minorHAnsi"/>
          <w:lang w:eastAsia="ar-SA"/>
        </w:rPr>
        <w:t xml:space="preserve"> ofertowego</w:t>
      </w:r>
      <w:r w:rsidRPr="00761F28">
        <w:rPr>
          <w:rFonts w:eastAsia="Times New Roman" w:cstheme="minorHAnsi"/>
          <w:lang w:eastAsia="ar-SA"/>
        </w:rPr>
        <w:t>.</w:t>
      </w:r>
    </w:p>
    <w:p w14:paraId="63F2E13B" w14:textId="5BAF8275" w:rsidR="008569FC" w:rsidRPr="006B194C" w:rsidRDefault="008569FC" w:rsidP="00CF1254">
      <w:pPr>
        <w:pStyle w:val="Zwykytekst1"/>
        <w:numPr>
          <w:ilvl w:val="0"/>
          <w:numId w:val="2"/>
        </w:numPr>
        <w:tabs>
          <w:tab w:val="left" w:pos="284"/>
        </w:tabs>
        <w:spacing w:after="120" w:line="276" w:lineRule="auto"/>
        <w:ind w:left="284"/>
        <w:jc w:val="both"/>
        <w:rPr>
          <w:rFonts w:asciiTheme="minorHAnsi" w:hAnsiTheme="minorHAnsi" w:cstheme="minorHAnsi"/>
          <w:b/>
          <w:sz w:val="22"/>
          <w:szCs w:val="22"/>
        </w:rPr>
      </w:pPr>
      <w:r w:rsidRPr="00EF6F8F">
        <w:rPr>
          <w:rFonts w:asciiTheme="minorHAnsi" w:hAnsiTheme="minorHAnsi" w:cstheme="minorHAnsi"/>
          <w:b/>
          <w:sz w:val="22"/>
          <w:szCs w:val="22"/>
        </w:rPr>
        <w:t xml:space="preserve">OŚWIADCZAMY </w:t>
      </w:r>
      <w:r w:rsidRPr="00EF6F8F">
        <w:rPr>
          <w:rFonts w:asciiTheme="minorHAnsi" w:hAnsiTheme="minorHAnsi" w:cstheme="minorHAnsi"/>
          <w:sz w:val="22"/>
          <w:szCs w:val="22"/>
        </w:rPr>
        <w:t xml:space="preserve">że w razie wybrania naszej oferty jako najkorzystniejszej zobowiązujemy się do podpisania umowy, na warunkach określonych we Wzorze Umowy (WU) – </w:t>
      </w:r>
      <w:r w:rsidRPr="006B194C">
        <w:rPr>
          <w:rFonts w:asciiTheme="minorHAnsi" w:hAnsiTheme="minorHAnsi" w:cstheme="minorHAnsi"/>
          <w:sz w:val="22"/>
          <w:szCs w:val="22"/>
        </w:rPr>
        <w:t>stanowiącym Załącznik nr 4 do Zapytania ofertowego.</w:t>
      </w:r>
    </w:p>
    <w:p w14:paraId="77B777DC" w14:textId="77777777" w:rsidR="008569FC" w:rsidRPr="00EF6F8F" w:rsidRDefault="008569FC" w:rsidP="00CF1254">
      <w:pPr>
        <w:pStyle w:val="Zwykytekst1"/>
        <w:numPr>
          <w:ilvl w:val="0"/>
          <w:numId w:val="2"/>
        </w:numPr>
        <w:tabs>
          <w:tab w:val="left" w:pos="284"/>
        </w:tabs>
        <w:spacing w:after="120" w:line="276" w:lineRule="auto"/>
        <w:ind w:left="284"/>
        <w:jc w:val="both"/>
        <w:rPr>
          <w:rFonts w:asciiTheme="minorHAnsi" w:hAnsiTheme="minorHAnsi" w:cstheme="minorHAnsi"/>
          <w:sz w:val="22"/>
          <w:szCs w:val="22"/>
        </w:rPr>
      </w:pPr>
      <w:r w:rsidRPr="00EF6F8F">
        <w:rPr>
          <w:rFonts w:asciiTheme="minorHAnsi" w:hAnsiTheme="minorHAnsi" w:cstheme="minorHAnsi"/>
          <w:b/>
          <w:sz w:val="22"/>
          <w:szCs w:val="22"/>
        </w:rPr>
        <w:t>OŚWIADCZAMY</w:t>
      </w:r>
      <w:r w:rsidRPr="00EF6F8F">
        <w:rPr>
          <w:rFonts w:asciiTheme="minorHAnsi" w:hAnsiTheme="minorHAnsi" w:cstheme="minorHAnsi"/>
          <w:sz w:val="22"/>
          <w:szCs w:val="22"/>
        </w:rPr>
        <w:t>, że w przypadku wygrania postępowania:</w:t>
      </w:r>
    </w:p>
    <w:p w14:paraId="547E348C" w14:textId="77777777" w:rsidR="008569FC" w:rsidRPr="00EF6F8F" w:rsidRDefault="008569FC" w:rsidP="006015CB">
      <w:pPr>
        <w:numPr>
          <w:ilvl w:val="0"/>
          <w:numId w:val="3"/>
        </w:numPr>
        <w:suppressAutoHyphens/>
        <w:spacing w:after="0"/>
        <w:jc w:val="both"/>
        <w:rPr>
          <w:rFonts w:cstheme="minorHAnsi"/>
        </w:rPr>
      </w:pPr>
      <w:r w:rsidRPr="00EF6F8F">
        <w:rPr>
          <w:rFonts w:cstheme="minorHAnsi"/>
        </w:rPr>
        <w:t>całość prac objętych zamówieniem wykonamy siłami własnymi*,</w:t>
      </w:r>
    </w:p>
    <w:p w14:paraId="08B2C1FE" w14:textId="77777777" w:rsidR="008569FC" w:rsidRPr="00EF6F8F" w:rsidRDefault="008569FC" w:rsidP="006015CB">
      <w:pPr>
        <w:numPr>
          <w:ilvl w:val="0"/>
          <w:numId w:val="3"/>
        </w:numPr>
        <w:suppressAutoHyphens/>
        <w:spacing w:after="0"/>
        <w:ind w:left="380" w:hanging="284"/>
        <w:jc w:val="both"/>
        <w:rPr>
          <w:rFonts w:cstheme="minorHAnsi"/>
        </w:rPr>
      </w:pPr>
      <w:r w:rsidRPr="00EF6F8F">
        <w:rPr>
          <w:rFonts w:cstheme="minorHAnsi"/>
        </w:rPr>
        <w:t>zamierzamy powierzyć podwykonawcom*</w:t>
      </w:r>
    </w:p>
    <w:tbl>
      <w:tblPr>
        <w:tblW w:w="4552" w:type="pct"/>
        <w:tblInd w:w="45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3"/>
        <w:gridCol w:w="3117"/>
        <w:gridCol w:w="1651"/>
        <w:gridCol w:w="3688"/>
      </w:tblGrid>
      <w:tr w:rsidR="008569FC" w:rsidRPr="00EF6F8F" w14:paraId="38A6CF1E" w14:textId="77777777" w:rsidTr="008569FC">
        <w:trPr>
          <w:cantSplit/>
          <w:trHeight w:val="637"/>
        </w:trPr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C8ECAA" w14:textId="77777777" w:rsidR="008569FC" w:rsidRPr="002F2972" w:rsidRDefault="008569FC" w:rsidP="00517FCC">
            <w:pPr>
              <w:spacing w:after="0"/>
              <w:jc w:val="both"/>
              <w:rPr>
                <w:rFonts w:eastAsia="Arial Unicode MS" w:cstheme="minorHAnsi"/>
                <w:b/>
                <w:sz w:val="18"/>
                <w:szCs w:val="18"/>
                <w:lang w:eastAsia="pl-PL"/>
              </w:rPr>
            </w:pPr>
            <w:r w:rsidRPr="002F2972">
              <w:rPr>
                <w:rFonts w:eastAsia="Arial Unicode MS" w:cstheme="minorHAnsi"/>
                <w:b/>
                <w:sz w:val="18"/>
                <w:szCs w:val="18"/>
                <w:lang w:eastAsia="pl-PL"/>
              </w:rPr>
              <w:t>Lp.</w:t>
            </w:r>
          </w:p>
        </w:tc>
        <w:tc>
          <w:tcPr>
            <w:tcW w:w="1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E88889" w14:textId="77777777" w:rsidR="008569FC" w:rsidRDefault="008569FC" w:rsidP="00517FCC">
            <w:pPr>
              <w:spacing w:after="0"/>
              <w:jc w:val="center"/>
              <w:rPr>
                <w:rFonts w:eastAsia="Arial Unicode MS" w:cstheme="minorHAnsi"/>
                <w:b/>
                <w:sz w:val="18"/>
                <w:szCs w:val="18"/>
                <w:lang w:eastAsia="pl-PL"/>
              </w:rPr>
            </w:pPr>
            <w:r w:rsidRPr="002F2972">
              <w:rPr>
                <w:rFonts w:eastAsia="Arial Unicode MS" w:cstheme="minorHAnsi"/>
                <w:b/>
                <w:sz w:val="18"/>
                <w:szCs w:val="18"/>
                <w:lang w:eastAsia="pl-PL"/>
              </w:rPr>
              <w:t>Nazwa podwykonawcy</w:t>
            </w:r>
          </w:p>
          <w:p w14:paraId="532C02DC" w14:textId="6E052602" w:rsidR="00995E34" w:rsidRPr="002F2972" w:rsidRDefault="00995E34" w:rsidP="00517FCC">
            <w:pPr>
              <w:spacing w:after="0"/>
              <w:jc w:val="center"/>
              <w:rPr>
                <w:rFonts w:eastAsia="Arial Unicode MS" w:cstheme="minorHAnsi"/>
                <w:b/>
                <w:sz w:val="18"/>
                <w:szCs w:val="18"/>
                <w:lang w:eastAsia="pl-PL"/>
              </w:rPr>
            </w:pPr>
            <w:r>
              <w:rPr>
                <w:rFonts w:eastAsia="Arial Unicode MS" w:cstheme="minorHAnsi"/>
                <w:b/>
                <w:sz w:val="18"/>
                <w:szCs w:val="18"/>
                <w:lang w:eastAsia="pl-PL"/>
              </w:rPr>
              <w:t>(o ile są znani)</w:t>
            </w: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76883D" w14:textId="77777777" w:rsidR="008569FC" w:rsidRPr="002F2972" w:rsidRDefault="008569FC" w:rsidP="000D0BBC">
            <w:pPr>
              <w:spacing w:after="0"/>
              <w:jc w:val="center"/>
              <w:rPr>
                <w:rFonts w:eastAsia="Arial Unicode MS" w:cstheme="minorHAnsi"/>
                <w:b/>
                <w:sz w:val="18"/>
                <w:szCs w:val="18"/>
                <w:lang w:eastAsia="pl-PL"/>
              </w:rPr>
            </w:pPr>
            <w:r w:rsidRPr="002F2972">
              <w:rPr>
                <w:rFonts w:eastAsia="Arial Unicode MS" w:cstheme="minorHAnsi"/>
                <w:b/>
                <w:sz w:val="18"/>
                <w:szCs w:val="18"/>
                <w:lang w:eastAsia="pl-PL"/>
              </w:rPr>
              <w:t>Adres  podwykonawcy</w:t>
            </w:r>
          </w:p>
        </w:tc>
        <w:tc>
          <w:tcPr>
            <w:tcW w:w="20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556F98" w14:textId="77777777" w:rsidR="008569FC" w:rsidRPr="002F2972" w:rsidRDefault="008569FC" w:rsidP="000D0BBC">
            <w:pPr>
              <w:spacing w:after="0"/>
              <w:jc w:val="center"/>
              <w:rPr>
                <w:rFonts w:eastAsia="Arial Unicode MS" w:cstheme="minorHAnsi"/>
                <w:b/>
                <w:sz w:val="18"/>
                <w:szCs w:val="18"/>
                <w:lang w:eastAsia="pl-PL"/>
              </w:rPr>
            </w:pPr>
            <w:r w:rsidRPr="002F2972">
              <w:rPr>
                <w:rFonts w:eastAsia="Arial Unicode MS" w:cstheme="minorHAnsi"/>
                <w:b/>
                <w:sz w:val="18"/>
                <w:szCs w:val="18"/>
                <w:lang w:eastAsia="pl-PL"/>
              </w:rPr>
              <w:t>Części zamówienia, które Wykonawca zamierza powierzyć podwykonawcy</w:t>
            </w:r>
          </w:p>
        </w:tc>
      </w:tr>
      <w:tr w:rsidR="008569FC" w:rsidRPr="00EF6F8F" w14:paraId="2F6A1204" w14:textId="77777777" w:rsidTr="00213D3E">
        <w:trPr>
          <w:cantSplit/>
          <w:trHeight w:val="531"/>
        </w:trPr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494E0" w14:textId="77777777" w:rsidR="008569FC" w:rsidRPr="002F2972" w:rsidRDefault="008569FC" w:rsidP="00EF6F8F">
            <w:pPr>
              <w:spacing w:after="0"/>
              <w:jc w:val="both"/>
              <w:rPr>
                <w:rFonts w:eastAsia="Arial Unicode MS" w:cstheme="minorHAnsi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7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0538F" w14:textId="77777777" w:rsidR="008569FC" w:rsidRPr="002F2972" w:rsidRDefault="008569FC" w:rsidP="00517FCC">
            <w:pPr>
              <w:spacing w:after="0"/>
              <w:jc w:val="both"/>
              <w:rPr>
                <w:rFonts w:eastAsia="Arial Unicode MS" w:cstheme="minorHAnsi"/>
                <w:b/>
                <w:sz w:val="18"/>
                <w:szCs w:val="18"/>
                <w:lang w:eastAsia="pl-PL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243ED" w14:textId="77777777" w:rsidR="008569FC" w:rsidRPr="002F2972" w:rsidRDefault="008569FC" w:rsidP="00517FCC">
            <w:pPr>
              <w:spacing w:after="0"/>
              <w:jc w:val="both"/>
              <w:rPr>
                <w:rFonts w:eastAsia="Arial Unicode MS" w:cstheme="minorHAnsi"/>
                <w:b/>
                <w:sz w:val="18"/>
                <w:szCs w:val="18"/>
                <w:lang w:eastAsia="pl-PL"/>
              </w:rPr>
            </w:pPr>
          </w:p>
        </w:tc>
        <w:tc>
          <w:tcPr>
            <w:tcW w:w="20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4D708" w14:textId="77777777" w:rsidR="008569FC" w:rsidRPr="002F2972" w:rsidRDefault="008569FC" w:rsidP="000D0BBC">
            <w:pPr>
              <w:spacing w:after="0"/>
              <w:jc w:val="both"/>
              <w:rPr>
                <w:rFonts w:eastAsia="Arial Unicode MS" w:cstheme="minorHAnsi"/>
                <w:b/>
                <w:sz w:val="18"/>
                <w:szCs w:val="18"/>
                <w:lang w:eastAsia="pl-PL"/>
              </w:rPr>
            </w:pPr>
          </w:p>
        </w:tc>
      </w:tr>
    </w:tbl>
    <w:p w14:paraId="6642D08B" w14:textId="77777777" w:rsidR="008569FC" w:rsidRPr="00EF6F8F" w:rsidRDefault="008569FC" w:rsidP="002F2972">
      <w:pPr>
        <w:pStyle w:val="Zwykytekst1"/>
        <w:numPr>
          <w:ilvl w:val="0"/>
          <w:numId w:val="2"/>
        </w:numPr>
        <w:tabs>
          <w:tab w:val="left" w:pos="284"/>
        </w:tabs>
        <w:spacing w:before="120" w:line="276" w:lineRule="auto"/>
        <w:ind w:left="284" w:hanging="284"/>
        <w:jc w:val="both"/>
        <w:rPr>
          <w:rFonts w:asciiTheme="minorHAnsi" w:hAnsiTheme="minorHAnsi" w:cstheme="minorHAnsi"/>
          <w:sz w:val="22"/>
          <w:szCs w:val="22"/>
        </w:rPr>
      </w:pPr>
      <w:r w:rsidRPr="00EF6F8F">
        <w:rPr>
          <w:rFonts w:asciiTheme="minorHAnsi" w:hAnsiTheme="minorHAnsi" w:cstheme="minorHAnsi"/>
          <w:b/>
          <w:sz w:val="22"/>
          <w:szCs w:val="22"/>
        </w:rPr>
        <w:t>OŚWIADCZAMY</w:t>
      </w:r>
      <w:r w:rsidRPr="00EF6F8F">
        <w:rPr>
          <w:rFonts w:asciiTheme="minorHAnsi" w:hAnsiTheme="minorHAnsi" w:cstheme="minorHAnsi"/>
          <w:sz w:val="22"/>
          <w:szCs w:val="22"/>
        </w:rPr>
        <w:t xml:space="preserve"> o dostępności poniżej wskazanych oświadczeń lub dokumentów w formie elektronicznej pod określonymi adresami internetowymi ogólnodostępnych i bezpłatnych baz danych**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78"/>
        <w:gridCol w:w="4294"/>
      </w:tblGrid>
      <w:tr w:rsidR="008569FC" w:rsidRPr="00EF6F8F" w14:paraId="36CD39F6" w14:textId="77777777" w:rsidTr="008569FC">
        <w:trPr>
          <w:cantSplit/>
          <w:jc w:val="center"/>
        </w:trPr>
        <w:tc>
          <w:tcPr>
            <w:tcW w:w="4578" w:type="dxa"/>
            <w:vAlign w:val="center"/>
          </w:tcPr>
          <w:p w14:paraId="2C475F88" w14:textId="77777777" w:rsidR="008569FC" w:rsidRPr="00EF6F8F" w:rsidRDefault="008569FC" w:rsidP="002F2972">
            <w:pPr>
              <w:spacing w:after="0"/>
              <w:jc w:val="center"/>
              <w:rPr>
                <w:rFonts w:cstheme="minorHAnsi"/>
                <w:i/>
                <w:sz w:val="20"/>
              </w:rPr>
            </w:pPr>
            <w:r w:rsidRPr="00EF6F8F">
              <w:rPr>
                <w:rFonts w:cstheme="minorHAnsi"/>
                <w:i/>
                <w:sz w:val="20"/>
              </w:rPr>
              <w:t xml:space="preserve">Nazwa oświadczenia lub dokumentu </w:t>
            </w:r>
            <w:r w:rsidRPr="00EF6F8F">
              <w:rPr>
                <w:rFonts w:cstheme="minorHAnsi"/>
                <w:i/>
                <w:sz w:val="20"/>
              </w:rPr>
              <w:br/>
              <w:t>(lub odpowiednie odesłanie do dokumentu wymaganego w Ogłoszeniu o zamówieniu)</w:t>
            </w:r>
          </w:p>
        </w:tc>
        <w:tc>
          <w:tcPr>
            <w:tcW w:w="4294" w:type="dxa"/>
            <w:vAlign w:val="center"/>
          </w:tcPr>
          <w:p w14:paraId="4928A19F" w14:textId="77777777" w:rsidR="008569FC" w:rsidRPr="00EF6F8F" w:rsidRDefault="008569FC" w:rsidP="002F2972">
            <w:pPr>
              <w:spacing w:after="0"/>
              <w:jc w:val="center"/>
              <w:rPr>
                <w:rFonts w:cstheme="minorHAnsi"/>
                <w:i/>
                <w:sz w:val="20"/>
              </w:rPr>
            </w:pPr>
            <w:r w:rsidRPr="00EF6F8F">
              <w:rPr>
                <w:rFonts w:cstheme="minorHAnsi"/>
                <w:i/>
                <w:sz w:val="20"/>
              </w:rPr>
              <w:t xml:space="preserve">Adres strony internetowej ogólnodostępnej </w:t>
            </w:r>
            <w:r w:rsidRPr="00EF6F8F">
              <w:rPr>
                <w:rFonts w:cstheme="minorHAnsi"/>
                <w:i/>
                <w:sz w:val="20"/>
              </w:rPr>
              <w:br/>
              <w:t>i bezpłatnej bazy danych</w:t>
            </w:r>
          </w:p>
        </w:tc>
      </w:tr>
      <w:tr w:rsidR="008569FC" w:rsidRPr="00EF6F8F" w14:paraId="2A819A54" w14:textId="77777777" w:rsidTr="008569FC">
        <w:trPr>
          <w:cantSplit/>
          <w:trHeight w:val="501"/>
          <w:jc w:val="center"/>
        </w:trPr>
        <w:tc>
          <w:tcPr>
            <w:tcW w:w="4578" w:type="dxa"/>
            <w:vAlign w:val="center"/>
          </w:tcPr>
          <w:p w14:paraId="7A356D1A" w14:textId="77777777" w:rsidR="008569FC" w:rsidRPr="00EF6F8F" w:rsidRDefault="008569FC" w:rsidP="002F2972">
            <w:pPr>
              <w:spacing w:after="0"/>
              <w:rPr>
                <w:rFonts w:cstheme="minorHAnsi"/>
                <w:i/>
                <w:sz w:val="20"/>
              </w:rPr>
            </w:pPr>
          </w:p>
        </w:tc>
        <w:tc>
          <w:tcPr>
            <w:tcW w:w="4294" w:type="dxa"/>
            <w:vAlign w:val="center"/>
          </w:tcPr>
          <w:p w14:paraId="6EA77D5F" w14:textId="77777777" w:rsidR="008569FC" w:rsidRPr="00EF6F8F" w:rsidRDefault="008569FC" w:rsidP="002F2972">
            <w:pPr>
              <w:spacing w:after="0"/>
              <w:rPr>
                <w:rFonts w:cstheme="minorHAnsi"/>
                <w:i/>
              </w:rPr>
            </w:pPr>
          </w:p>
        </w:tc>
      </w:tr>
    </w:tbl>
    <w:p w14:paraId="29B4C50D" w14:textId="77777777" w:rsidR="008569FC" w:rsidRPr="00EF6F8F" w:rsidRDefault="008569FC" w:rsidP="002F2972">
      <w:pPr>
        <w:pStyle w:val="Zwykytekst1"/>
        <w:numPr>
          <w:ilvl w:val="0"/>
          <w:numId w:val="2"/>
        </w:numPr>
        <w:tabs>
          <w:tab w:val="left" w:pos="284"/>
        </w:tabs>
        <w:spacing w:before="120" w:line="276" w:lineRule="auto"/>
        <w:ind w:left="284" w:hanging="284"/>
        <w:jc w:val="both"/>
        <w:rPr>
          <w:rFonts w:asciiTheme="minorHAnsi" w:hAnsiTheme="minorHAnsi" w:cstheme="minorHAnsi"/>
          <w:b/>
          <w:sz w:val="22"/>
          <w:szCs w:val="22"/>
        </w:rPr>
      </w:pPr>
      <w:r w:rsidRPr="00EF6F8F">
        <w:rPr>
          <w:rFonts w:asciiTheme="minorHAnsi" w:hAnsiTheme="minorHAnsi" w:cstheme="minorHAnsi"/>
          <w:b/>
          <w:sz w:val="22"/>
          <w:szCs w:val="22"/>
        </w:rPr>
        <w:t xml:space="preserve">OŚWIADCZAMY, </w:t>
      </w:r>
      <w:r w:rsidRPr="00EF6F8F">
        <w:rPr>
          <w:rFonts w:asciiTheme="minorHAnsi" w:hAnsiTheme="minorHAnsi" w:cstheme="minorHAnsi"/>
          <w:sz w:val="22"/>
          <w:szCs w:val="22"/>
        </w:rPr>
        <w:t>że akceptujemy warunek, iż ponosimy wszelkie koszty związane z przygotowaniem i złożeniem oferty.</w:t>
      </w:r>
    </w:p>
    <w:p w14:paraId="6F2C278F" w14:textId="1FE228EF" w:rsidR="00AC0550" w:rsidRPr="00EF6F8F" w:rsidRDefault="008569FC" w:rsidP="00CF1254">
      <w:pPr>
        <w:pStyle w:val="Zwykytekst1"/>
        <w:numPr>
          <w:ilvl w:val="0"/>
          <w:numId w:val="2"/>
        </w:numPr>
        <w:tabs>
          <w:tab w:val="left" w:pos="284"/>
        </w:tabs>
        <w:spacing w:after="120" w:line="276" w:lineRule="auto"/>
        <w:ind w:left="284"/>
        <w:jc w:val="both"/>
        <w:rPr>
          <w:rFonts w:asciiTheme="minorHAnsi" w:hAnsiTheme="minorHAnsi" w:cstheme="minorHAnsi"/>
          <w:b/>
          <w:sz w:val="22"/>
          <w:szCs w:val="22"/>
        </w:rPr>
      </w:pPr>
      <w:r w:rsidRPr="00EF6F8F">
        <w:rPr>
          <w:rFonts w:asciiTheme="minorHAnsi" w:hAnsiTheme="minorHAnsi" w:cstheme="minorHAnsi"/>
          <w:b/>
          <w:sz w:val="22"/>
          <w:szCs w:val="22"/>
        </w:rPr>
        <w:t xml:space="preserve">OŚWIADCZAMY, </w:t>
      </w:r>
      <w:r w:rsidRPr="00EF6F8F">
        <w:rPr>
          <w:rFonts w:asciiTheme="minorHAnsi" w:hAnsiTheme="minorHAnsi" w:cstheme="minorHAnsi"/>
          <w:sz w:val="22"/>
          <w:szCs w:val="22"/>
        </w:rPr>
        <w:t>że wypełniliśmy obowiązki informacyjne przewidziane w art. 13 lub art. 14 RODO</w:t>
      </w:r>
      <w:r w:rsidR="00995E34">
        <w:rPr>
          <w:rFonts w:asciiTheme="minorHAnsi" w:hAnsiTheme="minorHAnsi" w:cstheme="minorHAnsi"/>
          <w:sz w:val="22"/>
          <w:szCs w:val="22"/>
        </w:rPr>
        <w:t>****</w:t>
      </w:r>
      <w:r w:rsidRPr="00EF6F8F">
        <w:rPr>
          <w:rFonts w:asciiTheme="minorHAnsi" w:hAnsiTheme="minorHAnsi" w:cstheme="minorHAnsi"/>
          <w:sz w:val="22"/>
          <w:szCs w:val="22"/>
        </w:rPr>
        <w:t xml:space="preserve"> wobec osób fizycznych, od których dane osobowe bezpośrednio lub pośrednio pozyskaliśmy w celu ubiegania się o udzielenie zamówienia publicznego w niniejszym postępowaniu.***</w:t>
      </w:r>
    </w:p>
    <w:p w14:paraId="08B8BFA3" w14:textId="1E493867" w:rsidR="003469CF" w:rsidRPr="00EF6F8F" w:rsidRDefault="003469CF" w:rsidP="00CF1254">
      <w:pPr>
        <w:pStyle w:val="Zwykytekst1"/>
        <w:numPr>
          <w:ilvl w:val="0"/>
          <w:numId w:val="2"/>
        </w:numPr>
        <w:tabs>
          <w:tab w:val="left" w:pos="284"/>
        </w:tabs>
        <w:spacing w:after="120" w:line="276" w:lineRule="auto"/>
        <w:ind w:left="284"/>
        <w:jc w:val="both"/>
        <w:rPr>
          <w:rFonts w:asciiTheme="minorHAnsi" w:hAnsiTheme="minorHAnsi" w:cstheme="minorHAnsi"/>
          <w:b/>
          <w:sz w:val="22"/>
          <w:szCs w:val="22"/>
        </w:rPr>
      </w:pPr>
      <w:r w:rsidRPr="00EF6F8F">
        <w:rPr>
          <w:rFonts w:asciiTheme="minorHAnsi" w:hAnsiTheme="minorHAnsi" w:cstheme="minorHAnsi"/>
          <w:b/>
          <w:sz w:val="22"/>
          <w:szCs w:val="22"/>
        </w:rPr>
        <w:t xml:space="preserve">WSZELKĄ KORESPONDENCJĘ </w:t>
      </w:r>
      <w:r w:rsidRPr="00EF6F8F">
        <w:rPr>
          <w:rFonts w:asciiTheme="minorHAnsi" w:hAnsiTheme="minorHAnsi" w:cstheme="minorHAnsi"/>
          <w:sz w:val="22"/>
          <w:szCs w:val="22"/>
        </w:rPr>
        <w:t>należy kierować do: Pani/Pana ………………………………………….., tel. …………………………., e-mail: ……………………………..</w:t>
      </w:r>
    </w:p>
    <w:p w14:paraId="165DECA4" w14:textId="77777777" w:rsidR="005F2F43" w:rsidRPr="00EF6F8F" w:rsidRDefault="005F2F43" w:rsidP="00EF6F8F">
      <w:pPr>
        <w:jc w:val="both"/>
        <w:rPr>
          <w:rFonts w:cstheme="minorHAnsi"/>
          <w:i/>
          <w:sz w:val="16"/>
          <w:szCs w:val="16"/>
        </w:rPr>
      </w:pPr>
    </w:p>
    <w:p w14:paraId="4948128C" w14:textId="66D168A8" w:rsidR="008569FC" w:rsidRPr="00EF6F8F" w:rsidRDefault="008569FC" w:rsidP="00517FCC">
      <w:pPr>
        <w:spacing w:after="0"/>
        <w:jc w:val="both"/>
        <w:rPr>
          <w:rFonts w:cstheme="minorHAnsi"/>
        </w:rPr>
      </w:pPr>
      <w:r w:rsidRPr="00EF6F8F">
        <w:rPr>
          <w:rFonts w:cstheme="minorHAnsi"/>
        </w:rPr>
        <w:t>………………………………., dnia …………………………. 201</w:t>
      </w:r>
      <w:r w:rsidR="00D370E9">
        <w:rPr>
          <w:rFonts w:cstheme="minorHAnsi"/>
        </w:rPr>
        <w:t>9</w:t>
      </w:r>
      <w:r w:rsidRPr="00EF6F8F">
        <w:rPr>
          <w:rFonts w:cstheme="minorHAnsi"/>
        </w:rPr>
        <w:t xml:space="preserve"> r.</w:t>
      </w:r>
    </w:p>
    <w:p w14:paraId="6CFC5242" w14:textId="77777777" w:rsidR="008569FC" w:rsidRPr="00EF6F8F" w:rsidRDefault="008569FC" w:rsidP="00517FCC">
      <w:pPr>
        <w:spacing w:after="0"/>
        <w:jc w:val="both"/>
        <w:rPr>
          <w:rFonts w:cstheme="minorHAnsi"/>
          <w:sz w:val="16"/>
          <w:szCs w:val="16"/>
        </w:rPr>
      </w:pPr>
    </w:p>
    <w:p w14:paraId="26ECA02B" w14:textId="77777777" w:rsidR="008569FC" w:rsidRPr="00EF6F8F" w:rsidRDefault="008569FC" w:rsidP="000D0BBC">
      <w:pPr>
        <w:spacing w:after="0"/>
        <w:ind w:left="5103"/>
        <w:rPr>
          <w:rFonts w:cstheme="minorHAnsi"/>
        </w:rPr>
      </w:pPr>
      <w:r w:rsidRPr="00EF6F8F">
        <w:rPr>
          <w:rFonts w:cstheme="minorHAnsi"/>
        </w:rPr>
        <w:tab/>
        <w:t>…………………………………………………………..</w:t>
      </w:r>
    </w:p>
    <w:p w14:paraId="5EC96491" w14:textId="77777777" w:rsidR="008569FC" w:rsidRPr="00EF6F8F" w:rsidRDefault="008569FC" w:rsidP="000D0BBC">
      <w:pPr>
        <w:tabs>
          <w:tab w:val="center" w:pos="7371"/>
        </w:tabs>
        <w:spacing w:after="0"/>
        <w:rPr>
          <w:rFonts w:cstheme="minorHAnsi"/>
          <w:i/>
        </w:rPr>
      </w:pPr>
      <w:r w:rsidRPr="00EF6F8F">
        <w:rPr>
          <w:rFonts w:cstheme="minorHAnsi"/>
          <w:i/>
        </w:rPr>
        <w:tab/>
        <w:t>podpis Wykonawcy</w:t>
      </w:r>
    </w:p>
    <w:p w14:paraId="6F23EB6F" w14:textId="77777777" w:rsidR="008569FC" w:rsidRPr="00EF6F8F" w:rsidRDefault="008569FC">
      <w:pPr>
        <w:tabs>
          <w:tab w:val="center" w:pos="7371"/>
        </w:tabs>
        <w:spacing w:after="0"/>
        <w:rPr>
          <w:rFonts w:cstheme="minorHAnsi"/>
          <w:i/>
        </w:rPr>
      </w:pPr>
      <w:r w:rsidRPr="00EF6F8F">
        <w:rPr>
          <w:rFonts w:cstheme="minorHAnsi"/>
          <w:i/>
        </w:rPr>
        <w:tab/>
        <w:t>lub upoważnionego przedstawiciela Wykonawcy</w:t>
      </w:r>
    </w:p>
    <w:p w14:paraId="5BBB9FA5" w14:textId="77777777" w:rsidR="00C9539F" w:rsidRPr="00EF6F8F" w:rsidRDefault="00C9539F" w:rsidP="002F2972">
      <w:pPr>
        <w:autoSpaceDE w:val="0"/>
        <w:autoSpaceDN w:val="0"/>
        <w:adjustRightInd w:val="0"/>
        <w:spacing w:after="0"/>
        <w:rPr>
          <w:rFonts w:cstheme="minorHAnsi"/>
          <w:bCs/>
          <w:sz w:val="16"/>
          <w:szCs w:val="16"/>
          <w:lang w:eastAsia="pl-PL"/>
        </w:rPr>
      </w:pPr>
    </w:p>
    <w:p w14:paraId="500BFC95" w14:textId="77777777" w:rsidR="008569FC" w:rsidRPr="00EF6F8F" w:rsidRDefault="008569FC" w:rsidP="00EF6F8F">
      <w:pPr>
        <w:spacing w:after="120"/>
        <w:ind w:left="284" w:hanging="284"/>
        <w:jc w:val="both"/>
        <w:rPr>
          <w:rFonts w:cstheme="minorHAnsi"/>
          <w:i/>
          <w:sz w:val="18"/>
          <w:szCs w:val="18"/>
        </w:rPr>
      </w:pPr>
      <w:r w:rsidRPr="00EF6F8F">
        <w:rPr>
          <w:rFonts w:cstheme="minorHAnsi"/>
          <w:i/>
          <w:sz w:val="18"/>
          <w:szCs w:val="18"/>
        </w:rPr>
        <w:t>* niepotrzebne skreślić</w:t>
      </w:r>
    </w:p>
    <w:p w14:paraId="76E5B252" w14:textId="77777777" w:rsidR="008569FC" w:rsidRPr="00EF6F8F" w:rsidRDefault="008569FC" w:rsidP="00EF6F8F">
      <w:pPr>
        <w:spacing w:after="120"/>
        <w:ind w:left="284" w:hanging="284"/>
        <w:jc w:val="both"/>
        <w:rPr>
          <w:rFonts w:cstheme="minorHAnsi"/>
          <w:i/>
          <w:sz w:val="18"/>
          <w:szCs w:val="18"/>
        </w:rPr>
      </w:pPr>
      <w:r w:rsidRPr="00EF6F8F">
        <w:rPr>
          <w:rFonts w:cstheme="minorHAnsi"/>
          <w:i/>
          <w:sz w:val="18"/>
          <w:szCs w:val="18"/>
        </w:rPr>
        <w:t xml:space="preserve">** </w:t>
      </w:r>
      <w:r w:rsidRPr="00EF6F8F">
        <w:rPr>
          <w:rFonts w:cstheme="minorHAnsi"/>
          <w:i/>
          <w:sz w:val="18"/>
          <w:szCs w:val="18"/>
        </w:rPr>
        <w:tab/>
        <w:t xml:space="preserve">wypełnić jeśli dotyczy, np. KRS – można pobrać z ogólnodostępnej bazy pod adresem: </w:t>
      </w:r>
      <w:hyperlink r:id="rId8" w:history="1">
        <w:r w:rsidRPr="00517FCC">
          <w:rPr>
            <w:rFonts w:cstheme="minorHAnsi"/>
            <w:i/>
            <w:sz w:val="18"/>
            <w:szCs w:val="18"/>
          </w:rPr>
          <w:t>https://ekrs.ms.gov.pl/web/wyszukiwarka-krs</w:t>
        </w:r>
      </w:hyperlink>
      <w:r w:rsidRPr="00EF6F8F">
        <w:rPr>
          <w:rFonts w:cstheme="minorHAnsi"/>
          <w:i/>
          <w:sz w:val="18"/>
          <w:szCs w:val="18"/>
        </w:rPr>
        <w:t xml:space="preserve">, CEIDG – można pobrać z ogólnodostępnej bazy danych pod adresem: </w:t>
      </w:r>
      <w:hyperlink r:id="rId9" w:history="1">
        <w:r w:rsidRPr="00517FCC">
          <w:rPr>
            <w:rFonts w:cstheme="minorHAnsi"/>
            <w:i/>
            <w:sz w:val="18"/>
            <w:szCs w:val="18"/>
          </w:rPr>
          <w:t>https://prod.ceidg.gov.pl/CEIDG/CEIDG.Public.UI/Search.aspx</w:t>
        </w:r>
      </w:hyperlink>
    </w:p>
    <w:p w14:paraId="64F6FDF4" w14:textId="0B9FA727" w:rsidR="008569FC" w:rsidRDefault="008569FC" w:rsidP="00517FCC">
      <w:pPr>
        <w:tabs>
          <w:tab w:val="center" w:pos="7371"/>
        </w:tabs>
        <w:spacing w:after="0"/>
        <w:jc w:val="both"/>
        <w:rPr>
          <w:rFonts w:cstheme="minorHAnsi"/>
          <w:i/>
          <w:sz w:val="18"/>
          <w:szCs w:val="18"/>
        </w:rPr>
      </w:pPr>
      <w:r w:rsidRPr="00517FCC">
        <w:rPr>
          <w:rFonts w:cstheme="minorHAnsi"/>
          <w:i/>
          <w:sz w:val="18"/>
          <w:szCs w:val="18"/>
        </w:rPr>
        <w:t>***</w:t>
      </w:r>
      <w:r w:rsidRPr="00517FCC">
        <w:rPr>
          <w:rFonts w:cstheme="minorHAnsi"/>
        </w:rPr>
        <w:t xml:space="preserve"> </w:t>
      </w:r>
      <w:r w:rsidRPr="000D0BBC">
        <w:rPr>
          <w:rFonts w:cstheme="minorHAnsi"/>
          <w:i/>
          <w:sz w:val="18"/>
          <w:szCs w:val="18"/>
        </w:rPr>
        <w:t>W przypadku gdy wykonawca nie przekazuje danych osobowych innych niż bezpośrednio jego dotyczących lub zachodzi wyłączenie stosowania obowiązku informacyjnego, stosownie do art. 13 ust. 4 lub art. 14 ust. 5 RODO treści oświadczenia wykonawca nie składa.</w:t>
      </w:r>
    </w:p>
    <w:p w14:paraId="47771D24" w14:textId="0A5A45B1" w:rsidR="00995E34" w:rsidRPr="00666E2E" w:rsidRDefault="00995E34" w:rsidP="00995E34">
      <w:pPr>
        <w:spacing w:after="120"/>
        <w:ind w:left="142" w:hanging="142"/>
        <w:jc w:val="both"/>
        <w:rPr>
          <w:rFonts w:cstheme="minorHAnsi"/>
          <w:i/>
          <w:sz w:val="18"/>
          <w:szCs w:val="18"/>
        </w:rPr>
      </w:pPr>
      <w:r>
        <w:rPr>
          <w:rFonts w:cstheme="minorHAnsi"/>
          <w:i/>
          <w:sz w:val="18"/>
          <w:szCs w:val="18"/>
        </w:rPr>
        <w:t xml:space="preserve">**** </w:t>
      </w:r>
      <w:r w:rsidRPr="00137178">
        <w:rPr>
          <w:rFonts w:cstheme="minorHAnsi"/>
          <w:i/>
          <w:sz w:val="18"/>
          <w:szCs w:val="18"/>
        </w:rPr>
        <w:t>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.</w:t>
      </w:r>
    </w:p>
    <w:p w14:paraId="06DC2B55" w14:textId="77777777" w:rsidR="00995E34" w:rsidRPr="000D0BBC" w:rsidRDefault="00995E34" w:rsidP="00517FCC">
      <w:pPr>
        <w:tabs>
          <w:tab w:val="center" w:pos="7371"/>
        </w:tabs>
        <w:spacing w:after="0"/>
        <w:jc w:val="both"/>
        <w:rPr>
          <w:rFonts w:cstheme="minorHAnsi"/>
          <w:i/>
          <w:sz w:val="18"/>
          <w:szCs w:val="18"/>
        </w:rPr>
      </w:pPr>
    </w:p>
    <w:p w14:paraId="7D68D3EA" w14:textId="50710C23" w:rsidR="005F2F43" w:rsidRPr="000D0BBC" w:rsidRDefault="005F2F43" w:rsidP="000D0BBC">
      <w:pPr>
        <w:rPr>
          <w:rFonts w:eastAsia="Times New Roman" w:cstheme="minorHAnsi"/>
          <w:b/>
          <w:i/>
          <w:sz w:val="24"/>
          <w:szCs w:val="24"/>
          <w:lang w:eastAsia="pl-PL"/>
        </w:rPr>
      </w:pPr>
      <w:r w:rsidRPr="000D0BBC">
        <w:rPr>
          <w:rFonts w:eastAsia="Times New Roman" w:cstheme="minorHAnsi"/>
          <w:b/>
          <w:i/>
          <w:sz w:val="24"/>
          <w:szCs w:val="24"/>
          <w:lang w:eastAsia="pl-PL"/>
        </w:rPr>
        <w:br w:type="page"/>
      </w:r>
    </w:p>
    <w:p w14:paraId="17209FAB" w14:textId="66E845C2" w:rsidR="008569FC" w:rsidRPr="00EF6F8F" w:rsidRDefault="008569FC" w:rsidP="00EF6F8F">
      <w:pPr>
        <w:tabs>
          <w:tab w:val="left" w:pos="408"/>
        </w:tabs>
        <w:autoSpaceDE w:val="0"/>
        <w:autoSpaceDN w:val="0"/>
        <w:adjustRightInd w:val="0"/>
        <w:spacing w:after="0"/>
        <w:ind w:left="408"/>
        <w:jc w:val="right"/>
        <w:rPr>
          <w:rFonts w:cstheme="minorHAnsi"/>
          <w:b/>
          <w:i/>
        </w:rPr>
      </w:pPr>
      <w:r w:rsidRPr="00EF6F8F">
        <w:rPr>
          <w:rFonts w:cstheme="minorHAnsi"/>
          <w:b/>
          <w:i/>
        </w:rPr>
        <w:lastRenderedPageBreak/>
        <w:t xml:space="preserve">Załącznik nr 5 do Zapytania ofertowego </w:t>
      </w:r>
    </w:p>
    <w:p w14:paraId="061A0C00" w14:textId="77777777" w:rsidR="008569FC" w:rsidRPr="00EF6F8F" w:rsidRDefault="008569FC" w:rsidP="00517FCC">
      <w:pPr>
        <w:spacing w:after="0"/>
        <w:ind w:right="83"/>
        <w:jc w:val="center"/>
        <w:rPr>
          <w:rFonts w:eastAsiaTheme="majorEastAsia" w:cstheme="minorHAnsi"/>
          <w:sz w:val="28"/>
          <w:szCs w:val="28"/>
        </w:rPr>
      </w:pPr>
    </w:p>
    <w:p w14:paraId="304B1878" w14:textId="77777777" w:rsidR="008569FC" w:rsidRPr="00EF6F8F" w:rsidRDefault="008569FC" w:rsidP="000D0BBC">
      <w:pPr>
        <w:spacing w:after="0"/>
        <w:ind w:right="83"/>
        <w:jc w:val="center"/>
        <w:rPr>
          <w:rFonts w:eastAsia="Times New Roman" w:cstheme="minorHAnsi"/>
          <w:b/>
          <w:i/>
          <w:caps/>
          <w:sz w:val="28"/>
          <w:szCs w:val="28"/>
          <w:lang w:eastAsia="pl-PL"/>
        </w:rPr>
      </w:pPr>
      <w:r w:rsidRPr="00EF6F8F">
        <w:rPr>
          <w:rFonts w:eastAsia="Times New Roman" w:cstheme="minorHAnsi"/>
          <w:b/>
          <w:i/>
          <w:caps/>
          <w:sz w:val="28"/>
          <w:szCs w:val="28"/>
          <w:lang w:eastAsia="pl-PL"/>
        </w:rPr>
        <w:t>OŚWIADCZENIE WYKONAWCY O ROCZNYM OBROCIE WYKONAWCY</w:t>
      </w:r>
    </w:p>
    <w:p w14:paraId="4BF67D79" w14:textId="77777777" w:rsidR="008569FC" w:rsidRPr="00EF6F8F" w:rsidRDefault="008569FC" w:rsidP="000D0BBC">
      <w:pPr>
        <w:spacing w:after="0"/>
        <w:ind w:right="83"/>
        <w:jc w:val="center"/>
        <w:rPr>
          <w:rFonts w:cstheme="minorHAnsi"/>
          <w:b/>
          <w:u w:val="single"/>
        </w:rPr>
      </w:pPr>
    </w:p>
    <w:p w14:paraId="4A38688B" w14:textId="77777777" w:rsidR="008569FC" w:rsidRPr="00EF6F8F" w:rsidRDefault="008569FC">
      <w:pPr>
        <w:spacing w:after="0"/>
        <w:ind w:right="83"/>
        <w:jc w:val="center"/>
        <w:rPr>
          <w:rFonts w:cstheme="minorHAnsi"/>
          <w:b/>
          <w:u w:val="single"/>
        </w:rPr>
      </w:pPr>
      <w:bookmarkStart w:id="8" w:name="_Hlk523142937"/>
    </w:p>
    <w:p w14:paraId="710F7150" w14:textId="77777777" w:rsidR="008569FC" w:rsidRPr="00EF6F8F" w:rsidRDefault="008569FC">
      <w:pPr>
        <w:spacing w:after="0"/>
        <w:ind w:right="6462"/>
        <w:jc w:val="both"/>
        <w:rPr>
          <w:rFonts w:cstheme="minorHAnsi"/>
          <w:b/>
          <w:u w:val="single"/>
        </w:rPr>
      </w:pPr>
      <w:r w:rsidRPr="00EF6F8F">
        <w:rPr>
          <w:rFonts w:cstheme="minorHAnsi"/>
          <w:b/>
          <w:u w:val="single"/>
        </w:rPr>
        <w:t xml:space="preserve">WYKONAWCA: </w:t>
      </w:r>
    </w:p>
    <w:p w14:paraId="787AFB93" w14:textId="77777777" w:rsidR="008569FC" w:rsidRPr="00EF6F8F" w:rsidRDefault="008569FC">
      <w:pPr>
        <w:spacing w:after="0"/>
        <w:ind w:right="6462"/>
        <w:jc w:val="both"/>
        <w:rPr>
          <w:rFonts w:cstheme="minorHAnsi"/>
        </w:rPr>
      </w:pPr>
      <w:r w:rsidRPr="00EF6F8F">
        <w:rPr>
          <w:rFonts w:cstheme="minorHAnsi"/>
        </w:rPr>
        <w:t>Nazwa .........................................……..</w:t>
      </w:r>
    </w:p>
    <w:p w14:paraId="21123DCD" w14:textId="77777777" w:rsidR="008569FC" w:rsidRPr="00EF6F8F" w:rsidRDefault="008569FC">
      <w:pPr>
        <w:spacing w:after="0"/>
        <w:ind w:right="6462"/>
        <w:jc w:val="both"/>
        <w:rPr>
          <w:rFonts w:cstheme="minorHAnsi"/>
        </w:rPr>
      </w:pPr>
      <w:r w:rsidRPr="00EF6F8F">
        <w:rPr>
          <w:rFonts w:cstheme="minorHAnsi"/>
        </w:rPr>
        <w:t>Adres ...........................................……..</w:t>
      </w:r>
    </w:p>
    <w:p w14:paraId="53D99DA4" w14:textId="77777777" w:rsidR="008569FC" w:rsidRPr="00EF6F8F" w:rsidRDefault="008569FC" w:rsidP="002F2972">
      <w:pPr>
        <w:spacing w:after="5"/>
        <w:ind w:left="4536" w:firstLine="1134"/>
        <w:rPr>
          <w:rFonts w:cstheme="minorHAnsi"/>
        </w:rPr>
      </w:pPr>
      <w:bookmarkStart w:id="9" w:name="_Hlk523143095"/>
      <w:bookmarkEnd w:id="8"/>
      <w:r w:rsidRPr="00EF6F8F">
        <w:rPr>
          <w:rFonts w:cstheme="minorHAnsi"/>
          <w:b/>
        </w:rPr>
        <w:t xml:space="preserve">ZAMAWIAJĄCY: </w:t>
      </w:r>
    </w:p>
    <w:p w14:paraId="5E8170F2" w14:textId="77777777" w:rsidR="008569FC" w:rsidRPr="00EF6F8F" w:rsidRDefault="008569FC" w:rsidP="002F2972">
      <w:pPr>
        <w:spacing w:after="5"/>
        <w:ind w:left="4536" w:right="52" w:firstLine="1134"/>
        <w:rPr>
          <w:rFonts w:cstheme="minorHAnsi"/>
          <w:b/>
        </w:rPr>
      </w:pPr>
      <w:r w:rsidRPr="00EF6F8F">
        <w:rPr>
          <w:rFonts w:cstheme="minorHAnsi"/>
          <w:b/>
        </w:rPr>
        <w:t xml:space="preserve">Naukowa i Akademicka Sieć Komputerowa </w:t>
      </w:r>
    </w:p>
    <w:p w14:paraId="26D6E1FC" w14:textId="77777777" w:rsidR="008569FC" w:rsidRPr="00EF6F8F" w:rsidRDefault="008569FC" w:rsidP="002F2972">
      <w:pPr>
        <w:spacing w:after="5"/>
        <w:ind w:left="4536" w:right="52" w:firstLine="1134"/>
        <w:rPr>
          <w:rFonts w:cstheme="minorHAnsi"/>
          <w:b/>
        </w:rPr>
      </w:pPr>
      <w:r w:rsidRPr="00EF6F8F">
        <w:rPr>
          <w:rFonts w:cstheme="minorHAnsi"/>
          <w:b/>
        </w:rPr>
        <w:t>Państwowy Instytut Badawczy</w:t>
      </w:r>
    </w:p>
    <w:p w14:paraId="1CA853DF" w14:textId="77777777" w:rsidR="008569FC" w:rsidRPr="00EF6F8F" w:rsidRDefault="008569FC" w:rsidP="002F2972">
      <w:pPr>
        <w:spacing w:after="5"/>
        <w:ind w:left="4536" w:right="52" w:firstLine="1134"/>
        <w:rPr>
          <w:rFonts w:cstheme="minorHAnsi"/>
          <w:b/>
        </w:rPr>
      </w:pPr>
      <w:r w:rsidRPr="00EF6F8F">
        <w:rPr>
          <w:rFonts w:cstheme="minorHAnsi"/>
          <w:b/>
        </w:rPr>
        <w:t xml:space="preserve">ul. Kolska 12, 01-045 Warszawa </w:t>
      </w:r>
    </w:p>
    <w:bookmarkEnd w:id="9"/>
    <w:p w14:paraId="00A644E4" w14:textId="77777777" w:rsidR="008569FC" w:rsidRPr="00EF6F8F" w:rsidRDefault="008569FC" w:rsidP="002F2972">
      <w:pPr>
        <w:spacing w:after="50"/>
        <w:rPr>
          <w:rFonts w:cstheme="minorHAnsi"/>
        </w:rPr>
      </w:pPr>
    </w:p>
    <w:p w14:paraId="0BA56EB3" w14:textId="6F3A2D33" w:rsidR="00CA2B44" w:rsidRPr="00EF6F8F" w:rsidRDefault="008569FC" w:rsidP="00EF6F8F">
      <w:pPr>
        <w:autoSpaceDE w:val="0"/>
        <w:autoSpaceDN w:val="0"/>
        <w:adjustRightInd w:val="0"/>
        <w:jc w:val="both"/>
        <w:rPr>
          <w:rFonts w:cstheme="minorHAnsi"/>
          <w:b/>
          <w:i/>
        </w:rPr>
      </w:pPr>
      <w:r w:rsidRPr="00EF6F8F">
        <w:rPr>
          <w:rFonts w:cstheme="minorHAnsi"/>
          <w:b/>
          <w:i/>
        </w:rPr>
        <w:t>„</w:t>
      </w:r>
      <w:bookmarkStart w:id="10" w:name="_Hlk532880351"/>
      <w:r w:rsidR="00683813" w:rsidRPr="00683813">
        <w:rPr>
          <w:rFonts w:cstheme="minorHAnsi"/>
          <w:b/>
          <w:i/>
        </w:rPr>
        <w:t>Wdrożenie Systemu OSS wraz ze świadczeniem usługi chmury obliczeniowej w ramach projektu Budowa Ogólnopolskiej Sieci Edukacyjnej</w:t>
      </w:r>
      <w:bookmarkEnd w:id="10"/>
      <w:r w:rsidR="00CA2B44" w:rsidRPr="00EF6F8F">
        <w:rPr>
          <w:rFonts w:cstheme="minorHAnsi"/>
          <w:b/>
          <w:i/>
        </w:rPr>
        <w:t xml:space="preserve">” </w:t>
      </w:r>
    </w:p>
    <w:p w14:paraId="5498F50C" w14:textId="5B5452C9" w:rsidR="008569FC" w:rsidRPr="00EF6F8F" w:rsidRDefault="008569FC" w:rsidP="00517FCC">
      <w:pPr>
        <w:rPr>
          <w:rFonts w:cstheme="minorHAnsi"/>
          <w:b/>
        </w:rPr>
      </w:pPr>
      <w:r w:rsidRPr="00EF6F8F">
        <w:rPr>
          <w:rFonts w:cstheme="minorHAnsi"/>
        </w:rPr>
        <w:t xml:space="preserve">znak postępowania: </w:t>
      </w:r>
      <w:r w:rsidR="00AC0550" w:rsidRPr="00EF6F8F">
        <w:rPr>
          <w:rFonts w:cstheme="minorHAnsi"/>
          <w:b/>
        </w:rPr>
        <w:t>ZZ.2131.</w:t>
      </w:r>
      <w:r w:rsidR="00683813">
        <w:rPr>
          <w:rFonts w:cstheme="minorHAnsi"/>
          <w:b/>
        </w:rPr>
        <w:t>298</w:t>
      </w:r>
      <w:r w:rsidR="00AC0550" w:rsidRPr="00EF6F8F">
        <w:rPr>
          <w:rFonts w:cstheme="minorHAnsi"/>
          <w:b/>
        </w:rPr>
        <w:t>.201</w:t>
      </w:r>
      <w:r w:rsidR="001D11EF">
        <w:rPr>
          <w:rFonts w:cstheme="minorHAnsi"/>
          <w:b/>
        </w:rPr>
        <w:t>9</w:t>
      </w:r>
      <w:r w:rsidR="00AC0550" w:rsidRPr="00EF6F8F">
        <w:rPr>
          <w:rFonts w:cstheme="minorHAnsi"/>
          <w:b/>
        </w:rPr>
        <w:t>.</w:t>
      </w:r>
      <w:r w:rsidR="00CA2B44" w:rsidRPr="00EF6F8F">
        <w:rPr>
          <w:rFonts w:cstheme="minorHAnsi"/>
          <w:b/>
        </w:rPr>
        <w:t>TK</w:t>
      </w:r>
      <w:r w:rsidR="00B20BD5" w:rsidRPr="00EF6F8F">
        <w:rPr>
          <w:rFonts w:cstheme="minorHAnsi"/>
          <w:b/>
        </w:rPr>
        <w:t>I</w:t>
      </w:r>
      <w:r w:rsidR="00CA2B44" w:rsidRPr="00EF6F8F">
        <w:rPr>
          <w:rFonts w:cstheme="minorHAnsi"/>
          <w:b/>
        </w:rPr>
        <w:t xml:space="preserve"> </w:t>
      </w:r>
      <w:r w:rsidR="00AC0550" w:rsidRPr="00EF6F8F">
        <w:rPr>
          <w:rFonts w:cstheme="minorHAnsi"/>
          <w:b/>
        </w:rPr>
        <w:t>[OSE-S]</w:t>
      </w:r>
      <w:r w:rsidR="00B20BD5" w:rsidRPr="00EF6F8F">
        <w:rPr>
          <w:rFonts w:cstheme="minorHAnsi"/>
          <w:b/>
        </w:rPr>
        <w:t xml:space="preserve"> </w:t>
      </w:r>
      <w:r w:rsidR="00B20BD5" w:rsidRPr="00EF6F8F">
        <w:rPr>
          <w:rFonts w:cstheme="minorHAnsi"/>
          <w:b/>
          <w:bCs/>
        </w:rPr>
        <w:t>[OSE-B] [OSE-D] [OSE2019]</w:t>
      </w:r>
    </w:p>
    <w:p w14:paraId="475AC8EB" w14:textId="01813348" w:rsidR="008569FC" w:rsidRPr="00EF6F8F" w:rsidRDefault="008569FC" w:rsidP="002F2972">
      <w:pPr>
        <w:spacing w:after="56"/>
        <w:ind w:left="-5" w:right="52"/>
        <w:jc w:val="both"/>
        <w:rPr>
          <w:rFonts w:cstheme="minorHAnsi"/>
        </w:rPr>
      </w:pPr>
      <w:r w:rsidRPr="00EF6F8F">
        <w:rPr>
          <w:rFonts w:cstheme="minorHAnsi"/>
          <w:b/>
        </w:rPr>
        <w:t xml:space="preserve">działając w imieniu WYKONAWCY: </w:t>
      </w:r>
    </w:p>
    <w:p w14:paraId="00DAA7FB" w14:textId="62DE0D5A" w:rsidR="008569FC" w:rsidRPr="00EF6F8F" w:rsidRDefault="00AC0550" w:rsidP="002F2972">
      <w:pPr>
        <w:pStyle w:val="Zwykytekst"/>
        <w:spacing w:line="276" w:lineRule="auto"/>
        <w:rPr>
          <w:rFonts w:asciiTheme="minorHAnsi" w:hAnsiTheme="minorHAnsi" w:cstheme="minorHAnsi"/>
          <w:b/>
          <w:color w:val="000000"/>
          <w:sz w:val="22"/>
          <w:szCs w:val="22"/>
          <w:lang w:val="pl-PL"/>
        </w:rPr>
      </w:pPr>
      <w:r w:rsidRPr="00EF6F8F">
        <w:rPr>
          <w:rFonts w:asciiTheme="minorHAnsi" w:hAnsiTheme="minorHAnsi" w:cstheme="minorHAnsi"/>
          <w:b/>
          <w:color w:val="000000"/>
          <w:sz w:val="22"/>
          <w:szCs w:val="22"/>
          <w:lang w:val="pl-PL"/>
        </w:rPr>
        <w:t>……………………………………………………………………………………………………………………………………………………</w:t>
      </w:r>
    </w:p>
    <w:p w14:paraId="2653B36C" w14:textId="77777777" w:rsidR="008569FC" w:rsidRPr="00A46282" w:rsidRDefault="008569FC" w:rsidP="002F2972">
      <w:pPr>
        <w:spacing w:before="120" w:after="0"/>
        <w:jc w:val="both"/>
        <w:rPr>
          <w:rFonts w:cstheme="minorHAnsi"/>
          <w:b/>
          <w:sz w:val="20"/>
        </w:rPr>
      </w:pPr>
    </w:p>
    <w:p w14:paraId="7417067B" w14:textId="798D09EA" w:rsidR="008569FC" w:rsidRPr="00995E34" w:rsidRDefault="008569FC" w:rsidP="002F2972">
      <w:pPr>
        <w:spacing w:after="252"/>
        <w:ind w:left="-5" w:right="52"/>
        <w:jc w:val="both"/>
        <w:rPr>
          <w:rFonts w:cstheme="minorHAnsi"/>
        </w:rPr>
      </w:pPr>
      <w:r w:rsidRPr="005A16DD">
        <w:rPr>
          <w:rFonts w:cstheme="minorHAnsi"/>
        </w:rPr>
        <w:t xml:space="preserve">oświadczamy, </w:t>
      </w:r>
      <w:r w:rsidR="00164635" w:rsidRPr="005A16DD">
        <w:rPr>
          <w:rFonts w:cstheme="minorHAnsi"/>
        </w:rPr>
        <w:t xml:space="preserve">że roczny obrót, który jest - </w:t>
      </w:r>
      <w:r w:rsidR="00164635" w:rsidRPr="005A16DD">
        <w:rPr>
          <w:rFonts w:cstheme="minorHAnsi"/>
          <w:b/>
          <w:i/>
        </w:rPr>
        <w:t>zasobem własnym Wykonawcy*/zasobem podmiotu trzeciego*</w:t>
      </w:r>
      <w:r w:rsidR="00164635" w:rsidRPr="005A16DD">
        <w:rPr>
          <w:rFonts w:cstheme="minorHAnsi"/>
        </w:rPr>
        <w:t xml:space="preserve">, </w:t>
      </w:r>
      <w:r w:rsidRPr="005A16DD">
        <w:rPr>
          <w:rFonts w:cstheme="minorHAnsi"/>
        </w:rPr>
        <w:t xml:space="preserve">za ostatnie trzy lata obrotowe wynosi: </w:t>
      </w:r>
    </w:p>
    <w:tbl>
      <w:tblPr>
        <w:tblStyle w:val="Tabela-Siatka"/>
        <w:tblW w:w="9854" w:type="dxa"/>
        <w:tblLook w:val="04A0" w:firstRow="1" w:lastRow="0" w:firstColumn="1" w:lastColumn="0" w:noHBand="0" w:noVBand="1"/>
      </w:tblPr>
      <w:tblGrid>
        <w:gridCol w:w="704"/>
        <w:gridCol w:w="4575"/>
        <w:gridCol w:w="4575"/>
      </w:tblGrid>
      <w:tr w:rsidR="008569FC" w:rsidRPr="00995E34" w14:paraId="3FE3A512" w14:textId="77777777" w:rsidTr="008569FC">
        <w:trPr>
          <w:trHeight w:val="557"/>
        </w:trPr>
        <w:tc>
          <w:tcPr>
            <w:tcW w:w="704" w:type="dxa"/>
            <w:vAlign w:val="center"/>
          </w:tcPr>
          <w:p w14:paraId="32608B21" w14:textId="77777777" w:rsidR="008569FC" w:rsidRPr="00995E34" w:rsidRDefault="008569FC" w:rsidP="002F2972">
            <w:pPr>
              <w:widowControl/>
              <w:autoSpaceDE/>
              <w:autoSpaceDN/>
              <w:adjustRightInd/>
              <w:spacing w:line="276" w:lineRule="auto"/>
              <w:ind w:left="27"/>
              <w:jc w:val="center"/>
              <w:rPr>
                <w:rFonts w:asciiTheme="minorHAnsi" w:eastAsiaTheme="minorEastAsia" w:hAnsiTheme="minorHAnsi" w:cstheme="minorHAnsi"/>
                <w:b/>
                <w:sz w:val="22"/>
                <w:szCs w:val="22"/>
              </w:rPr>
            </w:pPr>
            <w:r w:rsidRPr="00995E34">
              <w:rPr>
                <w:rFonts w:asciiTheme="minorHAnsi" w:eastAsiaTheme="minorEastAsia" w:hAnsiTheme="minorHAnsi" w:cstheme="minorHAnsi"/>
                <w:b/>
                <w:sz w:val="22"/>
                <w:szCs w:val="22"/>
              </w:rPr>
              <w:t>Lp.</w:t>
            </w:r>
          </w:p>
        </w:tc>
        <w:tc>
          <w:tcPr>
            <w:tcW w:w="4575" w:type="dxa"/>
            <w:vAlign w:val="center"/>
          </w:tcPr>
          <w:p w14:paraId="1CB609C3" w14:textId="5736DC88" w:rsidR="008569FC" w:rsidRPr="00995E34" w:rsidRDefault="008569FC" w:rsidP="002F2972">
            <w:pPr>
              <w:widowControl/>
              <w:autoSpaceDE/>
              <w:autoSpaceDN/>
              <w:adjustRightInd/>
              <w:spacing w:line="276" w:lineRule="auto"/>
              <w:ind w:left="27"/>
              <w:jc w:val="center"/>
              <w:rPr>
                <w:rFonts w:asciiTheme="minorHAnsi" w:eastAsiaTheme="minorEastAsia" w:hAnsiTheme="minorHAnsi" w:cstheme="minorHAnsi"/>
                <w:b/>
                <w:sz w:val="22"/>
                <w:szCs w:val="22"/>
              </w:rPr>
            </w:pPr>
            <w:r w:rsidRPr="00995E34">
              <w:rPr>
                <w:rFonts w:asciiTheme="minorHAnsi" w:eastAsiaTheme="minorEastAsia" w:hAnsiTheme="minorHAnsi" w:cstheme="minorHAnsi"/>
                <w:b/>
                <w:sz w:val="22"/>
                <w:szCs w:val="22"/>
              </w:rPr>
              <w:t>Okres obrotowy</w:t>
            </w:r>
          </w:p>
        </w:tc>
        <w:tc>
          <w:tcPr>
            <w:tcW w:w="4575" w:type="dxa"/>
            <w:vAlign w:val="center"/>
          </w:tcPr>
          <w:p w14:paraId="0EA137C3" w14:textId="77777777" w:rsidR="008569FC" w:rsidRPr="00995E34" w:rsidRDefault="008569FC" w:rsidP="002F2972">
            <w:pPr>
              <w:widowControl/>
              <w:autoSpaceDE/>
              <w:autoSpaceDN/>
              <w:adjustRightInd/>
              <w:spacing w:line="276" w:lineRule="auto"/>
              <w:ind w:left="27"/>
              <w:jc w:val="center"/>
              <w:rPr>
                <w:rFonts w:asciiTheme="minorHAnsi" w:eastAsiaTheme="minorEastAsia" w:hAnsiTheme="minorHAnsi" w:cstheme="minorHAnsi"/>
                <w:b/>
                <w:sz w:val="22"/>
                <w:szCs w:val="22"/>
              </w:rPr>
            </w:pPr>
            <w:r w:rsidRPr="00995E34">
              <w:rPr>
                <w:rFonts w:asciiTheme="minorHAnsi" w:eastAsiaTheme="minorEastAsia" w:hAnsiTheme="minorHAnsi" w:cstheme="minorHAnsi"/>
                <w:b/>
                <w:sz w:val="22"/>
                <w:szCs w:val="22"/>
              </w:rPr>
              <w:t xml:space="preserve">Wysokość rocznego obrotu </w:t>
            </w:r>
          </w:p>
          <w:p w14:paraId="59E4F6F9" w14:textId="77777777" w:rsidR="008569FC" w:rsidRPr="00995E34" w:rsidRDefault="008569FC" w:rsidP="002F2972">
            <w:pPr>
              <w:widowControl/>
              <w:autoSpaceDE/>
              <w:autoSpaceDN/>
              <w:adjustRightInd/>
              <w:spacing w:line="276" w:lineRule="auto"/>
              <w:ind w:left="27"/>
              <w:jc w:val="center"/>
              <w:rPr>
                <w:rFonts w:asciiTheme="minorHAnsi" w:eastAsiaTheme="minorEastAsia" w:hAnsiTheme="minorHAnsi" w:cstheme="minorHAnsi"/>
                <w:b/>
                <w:i/>
                <w:sz w:val="22"/>
                <w:szCs w:val="22"/>
              </w:rPr>
            </w:pPr>
            <w:r w:rsidRPr="00995E34">
              <w:rPr>
                <w:rFonts w:asciiTheme="minorHAnsi" w:eastAsiaTheme="minorEastAsia" w:hAnsiTheme="minorHAnsi" w:cstheme="minorHAnsi"/>
                <w:b/>
                <w:sz w:val="22"/>
                <w:szCs w:val="22"/>
              </w:rPr>
              <w:t>(w PLN)</w:t>
            </w:r>
          </w:p>
        </w:tc>
      </w:tr>
      <w:tr w:rsidR="008569FC" w:rsidRPr="00995E34" w14:paraId="15B03671" w14:textId="77777777" w:rsidTr="008569FC">
        <w:trPr>
          <w:trHeight w:val="553"/>
        </w:trPr>
        <w:tc>
          <w:tcPr>
            <w:tcW w:w="704" w:type="dxa"/>
            <w:vAlign w:val="center"/>
          </w:tcPr>
          <w:p w14:paraId="1B406B9F" w14:textId="77777777" w:rsidR="008569FC" w:rsidRPr="00995E34" w:rsidRDefault="008569FC" w:rsidP="002F2972">
            <w:pPr>
              <w:widowControl/>
              <w:autoSpaceDE/>
              <w:autoSpaceDN/>
              <w:adjustRightInd/>
              <w:spacing w:line="276" w:lineRule="auto"/>
              <w:ind w:left="27"/>
              <w:jc w:val="center"/>
              <w:rPr>
                <w:rFonts w:asciiTheme="minorHAnsi" w:eastAsiaTheme="minorEastAsia" w:hAnsiTheme="minorHAnsi" w:cstheme="minorHAnsi"/>
                <w:b/>
                <w:sz w:val="22"/>
                <w:szCs w:val="22"/>
              </w:rPr>
            </w:pPr>
            <w:r w:rsidRPr="00995E34">
              <w:rPr>
                <w:rFonts w:asciiTheme="minorHAnsi" w:eastAsiaTheme="minorEastAsia" w:hAnsiTheme="minorHAnsi" w:cstheme="minorHAnsi"/>
                <w:b/>
                <w:sz w:val="22"/>
                <w:szCs w:val="22"/>
              </w:rPr>
              <w:t>1</w:t>
            </w:r>
          </w:p>
        </w:tc>
        <w:tc>
          <w:tcPr>
            <w:tcW w:w="4575" w:type="dxa"/>
          </w:tcPr>
          <w:p w14:paraId="116D8290" w14:textId="77777777" w:rsidR="008569FC" w:rsidRPr="00995E34" w:rsidRDefault="008569FC" w:rsidP="002F2972">
            <w:pPr>
              <w:widowControl/>
              <w:autoSpaceDE/>
              <w:autoSpaceDN/>
              <w:adjustRightInd/>
              <w:spacing w:line="276" w:lineRule="auto"/>
              <w:ind w:left="27"/>
              <w:jc w:val="center"/>
              <w:rPr>
                <w:rFonts w:asciiTheme="minorHAnsi" w:eastAsiaTheme="minorEastAsia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4575" w:type="dxa"/>
          </w:tcPr>
          <w:p w14:paraId="313692F3" w14:textId="77777777" w:rsidR="008569FC" w:rsidRPr="00995E34" w:rsidRDefault="008569FC" w:rsidP="002F2972">
            <w:pPr>
              <w:widowControl/>
              <w:autoSpaceDE/>
              <w:autoSpaceDN/>
              <w:adjustRightInd/>
              <w:spacing w:line="276" w:lineRule="auto"/>
              <w:ind w:left="27"/>
              <w:jc w:val="center"/>
              <w:rPr>
                <w:rFonts w:asciiTheme="minorHAnsi" w:eastAsiaTheme="minorEastAsia" w:hAnsiTheme="minorHAnsi" w:cstheme="minorHAnsi"/>
                <w:b/>
                <w:sz w:val="22"/>
                <w:szCs w:val="22"/>
              </w:rPr>
            </w:pPr>
          </w:p>
        </w:tc>
      </w:tr>
      <w:tr w:rsidR="008569FC" w:rsidRPr="00995E34" w14:paraId="38E84E97" w14:textId="77777777" w:rsidTr="008569FC">
        <w:trPr>
          <w:trHeight w:val="553"/>
        </w:trPr>
        <w:tc>
          <w:tcPr>
            <w:tcW w:w="704" w:type="dxa"/>
            <w:vAlign w:val="center"/>
          </w:tcPr>
          <w:p w14:paraId="24254F70" w14:textId="77777777" w:rsidR="008569FC" w:rsidRPr="00995E34" w:rsidRDefault="008569FC" w:rsidP="002F2972">
            <w:pPr>
              <w:widowControl/>
              <w:autoSpaceDE/>
              <w:autoSpaceDN/>
              <w:adjustRightInd/>
              <w:spacing w:line="276" w:lineRule="auto"/>
              <w:ind w:left="27"/>
              <w:jc w:val="center"/>
              <w:rPr>
                <w:rFonts w:asciiTheme="minorHAnsi" w:eastAsiaTheme="minorEastAsia" w:hAnsiTheme="minorHAnsi" w:cstheme="minorHAnsi"/>
                <w:b/>
                <w:sz w:val="22"/>
                <w:szCs w:val="22"/>
              </w:rPr>
            </w:pPr>
            <w:r w:rsidRPr="00995E34">
              <w:rPr>
                <w:rFonts w:asciiTheme="minorHAnsi" w:eastAsiaTheme="minorEastAsia" w:hAnsiTheme="minorHAnsi" w:cstheme="minorHAnsi"/>
                <w:b/>
                <w:sz w:val="22"/>
                <w:szCs w:val="22"/>
              </w:rPr>
              <w:t>2</w:t>
            </w:r>
          </w:p>
        </w:tc>
        <w:tc>
          <w:tcPr>
            <w:tcW w:w="4575" w:type="dxa"/>
          </w:tcPr>
          <w:p w14:paraId="466552FB" w14:textId="77777777" w:rsidR="008569FC" w:rsidRPr="00995E34" w:rsidRDefault="008569FC" w:rsidP="002F2972">
            <w:pPr>
              <w:widowControl/>
              <w:autoSpaceDE/>
              <w:autoSpaceDN/>
              <w:adjustRightInd/>
              <w:spacing w:line="276" w:lineRule="auto"/>
              <w:ind w:left="27"/>
              <w:jc w:val="center"/>
              <w:rPr>
                <w:rFonts w:asciiTheme="minorHAnsi" w:eastAsiaTheme="minorEastAsia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4575" w:type="dxa"/>
          </w:tcPr>
          <w:p w14:paraId="382D321D" w14:textId="77777777" w:rsidR="008569FC" w:rsidRPr="00995E34" w:rsidRDefault="008569FC" w:rsidP="002F2972">
            <w:pPr>
              <w:widowControl/>
              <w:autoSpaceDE/>
              <w:autoSpaceDN/>
              <w:adjustRightInd/>
              <w:spacing w:line="276" w:lineRule="auto"/>
              <w:ind w:left="27"/>
              <w:jc w:val="center"/>
              <w:rPr>
                <w:rFonts w:asciiTheme="minorHAnsi" w:eastAsiaTheme="minorEastAsia" w:hAnsiTheme="minorHAnsi" w:cstheme="minorHAnsi"/>
                <w:b/>
                <w:sz w:val="22"/>
                <w:szCs w:val="22"/>
              </w:rPr>
            </w:pPr>
          </w:p>
        </w:tc>
      </w:tr>
      <w:tr w:rsidR="008569FC" w:rsidRPr="00995E34" w14:paraId="0B978D2E" w14:textId="77777777" w:rsidTr="008569FC">
        <w:trPr>
          <w:trHeight w:val="553"/>
        </w:trPr>
        <w:tc>
          <w:tcPr>
            <w:tcW w:w="704" w:type="dxa"/>
            <w:vAlign w:val="center"/>
          </w:tcPr>
          <w:p w14:paraId="431BB858" w14:textId="77777777" w:rsidR="008569FC" w:rsidRPr="00995E34" w:rsidRDefault="008569FC" w:rsidP="002F2972">
            <w:pPr>
              <w:widowControl/>
              <w:autoSpaceDE/>
              <w:autoSpaceDN/>
              <w:adjustRightInd/>
              <w:spacing w:line="276" w:lineRule="auto"/>
              <w:ind w:left="27"/>
              <w:jc w:val="center"/>
              <w:rPr>
                <w:rFonts w:asciiTheme="minorHAnsi" w:eastAsiaTheme="minorEastAsia" w:hAnsiTheme="minorHAnsi" w:cstheme="minorHAnsi"/>
                <w:b/>
                <w:sz w:val="22"/>
                <w:szCs w:val="22"/>
              </w:rPr>
            </w:pPr>
            <w:r w:rsidRPr="00995E34">
              <w:rPr>
                <w:rFonts w:asciiTheme="minorHAnsi" w:eastAsiaTheme="minorEastAsia" w:hAnsiTheme="minorHAnsi" w:cstheme="minorHAnsi"/>
                <w:b/>
                <w:sz w:val="22"/>
                <w:szCs w:val="22"/>
              </w:rPr>
              <w:t>3</w:t>
            </w:r>
          </w:p>
        </w:tc>
        <w:tc>
          <w:tcPr>
            <w:tcW w:w="4575" w:type="dxa"/>
          </w:tcPr>
          <w:p w14:paraId="197BD85F" w14:textId="77777777" w:rsidR="008569FC" w:rsidRPr="00995E34" w:rsidRDefault="008569FC" w:rsidP="002F2972">
            <w:pPr>
              <w:widowControl/>
              <w:autoSpaceDE/>
              <w:autoSpaceDN/>
              <w:adjustRightInd/>
              <w:spacing w:line="276" w:lineRule="auto"/>
              <w:ind w:left="27"/>
              <w:jc w:val="center"/>
              <w:rPr>
                <w:rFonts w:asciiTheme="minorHAnsi" w:eastAsiaTheme="minorEastAsia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4575" w:type="dxa"/>
          </w:tcPr>
          <w:p w14:paraId="3F28642B" w14:textId="77777777" w:rsidR="008569FC" w:rsidRPr="00995E34" w:rsidRDefault="008569FC" w:rsidP="002F2972">
            <w:pPr>
              <w:widowControl/>
              <w:autoSpaceDE/>
              <w:autoSpaceDN/>
              <w:adjustRightInd/>
              <w:spacing w:line="276" w:lineRule="auto"/>
              <w:ind w:left="27"/>
              <w:jc w:val="center"/>
              <w:rPr>
                <w:rFonts w:asciiTheme="minorHAnsi" w:eastAsiaTheme="minorEastAsia" w:hAnsiTheme="minorHAnsi" w:cstheme="minorHAnsi"/>
                <w:b/>
                <w:sz w:val="22"/>
                <w:szCs w:val="22"/>
              </w:rPr>
            </w:pPr>
          </w:p>
        </w:tc>
      </w:tr>
    </w:tbl>
    <w:p w14:paraId="500FE318" w14:textId="77777777" w:rsidR="008569FC" w:rsidRPr="00EF6F8F" w:rsidRDefault="008569FC" w:rsidP="002F2972">
      <w:pPr>
        <w:spacing w:after="103"/>
        <w:rPr>
          <w:rFonts w:eastAsia="Arial" w:cstheme="minorHAnsi"/>
        </w:rPr>
      </w:pPr>
    </w:p>
    <w:p w14:paraId="563D176E" w14:textId="77777777" w:rsidR="008569FC" w:rsidRPr="00EF6F8F" w:rsidRDefault="008569FC" w:rsidP="002F2972">
      <w:pPr>
        <w:spacing w:after="103"/>
        <w:rPr>
          <w:rFonts w:cstheme="minorHAnsi"/>
          <w:i/>
          <w:sz w:val="18"/>
          <w:szCs w:val="18"/>
        </w:rPr>
      </w:pPr>
    </w:p>
    <w:p w14:paraId="00B8B201" w14:textId="77777777" w:rsidR="008569FC" w:rsidRPr="00EF6F8F" w:rsidRDefault="008569FC" w:rsidP="002F2972">
      <w:pPr>
        <w:spacing w:after="103"/>
        <w:rPr>
          <w:rFonts w:eastAsia="Arial" w:cstheme="minorHAnsi"/>
        </w:rPr>
      </w:pPr>
      <w:bookmarkStart w:id="11" w:name="_Hlk526010667"/>
    </w:p>
    <w:p w14:paraId="48917813" w14:textId="1DF82DB8" w:rsidR="008569FC" w:rsidRPr="00EF6F8F" w:rsidRDefault="008569FC" w:rsidP="002F2972">
      <w:pPr>
        <w:spacing w:after="103"/>
        <w:rPr>
          <w:rFonts w:cstheme="minorHAnsi"/>
        </w:rPr>
      </w:pPr>
      <w:r w:rsidRPr="00EF6F8F">
        <w:rPr>
          <w:rFonts w:eastAsia="Arial" w:cstheme="minorHAnsi"/>
        </w:rPr>
        <w:t xml:space="preserve"> </w:t>
      </w:r>
      <w:r w:rsidRPr="00EF6F8F">
        <w:rPr>
          <w:rFonts w:cstheme="minorHAnsi"/>
        </w:rPr>
        <w:t>__________________ dnia __ __ 201</w:t>
      </w:r>
      <w:r w:rsidR="006B194C">
        <w:rPr>
          <w:rFonts w:cstheme="minorHAnsi"/>
        </w:rPr>
        <w:t>9</w:t>
      </w:r>
      <w:r w:rsidRPr="00EF6F8F">
        <w:rPr>
          <w:rFonts w:cstheme="minorHAnsi"/>
        </w:rPr>
        <w:t xml:space="preserve"> r.</w:t>
      </w:r>
    </w:p>
    <w:p w14:paraId="0FB85516" w14:textId="77777777" w:rsidR="008569FC" w:rsidRPr="00EF6F8F" w:rsidRDefault="008569FC" w:rsidP="00EF6F8F">
      <w:pPr>
        <w:tabs>
          <w:tab w:val="center" w:pos="7371"/>
        </w:tabs>
        <w:spacing w:after="0"/>
        <w:rPr>
          <w:rFonts w:cstheme="minorHAnsi"/>
        </w:rPr>
      </w:pPr>
      <w:r w:rsidRPr="00EF6F8F">
        <w:rPr>
          <w:rFonts w:cstheme="minorHAnsi"/>
        </w:rPr>
        <w:tab/>
        <w:t>…………………………………………………………..</w:t>
      </w:r>
    </w:p>
    <w:p w14:paraId="2DA4E650" w14:textId="77777777" w:rsidR="008569FC" w:rsidRPr="00EF6F8F" w:rsidRDefault="008569FC" w:rsidP="00517FCC">
      <w:pPr>
        <w:tabs>
          <w:tab w:val="center" w:pos="7371"/>
        </w:tabs>
        <w:spacing w:after="0"/>
        <w:rPr>
          <w:rFonts w:cstheme="minorHAnsi"/>
          <w:i/>
        </w:rPr>
      </w:pPr>
      <w:r w:rsidRPr="00EF6F8F">
        <w:rPr>
          <w:rFonts w:cstheme="minorHAnsi"/>
          <w:i/>
        </w:rPr>
        <w:tab/>
        <w:t>podpis Wykonawcy</w:t>
      </w:r>
    </w:p>
    <w:p w14:paraId="2A24632E" w14:textId="11585921" w:rsidR="008569FC" w:rsidRDefault="008569FC" w:rsidP="002F2972">
      <w:pPr>
        <w:tabs>
          <w:tab w:val="center" w:pos="7371"/>
        </w:tabs>
        <w:rPr>
          <w:rFonts w:cstheme="minorHAnsi"/>
          <w:i/>
        </w:rPr>
      </w:pPr>
      <w:r w:rsidRPr="00EF6F8F">
        <w:rPr>
          <w:rFonts w:cstheme="minorHAnsi"/>
          <w:i/>
        </w:rPr>
        <w:tab/>
        <w:t>lub upoważnionego przedstawiciela Wykonawcy</w:t>
      </w:r>
    </w:p>
    <w:p w14:paraId="55227D3B" w14:textId="77777777" w:rsidR="00164635" w:rsidRPr="00805A33" w:rsidRDefault="00164635" w:rsidP="00164635">
      <w:pPr>
        <w:spacing w:after="0"/>
        <w:rPr>
          <w:rFonts w:cstheme="minorHAnsi"/>
          <w:b/>
        </w:rPr>
      </w:pPr>
      <w:r w:rsidRPr="00805A33">
        <w:rPr>
          <w:rFonts w:cstheme="minorHAnsi"/>
          <w:b/>
        </w:rPr>
        <w:t xml:space="preserve">* </w:t>
      </w:r>
      <w:r w:rsidRPr="00805A33">
        <w:rPr>
          <w:rFonts w:eastAsia="Times New Roman" w:cstheme="minorHAnsi"/>
          <w:bCs/>
          <w:sz w:val="20"/>
          <w:szCs w:val="20"/>
        </w:rPr>
        <w:t xml:space="preserve">Sposób dysponowania - </w:t>
      </w:r>
      <w:r w:rsidRPr="00805A33">
        <w:rPr>
          <w:rFonts w:eastAsia="Times New Roman" w:cstheme="minorHAnsi"/>
          <w:bCs/>
          <w:i/>
          <w:sz w:val="20"/>
          <w:szCs w:val="20"/>
        </w:rPr>
        <w:t>niewłaściwe skreślić</w:t>
      </w:r>
      <w:r w:rsidRPr="00805A33">
        <w:rPr>
          <w:rFonts w:cstheme="minorHAnsi"/>
          <w:b/>
        </w:rPr>
        <w:t xml:space="preserve">, </w:t>
      </w:r>
    </w:p>
    <w:bookmarkEnd w:id="11"/>
    <w:p w14:paraId="50FDA690" w14:textId="77777777" w:rsidR="008569FC" w:rsidRPr="00EF6F8F" w:rsidRDefault="008569FC">
      <w:pPr>
        <w:pStyle w:val="Tekstpodstawowy3"/>
        <w:rPr>
          <w:rFonts w:cstheme="minorHAnsi"/>
          <w:sz w:val="24"/>
          <w:szCs w:val="24"/>
        </w:rPr>
      </w:pPr>
      <w:r w:rsidRPr="00EF6F8F">
        <w:rPr>
          <w:rFonts w:cstheme="minorHAnsi"/>
          <w:b/>
        </w:rPr>
        <w:br w:type="page"/>
      </w:r>
    </w:p>
    <w:p w14:paraId="796BDE68" w14:textId="77777777" w:rsidR="0008399C" w:rsidRPr="002F2972" w:rsidRDefault="0008399C" w:rsidP="002F2972">
      <w:pPr>
        <w:tabs>
          <w:tab w:val="right" w:pos="9193"/>
        </w:tabs>
        <w:spacing w:before="120" w:after="0"/>
        <w:jc w:val="right"/>
        <w:outlineLvl w:val="0"/>
        <w:rPr>
          <w:rFonts w:eastAsia="Times New Roman" w:cstheme="minorHAnsi"/>
          <w:b/>
          <w:i/>
          <w:sz w:val="24"/>
          <w:szCs w:val="24"/>
          <w:lang w:eastAsia="pl-PL"/>
        </w:rPr>
      </w:pPr>
      <w:bookmarkStart w:id="12" w:name="_Hlk517111271"/>
      <w:r w:rsidRPr="002F2972">
        <w:rPr>
          <w:rFonts w:eastAsia="Times New Roman" w:cstheme="minorHAnsi"/>
          <w:b/>
          <w:i/>
          <w:sz w:val="24"/>
          <w:szCs w:val="24"/>
          <w:lang w:eastAsia="pl-PL"/>
        </w:rPr>
        <w:lastRenderedPageBreak/>
        <w:t>Załącznik nr 6 do Zapytania ofertowego</w:t>
      </w:r>
    </w:p>
    <w:p w14:paraId="383DB237" w14:textId="43D02657" w:rsidR="000D0BBC" w:rsidRPr="002F2972" w:rsidRDefault="000D0BBC" w:rsidP="000D0BBC">
      <w:pPr>
        <w:keepNext/>
        <w:keepLines/>
        <w:spacing w:before="240" w:after="0"/>
        <w:ind w:right="66"/>
        <w:jc w:val="center"/>
        <w:outlineLvl w:val="0"/>
        <w:rPr>
          <w:rFonts w:eastAsiaTheme="majorEastAsia" w:cstheme="minorHAnsi"/>
          <w:b/>
          <w:caps/>
          <w:sz w:val="26"/>
          <w:szCs w:val="26"/>
        </w:rPr>
      </w:pPr>
      <w:r w:rsidRPr="002F2972">
        <w:rPr>
          <w:rFonts w:eastAsiaTheme="majorEastAsia" w:cstheme="minorHAnsi"/>
          <w:b/>
          <w:caps/>
          <w:sz w:val="26"/>
          <w:szCs w:val="26"/>
        </w:rPr>
        <w:t>Oświadczenie o przynależności lub braku przynależności do tej samej grupy kapitałowej, o której mowa w rozdziale IV pkt 3 ppkt. 6) Zapytania ofertowego</w:t>
      </w:r>
      <w:r w:rsidR="00F15172">
        <w:rPr>
          <w:rStyle w:val="Odwoanieprzypisudolnego"/>
          <w:rFonts w:eastAsiaTheme="majorEastAsia" w:cstheme="minorHAnsi"/>
          <w:b/>
          <w:caps/>
          <w:sz w:val="26"/>
          <w:szCs w:val="26"/>
        </w:rPr>
        <w:footnoteReference w:id="3"/>
      </w:r>
    </w:p>
    <w:p w14:paraId="31EAA9B2" w14:textId="77777777" w:rsidR="000D0BBC" w:rsidRPr="00DD1BC0" w:rsidRDefault="000D0BBC" w:rsidP="000D0BBC">
      <w:pPr>
        <w:spacing w:after="0" w:line="240" w:lineRule="auto"/>
        <w:rPr>
          <w:rFonts w:cstheme="minorHAnsi"/>
        </w:rPr>
      </w:pPr>
    </w:p>
    <w:p w14:paraId="127CD09B" w14:textId="77777777" w:rsidR="000D0BBC" w:rsidRPr="00DD1BC0" w:rsidRDefault="000D0BBC" w:rsidP="000D0BBC">
      <w:pPr>
        <w:spacing w:after="0" w:line="240" w:lineRule="auto"/>
        <w:ind w:left="5387"/>
        <w:rPr>
          <w:rFonts w:cstheme="minorHAnsi"/>
        </w:rPr>
      </w:pPr>
      <w:r w:rsidRPr="00DD1BC0">
        <w:rPr>
          <w:rFonts w:cstheme="minorHAnsi"/>
          <w:b/>
        </w:rPr>
        <w:t>ZAMAWIAJĄCY:</w:t>
      </w:r>
    </w:p>
    <w:p w14:paraId="595B93F6" w14:textId="77777777" w:rsidR="000D0BBC" w:rsidRPr="00DD1BC0" w:rsidRDefault="000D0BBC" w:rsidP="000D0BBC">
      <w:pPr>
        <w:spacing w:after="0" w:line="240" w:lineRule="auto"/>
        <w:ind w:left="5387" w:right="52"/>
        <w:rPr>
          <w:rFonts w:cstheme="minorHAnsi"/>
          <w:b/>
        </w:rPr>
      </w:pPr>
      <w:r w:rsidRPr="00DD1BC0">
        <w:rPr>
          <w:rFonts w:cstheme="minorHAnsi"/>
          <w:b/>
        </w:rPr>
        <w:t>Naukowa i Akademicka Sieć Komputerowa Państwowy Instytut Badawczy</w:t>
      </w:r>
    </w:p>
    <w:p w14:paraId="2948336A" w14:textId="77777777" w:rsidR="000D0BBC" w:rsidRPr="00DD1BC0" w:rsidRDefault="000D0BBC" w:rsidP="000D0BBC">
      <w:pPr>
        <w:spacing w:after="0" w:line="240" w:lineRule="auto"/>
        <w:ind w:left="5387" w:right="52"/>
        <w:rPr>
          <w:rFonts w:cstheme="minorHAnsi"/>
          <w:b/>
        </w:rPr>
      </w:pPr>
      <w:r w:rsidRPr="00DD1BC0">
        <w:rPr>
          <w:rFonts w:cstheme="minorHAnsi"/>
          <w:b/>
        </w:rPr>
        <w:t>ul. Kolska 12, 01-045 Warszawa</w:t>
      </w:r>
    </w:p>
    <w:p w14:paraId="51E92453" w14:textId="77777777" w:rsidR="000D0BBC" w:rsidRDefault="000D0BBC" w:rsidP="000D0BBC">
      <w:pPr>
        <w:spacing w:after="0" w:line="240" w:lineRule="auto"/>
        <w:ind w:left="-5" w:right="52"/>
        <w:rPr>
          <w:rFonts w:cstheme="minorHAnsi"/>
        </w:rPr>
      </w:pPr>
    </w:p>
    <w:p w14:paraId="7823748B" w14:textId="5F07E1D0" w:rsidR="000D0BBC" w:rsidRPr="008B7CFE" w:rsidRDefault="000D0BBC" w:rsidP="000D0BBC">
      <w:pPr>
        <w:autoSpaceDE w:val="0"/>
        <w:autoSpaceDN w:val="0"/>
        <w:adjustRightInd w:val="0"/>
        <w:jc w:val="both"/>
        <w:rPr>
          <w:rFonts w:cstheme="minorHAnsi"/>
          <w:b/>
          <w:i/>
        </w:rPr>
      </w:pPr>
      <w:r w:rsidRPr="008B7CFE">
        <w:rPr>
          <w:rFonts w:cstheme="minorHAnsi"/>
          <w:bCs/>
        </w:rPr>
        <w:t>Nawiązując do Zapytania ofertowego dot.</w:t>
      </w:r>
      <w:r w:rsidRPr="008B7CFE">
        <w:rPr>
          <w:rFonts w:cstheme="minorHAnsi"/>
          <w:b/>
          <w:bCs/>
        </w:rPr>
        <w:t xml:space="preserve"> </w:t>
      </w:r>
      <w:r w:rsidRPr="008B7CFE">
        <w:rPr>
          <w:rFonts w:cstheme="minorHAnsi"/>
          <w:b/>
          <w:i/>
        </w:rPr>
        <w:t>„</w:t>
      </w:r>
      <w:r w:rsidR="00683813" w:rsidRPr="00683813">
        <w:rPr>
          <w:rFonts w:cstheme="minorHAnsi"/>
          <w:b/>
          <w:i/>
        </w:rPr>
        <w:t>Wdrożenie Systemu OSS wraz ze świadczeniem usługi chmury obliczeniowej w ramach projektu Budowa Ogólnopolskiej Sieci Edukacyjnej</w:t>
      </w:r>
      <w:r w:rsidRPr="008B7CFE">
        <w:rPr>
          <w:rFonts w:cstheme="minorHAnsi"/>
          <w:b/>
          <w:i/>
        </w:rPr>
        <w:t xml:space="preserve">” </w:t>
      </w:r>
    </w:p>
    <w:p w14:paraId="054A6079" w14:textId="4C6EDFFF" w:rsidR="000D0BBC" w:rsidRPr="00DD1BC0" w:rsidRDefault="000D0BBC" w:rsidP="00D370E9">
      <w:pPr>
        <w:rPr>
          <w:rFonts w:cstheme="minorHAnsi"/>
        </w:rPr>
      </w:pPr>
      <w:r w:rsidRPr="00DF3883">
        <w:rPr>
          <w:rFonts w:cstheme="minorHAnsi"/>
          <w:b/>
          <w:bCs/>
        </w:rPr>
        <w:t xml:space="preserve">znak postępowania: </w:t>
      </w:r>
      <w:r w:rsidRPr="00256241">
        <w:rPr>
          <w:rFonts w:cstheme="minorHAnsi"/>
          <w:b/>
        </w:rPr>
        <w:t xml:space="preserve"> ZZ.2131</w:t>
      </w:r>
      <w:r w:rsidR="002F2972">
        <w:rPr>
          <w:rFonts w:cstheme="minorHAnsi"/>
          <w:b/>
        </w:rPr>
        <w:t>.</w:t>
      </w:r>
      <w:r w:rsidR="00683813">
        <w:rPr>
          <w:rFonts w:cstheme="minorHAnsi"/>
          <w:b/>
        </w:rPr>
        <w:t>298</w:t>
      </w:r>
      <w:r w:rsidR="001D11EF">
        <w:rPr>
          <w:rFonts w:cstheme="minorHAnsi"/>
          <w:b/>
        </w:rPr>
        <w:t>.</w:t>
      </w:r>
      <w:r w:rsidRPr="00256241">
        <w:rPr>
          <w:rFonts w:cstheme="minorHAnsi"/>
          <w:b/>
        </w:rPr>
        <w:t>201</w:t>
      </w:r>
      <w:r w:rsidR="001D11EF">
        <w:rPr>
          <w:rFonts w:cstheme="minorHAnsi"/>
          <w:b/>
        </w:rPr>
        <w:t>9</w:t>
      </w:r>
      <w:r w:rsidRPr="00256241">
        <w:rPr>
          <w:rFonts w:cstheme="minorHAnsi"/>
          <w:b/>
        </w:rPr>
        <w:t>.</w:t>
      </w:r>
      <w:r w:rsidR="00FC6C4A">
        <w:rPr>
          <w:rFonts w:cstheme="minorHAnsi"/>
          <w:b/>
        </w:rPr>
        <w:t>TKI</w:t>
      </w:r>
      <w:r w:rsidRPr="00256241">
        <w:rPr>
          <w:rFonts w:cstheme="minorHAnsi"/>
          <w:b/>
        </w:rPr>
        <w:t xml:space="preserve"> </w:t>
      </w:r>
      <w:r w:rsidR="00D370E9" w:rsidRPr="00D370E9">
        <w:rPr>
          <w:rFonts w:cstheme="minorHAnsi"/>
          <w:b/>
        </w:rPr>
        <w:t>[OSE-S] [OSE-B] [OSE-D] [OSE2019]</w:t>
      </w:r>
    </w:p>
    <w:p w14:paraId="1163AE78" w14:textId="2909C3C9" w:rsidR="000D0BBC" w:rsidRPr="00DD1BC0" w:rsidRDefault="000D0BBC" w:rsidP="000D0BBC">
      <w:pPr>
        <w:spacing w:after="0" w:line="240" w:lineRule="auto"/>
        <w:ind w:left="-5" w:right="52"/>
        <w:rPr>
          <w:rFonts w:cstheme="minorHAnsi"/>
          <w:b/>
        </w:rPr>
      </w:pPr>
      <w:r w:rsidRPr="00DD1BC0">
        <w:rPr>
          <w:rFonts w:cstheme="minorHAnsi"/>
          <w:b/>
        </w:rPr>
        <w:t>działając w imieniu WYKONAWCY:</w:t>
      </w:r>
    </w:p>
    <w:tbl>
      <w:tblPr>
        <w:tblW w:w="9328" w:type="dxa"/>
        <w:tblInd w:w="5" w:type="dxa"/>
        <w:tblCellMar>
          <w:top w:w="43" w:type="dxa"/>
          <w:left w:w="70" w:type="dxa"/>
          <w:right w:w="97" w:type="dxa"/>
        </w:tblCellMar>
        <w:tblLook w:val="04A0" w:firstRow="1" w:lastRow="0" w:firstColumn="1" w:lastColumn="0" w:noHBand="0" w:noVBand="1"/>
      </w:tblPr>
      <w:tblGrid>
        <w:gridCol w:w="574"/>
        <w:gridCol w:w="5755"/>
        <w:gridCol w:w="2999"/>
      </w:tblGrid>
      <w:tr w:rsidR="000D0BBC" w:rsidRPr="00DD1BC0" w14:paraId="078EDB88" w14:textId="77777777" w:rsidTr="00FE2A72">
        <w:trPr>
          <w:trHeight w:val="278"/>
        </w:trPr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28F805" w14:textId="77777777" w:rsidR="000D0BBC" w:rsidRPr="00DD1BC0" w:rsidRDefault="000D0BBC" w:rsidP="00456A84">
            <w:pPr>
              <w:ind w:left="84"/>
              <w:rPr>
                <w:rFonts w:cstheme="minorHAnsi"/>
              </w:rPr>
            </w:pPr>
            <w:r w:rsidRPr="00DD1BC0">
              <w:rPr>
                <w:rFonts w:cstheme="minorHAnsi"/>
                <w:b/>
              </w:rPr>
              <w:t xml:space="preserve">Lp. </w:t>
            </w:r>
          </w:p>
        </w:tc>
        <w:tc>
          <w:tcPr>
            <w:tcW w:w="5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BF9885" w14:textId="428CD571" w:rsidR="000D0BBC" w:rsidRPr="00DD1BC0" w:rsidRDefault="000D0BBC" w:rsidP="00456A84">
            <w:pPr>
              <w:ind w:left="27"/>
              <w:rPr>
                <w:rFonts w:cstheme="minorHAnsi"/>
              </w:rPr>
            </w:pPr>
            <w:r w:rsidRPr="00DD1BC0">
              <w:rPr>
                <w:rFonts w:cstheme="minorHAnsi"/>
                <w:b/>
              </w:rPr>
              <w:t xml:space="preserve">Nazwa Wykonawcy 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AE70E" w14:textId="030C7DF5" w:rsidR="000D0BBC" w:rsidRPr="00DD1BC0" w:rsidRDefault="000D0BBC" w:rsidP="00456A84">
            <w:pPr>
              <w:ind w:left="30"/>
              <w:rPr>
                <w:rFonts w:cstheme="minorHAnsi"/>
              </w:rPr>
            </w:pPr>
            <w:r w:rsidRPr="00DD1BC0">
              <w:rPr>
                <w:rFonts w:cstheme="minorHAnsi"/>
                <w:b/>
              </w:rPr>
              <w:t xml:space="preserve">Adres Wykonawcy </w:t>
            </w:r>
          </w:p>
        </w:tc>
      </w:tr>
      <w:tr w:rsidR="000D0BBC" w:rsidRPr="00DD1BC0" w14:paraId="5F46EC60" w14:textId="77777777" w:rsidTr="00FE2A72">
        <w:trPr>
          <w:trHeight w:val="302"/>
        </w:trPr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88A2E9" w14:textId="77777777" w:rsidR="000D0BBC" w:rsidRPr="00DD1BC0" w:rsidRDefault="000D0BBC" w:rsidP="00456A84">
            <w:pPr>
              <w:ind w:left="2"/>
              <w:rPr>
                <w:rFonts w:cstheme="minorHAnsi"/>
              </w:rPr>
            </w:pPr>
          </w:p>
        </w:tc>
        <w:tc>
          <w:tcPr>
            <w:tcW w:w="5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DE8875" w14:textId="77777777" w:rsidR="000D0BBC" w:rsidRPr="00DD1BC0" w:rsidRDefault="000D0BBC" w:rsidP="00456A84">
            <w:pPr>
              <w:rPr>
                <w:rFonts w:cstheme="minorHAnsi"/>
              </w:rPr>
            </w:pP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25B2BE" w14:textId="77777777" w:rsidR="000D0BBC" w:rsidRPr="00DD1BC0" w:rsidRDefault="000D0BBC" w:rsidP="00456A84">
            <w:pPr>
              <w:ind w:left="2"/>
              <w:rPr>
                <w:rFonts w:cstheme="minorHAnsi"/>
              </w:rPr>
            </w:pPr>
          </w:p>
        </w:tc>
      </w:tr>
    </w:tbl>
    <w:p w14:paraId="771ADA2F" w14:textId="4C4F5B1A" w:rsidR="000D0BBC" w:rsidRPr="00DD1BC0" w:rsidRDefault="000D0BBC" w:rsidP="00FE2A72">
      <w:pPr>
        <w:spacing w:after="0" w:line="240" w:lineRule="auto"/>
        <w:ind w:left="23" w:right="33"/>
        <w:jc w:val="both"/>
        <w:rPr>
          <w:rFonts w:cstheme="minorHAnsi"/>
          <w:i/>
        </w:rPr>
      </w:pPr>
      <w:r w:rsidRPr="00DD1BC0">
        <w:rPr>
          <w:rFonts w:cstheme="minorHAnsi"/>
          <w:i/>
        </w:rPr>
        <w:t xml:space="preserve">(w przypadku składania oferty przez podmioty występujące wspólnie </w:t>
      </w:r>
      <w:r w:rsidR="00F15172">
        <w:rPr>
          <w:rFonts w:cstheme="minorHAnsi"/>
          <w:i/>
        </w:rPr>
        <w:t>każdy z Wykonawców zobowiązany jest do złożenia osobnego oświadczenia</w:t>
      </w:r>
      <w:r w:rsidR="007C0937" w:rsidRPr="007C0937">
        <w:t xml:space="preserve"> </w:t>
      </w:r>
      <w:r w:rsidR="007C0937" w:rsidRPr="007C0937">
        <w:rPr>
          <w:rFonts w:cstheme="minorHAnsi"/>
          <w:i/>
        </w:rPr>
        <w:t>o przynależności lub braku przynależności do tej samej grupy kapitałowej</w:t>
      </w:r>
      <w:r w:rsidRPr="00DD1BC0">
        <w:rPr>
          <w:rFonts w:cstheme="minorHAnsi"/>
          <w:i/>
        </w:rPr>
        <w:t>)</w:t>
      </w:r>
    </w:p>
    <w:p w14:paraId="5C3127D8" w14:textId="77777777" w:rsidR="000D0BBC" w:rsidRPr="00DD1BC0" w:rsidRDefault="000D0BBC" w:rsidP="000D0BBC">
      <w:pPr>
        <w:spacing w:after="0" w:line="240" w:lineRule="auto"/>
        <w:ind w:left="23" w:right="33"/>
        <w:rPr>
          <w:rFonts w:cstheme="minorHAnsi"/>
        </w:rPr>
      </w:pPr>
    </w:p>
    <w:p w14:paraId="64D28386" w14:textId="77777777" w:rsidR="000D0BBC" w:rsidRPr="00DD1BC0" w:rsidRDefault="000D0BBC" w:rsidP="000D0BBC">
      <w:pPr>
        <w:spacing w:after="0" w:line="240" w:lineRule="auto"/>
        <w:ind w:right="55"/>
        <w:jc w:val="both"/>
        <w:rPr>
          <w:rFonts w:cstheme="minorHAnsi"/>
        </w:rPr>
      </w:pPr>
      <w:r w:rsidRPr="00DD1BC0">
        <w:rPr>
          <w:rFonts w:cstheme="minorHAnsi"/>
        </w:rPr>
        <w:t xml:space="preserve">i będąc należycie upoważnionym do jego reprezentowania, będąc zobligowanym do wykazania braku podstaw do wykluczenia na podstawie </w:t>
      </w:r>
      <w:r>
        <w:rPr>
          <w:rFonts w:cstheme="minorHAnsi"/>
        </w:rPr>
        <w:t xml:space="preserve">rozdziału IV pkt 3 </w:t>
      </w:r>
      <w:proofErr w:type="spellStart"/>
      <w:r>
        <w:rPr>
          <w:rFonts w:cstheme="minorHAnsi"/>
        </w:rPr>
        <w:t>ppkt</w:t>
      </w:r>
      <w:proofErr w:type="spellEnd"/>
      <w:r>
        <w:rPr>
          <w:rFonts w:cstheme="minorHAnsi"/>
        </w:rPr>
        <w:t xml:space="preserve">. 6) Zapytania ofertowego </w:t>
      </w:r>
      <w:r w:rsidRPr="00DD1BC0">
        <w:rPr>
          <w:rFonts w:cstheme="minorHAnsi"/>
        </w:rPr>
        <w:t>informuje, że:</w:t>
      </w:r>
    </w:p>
    <w:p w14:paraId="7B0CA7C2" w14:textId="77777777" w:rsidR="000D0BBC" w:rsidRPr="00DD1BC0" w:rsidRDefault="000D0BBC" w:rsidP="000D0BBC">
      <w:pPr>
        <w:spacing w:after="0" w:line="240" w:lineRule="auto"/>
        <w:ind w:right="55"/>
        <w:rPr>
          <w:rFonts w:cstheme="minorHAnsi"/>
          <w:b/>
        </w:rPr>
      </w:pPr>
    </w:p>
    <w:p w14:paraId="2F8CB5E3" w14:textId="77777777" w:rsidR="000D0BBC" w:rsidRPr="00DD1BC0" w:rsidRDefault="000D0BBC" w:rsidP="004A2E81">
      <w:pPr>
        <w:numPr>
          <w:ilvl w:val="1"/>
          <w:numId w:val="88"/>
        </w:numPr>
        <w:spacing w:after="0" w:line="240" w:lineRule="auto"/>
        <w:ind w:right="55" w:hanging="720"/>
        <w:jc w:val="both"/>
        <w:rPr>
          <w:rFonts w:cstheme="minorHAnsi"/>
        </w:rPr>
      </w:pPr>
      <w:r w:rsidRPr="00DD1BC0">
        <w:rPr>
          <w:rStyle w:val="Odwoanieprzypisudolnego"/>
          <w:rFonts w:cstheme="minorHAnsi"/>
        </w:rPr>
        <w:footnoteReference w:id="4"/>
      </w:r>
      <w:r w:rsidRPr="00DD1BC0">
        <w:rPr>
          <w:rFonts w:cstheme="minorHAnsi"/>
        </w:rPr>
        <w:t xml:space="preserve">nie należę do grupy kapitałowej w rozumieniu ustawy z dnia 16 lutego 2007 o ochronie konkurencji i konsumentów (Dz. U. z 2018 r.,  poz. 798 z </w:t>
      </w:r>
      <w:proofErr w:type="spellStart"/>
      <w:r w:rsidRPr="00DD1BC0">
        <w:rPr>
          <w:rFonts w:cstheme="minorHAnsi"/>
        </w:rPr>
        <w:t>późn</w:t>
      </w:r>
      <w:proofErr w:type="spellEnd"/>
      <w:r w:rsidRPr="00DD1BC0">
        <w:rPr>
          <w:rFonts w:cstheme="minorHAnsi"/>
        </w:rPr>
        <w:t xml:space="preserve">. zm.) z żadnym z wykonawców, którzy złożyli oferty w niniejszym postępowaniu (na podstawie zamieszczonej na stronie internetowej Zamawiającego informacji z otwarcia ofert, o </w:t>
      </w:r>
      <w:r>
        <w:rPr>
          <w:rFonts w:cstheme="minorHAnsi"/>
        </w:rPr>
        <w:t xml:space="preserve">której mowa </w:t>
      </w:r>
      <w:r w:rsidRPr="004F2D47">
        <w:t xml:space="preserve">w </w:t>
      </w:r>
      <w:r>
        <w:t>rozdziale VI pkt. 7 Zapytania ofertowego)</w:t>
      </w:r>
    </w:p>
    <w:p w14:paraId="442A9B68" w14:textId="77777777" w:rsidR="000D0BBC" w:rsidRPr="00DD1BC0" w:rsidRDefault="000D0BBC" w:rsidP="000D0BBC">
      <w:pPr>
        <w:spacing w:after="0" w:line="240" w:lineRule="auto"/>
        <w:ind w:left="360" w:right="55"/>
        <w:rPr>
          <w:rFonts w:cstheme="minorHAnsi"/>
        </w:rPr>
      </w:pPr>
    </w:p>
    <w:p w14:paraId="3198CBBC" w14:textId="77777777" w:rsidR="000D0BBC" w:rsidRPr="00DD1BC0" w:rsidRDefault="000D0BBC" w:rsidP="004A2E81">
      <w:pPr>
        <w:numPr>
          <w:ilvl w:val="1"/>
          <w:numId w:val="88"/>
        </w:numPr>
        <w:spacing w:after="0" w:line="240" w:lineRule="auto"/>
        <w:ind w:right="55" w:hanging="720"/>
        <w:jc w:val="both"/>
        <w:rPr>
          <w:rFonts w:cstheme="minorHAnsi"/>
        </w:rPr>
      </w:pPr>
      <w:r w:rsidRPr="00DD1BC0">
        <w:rPr>
          <w:rStyle w:val="Odwoanieprzypisudolnego"/>
          <w:rFonts w:cstheme="minorHAnsi"/>
        </w:rPr>
        <w:footnoteReference w:id="5"/>
      </w:r>
      <w:r w:rsidRPr="00DD1BC0">
        <w:rPr>
          <w:rFonts w:cstheme="minorHAnsi"/>
        </w:rPr>
        <w:t xml:space="preserve">należę do grupy kapitałowej w rozumieniu ustawy z dnia 16 lutego 2007 o ochronie konkurencji i konsumentów (Dz. U. z 2018 r., poz. 798 z </w:t>
      </w:r>
      <w:proofErr w:type="spellStart"/>
      <w:r w:rsidRPr="00DD1BC0">
        <w:rPr>
          <w:rFonts w:cstheme="minorHAnsi"/>
        </w:rPr>
        <w:t>późn</w:t>
      </w:r>
      <w:proofErr w:type="spellEnd"/>
      <w:r w:rsidRPr="00DD1BC0">
        <w:rPr>
          <w:rFonts w:cstheme="minorHAnsi"/>
        </w:rPr>
        <w:t>. zm.), wraz z niżej wymienionymi podmiotami, które złożyły ofertę w niniejszym postępowaniu</w:t>
      </w:r>
      <w:r w:rsidRPr="00DD1BC0">
        <w:rPr>
          <w:rFonts w:eastAsia="Times New Roman" w:cstheme="minorHAnsi"/>
          <w:vertAlign w:val="superscript"/>
        </w:rPr>
        <w:footnoteReference w:id="6"/>
      </w:r>
      <w:r w:rsidRPr="00DD1BC0">
        <w:rPr>
          <w:rFonts w:cstheme="minorHAnsi"/>
        </w:rPr>
        <w:t>:</w:t>
      </w:r>
    </w:p>
    <w:p w14:paraId="4DCCB4CD" w14:textId="77777777" w:rsidR="000D0BBC" w:rsidRPr="00DD1BC0" w:rsidRDefault="000D0BBC" w:rsidP="004A2E81">
      <w:pPr>
        <w:pStyle w:val="Akapitzlist"/>
        <w:numPr>
          <w:ilvl w:val="0"/>
          <w:numId w:val="89"/>
        </w:numPr>
        <w:spacing w:after="0" w:line="240" w:lineRule="auto"/>
        <w:ind w:right="2004"/>
        <w:rPr>
          <w:rFonts w:cstheme="minorHAnsi"/>
        </w:rPr>
      </w:pPr>
      <w:r w:rsidRPr="00DD1BC0">
        <w:rPr>
          <w:rFonts w:cstheme="minorHAnsi"/>
        </w:rPr>
        <w:t>Nazwa :………………………………………., Siedziba: ……………………………………</w:t>
      </w:r>
    </w:p>
    <w:p w14:paraId="4140FD94" w14:textId="77777777" w:rsidR="000D0BBC" w:rsidRPr="00DD1BC0" w:rsidRDefault="000D0BBC" w:rsidP="004A2E81">
      <w:pPr>
        <w:pStyle w:val="Akapitzlist"/>
        <w:numPr>
          <w:ilvl w:val="0"/>
          <w:numId w:val="89"/>
        </w:numPr>
        <w:spacing w:after="0" w:line="240" w:lineRule="auto"/>
        <w:ind w:right="2004"/>
        <w:rPr>
          <w:rFonts w:cstheme="minorHAnsi"/>
        </w:rPr>
      </w:pPr>
      <w:r w:rsidRPr="00DD1BC0">
        <w:rPr>
          <w:rFonts w:cstheme="minorHAnsi"/>
        </w:rPr>
        <w:t>Nazwa :………………………………………., Siedziba: ……………………………………</w:t>
      </w:r>
    </w:p>
    <w:p w14:paraId="754D0030" w14:textId="77777777" w:rsidR="000D0BBC" w:rsidRPr="00DD1BC0" w:rsidRDefault="000D0BBC" w:rsidP="000D0BBC">
      <w:pPr>
        <w:spacing w:after="0" w:line="240" w:lineRule="auto"/>
      </w:pPr>
    </w:p>
    <w:p w14:paraId="260D2115" w14:textId="0DE63B35" w:rsidR="000D0BBC" w:rsidRDefault="000D0BBC" w:rsidP="000D0BBC">
      <w:pPr>
        <w:spacing w:after="0" w:line="240" w:lineRule="auto"/>
        <w:ind w:right="49"/>
        <w:rPr>
          <w:rFonts w:cstheme="minorHAnsi"/>
        </w:rPr>
      </w:pPr>
      <w:r w:rsidRPr="00DD1BC0">
        <w:rPr>
          <w:rFonts w:cstheme="minorHAnsi"/>
        </w:rPr>
        <w:t>__________________ dnia ____ 201</w:t>
      </w:r>
      <w:r w:rsidR="00D370E9">
        <w:rPr>
          <w:rFonts w:cstheme="minorHAnsi"/>
        </w:rPr>
        <w:t>9</w:t>
      </w:r>
      <w:r w:rsidRPr="00DD1BC0">
        <w:rPr>
          <w:rFonts w:cstheme="minorHAnsi"/>
        </w:rPr>
        <w:t xml:space="preserve"> roku</w:t>
      </w:r>
    </w:p>
    <w:p w14:paraId="60BAEEFB" w14:textId="77777777" w:rsidR="000D0BBC" w:rsidRPr="00DD1BC0" w:rsidRDefault="000D0BBC" w:rsidP="000D0BBC">
      <w:pPr>
        <w:spacing w:after="0" w:line="240" w:lineRule="auto"/>
        <w:ind w:right="49"/>
        <w:rPr>
          <w:rFonts w:cstheme="minorHAnsi"/>
        </w:rPr>
      </w:pPr>
    </w:p>
    <w:p w14:paraId="7E6EF08A" w14:textId="77777777" w:rsidR="000D0BBC" w:rsidRPr="00DD1BC0" w:rsidRDefault="000D0BBC" w:rsidP="000D0BBC">
      <w:pPr>
        <w:spacing w:after="0" w:line="240" w:lineRule="auto"/>
        <w:ind w:left="4690" w:right="872" w:firstLine="74"/>
        <w:rPr>
          <w:rFonts w:cstheme="minorHAnsi"/>
        </w:rPr>
      </w:pPr>
      <w:r w:rsidRPr="00DD1BC0">
        <w:rPr>
          <w:rFonts w:cstheme="minorHAnsi"/>
          <w:i/>
        </w:rPr>
        <w:t>___________________________________</w:t>
      </w:r>
    </w:p>
    <w:p w14:paraId="010EEAC7" w14:textId="77777777" w:rsidR="000D0BBC" w:rsidRDefault="000D0BBC" w:rsidP="000D0BBC">
      <w:pPr>
        <w:tabs>
          <w:tab w:val="right" w:pos="9193"/>
        </w:tabs>
        <w:spacing w:after="0"/>
        <w:jc w:val="right"/>
        <w:rPr>
          <w:rFonts w:cstheme="minorHAnsi"/>
        </w:rPr>
      </w:pPr>
      <w:r w:rsidRPr="00DD1BC0">
        <w:rPr>
          <w:rFonts w:cstheme="minorHAnsi"/>
          <w:i/>
        </w:rPr>
        <w:t>(podpis Wykonawcy/Pełnomocnika)</w:t>
      </w:r>
    </w:p>
    <w:p w14:paraId="34518586" w14:textId="77777777" w:rsidR="000D0BBC" w:rsidRDefault="000D0BBC" w:rsidP="000D0BBC">
      <w:pPr>
        <w:rPr>
          <w:rFonts w:cstheme="minorHAnsi"/>
        </w:rPr>
      </w:pPr>
      <w:r>
        <w:rPr>
          <w:rFonts w:cstheme="minorHAnsi"/>
        </w:rPr>
        <w:br w:type="page"/>
      </w:r>
    </w:p>
    <w:bookmarkEnd w:id="12"/>
    <w:p w14:paraId="608D7DB2" w14:textId="0A82AE04" w:rsidR="00CC3207" w:rsidRPr="006015CB" w:rsidRDefault="00CC3207" w:rsidP="00517FCC">
      <w:pPr>
        <w:tabs>
          <w:tab w:val="right" w:pos="9193"/>
        </w:tabs>
        <w:spacing w:after="0"/>
        <w:jc w:val="right"/>
        <w:rPr>
          <w:rFonts w:cstheme="minorHAnsi"/>
          <w:b/>
          <w:i/>
        </w:rPr>
      </w:pPr>
      <w:r w:rsidRPr="006015CB">
        <w:rPr>
          <w:rFonts w:cstheme="minorHAnsi"/>
          <w:b/>
          <w:i/>
        </w:rPr>
        <w:lastRenderedPageBreak/>
        <w:t xml:space="preserve">Załącznik nr </w:t>
      </w:r>
      <w:r w:rsidR="00995E34">
        <w:rPr>
          <w:rFonts w:cstheme="minorHAnsi"/>
          <w:b/>
          <w:i/>
        </w:rPr>
        <w:t>7</w:t>
      </w:r>
      <w:r w:rsidR="00995E34" w:rsidRPr="006015CB">
        <w:rPr>
          <w:rFonts w:cstheme="minorHAnsi"/>
          <w:b/>
          <w:i/>
        </w:rPr>
        <w:t xml:space="preserve"> </w:t>
      </w:r>
      <w:r w:rsidRPr="006015CB">
        <w:rPr>
          <w:rFonts w:cstheme="minorHAnsi"/>
          <w:b/>
          <w:i/>
        </w:rPr>
        <w:t>do Zapytania ofertowego</w:t>
      </w:r>
    </w:p>
    <w:p w14:paraId="2F1BF2E0" w14:textId="77777777" w:rsidR="00CC3207" w:rsidRPr="006015CB" w:rsidRDefault="00CC3207" w:rsidP="000D0BBC">
      <w:pPr>
        <w:tabs>
          <w:tab w:val="right" w:pos="9193"/>
        </w:tabs>
        <w:spacing w:after="0"/>
        <w:jc w:val="right"/>
        <w:rPr>
          <w:rFonts w:cstheme="minorHAnsi"/>
          <w:i/>
        </w:rPr>
      </w:pPr>
    </w:p>
    <w:p w14:paraId="5E4153B7" w14:textId="77777777" w:rsidR="00CC3207" w:rsidRPr="006015CB" w:rsidRDefault="00CC3207" w:rsidP="000D0BBC">
      <w:pPr>
        <w:tabs>
          <w:tab w:val="right" w:pos="9193"/>
        </w:tabs>
        <w:spacing w:after="0"/>
        <w:jc w:val="right"/>
        <w:rPr>
          <w:rFonts w:cstheme="minorHAnsi"/>
          <w:i/>
        </w:rPr>
      </w:pPr>
    </w:p>
    <w:p w14:paraId="1DB270C4" w14:textId="5B13F29F" w:rsidR="003264D5" w:rsidRPr="006015CB" w:rsidRDefault="003264D5" w:rsidP="002F2972">
      <w:pPr>
        <w:spacing w:after="50"/>
        <w:jc w:val="center"/>
        <w:rPr>
          <w:rFonts w:eastAsia="Times New Roman" w:cstheme="minorHAnsi"/>
          <w:b/>
          <w:i/>
          <w:caps/>
          <w:sz w:val="28"/>
          <w:szCs w:val="28"/>
          <w:lang w:eastAsia="pl-PL"/>
        </w:rPr>
      </w:pPr>
      <w:r w:rsidRPr="001F6C34">
        <w:rPr>
          <w:rFonts w:eastAsia="Times New Roman" w:cstheme="minorHAnsi"/>
          <w:b/>
          <w:i/>
          <w:caps/>
          <w:sz w:val="28"/>
          <w:szCs w:val="28"/>
          <w:lang w:eastAsia="pl-PL"/>
        </w:rPr>
        <w:t>WYKAZ DOSTAW</w:t>
      </w:r>
    </w:p>
    <w:p w14:paraId="274FA337" w14:textId="53DA6AC8" w:rsidR="003264D5" w:rsidRPr="006015CB" w:rsidRDefault="003264D5" w:rsidP="002F2972">
      <w:pPr>
        <w:keepNext/>
        <w:tabs>
          <w:tab w:val="left" w:pos="0"/>
        </w:tabs>
        <w:spacing w:after="0"/>
        <w:jc w:val="center"/>
        <w:rPr>
          <w:rFonts w:cstheme="minorHAnsi"/>
          <w:b/>
          <w:sz w:val="20"/>
          <w:szCs w:val="20"/>
        </w:rPr>
      </w:pPr>
    </w:p>
    <w:p w14:paraId="640C0B6F" w14:textId="77777777" w:rsidR="00FC6C4A" w:rsidRPr="006015CB" w:rsidRDefault="00FC6C4A" w:rsidP="00FC6C4A">
      <w:pPr>
        <w:spacing w:after="0"/>
        <w:ind w:right="6462"/>
        <w:jc w:val="both"/>
        <w:rPr>
          <w:rFonts w:cstheme="minorHAnsi"/>
          <w:b/>
          <w:u w:val="single"/>
        </w:rPr>
      </w:pPr>
      <w:r w:rsidRPr="006015CB">
        <w:rPr>
          <w:rFonts w:cstheme="minorHAnsi"/>
          <w:b/>
          <w:u w:val="single"/>
        </w:rPr>
        <w:t xml:space="preserve">WYKONAWCA: </w:t>
      </w:r>
    </w:p>
    <w:p w14:paraId="3D1F831B" w14:textId="77777777" w:rsidR="00FC6C4A" w:rsidRPr="006015CB" w:rsidRDefault="00FC6C4A" w:rsidP="00FC6C4A">
      <w:pPr>
        <w:spacing w:after="0"/>
        <w:ind w:right="6462"/>
        <w:jc w:val="both"/>
        <w:rPr>
          <w:rFonts w:cstheme="minorHAnsi"/>
        </w:rPr>
      </w:pPr>
      <w:r w:rsidRPr="006015CB">
        <w:rPr>
          <w:rFonts w:cstheme="minorHAnsi"/>
        </w:rPr>
        <w:t>Nazwa .........................................……..</w:t>
      </w:r>
    </w:p>
    <w:p w14:paraId="7CF57E38" w14:textId="77777777" w:rsidR="00FC6C4A" w:rsidRPr="006015CB" w:rsidRDefault="00FC6C4A" w:rsidP="00FC6C4A">
      <w:pPr>
        <w:spacing w:after="0"/>
        <w:ind w:right="6462"/>
        <w:jc w:val="both"/>
        <w:rPr>
          <w:rFonts w:cstheme="minorHAnsi"/>
        </w:rPr>
      </w:pPr>
      <w:r w:rsidRPr="006015CB">
        <w:rPr>
          <w:rFonts w:cstheme="minorHAnsi"/>
        </w:rPr>
        <w:t>Adres ...........................................……..</w:t>
      </w:r>
    </w:p>
    <w:p w14:paraId="69C30AC6" w14:textId="77777777" w:rsidR="003264D5" w:rsidRPr="006015CB" w:rsidRDefault="003264D5" w:rsidP="002F2972">
      <w:pPr>
        <w:spacing w:after="5"/>
        <w:ind w:left="4536" w:firstLine="1134"/>
        <w:rPr>
          <w:rFonts w:cstheme="minorHAnsi"/>
        </w:rPr>
      </w:pPr>
      <w:r w:rsidRPr="006015CB">
        <w:rPr>
          <w:rFonts w:cstheme="minorHAnsi"/>
          <w:b/>
        </w:rPr>
        <w:t xml:space="preserve">ZAMAWIAJĄCY: </w:t>
      </w:r>
    </w:p>
    <w:p w14:paraId="7A813600" w14:textId="77777777" w:rsidR="003264D5" w:rsidRPr="006015CB" w:rsidRDefault="003264D5" w:rsidP="002F2972">
      <w:pPr>
        <w:spacing w:after="5"/>
        <w:ind w:left="4536" w:right="52" w:firstLine="1134"/>
        <w:rPr>
          <w:rFonts w:cstheme="minorHAnsi"/>
          <w:b/>
        </w:rPr>
      </w:pPr>
      <w:r w:rsidRPr="006015CB">
        <w:rPr>
          <w:rFonts w:cstheme="minorHAnsi"/>
          <w:b/>
        </w:rPr>
        <w:t xml:space="preserve">Naukowa i Akademicka Sieć Komputerowa </w:t>
      </w:r>
    </w:p>
    <w:p w14:paraId="4A01A9AB" w14:textId="77777777" w:rsidR="003264D5" w:rsidRPr="006015CB" w:rsidRDefault="003264D5" w:rsidP="002F2972">
      <w:pPr>
        <w:spacing w:after="5"/>
        <w:ind w:left="4536" w:right="52" w:firstLine="1134"/>
        <w:rPr>
          <w:rFonts w:cstheme="minorHAnsi"/>
          <w:b/>
        </w:rPr>
      </w:pPr>
      <w:r w:rsidRPr="006015CB">
        <w:rPr>
          <w:rFonts w:cstheme="minorHAnsi"/>
          <w:b/>
        </w:rPr>
        <w:t>Państwowy Instytut Badawczy</w:t>
      </w:r>
    </w:p>
    <w:p w14:paraId="3CD6CEC7" w14:textId="77777777" w:rsidR="003264D5" w:rsidRPr="006015CB" w:rsidRDefault="003264D5" w:rsidP="002F2972">
      <w:pPr>
        <w:spacing w:after="5"/>
        <w:ind w:left="4536" w:right="52" w:firstLine="1134"/>
        <w:rPr>
          <w:rFonts w:cstheme="minorHAnsi"/>
          <w:b/>
        </w:rPr>
      </w:pPr>
      <w:r w:rsidRPr="006015CB">
        <w:rPr>
          <w:rFonts w:cstheme="minorHAnsi"/>
          <w:b/>
        </w:rPr>
        <w:t xml:space="preserve">ul. Kolska 12, 01-045 Warszawa </w:t>
      </w:r>
    </w:p>
    <w:p w14:paraId="7D3F5803" w14:textId="77777777" w:rsidR="003264D5" w:rsidRPr="006015CB" w:rsidRDefault="003264D5" w:rsidP="002F2972">
      <w:pPr>
        <w:keepNext/>
        <w:tabs>
          <w:tab w:val="left" w:pos="0"/>
        </w:tabs>
        <w:spacing w:after="0"/>
        <w:jc w:val="center"/>
        <w:rPr>
          <w:rFonts w:cstheme="minorHAnsi"/>
          <w:b/>
          <w:sz w:val="20"/>
          <w:szCs w:val="20"/>
        </w:rPr>
      </w:pPr>
    </w:p>
    <w:p w14:paraId="4AF4E1B6" w14:textId="7C848F5B" w:rsidR="003264D5" w:rsidRPr="006015CB" w:rsidRDefault="003264D5" w:rsidP="00517FCC">
      <w:pPr>
        <w:autoSpaceDE w:val="0"/>
        <w:autoSpaceDN w:val="0"/>
        <w:adjustRightInd w:val="0"/>
        <w:jc w:val="both"/>
        <w:rPr>
          <w:rFonts w:cstheme="minorHAnsi"/>
          <w:b/>
          <w:i/>
        </w:rPr>
      </w:pPr>
      <w:r w:rsidRPr="006015CB">
        <w:rPr>
          <w:rFonts w:cstheme="minorHAnsi"/>
          <w:b/>
          <w:i/>
        </w:rPr>
        <w:t>„</w:t>
      </w:r>
      <w:r w:rsidR="00C36BB8" w:rsidRPr="00C36BB8">
        <w:rPr>
          <w:rFonts w:cstheme="minorHAnsi"/>
          <w:b/>
          <w:i/>
        </w:rPr>
        <w:t>Wdrożenie Systemu OSS wraz ze świadczeniem usługi chmury obliczeniowej w ramach projektu Budowa Ogólnopolskiej Sieci Edukacyjnej</w:t>
      </w:r>
      <w:r w:rsidR="00CA2B44" w:rsidRPr="006015CB">
        <w:rPr>
          <w:rFonts w:cstheme="minorHAnsi"/>
          <w:b/>
          <w:i/>
        </w:rPr>
        <w:t xml:space="preserve">” </w:t>
      </w:r>
    </w:p>
    <w:p w14:paraId="2F83EE1E" w14:textId="047C86FB" w:rsidR="003264D5" w:rsidRPr="006015CB" w:rsidRDefault="003264D5" w:rsidP="00517FCC">
      <w:pPr>
        <w:rPr>
          <w:rFonts w:cstheme="minorHAnsi"/>
          <w:b/>
          <w:bCs/>
        </w:rPr>
      </w:pPr>
      <w:r w:rsidRPr="006015CB">
        <w:rPr>
          <w:rFonts w:cstheme="minorHAnsi"/>
          <w:b/>
          <w:bCs/>
        </w:rPr>
        <w:t>znak postępowania: ZZ.2131</w:t>
      </w:r>
      <w:r w:rsidR="00C36BB8">
        <w:rPr>
          <w:rFonts w:cstheme="minorHAnsi"/>
          <w:b/>
          <w:bCs/>
        </w:rPr>
        <w:t>.298</w:t>
      </w:r>
      <w:r w:rsidRPr="006015CB">
        <w:rPr>
          <w:rFonts w:cstheme="minorHAnsi"/>
          <w:b/>
          <w:bCs/>
        </w:rPr>
        <w:t>.201</w:t>
      </w:r>
      <w:r w:rsidR="001D11EF">
        <w:rPr>
          <w:rFonts w:cstheme="minorHAnsi"/>
          <w:b/>
          <w:bCs/>
        </w:rPr>
        <w:t>9</w:t>
      </w:r>
      <w:r w:rsidRPr="006015CB">
        <w:rPr>
          <w:rFonts w:cstheme="minorHAnsi"/>
          <w:b/>
          <w:bCs/>
        </w:rPr>
        <w:t>.</w:t>
      </w:r>
      <w:r w:rsidR="00CB5162" w:rsidRPr="006015CB">
        <w:rPr>
          <w:rFonts w:cstheme="minorHAnsi"/>
          <w:b/>
          <w:bCs/>
        </w:rPr>
        <w:t xml:space="preserve">TKI </w:t>
      </w:r>
      <w:r w:rsidRPr="006015CB">
        <w:rPr>
          <w:rFonts w:cstheme="minorHAnsi"/>
          <w:b/>
          <w:bCs/>
        </w:rPr>
        <w:t>[OSE-S]</w:t>
      </w:r>
      <w:r w:rsidR="00CB5162" w:rsidRPr="006015CB">
        <w:rPr>
          <w:rFonts w:cstheme="minorHAnsi"/>
          <w:b/>
          <w:bCs/>
        </w:rPr>
        <w:t xml:space="preserve"> [OSE-B] [OSE-D] [OSE2019]</w:t>
      </w:r>
    </w:p>
    <w:p w14:paraId="5A381B7A" w14:textId="77777777" w:rsidR="003264D5" w:rsidRPr="006015CB" w:rsidRDefault="003264D5" w:rsidP="002F2972">
      <w:pPr>
        <w:spacing w:after="0"/>
        <w:rPr>
          <w:rFonts w:cstheme="minorHAnsi"/>
          <w:sz w:val="20"/>
          <w:szCs w:val="20"/>
        </w:rPr>
      </w:pPr>
    </w:p>
    <w:tbl>
      <w:tblPr>
        <w:tblW w:w="9639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7"/>
        <w:gridCol w:w="3686"/>
        <w:gridCol w:w="2551"/>
        <w:gridCol w:w="2835"/>
      </w:tblGrid>
      <w:tr w:rsidR="00AC290F" w:rsidRPr="006015CB" w14:paraId="7E530211" w14:textId="77777777" w:rsidTr="00A3724A">
        <w:trPr>
          <w:trHeight w:val="398"/>
        </w:trPr>
        <w:tc>
          <w:tcPr>
            <w:tcW w:w="963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6A6A6"/>
            <w:noWrap/>
            <w:vAlign w:val="center"/>
          </w:tcPr>
          <w:p w14:paraId="35830491" w14:textId="05DE2132" w:rsidR="003264D5" w:rsidRPr="006015CB" w:rsidRDefault="0088673D" w:rsidP="002F2972">
            <w:pPr>
              <w:spacing w:after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bookmarkStart w:id="13" w:name="_Hlk534634211"/>
            <w:r w:rsidRPr="006015CB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 xml:space="preserve">I. Opis pozwalający na stwierdzenie czy został spełniony warunek udziału w postępowaniu opisany w Rozdziale IV pkt 1 </w:t>
            </w:r>
            <w:proofErr w:type="spellStart"/>
            <w:r w:rsidRPr="006015CB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ppkt</w:t>
            </w:r>
            <w:proofErr w:type="spellEnd"/>
            <w:r w:rsidRPr="006015CB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 xml:space="preserve"> 1) Zapytania ofertowego</w:t>
            </w:r>
          </w:p>
        </w:tc>
      </w:tr>
      <w:tr w:rsidR="00AC290F" w:rsidRPr="006015CB" w14:paraId="35241DEB" w14:textId="77777777" w:rsidTr="000622DF">
        <w:trPr>
          <w:trHeight w:val="334"/>
        </w:trPr>
        <w:tc>
          <w:tcPr>
            <w:tcW w:w="963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6A6A6"/>
            <w:noWrap/>
            <w:vAlign w:val="center"/>
          </w:tcPr>
          <w:p w14:paraId="51834CBF" w14:textId="51BA8290" w:rsidR="003264D5" w:rsidRPr="006015CB" w:rsidRDefault="00467041" w:rsidP="000622DF">
            <w:pPr>
              <w:pStyle w:val="Akapitzlist"/>
              <w:spacing w:after="0"/>
              <w:ind w:left="134"/>
              <w:jc w:val="center"/>
              <w:rPr>
                <w:rFonts w:eastAsia="Arial, Arial" w:cstheme="minorHAnsi"/>
                <w:b/>
                <w:bCs/>
                <w:spacing w:val="4"/>
                <w:sz w:val="20"/>
                <w:szCs w:val="20"/>
              </w:rPr>
            </w:pPr>
            <w:r w:rsidRPr="006015CB">
              <w:rPr>
                <w:rFonts w:eastAsia="Arial, Arial" w:cstheme="minorHAnsi"/>
                <w:b/>
                <w:bCs/>
                <w:spacing w:val="4"/>
                <w:sz w:val="20"/>
                <w:szCs w:val="20"/>
              </w:rPr>
              <w:t>D</w:t>
            </w:r>
            <w:r w:rsidR="0088673D" w:rsidRPr="006015CB">
              <w:rPr>
                <w:rFonts w:eastAsia="Arial, Arial" w:cstheme="minorHAnsi"/>
                <w:b/>
                <w:bCs/>
                <w:spacing w:val="4"/>
                <w:sz w:val="20"/>
                <w:szCs w:val="20"/>
              </w:rPr>
              <w:t>ostawy</w:t>
            </w:r>
            <w:r w:rsidRPr="006015CB">
              <w:rPr>
                <w:rFonts w:eastAsia="Arial, Arial" w:cstheme="minorHAnsi"/>
                <w:b/>
                <w:bCs/>
                <w:spacing w:val="4"/>
                <w:sz w:val="20"/>
                <w:szCs w:val="20"/>
              </w:rPr>
              <w:t xml:space="preserve">, o których mowa w Rozdziale IV pkt 1 </w:t>
            </w:r>
            <w:proofErr w:type="spellStart"/>
            <w:r w:rsidRPr="006015CB">
              <w:rPr>
                <w:rFonts w:eastAsia="Arial, Arial" w:cstheme="minorHAnsi"/>
                <w:b/>
                <w:bCs/>
                <w:spacing w:val="4"/>
                <w:sz w:val="20"/>
                <w:szCs w:val="20"/>
              </w:rPr>
              <w:t>ppkt</w:t>
            </w:r>
            <w:proofErr w:type="spellEnd"/>
            <w:r w:rsidRPr="006015CB">
              <w:rPr>
                <w:rFonts w:eastAsia="Arial, Arial" w:cstheme="minorHAnsi"/>
                <w:b/>
                <w:bCs/>
                <w:spacing w:val="4"/>
                <w:sz w:val="20"/>
                <w:szCs w:val="20"/>
              </w:rPr>
              <w:t xml:space="preserve"> 1) lit. a) Zapytania ofertowego</w:t>
            </w:r>
          </w:p>
        </w:tc>
      </w:tr>
      <w:tr w:rsidR="00AC290F" w:rsidRPr="006015CB" w14:paraId="49F45AE9" w14:textId="77777777" w:rsidTr="00A3724A">
        <w:trPr>
          <w:trHeight w:val="398"/>
        </w:trPr>
        <w:tc>
          <w:tcPr>
            <w:tcW w:w="963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6A6A6"/>
            <w:noWrap/>
            <w:vAlign w:val="center"/>
          </w:tcPr>
          <w:p w14:paraId="4413E2E6" w14:textId="73AFE208" w:rsidR="0088673D" w:rsidRPr="006015CB" w:rsidRDefault="0088673D" w:rsidP="003E5E41">
            <w:pPr>
              <w:spacing w:after="0"/>
              <w:jc w:val="center"/>
              <w:rPr>
                <w:rFonts w:eastAsia="Arial, Arial" w:cstheme="minorHAnsi"/>
                <w:b/>
                <w:bCs/>
                <w:spacing w:val="4"/>
                <w:sz w:val="20"/>
                <w:szCs w:val="20"/>
              </w:rPr>
            </w:pPr>
            <w:r w:rsidRPr="006015CB">
              <w:rPr>
                <w:rFonts w:eastAsia="Arial, Arial" w:cstheme="minorHAnsi"/>
                <w:b/>
                <w:bCs/>
                <w:spacing w:val="4"/>
                <w:sz w:val="20"/>
                <w:szCs w:val="20"/>
              </w:rPr>
              <w:t>DOSTAWA NR 1</w:t>
            </w:r>
          </w:p>
        </w:tc>
      </w:tr>
      <w:tr w:rsidR="00AC290F" w:rsidRPr="006015CB" w14:paraId="3C758FDA" w14:textId="77777777" w:rsidTr="00A3724A">
        <w:trPr>
          <w:trHeight w:val="351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C94BE" w14:textId="77777777" w:rsidR="003264D5" w:rsidRPr="006015CB" w:rsidRDefault="003264D5" w:rsidP="002F2972">
            <w:pPr>
              <w:spacing w:after="0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0304BB" w14:textId="77777777" w:rsidR="003264D5" w:rsidRPr="006015CB" w:rsidRDefault="003264D5" w:rsidP="002F2972">
            <w:pPr>
              <w:spacing w:after="0"/>
              <w:jc w:val="both"/>
              <w:rPr>
                <w:rFonts w:eastAsia="Times New Roman" w:cstheme="minorHAnsi"/>
                <w:bCs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bCs/>
                <w:sz w:val="20"/>
                <w:szCs w:val="20"/>
                <w:lang w:eastAsia="pl-PL"/>
              </w:rPr>
              <w:t>Nazwa dostawy (przez dostawę należy rozumieć jedną umowę zawartą z jednym podmiotem):</w:t>
            </w:r>
          </w:p>
        </w:tc>
        <w:tc>
          <w:tcPr>
            <w:tcW w:w="53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5D94D41" w14:textId="6E70E817" w:rsidR="003264D5" w:rsidRPr="006015CB" w:rsidRDefault="00210D2B" w:rsidP="002F2972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sz w:val="20"/>
                <w:szCs w:val="20"/>
                <w:lang w:eastAsia="pl-PL"/>
              </w:rPr>
              <w:t>………………………………………………………..</w:t>
            </w:r>
          </w:p>
        </w:tc>
      </w:tr>
      <w:tr w:rsidR="00AC290F" w:rsidRPr="006015CB" w14:paraId="3C4A6257" w14:textId="77777777" w:rsidTr="00A3724A">
        <w:trPr>
          <w:trHeight w:val="53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C84DA" w14:textId="77777777" w:rsidR="003264D5" w:rsidRPr="006015CB" w:rsidRDefault="003264D5" w:rsidP="002F2972">
            <w:pPr>
              <w:spacing w:after="0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626CE0" w14:textId="7226E5BD" w:rsidR="00467041" w:rsidRPr="006015CB" w:rsidRDefault="003264D5" w:rsidP="00467041">
            <w:pPr>
              <w:spacing w:after="0"/>
              <w:rPr>
                <w:rFonts w:eastAsia="Times New Roman" w:cstheme="minorHAnsi"/>
                <w:bCs/>
                <w:i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bCs/>
                <w:sz w:val="20"/>
                <w:szCs w:val="20"/>
                <w:lang w:eastAsia="pl-PL"/>
              </w:rPr>
              <w:t xml:space="preserve">Sposób dysponowania </w:t>
            </w:r>
          </w:p>
          <w:p w14:paraId="428D2C3E" w14:textId="5608A9AE" w:rsidR="003264D5" w:rsidRPr="006015CB" w:rsidRDefault="003264D5" w:rsidP="00467041">
            <w:pPr>
              <w:spacing w:after="0"/>
              <w:rPr>
                <w:rFonts w:eastAsia="Times New Roman" w:cstheme="minorHAnsi"/>
                <w:bCs/>
                <w:i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bCs/>
                <w:i/>
                <w:sz w:val="20"/>
                <w:szCs w:val="20"/>
                <w:lang w:eastAsia="pl-PL"/>
              </w:rPr>
              <w:t>(niewłaściwe skreślić)</w:t>
            </w:r>
          </w:p>
        </w:tc>
        <w:tc>
          <w:tcPr>
            <w:tcW w:w="2551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E72E73" w14:textId="77777777" w:rsidR="003264D5" w:rsidRPr="006015CB" w:rsidRDefault="003264D5" w:rsidP="002F2972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sz w:val="20"/>
                <w:szCs w:val="20"/>
                <w:lang w:eastAsia="pl-PL"/>
              </w:rPr>
              <w:t>Zasób własny Wykonawcy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EDC926" w14:textId="77777777" w:rsidR="003264D5" w:rsidRPr="006015CB" w:rsidRDefault="003264D5" w:rsidP="002F2972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sz w:val="20"/>
                <w:szCs w:val="20"/>
                <w:lang w:eastAsia="pl-PL"/>
              </w:rPr>
              <w:t>Zasób podmiotu trzeciego</w:t>
            </w:r>
          </w:p>
        </w:tc>
      </w:tr>
      <w:tr w:rsidR="00AC290F" w:rsidRPr="006015CB" w14:paraId="5A598376" w14:textId="77777777" w:rsidTr="00467041">
        <w:trPr>
          <w:trHeight w:val="275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B6B8A" w14:textId="77777777" w:rsidR="00467041" w:rsidRPr="006015CB" w:rsidRDefault="00467041" w:rsidP="002F2972">
            <w:pPr>
              <w:spacing w:after="0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494EFF" w14:textId="4A36F100" w:rsidR="00467041" w:rsidRPr="006015CB" w:rsidRDefault="00467041" w:rsidP="002F2972">
            <w:pPr>
              <w:spacing w:after="0"/>
              <w:rPr>
                <w:rFonts w:eastAsia="Times New Roman" w:cstheme="minorHAnsi"/>
                <w:bCs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bCs/>
                <w:sz w:val="20"/>
                <w:szCs w:val="20"/>
                <w:lang w:eastAsia="pl-PL"/>
              </w:rPr>
              <w:t>Termin zakończenia realizacji dostawy</w:t>
            </w:r>
            <w:r w:rsidR="00C36BB8">
              <w:rPr>
                <w:rFonts w:eastAsia="Times New Roman" w:cstheme="minorHAnsi"/>
                <w:bCs/>
                <w:sz w:val="20"/>
                <w:szCs w:val="20"/>
                <w:lang w:eastAsia="pl-PL"/>
              </w:rPr>
              <w:t xml:space="preserve"> i wdrożenia</w:t>
            </w:r>
            <w:r w:rsidRPr="006015CB">
              <w:rPr>
                <w:rFonts w:eastAsia="Times New Roman" w:cstheme="minorHAnsi"/>
                <w:bCs/>
                <w:sz w:val="20"/>
                <w:szCs w:val="20"/>
                <w:lang w:eastAsia="pl-PL"/>
              </w:rPr>
              <w:t>:</w:t>
            </w:r>
          </w:p>
        </w:tc>
        <w:tc>
          <w:tcPr>
            <w:tcW w:w="53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EE58594" w14:textId="3545EB64" w:rsidR="00467041" w:rsidRPr="006015CB" w:rsidRDefault="00467041" w:rsidP="002F2972">
            <w:pPr>
              <w:tabs>
                <w:tab w:val="left" w:pos="345"/>
                <w:tab w:val="center" w:pos="3328"/>
              </w:tabs>
              <w:spacing w:after="0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sz w:val="20"/>
                <w:szCs w:val="20"/>
                <w:lang w:eastAsia="pl-PL"/>
              </w:rPr>
              <w:t>Zakończenie (</w:t>
            </w:r>
            <w:proofErr w:type="spellStart"/>
            <w:r w:rsidRPr="006015CB">
              <w:rPr>
                <w:rFonts w:eastAsia="Times New Roman" w:cstheme="minorHAnsi"/>
                <w:sz w:val="20"/>
                <w:szCs w:val="20"/>
                <w:lang w:eastAsia="pl-PL"/>
              </w:rPr>
              <w:t>dd</w:t>
            </w:r>
            <w:proofErr w:type="spellEnd"/>
            <w:r w:rsidRPr="006015CB">
              <w:rPr>
                <w:rFonts w:eastAsia="Times New Roman" w:cstheme="minorHAnsi"/>
                <w:sz w:val="20"/>
                <w:szCs w:val="20"/>
                <w:lang w:eastAsia="pl-PL"/>
              </w:rPr>
              <w:t>-mm-</w:t>
            </w:r>
            <w:proofErr w:type="spellStart"/>
            <w:r w:rsidRPr="006015CB">
              <w:rPr>
                <w:rFonts w:eastAsia="Times New Roman" w:cstheme="minorHAnsi"/>
                <w:sz w:val="20"/>
                <w:szCs w:val="20"/>
                <w:lang w:eastAsia="pl-PL"/>
              </w:rPr>
              <w:t>rrrr</w:t>
            </w:r>
            <w:proofErr w:type="spellEnd"/>
            <w:r w:rsidRPr="006015CB">
              <w:rPr>
                <w:rFonts w:eastAsia="Times New Roman" w:cstheme="minorHAnsi"/>
                <w:sz w:val="20"/>
                <w:szCs w:val="20"/>
                <w:lang w:eastAsia="pl-PL"/>
              </w:rPr>
              <w:t>):</w:t>
            </w:r>
          </w:p>
          <w:p w14:paraId="264258E8" w14:textId="77777777" w:rsidR="00467041" w:rsidRPr="006015CB" w:rsidRDefault="00467041" w:rsidP="002F2972">
            <w:pPr>
              <w:tabs>
                <w:tab w:val="left" w:pos="345"/>
                <w:tab w:val="center" w:pos="3328"/>
              </w:tabs>
              <w:spacing w:after="0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sz w:val="20"/>
                <w:szCs w:val="20"/>
                <w:lang w:eastAsia="pl-PL"/>
              </w:rPr>
              <w:t>………………….</w:t>
            </w:r>
          </w:p>
        </w:tc>
      </w:tr>
      <w:tr w:rsidR="00AC290F" w:rsidRPr="006015CB" w14:paraId="37CCDC21" w14:textId="77777777" w:rsidTr="00A3724A">
        <w:trPr>
          <w:trHeight w:val="275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153523" w14:textId="77777777" w:rsidR="003264D5" w:rsidRPr="006015CB" w:rsidRDefault="003264D5" w:rsidP="002F2972">
            <w:pPr>
              <w:spacing w:after="0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A44F70" w14:textId="77777777" w:rsidR="003264D5" w:rsidRPr="006015CB" w:rsidRDefault="003264D5" w:rsidP="002F2972">
            <w:pPr>
              <w:spacing w:after="0"/>
              <w:rPr>
                <w:rFonts w:eastAsia="Times New Roman" w:cstheme="minorHAnsi"/>
                <w:bCs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bCs/>
                <w:sz w:val="20"/>
                <w:szCs w:val="20"/>
                <w:lang w:eastAsia="pl-PL"/>
              </w:rPr>
              <w:t>Podmiot, na którego rzecz wykonana została dostawa:</w:t>
            </w:r>
          </w:p>
        </w:tc>
        <w:tc>
          <w:tcPr>
            <w:tcW w:w="53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1885FB8" w14:textId="4CF1FCF0" w:rsidR="003264D5" w:rsidRPr="006015CB" w:rsidRDefault="00210D2B" w:rsidP="002F2972">
            <w:pPr>
              <w:tabs>
                <w:tab w:val="left" w:pos="345"/>
                <w:tab w:val="center" w:pos="3328"/>
              </w:tabs>
              <w:spacing w:after="0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sz w:val="20"/>
                <w:szCs w:val="20"/>
                <w:lang w:eastAsia="pl-PL"/>
              </w:rPr>
              <w:t>………………………………………………………………</w:t>
            </w:r>
          </w:p>
        </w:tc>
      </w:tr>
      <w:tr w:rsidR="00AC290F" w:rsidRPr="006015CB" w14:paraId="1677D244" w14:textId="77777777" w:rsidTr="00A3724A">
        <w:trPr>
          <w:trHeight w:val="53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25A000" w14:textId="77777777" w:rsidR="003264D5" w:rsidRPr="006015CB" w:rsidRDefault="003264D5" w:rsidP="002F2972">
            <w:pPr>
              <w:spacing w:after="0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77FAD0" w14:textId="77777777" w:rsidR="003264D5" w:rsidRPr="006015CB" w:rsidRDefault="003264D5" w:rsidP="002F2972">
            <w:pPr>
              <w:spacing w:after="0"/>
              <w:rPr>
                <w:rFonts w:eastAsia="Times New Roman" w:cstheme="minorHAnsi"/>
                <w:bCs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bCs/>
                <w:sz w:val="20"/>
                <w:szCs w:val="20"/>
                <w:lang w:eastAsia="pl-PL"/>
              </w:rPr>
              <w:t>Wykonawca, który zrealizował dostawę:</w:t>
            </w:r>
          </w:p>
        </w:tc>
        <w:tc>
          <w:tcPr>
            <w:tcW w:w="53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CDDDD18" w14:textId="2BE802E0" w:rsidR="003264D5" w:rsidRPr="006015CB" w:rsidRDefault="00210D2B" w:rsidP="002F2972">
            <w:pPr>
              <w:tabs>
                <w:tab w:val="left" w:pos="345"/>
                <w:tab w:val="center" w:pos="3328"/>
              </w:tabs>
              <w:spacing w:after="0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sz w:val="20"/>
                <w:szCs w:val="20"/>
                <w:lang w:eastAsia="pl-PL"/>
              </w:rPr>
              <w:t>…………………………………………………………………</w:t>
            </w:r>
          </w:p>
        </w:tc>
      </w:tr>
      <w:tr w:rsidR="00AC290F" w:rsidRPr="006015CB" w14:paraId="24E280A8" w14:textId="77777777" w:rsidTr="00A3724A">
        <w:trPr>
          <w:trHeight w:val="275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CA2797" w14:textId="77777777" w:rsidR="003264D5" w:rsidRPr="006015CB" w:rsidRDefault="003264D5" w:rsidP="002F2972">
            <w:pPr>
              <w:spacing w:after="0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5D77C4" w14:textId="472572A9" w:rsidR="003264D5" w:rsidRPr="006015CB" w:rsidRDefault="003264D5" w:rsidP="003E5E41">
            <w:pPr>
              <w:spacing w:after="0"/>
              <w:jc w:val="both"/>
              <w:rPr>
                <w:rFonts w:eastAsia="Times New Roman" w:cstheme="minorHAnsi"/>
                <w:bCs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bCs/>
                <w:sz w:val="20"/>
                <w:szCs w:val="20"/>
                <w:lang w:eastAsia="pl-PL"/>
              </w:rPr>
              <w:t>Czy wykazywana dostawa polegała na</w:t>
            </w:r>
            <w:r w:rsidR="00DD0C2F" w:rsidRPr="006015CB">
              <w:t xml:space="preserve"> </w:t>
            </w:r>
            <w:r w:rsidR="00DD0C2F" w:rsidRPr="006015CB">
              <w:rPr>
                <w:rFonts w:eastAsia="Times New Roman" w:cstheme="minorHAnsi"/>
                <w:bCs/>
                <w:sz w:val="20"/>
                <w:szCs w:val="20"/>
                <w:lang w:eastAsia="pl-PL"/>
              </w:rPr>
              <w:t xml:space="preserve">dostarczeniu i wdrożeniu systemów OSS w zakresie wsparcia procesów związanych ze świadczeniem usług telekomunikacyjnych i / lub informatycznych </w:t>
            </w:r>
            <w:r w:rsidR="00DD0C2F" w:rsidRPr="005A16DD">
              <w:rPr>
                <w:rFonts w:eastAsia="Times New Roman" w:cstheme="minorHAnsi"/>
                <w:bCs/>
                <w:strike/>
                <w:sz w:val="20"/>
                <w:szCs w:val="20"/>
                <w:lang w:eastAsia="pl-PL"/>
              </w:rPr>
              <w:t>wraz ze świadczeniem usługi utrzymania przez okres minimum 3 miesięcy</w:t>
            </w:r>
          </w:p>
        </w:tc>
        <w:tc>
          <w:tcPr>
            <w:tcW w:w="53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FC85E9C" w14:textId="77777777" w:rsidR="003264D5" w:rsidRPr="006015CB" w:rsidRDefault="003264D5" w:rsidP="002F2972">
            <w:pPr>
              <w:tabs>
                <w:tab w:val="left" w:pos="345"/>
                <w:tab w:val="center" w:pos="3328"/>
              </w:tabs>
              <w:spacing w:after="0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sz w:val="20"/>
                <w:szCs w:val="20"/>
                <w:lang w:eastAsia="pl-PL"/>
              </w:rPr>
              <w:t>tak/nie</w:t>
            </w:r>
            <w:r w:rsidRPr="006015CB">
              <w:rPr>
                <w:rStyle w:val="Odwoanieprzypisudolnego"/>
                <w:rFonts w:cstheme="minorHAnsi"/>
                <w:sz w:val="20"/>
                <w:szCs w:val="20"/>
              </w:rPr>
              <w:footnoteReference w:id="7"/>
            </w:r>
          </w:p>
        </w:tc>
      </w:tr>
      <w:tr w:rsidR="00AC290F" w:rsidRPr="006015CB" w14:paraId="0762B7F3" w14:textId="77777777" w:rsidTr="00A3724A">
        <w:trPr>
          <w:trHeight w:val="592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6E7BC8" w14:textId="77777777" w:rsidR="003264D5" w:rsidRPr="006015CB" w:rsidRDefault="003264D5" w:rsidP="002F2972">
            <w:pPr>
              <w:spacing w:after="0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7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8F7DD3" w14:textId="77777777" w:rsidR="003264D5" w:rsidRPr="006015CB" w:rsidRDefault="003264D5" w:rsidP="002F2972">
            <w:pPr>
              <w:spacing w:after="0"/>
              <w:rPr>
                <w:rFonts w:eastAsia="Times New Roman" w:cstheme="minorHAnsi"/>
                <w:bCs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bCs/>
                <w:sz w:val="20"/>
                <w:szCs w:val="20"/>
                <w:lang w:eastAsia="pl-PL"/>
              </w:rPr>
              <w:t>Wartość brutto dostawy:</w:t>
            </w:r>
          </w:p>
        </w:tc>
        <w:tc>
          <w:tcPr>
            <w:tcW w:w="53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0DADD26" w14:textId="77777777" w:rsidR="003264D5" w:rsidRPr="006015CB" w:rsidRDefault="003264D5" w:rsidP="002F2972">
            <w:pPr>
              <w:tabs>
                <w:tab w:val="left" w:pos="345"/>
                <w:tab w:val="center" w:pos="3328"/>
              </w:tabs>
              <w:spacing w:after="0"/>
              <w:jc w:val="center"/>
              <w:rPr>
                <w:rFonts w:eastAsia="Times New Roman" w:cstheme="minorHAnsi"/>
                <w:bCs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bCs/>
                <w:sz w:val="20"/>
                <w:szCs w:val="20"/>
                <w:lang w:eastAsia="pl-PL"/>
              </w:rPr>
              <w:t>…………………………………. zł brutto</w:t>
            </w:r>
          </w:p>
        </w:tc>
      </w:tr>
      <w:tr w:rsidR="00AC290F" w:rsidRPr="006015CB" w14:paraId="26C61C89" w14:textId="77777777" w:rsidTr="003E5E41">
        <w:trPr>
          <w:trHeight w:val="398"/>
        </w:trPr>
        <w:tc>
          <w:tcPr>
            <w:tcW w:w="963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6A6A6"/>
            <w:noWrap/>
            <w:vAlign w:val="center"/>
          </w:tcPr>
          <w:p w14:paraId="21787FA8" w14:textId="77777777" w:rsidR="00DD0C2F" w:rsidRPr="006015CB" w:rsidRDefault="00DD0C2F" w:rsidP="003E5E41">
            <w:pPr>
              <w:spacing w:after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lastRenderedPageBreak/>
              <w:t>DOSTAWA NR 2</w:t>
            </w:r>
          </w:p>
        </w:tc>
      </w:tr>
      <w:tr w:rsidR="00AC290F" w:rsidRPr="006015CB" w14:paraId="70FC394E" w14:textId="77777777" w:rsidTr="003E5E41">
        <w:trPr>
          <w:trHeight w:val="35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76497" w14:textId="77777777" w:rsidR="00454ECA" w:rsidRPr="006015CB" w:rsidRDefault="00454ECA" w:rsidP="005F79CA">
            <w:pPr>
              <w:spacing w:after="0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0AE818" w14:textId="77777777" w:rsidR="00454ECA" w:rsidRPr="006015CB" w:rsidRDefault="00454ECA" w:rsidP="005F79CA">
            <w:pPr>
              <w:spacing w:after="0"/>
              <w:jc w:val="both"/>
              <w:rPr>
                <w:rFonts w:eastAsia="Times New Roman" w:cstheme="minorHAnsi"/>
                <w:bCs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bCs/>
                <w:sz w:val="20"/>
                <w:szCs w:val="20"/>
                <w:lang w:eastAsia="pl-PL"/>
              </w:rPr>
              <w:t>Nazwa dostawy (przez dostawę należy rozumieć jedną umowę zawartą z jednym podmiotem):</w:t>
            </w:r>
          </w:p>
        </w:tc>
        <w:tc>
          <w:tcPr>
            <w:tcW w:w="53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76C8A6" w14:textId="77777777" w:rsidR="00454ECA" w:rsidRPr="006015CB" w:rsidRDefault="00454ECA" w:rsidP="005F79CA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sz w:val="20"/>
                <w:szCs w:val="20"/>
                <w:lang w:eastAsia="pl-PL"/>
              </w:rPr>
              <w:t>………………………………………………………..</w:t>
            </w:r>
          </w:p>
        </w:tc>
      </w:tr>
      <w:tr w:rsidR="00AC290F" w:rsidRPr="006015CB" w14:paraId="3CE3710D" w14:textId="77777777" w:rsidTr="005F79CA">
        <w:trPr>
          <w:trHeight w:val="531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2F5D99" w14:textId="77777777" w:rsidR="00454ECA" w:rsidRPr="006015CB" w:rsidRDefault="00454ECA" w:rsidP="005F79CA">
            <w:pPr>
              <w:spacing w:after="0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267E97" w14:textId="77777777" w:rsidR="00454ECA" w:rsidRPr="006015CB" w:rsidRDefault="00454ECA" w:rsidP="005F79CA">
            <w:pPr>
              <w:spacing w:after="0"/>
              <w:rPr>
                <w:rFonts w:eastAsia="Times New Roman" w:cstheme="minorHAnsi"/>
                <w:bCs/>
                <w:i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bCs/>
                <w:sz w:val="20"/>
                <w:szCs w:val="20"/>
                <w:lang w:eastAsia="pl-PL"/>
              </w:rPr>
              <w:t xml:space="preserve">Sposób dysponowania </w:t>
            </w:r>
          </w:p>
          <w:p w14:paraId="52D32FAF" w14:textId="77777777" w:rsidR="00454ECA" w:rsidRPr="006015CB" w:rsidRDefault="00454ECA" w:rsidP="005F79CA">
            <w:pPr>
              <w:spacing w:after="0"/>
              <w:rPr>
                <w:rFonts w:eastAsia="Times New Roman" w:cstheme="minorHAnsi"/>
                <w:bCs/>
                <w:i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bCs/>
                <w:i/>
                <w:sz w:val="20"/>
                <w:szCs w:val="20"/>
                <w:lang w:eastAsia="pl-PL"/>
              </w:rPr>
              <w:t>(niewłaściwe skreślić)</w:t>
            </w:r>
          </w:p>
        </w:tc>
        <w:tc>
          <w:tcPr>
            <w:tcW w:w="2551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D93BB2" w14:textId="77777777" w:rsidR="00454ECA" w:rsidRPr="006015CB" w:rsidRDefault="00454ECA" w:rsidP="005F79CA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sz w:val="20"/>
                <w:szCs w:val="20"/>
                <w:lang w:eastAsia="pl-PL"/>
              </w:rPr>
              <w:t>Zasób własny Wykonawcy</w:t>
            </w:r>
          </w:p>
        </w:tc>
        <w:tc>
          <w:tcPr>
            <w:tcW w:w="283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D3DD73" w14:textId="77777777" w:rsidR="00454ECA" w:rsidRPr="006015CB" w:rsidRDefault="00454ECA" w:rsidP="005F79CA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sz w:val="20"/>
                <w:szCs w:val="20"/>
                <w:lang w:eastAsia="pl-PL"/>
              </w:rPr>
              <w:t>Zasób podmiotu trzeciego</w:t>
            </w:r>
          </w:p>
        </w:tc>
      </w:tr>
      <w:tr w:rsidR="00AC290F" w:rsidRPr="006015CB" w14:paraId="23454A28" w14:textId="77777777" w:rsidTr="005F79CA">
        <w:trPr>
          <w:trHeight w:val="275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4C541" w14:textId="77777777" w:rsidR="00454ECA" w:rsidRPr="006015CB" w:rsidRDefault="00454ECA" w:rsidP="005F79CA">
            <w:pPr>
              <w:spacing w:after="0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C03E09" w14:textId="6DB16DD9" w:rsidR="00454ECA" w:rsidRPr="006015CB" w:rsidRDefault="00454ECA" w:rsidP="005F79CA">
            <w:pPr>
              <w:spacing w:after="0"/>
              <w:rPr>
                <w:rFonts w:eastAsia="Times New Roman" w:cstheme="minorHAnsi"/>
                <w:bCs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bCs/>
                <w:sz w:val="20"/>
                <w:szCs w:val="20"/>
                <w:lang w:eastAsia="pl-PL"/>
              </w:rPr>
              <w:t>Termin zakończenia realizacji dostawy</w:t>
            </w:r>
            <w:r w:rsidR="00CC7E74">
              <w:rPr>
                <w:rFonts w:eastAsia="Times New Roman" w:cstheme="minorHAnsi"/>
                <w:bCs/>
                <w:sz w:val="20"/>
                <w:szCs w:val="20"/>
                <w:lang w:eastAsia="pl-PL"/>
              </w:rPr>
              <w:t xml:space="preserve"> i wdrożenia</w:t>
            </w:r>
            <w:r w:rsidRPr="006015CB">
              <w:rPr>
                <w:rFonts w:eastAsia="Times New Roman" w:cstheme="minorHAnsi"/>
                <w:bCs/>
                <w:sz w:val="20"/>
                <w:szCs w:val="20"/>
                <w:lang w:eastAsia="pl-PL"/>
              </w:rPr>
              <w:t>:</w:t>
            </w:r>
          </w:p>
        </w:tc>
        <w:tc>
          <w:tcPr>
            <w:tcW w:w="53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81896A4" w14:textId="77777777" w:rsidR="00454ECA" w:rsidRPr="006015CB" w:rsidRDefault="00454ECA" w:rsidP="005F79CA">
            <w:pPr>
              <w:tabs>
                <w:tab w:val="left" w:pos="345"/>
                <w:tab w:val="center" w:pos="3328"/>
              </w:tabs>
              <w:spacing w:after="0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sz w:val="20"/>
                <w:szCs w:val="20"/>
                <w:lang w:eastAsia="pl-PL"/>
              </w:rPr>
              <w:t>Zakończenie (</w:t>
            </w:r>
            <w:proofErr w:type="spellStart"/>
            <w:r w:rsidRPr="006015CB">
              <w:rPr>
                <w:rFonts w:eastAsia="Times New Roman" w:cstheme="minorHAnsi"/>
                <w:sz w:val="20"/>
                <w:szCs w:val="20"/>
                <w:lang w:eastAsia="pl-PL"/>
              </w:rPr>
              <w:t>dd</w:t>
            </w:r>
            <w:proofErr w:type="spellEnd"/>
            <w:r w:rsidRPr="006015CB">
              <w:rPr>
                <w:rFonts w:eastAsia="Times New Roman" w:cstheme="minorHAnsi"/>
                <w:sz w:val="20"/>
                <w:szCs w:val="20"/>
                <w:lang w:eastAsia="pl-PL"/>
              </w:rPr>
              <w:t>-mm-</w:t>
            </w:r>
            <w:proofErr w:type="spellStart"/>
            <w:r w:rsidRPr="006015CB">
              <w:rPr>
                <w:rFonts w:eastAsia="Times New Roman" w:cstheme="minorHAnsi"/>
                <w:sz w:val="20"/>
                <w:szCs w:val="20"/>
                <w:lang w:eastAsia="pl-PL"/>
              </w:rPr>
              <w:t>rrrr</w:t>
            </w:r>
            <w:proofErr w:type="spellEnd"/>
            <w:r w:rsidRPr="006015CB">
              <w:rPr>
                <w:rFonts w:eastAsia="Times New Roman" w:cstheme="minorHAnsi"/>
                <w:sz w:val="20"/>
                <w:szCs w:val="20"/>
                <w:lang w:eastAsia="pl-PL"/>
              </w:rPr>
              <w:t>):</w:t>
            </w:r>
          </w:p>
          <w:p w14:paraId="2257F456" w14:textId="77777777" w:rsidR="00454ECA" w:rsidRPr="006015CB" w:rsidRDefault="00454ECA" w:rsidP="005F79CA">
            <w:pPr>
              <w:tabs>
                <w:tab w:val="left" w:pos="345"/>
                <w:tab w:val="center" w:pos="3328"/>
              </w:tabs>
              <w:spacing w:after="0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sz w:val="20"/>
                <w:szCs w:val="20"/>
                <w:lang w:eastAsia="pl-PL"/>
              </w:rPr>
              <w:t>………………….</w:t>
            </w:r>
          </w:p>
        </w:tc>
      </w:tr>
      <w:tr w:rsidR="00AC290F" w:rsidRPr="006015CB" w14:paraId="0EE694EF" w14:textId="77777777" w:rsidTr="005F79CA">
        <w:trPr>
          <w:trHeight w:val="275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3A9BE0" w14:textId="77777777" w:rsidR="00454ECA" w:rsidRPr="006015CB" w:rsidRDefault="00454ECA" w:rsidP="005F79CA">
            <w:pPr>
              <w:spacing w:after="0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7AB4D2" w14:textId="77777777" w:rsidR="00454ECA" w:rsidRPr="006015CB" w:rsidRDefault="00454ECA" w:rsidP="005F79CA">
            <w:pPr>
              <w:spacing w:after="0"/>
              <w:rPr>
                <w:rFonts w:eastAsia="Times New Roman" w:cstheme="minorHAnsi"/>
                <w:bCs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bCs/>
                <w:sz w:val="20"/>
                <w:szCs w:val="20"/>
                <w:lang w:eastAsia="pl-PL"/>
              </w:rPr>
              <w:t>Podmiot, na którego rzecz wykonana została dostawa:</w:t>
            </w:r>
          </w:p>
        </w:tc>
        <w:tc>
          <w:tcPr>
            <w:tcW w:w="53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977AAF7" w14:textId="77777777" w:rsidR="00454ECA" w:rsidRPr="006015CB" w:rsidRDefault="00454ECA" w:rsidP="005F79CA">
            <w:pPr>
              <w:tabs>
                <w:tab w:val="left" w:pos="345"/>
                <w:tab w:val="center" w:pos="3328"/>
              </w:tabs>
              <w:spacing w:after="0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sz w:val="20"/>
                <w:szCs w:val="20"/>
                <w:lang w:eastAsia="pl-PL"/>
              </w:rPr>
              <w:t>………………………………………………………………</w:t>
            </w:r>
          </w:p>
        </w:tc>
      </w:tr>
      <w:tr w:rsidR="00AC290F" w:rsidRPr="006015CB" w14:paraId="52D8DC7F" w14:textId="77777777" w:rsidTr="005F79CA">
        <w:trPr>
          <w:trHeight w:val="53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EC4813" w14:textId="77777777" w:rsidR="00454ECA" w:rsidRPr="006015CB" w:rsidRDefault="00454ECA" w:rsidP="005F79CA">
            <w:pPr>
              <w:spacing w:after="0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95E409" w14:textId="77777777" w:rsidR="00454ECA" w:rsidRPr="006015CB" w:rsidRDefault="00454ECA" w:rsidP="005F79CA">
            <w:pPr>
              <w:spacing w:after="0"/>
              <w:rPr>
                <w:rFonts w:eastAsia="Times New Roman" w:cstheme="minorHAnsi"/>
                <w:bCs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bCs/>
                <w:sz w:val="20"/>
                <w:szCs w:val="20"/>
                <w:lang w:eastAsia="pl-PL"/>
              </w:rPr>
              <w:t>Wykonawca, który zrealizował dostawę:</w:t>
            </w:r>
          </w:p>
        </w:tc>
        <w:tc>
          <w:tcPr>
            <w:tcW w:w="53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659ECA8" w14:textId="77777777" w:rsidR="00454ECA" w:rsidRPr="006015CB" w:rsidRDefault="00454ECA" w:rsidP="005F79CA">
            <w:pPr>
              <w:tabs>
                <w:tab w:val="left" w:pos="345"/>
                <w:tab w:val="center" w:pos="3328"/>
              </w:tabs>
              <w:spacing w:after="0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sz w:val="20"/>
                <w:szCs w:val="20"/>
                <w:lang w:eastAsia="pl-PL"/>
              </w:rPr>
              <w:t>…………………………………………………………………</w:t>
            </w:r>
          </w:p>
        </w:tc>
      </w:tr>
      <w:tr w:rsidR="00AC290F" w:rsidRPr="006015CB" w14:paraId="07F2D81B" w14:textId="77777777" w:rsidTr="005F79CA">
        <w:trPr>
          <w:trHeight w:val="275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8FCA74" w14:textId="77777777" w:rsidR="00454ECA" w:rsidRPr="006015CB" w:rsidRDefault="00454ECA" w:rsidP="005F79CA">
            <w:pPr>
              <w:spacing w:after="0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56A791" w14:textId="77777777" w:rsidR="00454ECA" w:rsidRPr="006015CB" w:rsidRDefault="00454ECA" w:rsidP="005F79CA">
            <w:pPr>
              <w:spacing w:after="0"/>
              <w:jc w:val="both"/>
              <w:rPr>
                <w:rFonts w:eastAsia="Times New Roman" w:cstheme="minorHAnsi"/>
                <w:bCs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bCs/>
                <w:sz w:val="20"/>
                <w:szCs w:val="20"/>
                <w:lang w:eastAsia="pl-PL"/>
              </w:rPr>
              <w:t>Czy wykazywana dostawa polegała na</w:t>
            </w:r>
            <w:r w:rsidRPr="006015CB">
              <w:t xml:space="preserve"> </w:t>
            </w:r>
            <w:r w:rsidRPr="006015CB">
              <w:rPr>
                <w:rFonts w:eastAsia="Times New Roman" w:cstheme="minorHAnsi"/>
                <w:bCs/>
                <w:sz w:val="20"/>
                <w:szCs w:val="20"/>
                <w:lang w:eastAsia="pl-PL"/>
              </w:rPr>
              <w:t xml:space="preserve">dostarczeniu i wdrożeniu systemów OSS w zakresie wsparcia procesów związanych ze świadczeniem usług telekomunikacyjnych i / lub informatycznych </w:t>
            </w:r>
            <w:r w:rsidRPr="005A16DD">
              <w:rPr>
                <w:rFonts w:eastAsia="Times New Roman" w:cstheme="minorHAnsi"/>
                <w:bCs/>
                <w:strike/>
                <w:sz w:val="20"/>
                <w:szCs w:val="20"/>
                <w:lang w:eastAsia="pl-PL"/>
              </w:rPr>
              <w:t>wraz ze świadczeniem usługi utrzymania przez okres minimum 3 miesięcy</w:t>
            </w:r>
          </w:p>
        </w:tc>
        <w:tc>
          <w:tcPr>
            <w:tcW w:w="53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667674D" w14:textId="77777777" w:rsidR="00454ECA" w:rsidRPr="006015CB" w:rsidRDefault="00454ECA" w:rsidP="005F79CA">
            <w:pPr>
              <w:tabs>
                <w:tab w:val="left" w:pos="345"/>
                <w:tab w:val="center" w:pos="3328"/>
              </w:tabs>
              <w:spacing w:after="0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sz w:val="20"/>
                <w:szCs w:val="20"/>
                <w:lang w:eastAsia="pl-PL"/>
              </w:rPr>
              <w:t>tak/nie</w:t>
            </w:r>
            <w:r w:rsidRPr="006015CB">
              <w:rPr>
                <w:rStyle w:val="Odwoanieprzypisudolnego"/>
                <w:rFonts w:cstheme="minorHAnsi"/>
                <w:sz w:val="20"/>
                <w:szCs w:val="20"/>
              </w:rPr>
              <w:footnoteReference w:id="8"/>
            </w:r>
          </w:p>
        </w:tc>
      </w:tr>
      <w:tr w:rsidR="00454ECA" w:rsidRPr="006015CB" w14:paraId="46AD2844" w14:textId="77777777" w:rsidTr="005F79CA">
        <w:trPr>
          <w:trHeight w:val="592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594334" w14:textId="77777777" w:rsidR="00454ECA" w:rsidRPr="006015CB" w:rsidRDefault="00454ECA" w:rsidP="005F79CA">
            <w:pPr>
              <w:spacing w:after="0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7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73C8A2" w14:textId="77777777" w:rsidR="00454ECA" w:rsidRPr="006015CB" w:rsidRDefault="00454ECA" w:rsidP="005F79CA">
            <w:pPr>
              <w:spacing w:after="0"/>
              <w:rPr>
                <w:rFonts w:eastAsia="Times New Roman" w:cstheme="minorHAnsi"/>
                <w:bCs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bCs/>
                <w:sz w:val="20"/>
                <w:szCs w:val="20"/>
                <w:lang w:eastAsia="pl-PL"/>
              </w:rPr>
              <w:t>Wartość brutto dostawy:</w:t>
            </w:r>
          </w:p>
        </w:tc>
        <w:tc>
          <w:tcPr>
            <w:tcW w:w="53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DE49ECD" w14:textId="77777777" w:rsidR="00454ECA" w:rsidRPr="006015CB" w:rsidRDefault="00454ECA" w:rsidP="005F79CA">
            <w:pPr>
              <w:tabs>
                <w:tab w:val="left" w:pos="345"/>
                <w:tab w:val="center" w:pos="3328"/>
              </w:tabs>
              <w:spacing w:after="0"/>
              <w:jc w:val="center"/>
              <w:rPr>
                <w:rFonts w:eastAsia="Times New Roman" w:cstheme="minorHAnsi"/>
                <w:bCs/>
                <w:sz w:val="20"/>
                <w:szCs w:val="20"/>
                <w:lang w:eastAsia="pl-PL"/>
              </w:rPr>
            </w:pPr>
            <w:r w:rsidRPr="006015CB">
              <w:rPr>
                <w:rFonts w:eastAsia="Times New Roman" w:cstheme="minorHAnsi"/>
                <w:bCs/>
                <w:sz w:val="20"/>
                <w:szCs w:val="20"/>
                <w:lang w:eastAsia="pl-PL"/>
              </w:rPr>
              <w:t>…………………………………. zł brutto</w:t>
            </w:r>
          </w:p>
        </w:tc>
      </w:tr>
      <w:bookmarkEnd w:id="13"/>
    </w:tbl>
    <w:p w14:paraId="7C8F3AF3" w14:textId="77777777" w:rsidR="003264D5" w:rsidRPr="006015CB" w:rsidRDefault="003264D5" w:rsidP="002F2972">
      <w:pPr>
        <w:pStyle w:val="Standard"/>
        <w:tabs>
          <w:tab w:val="left" w:pos="8820"/>
        </w:tabs>
        <w:spacing w:line="276" w:lineRule="auto"/>
        <w:rPr>
          <w:rFonts w:asciiTheme="minorHAnsi" w:eastAsia="Arial, Arial" w:hAnsiTheme="minorHAnsi" w:cstheme="minorHAnsi"/>
          <w:b/>
          <w:bCs/>
          <w:iCs/>
          <w:spacing w:val="4"/>
          <w:sz w:val="20"/>
          <w:szCs w:val="20"/>
        </w:rPr>
      </w:pPr>
    </w:p>
    <w:p w14:paraId="4773053B" w14:textId="77777777" w:rsidR="002814E5" w:rsidRPr="006015CB" w:rsidRDefault="002814E5" w:rsidP="002F2972">
      <w:pPr>
        <w:pStyle w:val="Standard"/>
        <w:tabs>
          <w:tab w:val="left" w:pos="8820"/>
        </w:tabs>
        <w:spacing w:line="276" w:lineRule="auto"/>
        <w:rPr>
          <w:rFonts w:asciiTheme="minorHAnsi" w:eastAsia="Arial, Arial" w:hAnsiTheme="minorHAnsi" w:cstheme="minorHAnsi"/>
          <w:b/>
          <w:bCs/>
          <w:iCs/>
          <w:spacing w:val="4"/>
          <w:sz w:val="20"/>
          <w:szCs w:val="20"/>
        </w:rPr>
      </w:pPr>
    </w:p>
    <w:p w14:paraId="20C4FBA3" w14:textId="77777777" w:rsidR="003264D5" w:rsidRPr="006015CB" w:rsidRDefault="003264D5" w:rsidP="002F2972">
      <w:pPr>
        <w:pStyle w:val="Standard"/>
        <w:tabs>
          <w:tab w:val="left" w:pos="8820"/>
        </w:tabs>
        <w:spacing w:line="276" w:lineRule="auto"/>
        <w:rPr>
          <w:rFonts w:asciiTheme="minorHAnsi" w:eastAsia="Arial, Arial" w:hAnsiTheme="minorHAnsi" w:cstheme="minorHAnsi"/>
          <w:b/>
          <w:bCs/>
          <w:spacing w:val="4"/>
          <w:sz w:val="20"/>
          <w:szCs w:val="20"/>
        </w:rPr>
      </w:pPr>
      <w:r w:rsidRPr="006015CB">
        <w:rPr>
          <w:rFonts w:asciiTheme="minorHAnsi" w:eastAsia="Arial, Arial" w:hAnsiTheme="minorHAnsi" w:cstheme="minorHAnsi"/>
          <w:b/>
          <w:bCs/>
          <w:spacing w:val="4"/>
          <w:sz w:val="20"/>
          <w:szCs w:val="20"/>
        </w:rPr>
        <w:t>Uwaga:</w:t>
      </w:r>
    </w:p>
    <w:p w14:paraId="3FF672FB" w14:textId="4DFC9ABD" w:rsidR="003264D5" w:rsidRPr="006015CB" w:rsidRDefault="003264D5" w:rsidP="004A2E81">
      <w:pPr>
        <w:pStyle w:val="Standard"/>
        <w:numPr>
          <w:ilvl w:val="1"/>
          <w:numId w:val="93"/>
        </w:numPr>
        <w:tabs>
          <w:tab w:val="left" w:pos="567"/>
        </w:tabs>
        <w:spacing w:line="276" w:lineRule="auto"/>
        <w:ind w:left="567"/>
        <w:rPr>
          <w:rFonts w:asciiTheme="minorHAnsi" w:eastAsia="Arial, Arial" w:hAnsiTheme="minorHAnsi" w:cstheme="minorHAnsi"/>
          <w:bCs/>
          <w:spacing w:val="4"/>
          <w:sz w:val="20"/>
          <w:szCs w:val="20"/>
        </w:rPr>
      </w:pPr>
      <w:r w:rsidRPr="006015CB">
        <w:rPr>
          <w:rFonts w:asciiTheme="minorHAnsi" w:eastAsia="Arial, Arial" w:hAnsiTheme="minorHAnsi" w:cstheme="minorHAnsi"/>
          <w:bCs/>
          <w:spacing w:val="4"/>
          <w:sz w:val="20"/>
          <w:szCs w:val="20"/>
        </w:rPr>
        <w:t>Tabele można powielać w zależności od potrzeb.</w:t>
      </w:r>
    </w:p>
    <w:p w14:paraId="6CA5EE0F" w14:textId="6EC91B46" w:rsidR="003264D5" w:rsidRPr="006015CB" w:rsidRDefault="003264D5" w:rsidP="004A2E81">
      <w:pPr>
        <w:pStyle w:val="Default"/>
        <w:numPr>
          <w:ilvl w:val="1"/>
          <w:numId w:val="93"/>
        </w:numPr>
        <w:tabs>
          <w:tab w:val="left" w:pos="567"/>
        </w:tabs>
        <w:spacing w:line="276" w:lineRule="auto"/>
        <w:ind w:left="567"/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015CB">
        <w:rPr>
          <w:rFonts w:asciiTheme="minorHAnsi" w:hAnsiTheme="minorHAnsi" w:cstheme="minorHAnsi"/>
          <w:color w:val="auto"/>
          <w:sz w:val="20"/>
          <w:szCs w:val="20"/>
        </w:rPr>
        <w:t>Zamawiający nie dopuszcza sumowania wartości dostaw dla potwierdzenia spełniania w/w warunku udziału w postępowaniu.</w:t>
      </w:r>
    </w:p>
    <w:p w14:paraId="34AA9E5A" w14:textId="34284BBC" w:rsidR="003264D5" w:rsidRPr="006015CB" w:rsidRDefault="003264D5" w:rsidP="004A2E81">
      <w:pPr>
        <w:pStyle w:val="Akapitzlist"/>
        <w:numPr>
          <w:ilvl w:val="1"/>
          <w:numId w:val="93"/>
        </w:numPr>
        <w:tabs>
          <w:tab w:val="left" w:pos="567"/>
        </w:tabs>
        <w:spacing w:after="0"/>
        <w:ind w:left="567"/>
        <w:jc w:val="both"/>
        <w:rPr>
          <w:rFonts w:cstheme="minorHAnsi"/>
          <w:i/>
          <w:sz w:val="20"/>
          <w:szCs w:val="20"/>
        </w:rPr>
      </w:pPr>
      <w:r w:rsidRPr="006015CB">
        <w:rPr>
          <w:rFonts w:cstheme="minorHAnsi"/>
          <w:sz w:val="20"/>
          <w:szCs w:val="20"/>
        </w:rPr>
        <w:t>Wykonawca zobowiązany jest załączyć dowody potwierdzające, że wykazane dostawy zostały wykonane należycie.</w:t>
      </w:r>
      <w:r w:rsidRPr="006015CB">
        <w:rPr>
          <w:rFonts w:cstheme="minorHAnsi"/>
          <w:i/>
          <w:iCs/>
          <w:sz w:val="18"/>
          <w:szCs w:val="18"/>
        </w:rPr>
        <w:t xml:space="preserve"> </w:t>
      </w:r>
      <w:r w:rsidRPr="006015CB">
        <w:rPr>
          <w:rFonts w:cstheme="minorHAnsi"/>
          <w:sz w:val="20"/>
          <w:szCs w:val="20"/>
        </w:rPr>
        <w:t>Dowodami, o których mowa, są referencje bądź inne dokumenty wystawione przez podmiot na rzecz którego dostawy były wykonywane, a jeżeli z uzasadnionej przyczyny o obiektywnym charakterze Wykonawca nie jest w stanie uzyskać tych dokumentów – oświadczenie Wykonawcy.</w:t>
      </w:r>
    </w:p>
    <w:p w14:paraId="00AAE844" w14:textId="7B536C55" w:rsidR="00D646FC" w:rsidRPr="006015CB" w:rsidRDefault="00D646FC" w:rsidP="004A2E81">
      <w:pPr>
        <w:pStyle w:val="Default"/>
        <w:numPr>
          <w:ilvl w:val="1"/>
          <w:numId w:val="93"/>
        </w:numPr>
        <w:tabs>
          <w:tab w:val="left" w:pos="567"/>
        </w:tabs>
        <w:spacing w:line="276" w:lineRule="auto"/>
        <w:ind w:left="567"/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015CB">
        <w:rPr>
          <w:rFonts w:asciiTheme="minorHAnsi" w:hAnsiTheme="minorHAnsi" w:cstheme="minorHAnsi"/>
          <w:color w:val="auto"/>
          <w:sz w:val="20"/>
          <w:szCs w:val="20"/>
        </w:rPr>
        <w:t xml:space="preserve">W przypadku, gdy w ramach realizacji wskazanej przez Wykonawcę dostawy, poza zakresem wymaganym przez Zamawiającego, były wykonywane również inne świadczenia, wykazana musi zostać wartość dotycząca tej części dostawy, która obejmowała zakresem dostawę opisaną w rozdziale IV pkt 1 </w:t>
      </w:r>
      <w:proofErr w:type="spellStart"/>
      <w:r w:rsidRPr="006015CB">
        <w:rPr>
          <w:rFonts w:asciiTheme="minorHAnsi" w:hAnsiTheme="minorHAnsi" w:cstheme="minorHAnsi"/>
          <w:color w:val="auto"/>
          <w:sz w:val="20"/>
          <w:szCs w:val="20"/>
        </w:rPr>
        <w:t>ppkt</w:t>
      </w:r>
      <w:proofErr w:type="spellEnd"/>
      <w:r w:rsidRPr="006015CB">
        <w:rPr>
          <w:rFonts w:asciiTheme="minorHAnsi" w:hAnsiTheme="minorHAnsi" w:cstheme="minorHAnsi"/>
          <w:color w:val="auto"/>
          <w:sz w:val="20"/>
          <w:szCs w:val="20"/>
        </w:rPr>
        <w:t xml:space="preserve"> 1) Zapytania ofertowego.</w:t>
      </w:r>
    </w:p>
    <w:p w14:paraId="11A23D75" w14:textId="546D669F" w:rsidR="00D646FC" w:rsidRPr="006015CB" w:rsidRDefault="00D646FC" w:rsidP="004A2E81">
      <w:pPr>
        <w:pStyle w:val="Default"/>
        <w:numPr>
          <w:ilvl w:val="1"/>
          <w:numId w:val="93"/>
        </w:numPr>
        <w:tabs>
          <w:tab w:val="left" w:pos="567"/>
        </w:tabs>
        <w:spacing w:line="276" w:lineRule="auto"/>
        <w:ind w:left="567"/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015CB">
        <w:rPr>
          <w:rFonts w:asciiTheme="minorHAnsi" w:hAnsiTheme="minorHAnsi" w:cstheme="minorHAnsi"/>
          <w:color w:val="auto"/>
          <w:sz w:val="20"/>
          <w:szCs w:val="20"/>
        </w:rPr>
        <w:t xml:space="preserve">W przypadku świadczeń okresowych lub ciągłych, nie zakończonych na dzień składania ofert, wykazana przez Wykonawcę dostawa musi być zrealizowana, na dzień składania ofert, na kwotę nie mniejszą niż określona w warunku udziału w postępowaniu, o którym mowa w rozdziale IV pkt 1 </w:t>
      </w:r>
      <w:proofErr w:type="spellStart"/>
      <w:r w:rsidRPr="006015CB">
        <w:rPr>
          <w:rFonts w:asciiTheme="minorHAnsi" w:hAnsiTheme="minorHAnsi" w:cstheme="minorHAnsi"/>
          <w:color w:val="auto"/>
          <w:sz w:val="20"/>
          <w:szCs w:val="20"/>
        </w:rPr>
        <w:t>ppkt</w:t>
      </w:r>
      <w:proofErr w:type="spellEnd"/>
      <w:r w:rsidRPr="006015CB">
        <w:rPr>
          <w:rFonts w:asciiTheme="minorHAnsi" w:hAnsiTheme="minorHAnsi" w:cstheme="minorHAnsi"/>
          <w:color w:val="auto"/>
          <w:sz w:val="20"/>
          <w:szCs w:val="20"/>
        </w:rPr>
        <w:t xml:space="preserve"> 1) Zapytania ofertowego.</w:t>
      </w:r>
    </w:p>
    <w:p w14:paraId="1089A190" w14:textId="2A86F88F" w:rsidR="003264D5" w:rsidRPr="006015CB" w:rsidRDefault="00D646FC" w:rsidP="004A2E81">
      <w:pPr>
        <w:pStyle w:val="Default"/>
        <w:numPr>
          <w:ilvl w:val="1"/>
          <w:numId w:val="93"/>
        </w:numPr>
        <w:tabs>
          <w:tab w:val="left" w:pos="567"/>
        </w:tabs>
        <w:spacing w:line="276" w:lineRule="auto"/>
        <w:ind w:left="567"/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015CB">
        <w:rPr>
          <w:rFonts w:asciiTheme="minorHAnsi" w:hAnsiTheme="minorHAnsi" w:cstheme="minorHAnsi"/>
          <w:color w:val="auto"/>
          <w:sz w:val="20"/>
          <w:szCs w:val="20"/>
        </w:rPr>
        <w:t>Wartości podane w walutach innych niż złoty polski przeliczone zostaną przez Zamawiającego według średniego kursu Narodowego Banku Polskiego z dnia upublicznienia Zapytania ofertowego. Jeżeli w dniu upublicznienia, nie zostały opublikowane kursy, to Zamawiający dokona odpowiednich przeliczeń według średniego kursu Narodowego Banku Polskiego z pierwszego dnia po upublicznieniu.</w:t>
      </w:r>
    </w:p>
    <w:p w14:paraId="67137CB4" w14:textId="77777777" w:rsidR="003264D5" w:rsidRPr="006015CB" w:rsidRDefault="003264D5" w:rsidP="002F2972">
      <w:pPr>
        <w:spacing w:after="0"/>
        <w:ind w:right="49"/>
        <w:rPr>
          <w:rFonts w:cstheme="minorHAnsi"/>
          <w:sz w:val="20"/>
          <w:szCs w:val="20"/>
        </w:rPr>
      </w:pPr>
    </w:p>
    <w:p w14:paraId="71A40597" w14:textId="77777777" w:rsidR="003264D5" w:rsidRPr="006015CB" w:rsidRDefault="003264D5" w:rsidP="002F2972">
      <w:pPr>
        <w:spacing w:after="0"/>
        <w:ind w:right="49"/>
        <w:rPr>
          <w:rFonts w:cstheme="minorHAnsi"/>
          <w:sz w:val="20"/>
          <w:szCs w:val="20"/>
        </w:rPr>
      </w:pPr>
    </w:p>
    <w:p w14:paraId="3C7769E4" w14:textId="3C7BEA29" w:rsidR="003264D5" w:rsidRPr="006015CB" w:rsidRDefault="003264D5" w:rsidP="002F2972">
      <w:pPr>
        <w:spacing w:after="0"/>
        <w:ind w:right="49"/>
        <w:rPr>
          <w:rFonts w:cstheme="minorHAnsi"/>
          <w:sz w:val="20"/>
          <w:szCs w:val="20"/>
        </w:rPr>
      </w:pPr>
      <w:r w:rsidRPr="006015CB">
        <w:rPr>
          <w:rFonts w:cstheme="minorHAnsi"/>
          <w:sz w:val="20"/>
          <w:szCs w:val="20"/>
        </w:rPr>
        <w:t>__________________ dnia __ __ 201</w:t>
      </w:r>
      <w:r w:rsidR="006B194C" w:rsidRPr="006015CB">
        <w:rPr>
          <w:rFonts w:cstheme="minorHAnsi"/>
          <w:sz w:val="20"/>
          <w:szCs w:val="20"/>
        </w:rPr>
        <w:t>9</w:t>
      </w:r>
      <w:r w:rsidRPr="006015CB">
        <w:rPr>
          <w:rFonts w:cstheme="minorHAnsi"/>
          <w:sz w:val="20"/>
          <w:szCs w:val="20"/>
        </w:rPr>
        <w:t xml:space="preserve"> roku </w:t>
      </w:r>
    </w:p>
    <w:p w14:paraId="4C26295E" w14:textId="77777777" w:rsidR="003264D5" w:rsidRPr="006015CB" w:rsidRDefault="003264D5" w:rsidP="002F2972">
      <w:pPr>
        <w:spacing w:after="0"/>
        <w:ind w:left="5387" w:right="-1"/>
        <w:jc w:val="center"/>
        <w:rPr>
          <w:rFonts w:cstheme="minorHAnsi"/>
          <w:sz w:val="20"/>
          <w:szCs w:val="20"/>
        </w:rPr>
      </w:pPr>
      <w:r w:rsidRPr="006015CB">
        <w:rPr>
          <w:rFonts w:cstheme="minorHAnsi"/>
          <w:i/>
          <w:sz w:val="20"/>
          <w:szCs w:val="20"/>
        </w:rPr>
        <w:t>_____________________________________</w:t>
      </w:r>
    </w:p>
    <w:p w14:paraId="0109DB94" w14:textId="08EE3627" w:rsidR="003264D5" w:rsidRPr="006015CB" w:rsidRDefault="003264D5" w:rsidP="003E5E41">
      <w:pPr>
        <w:spacing w:after="0"/>
        <w:ind w:left="5387"/>
        <w:jc w:val="center"/>
        <w:rPr>
          <w:rFonts w:cstheme="minorHAnsi"/>
          <w:sz w:val="20"/>
          <w:szCs w:val="20"/>
        </w:rPr>
      </w:pPr>
      <w:r w:rsidRPr="006015CB">
        <w:rPr>
          <w:rFonts w:cstheme="minorHAnsi"/>
          <w:i/>
          <w:sz w:val="20"/>
          <w:szCs w:val="20"/>
        </w:rPr>
        <w:t>(podpis Wykonawcy/Pełnomocnika)</w:t>
      </w:r>
    </w:p>
    <w:p w14:paraId="256ED946" w14:textId="64647657" w:rsidR="00683813" w:rsidRDefault="00683813">
      <w:pPr>
        <w:rPr>
          <w:rFonts w:cstheme="minorHAnsi"/>
          <w:b/>
          <w:i/>
        </w:rPr>
      </w:pPr>
      <w:r>
        <w:rPr>
          <w:rFonts w:cstheme="minorHAnsi"/>
          <w:b/>
          <w:i/>
        </w:rPr>
        <w:br w:type="page"/>
      </w:r>
    </w:p>
    <w:p w14:paraId="6C30FCB3" w14:textId="06602BBB" w:rsidR="00CC3207" w:rsidRPr="00EF6F8F" w:rsidRDefault="00CC3207">
      <w:pPr>
        <w:tabs>
          <w:tab w:val="right" w:pos="9193"/>
        </w:tabs>
        <w:spacing w:after="0"/>
        <w:jc w:val="right"/>
        <w:rPr>
          <w:rFonts w:cstheme="minorHAnsi"/>
          <w:b/>
          <w:i/>
        </w:rPr>
      </w:pPr>
      <w:r w:rsidRPr="00EF6F8F">
        <w:rPr>
          <w:rFonts w:cstheme="minorHAnsi"/>
          <w:b/>
          <w:i/>
        </w:rPr>
        <w:lastRenderedPageBreak/>
        <w:t xml:space="preserve">Załącznik nr </w:t>
      </w:r>
      <w:r w:rsidR="009E0ECF">
        <w:rPr>
          <w:rFonts w:cstheme="minorHAnsi"/>
          <w:b/>
          <w:i/>
        </w:rPr>
        <w:t>9</w:t>
      </w:r>
      <w:r w:rsidRPr="00EF6F8F">
        <w:rPr>
          <w:rFonts w:cstheme="minorHAnsi"/>
          <w:b/>
          <w:i/>
        </w:rPr>
        <w:t xml:space="preserve"> do Zapytania ofertowego</w:t>
      </w:r>
    </w:p>
    <w:p w14:paraId="2E5B5AF6" w14:textId="77777777" w:rsidR="00CC3207" w:rsidRPr="00EF6F8F" w:rsidRDefault="00CC3207">
      <w:pPr>
        <w:tabs>
          <w:tab w:val="right" w:pos="9193"/>
        </w:tabs>
        <w:spacing w:after="0"/>
        <w:jc w:val="right"/>
        <w:rPr>
          <w:rFonts w:cstheme="minorHAnsi"/>
          <w:i/>
        </w:rPr>
      </w:pPr>
    </w:p>
    <w:p w14:paraId="01BD53A2" w14:textId="77777777" w:rsidR="00CC3207" w:rsidRPr="00EF6F8F" w:rsidRDefault="00CC3207">
      <w:pPr>
        <w:tabs>
          <w:tab w:val="right" w:pos="9193"/>
        </w:tabs>
        <w:spacing w:after="0"/>
        <w:jc w:val="right"/>
        <w:rPr>
          <w:rFonts w:cstheme="minorHAnsi"/>
          <w:i/>
        </w:rPr>
      </w:pPr>
    </w:p>
    <w:p w14:paraId="573E0D2C" w14:textId="7DDB892D" w:rsidR="00CC3207" w:rsidRPr="00460215" w:rsidRDefault="00CC3207">
      <w:pPr>
        <w:tabs>
          <w:tab w:val="right" w:pos="9193"/>
        </w:tabs>
        <w:spacing w:after="0"/>
        <w:jc w:val="center"/>
        <w:rPr>
          <w:rFonts w:cstheme="minorHAnsi"/>
          <w:b/>
          <w:caps/>
          <w:sz w:val="28"/>
          <w:szCs w:val="28"/>
        </w:rPr>
      </w:pPr>
      <w:r w:rsidRPr="00460215">
        <w:rPr>
          <w:rFonts w:cstheme="minorHAnsi"/>
          <w:b/>
          <w:caps/>
          <w:sz w:val="28"/>
          <w:szCs w:val="28"/>
        </w:rPr>
        <w:t xml:space="preserve">Formularz lista oferowanych </w:t>
      </w:r>
      <w:r w:rsidR="008D57E0">
        <w:rPr>
          <w:rFonts w:cstheme="minorHAnsi"/>
          <w:b/>
          <w:caps/>
          <w:sz w:val="28"/>
          <w:szCs w:val="28"/>
        </w:rPr>
        <w:t>Komponentów</w:t>
      </w:r>
    </w:p>
    <w:p w14:paraId="3B6BF69B" w14:textId="77777777" w:rsidR="006B194C" w:rsidRPr="00EF6F8F" w:rsidRDefault="006B194C" w:rsidP="002F2972">
      <w:pPr>
        <w:spacing w:after="0"/>
        <w:jc w:val="center"/>
        <w:rPr>
          <w:rFonts w:cstheme="minorHAnsi"/>
        </w:rPr>
      </w:pPr>
    </w:p>
    <w:p w14:paraId="0488195C" w14:textId="47435312" w:rsidR="006B194C" w:rsidRPr="000D0BBC" w:rsidRDefault="006B194C" w:rsidP="006B194C">
      <w:pPr>
        <w:autoSpaceDE w:val="0"/>
        <w:autoSpaceDN w:val="0"/>
        <w:adjustRightInd w:val="0"/>
        <w:jc w:val="both"/>
        <w:rPr>
          <w:rFonts w:cstheme="minorHAnsi"/>
          <w:b/>
          <w:i/>
        </w:rPr>
      </w:pPr>
      <w:r w:rsidRPr="00517FCC">
        <w:rPr>
          <w:rFonts w:cstheme="minorHAnsi"/>
          <w:b/>
        </w:rPr>
        <w:t>„</w:t>
      </w:r>
      <w:r w:rsidR="009E0ECF" w:rsidRPr="009E0ECF">
        <w:rPr>
          <w:rFonts w:cstheme="minorHAnsi"/>
          <w:b/>
          <w:i/>
        </w:rPr>
        <w:t>Wdrożenie Systemu OSS wraz ze świadczeniem usługi chmury obliczeniowej w ramach projektu Budowa Ogólnopolskiej Sieci Edukacyjnej</w:t>
      </w:r>
      <w:r w:rsidRPr="00517FCC">
        <w:rPr>
          <w:rFonts w:cstheme="minorHAnsi"/>
          <w:b/>
          <w:i/>
        </w:rPr>
        <w:t xml:space="preserve">” </w:t>
      </w:r>
    </w:p>
    <w:p w14:paraId="7441884E" w14:textId="7CD6C3DC" w:rsidR="006B194C" w:rsidRPr="000D0BBC" w:rsidRDefault="006B194C" w:rsidP="006B194C">
      <w:pPr>
        <w:jc w:val="both"/>
        <w:rPr>
          <w:rFonts w:cstheme="minorHAnsi"/>
          <w:b/>
        </w:rPr>
      </w:pPr>
      <w:r w:rsidRPr="000D0BBC">
        <w:rPr>
          <w:rFonts w:cstheme="minorHAnsi"/>
          <w:b/>
          <w:i/>
        </w:rPr>
        <w:t xml:space="preserve">znak postępowania: </w:t>
      </w:r>
      <w:r w:rsidRPr="000D0BBC">
        <w:rPr>
          <w:rFonts w:cstheme="minorHAnsi"/>
          <w:b/>
        </w:rPr>
        <w:t>ZZ.2131.</w:t>
      </w:r>
      <w:r w:rsidR="009E0ECF">
        <w:rPr>
          <w:rFonts w:cstheme="minorHAnsi"/>
          <w:b/>
        </w:rPr>
        <w:t>298</w:t>
      </w:r>
      <w:r w:rsidRPr="000D0BBC">
        <w:rPr>
          <w:rFonts w:cstheme="minorHAnsi"/>
          <w:b/>
        </w:rPr>
        <w:t>.201</w:t>
      </w:r>
      <w:r w:rsidR="001D11EF">
        <w:rPr>
          <w:rFonts w:cstheme="minorHAnsi"/>
          <w:b/>
        </w:rPr>
        <w:t>9</w:t>
      </w:r>
      <w:r w:rsidRPr="000D0BBC">
        <w:rPr>
          <w:rFonts w:cstheme="minorHAnsi"/>
          <w:b/>
        </w:rPr>
        <w:t>.</w:t>
      </w:r>
      <w:r>
        <w:rPr>
          <w:rFonts w:cstheme="minorHAnsi"/>
          <w:b/>
        </w:rPr>
        <w:t>TKI</w:t>
      </w:r>
      <w:r w:rsidRPr="000D0BBC">
        <w:rPr>
          <w:rFonts w:cstheme="minorHAnsi"/>
          <w:b/>
        </w:rPr>
        <w:t xml:space="preserve"> [OSE-S] [OSE-B] [OSE-D] [OSE2019]</w:t>
      </w:r>
    </w:p>
    <w:p w14:paraId="4D617708" w14:textId="77777777" w:rsidR="00A149EB" w:rsidRPr="00EF6F8F" w:rsidRDefault="00A149EB" w:rsidP="00517FCC">
      <w:pPr>
        <w:rPr>
          <w:rFonts w:cstheme="minorHAnsi"/>
        </w:rPr>
      </w:pPr>
    </w:p>
    <w:p w14:paraId="2F203DDB" w14:textId="5F085433" w:rsidR="00A149EB" w:rsidRPr="00EF6F8F" w:rsidRDefault="00A149EB" w:rsidP="000D0BBC">
      <w:pPr>
        <w:jc w:val="both"/>
        <w:rPr>
          <w:rFonts w:cstheme="minorHAnsi"/>
        </w:rPr>
      </w:pPr>
      <w:r w:rsidRPr="00EF6F8F">
        <w:rPr>
          <w:rFonts w:cstheme="minorHAnsi"/>
        </w:rPr>
        <w:t>Lista elementów</w:t>
      </w:r>
      <w:r w:rsidR="008D57E0">
        <w:rPr>
          <w:rFonts w:cstheme="minorHAnsi"/>
        </w:rPr>
        <w:t xml:space="preserve"> obejmuje wszystkie Urządzenia,</w:t>
      </w:r>
      <w:r w:rsidRPr="00EF6F8F">
        <w:rPr>
          <w:rFonts w:cstheme="minorHAnsi"/>
        </w:rPr>
        <w:t xml:space="preserve"> Oprogramowanie </w:t>
      </w:r>
      <w:r w:rsidR="008D57E0">
        <w:rPr>
          <w:rFonts w:cstheme="minorHAnsi"/>
        </w:rPr>
        <w:t xml:space="preserve"> i usługę Chmury Obliczeniowej </w:t>
      </w:r>
      <w:r w:rsidRPr="00EF6F8F">
        <w:rPr>
          <w:rFonts w:cstheme="minorHAnsi"/>
        </w:rPr>
        <w:t xml:space="preserve">dostarczane w ramach </w:t>
      </w:r>
      <w:r w:rsidR="00D74BCB">
        <w:rPr>
          <w:rFonts w:cstheme="minorHAnsi"/>
        </w:rPr>
        <w:t>wszystkich</w:t>
      </w:r>
      <w:r w:rsidR="00D74BCB" w:rsidRPr="00EF6F8F">
        <w:rPr>
          <w:rFonts w:cstheme="minorHAnsi"/>
        </w:rPr>
        <w:t xml:space="preserve"> </w:t>
      </w:r>
      <w:r w:rsidRPr="00EF6F8F">
        <w:rPr>
          <w:rFonts w:cstheme="minorHAnsi"/>
        </w:rPr>
        <w:t>Faz.</w:t>
      </w:r>
    </w:p>
    <w:p w14:paraId="02F1CD22" w14:textId="77777777" w:rsidR="00A149EB" w:rsidRPr="002F2972" w:rsidRDefault="00A149EB" w:rsidP="000D0BBC">
      <w:pPr>
        <w:jc w:val="both"/>
        <w:rPr>
          <w:rFonts w:eastAsia="Arial Unicode MS" w:cstheme="minorHAnsi"/>
        </w:rPr>
      </w:pPr>
      <w:r w:rsidRPr="00EF6F8F">
        <w:rPr>
          <w:rFonts w:cstheme="minorHAnsi"/>
        </w:rPr>
        <w:t>Wykonawca modeluje ilości pozycji powyższej Tabel 1 – 3 w zależności od ilości oferowanych Urządzeń i Oprogramowania w każdym z Węzłów.</w:t>
      </w:r>
    </w:p>
    <w:p w14:paraId="11574B46" w14:textId="77777777" w:rsidR="00A149EB" w:rsidRPr="00517FCC" w:rsidRDefault="00A149EB" w:rsidP="000D0BBC">
      <w:pPr>
        <w:suppressAutoHyphens/>
        <w:spacing w:after="0"/>
        <w:jc w:val="both"/>
        <w:textAlignment w:val="baseline"/>
        <w:rPr>
          <w:rFonts w:cstheme="minorHAnsi"/>
          <w:b/>
        </w:rPr>
      </w:pPr>
    </w:p>
    <w:p w14:paraId="5CEF7F91" w14:textId="77777777" w:rsidR="00A149EB" w:rsidRPr="000D0BBC" w:rsidRDefault="00A149EB">
      <w:pPr>
        <w:suppressAutoHyphens/>
        <w:spacing w:after="0"/>
        <w:ind w:hanging="567"/>
        <w:jc w:val="both"/>
        <w:textAlignment w:val="baseline"/>
        <w:rPr>
          <w:rFonts w:eastAsia="Times New Roman" w:cstheme="minorHAnsi"/>
          <w:b/>
          <w:lang w:eastAsia="ar-SA"/>
        </w:rPr>
      </w:pPr>
      <w:r w:rsidRPr="000D0BBC">
        <w:rPr>
          <w:rFonts w:cstheme="minorHAnsi"/>
          <w:b/>
        </w:rPr>
        <w:t>Tabela 1. Urządzenia</w:t>
      </w:r>
    </w:p>
    <w:tbl>
      <w:tblPr>
        <w:tblW w:w="9668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45"/>
        <w:gridCol w:w="2570"/>
        <w:gridCol w:w="1310"/>
        <w:gridCol w:w="1311"/>
        <w:gridCol w:w="1310"/>
        <w:gridCol w:w="1488"/>
        <w:gridCol w:w="1134"/>
      </w:tblGrid>
      <w:tr w:rsidR="001C3D85" w:rsidRPr="00EF6F8F" w14:paraId="63E34A91" w14:textId="77777777" w:rsidTr="005A16DD">
        <w:trPr>
          <w:cantSplit/>
          <w:trHeight w:val="923"/>
          <w:tblHeader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FDC4ED" w14:textId="77777777" w:rsidR="001D75A2" w:rsidRPr="000D0BBC" w:rsidRDefault="001D75A2" w:rsidP="002F2972">
            <w:pPr>
              <w:spacing w:after="0"/>
              <w:jc w:val="center"/>
              <w:rPr>
                <w:rFonts w:eastAsia="Arial Unicode MS" w:cstheme="minorHAnsi"/>
                <w:b/>
              </w:rPr>
            </w:pPr>
            <w:r w:rsidRPr="000D0BBC">
              <w:rPr>
                <w:rFonts w:cstheme="minorHAnsi"/>
                <w:b/>
              </w:rPr>
              <w:t>L.p.</w:t>
            </w:r>
          </w:p>
        </w:tc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789D7A" w14:textId="77777777" w:rsidR="001D75A2" w:rsidRPr="000D0BBC" w:rsidRDefault="001D75A2" w:rsidP="002F2972">
            <w:pPr>
              <w:spacing w:after="0"/>
              <w:jc w:val="center"/>
              <w:rPr>
                <w:rFonts w:cstheme="minorHAnsi"/>
                <w:b/>
              </w:rPr>
            </w:pPr>
            <w:r w:rsidRPr="000D0BBC">
              <w:rPr>
                <w:rFonts w:cstheme="minorHAnsi"/>
                <w:b/>
              </w:rPr>
              <w:t xml:space="preserve">Opis </w:t>
            </w:r>
          </w:p>
          <w:p w14:paraId="423E2205" w14:textId="77777777" w:rsidR="001D75A2" w:rsidRPr="00EF6F8F" w:rsidRDefault="001D75A2" w:rsidP="002F2972">
            <w:pPr>
              <w:spacing w:after="0"/>
              <w:jc w:val="center"/>
              <w:rPr>
                <w:rFonts w:cstheme="minorHAnsi"/>
                <w:b/>
              </w:rPr>
            </w:pPr>
            <w:r w:rsidRPr="00EF6F8F">
              <w:rPr>
                <w:rFonts w:cstheme="minorHAnsi"/>
                <w:b/>
              </w:rPr>
              <w:t>(nazwa / model / parametry techniczne)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ABE558" w14:textId="77777777" w:rsidR="001D75A2" w:rsidRPr="00EF6F8F" w:rsidRDefault="001D75A2" w:rsidP="002F2972">
            <w:pPr>
              <w:spacing w:after="0"/>
              <w:jc w:val="center"/>
              <w:rPr>
                <w:rFonts w:cstheme="minorHAnsi"/>
                <w:b/>
              </w:rPr>
            </w:pPr>
            <w:r w:rsidRPr="00EF6F8F">
              <w:rPr>
                <w:rFonts w:cstheme="minorHAnsi"/>
                <w:b/>
              </w:rPr>
              <w:t>Nazwa producenta</w:t>
            </w:r>
          </w:p>
        </w:tc>
        <w:tc>
          <w:tcPr>
            <w:tcW w:w="1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8A3E68" w14:textId="77777777" w:rsidR="001D75A2" w:rsidRPr="00EF6F8F" w:rsidRDefault="001D75A2" w:rsidP="002F2972">
            <w:pPr>
              <w:spacing w:after="0"/>
              <w:jc w:val="center"/>
              <w:rPr>
                <w:rFonts w:cstheme="minorHAnsi"/>
                <w:b/>
              </w:rPr>
            </w:pPr>
            <w:r w:rsidRPr="00EF6F8F">
              <w:rPr>
                <w:rFonts w:cstheme="minorHAnsi"/>
                <w:b/>
              </w:rPr>
              <w:t xml:space="preserve">Part </w:t>
            </w:r>
            <w:proofErr w:type="spellStart"/>
            <w:r w:rsidRPr="00EF6F8F">
              <w:rPr>
                <w:rFonts w:cstheme="minorHAnsi"/>
                <w:b/>
              </w:rPr>
              <w:t>Number</w:t>
            </w:r>
            <w:proofErr w:type="spellEnd"/>
            <w:r w:rsidRPr="00EF6F8F">
              <w:rPr>
                <w:rFonts w:cstheme="minorHAnsi"/>
                <w:b/>
              </w:rPr>
              <w:t xml:space="preserve"> </w:t>
            </w:r>
          </w:p>
          <w:p w14:paraId="1F88E2AA" w14:textId="77777777" w:rsidR="001D75A2" w:rsidRPr="00EF6F8F" w:rsidRDefault="001D75A2" w:rsidP="002F2972">
            <w:pPr>
              <w:spacing w:after="0"/>
              <w:jc w:val="center"/>
              <w:rPr>
                <w:rFonts w:cstheme="minorHAnsi"/>
                <w:b/>
              </w:rPr>
            </w:pPr>
            <w:r w:rsidRPr="00EF6F8F">
              <w:rPr>
                <w:rFonts w:cstheme="minorHAnsi"/>
                <w:b/>
              </w:rPr>
              <w:t>(o ile występuje)</w:t>
            </w: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C6727" w14:textId="77777777" w:rsidR="001D75A2" w:rsidRPr="00EF6F8F" w:rsidRDefault="001D75A2" w:rsidP="002F2972">
            <w:pPr>
              <w:spacing w:after="0"/>
              <w:jc w:val="center"/>
              <w:rPr>
                <w:rFonts w:cstheme="minorHAnsi"/>
                <w:b/>
              </w:rPr>
            </w:pPr>
            <w:r w:rsidRPr="00EF6F8F">
              <w:rPr>
                <w:rFonts w:cstheme="minorHAnsi"/>
                <w:b/>
              </w:rPr>
              <w:t>Wielkość</w:t>
            </w:r>
          </w:p>
          <w:p w14:paraId="16BE2361" w14:textId="77777777" w:rsidR="001D75A2" w:rsidRPr="00EF6F8F" w:rsidRDefault="001D75A2" w:rsidP="002F2972">
            <w:pPr>
              <w:spacing w:after="0"/>
              <w:jc w:val="center"/>
              <w:rPr>
                <w:rFonts w:cstheme="minorHAnsi"/>
                <w:b/>
              </w:rPr>
            </w:pPr>
            <w:r w:rsidRPr="00EF6F8F">
              <w:rPr>
                <w:rFonts w:cstheme="minorHAnsi"/>
                <w:b/>
              </w:rPr>
              <w:t>[RU]</w:t>
            </w:r>
          </w:p>
        </w:tc>
        <w:tc>
          <w:tcPr>
            <w:tcW w:w="1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FFC69" w14:textId="77777777" w:rsidR="001D75A2" w:rsidRPr="00EF6F8F" w:rsidRDefault="001D75A2" w:rsidP="002F2972">
            <w:pPr>
              <w:spacing w:after="0"/>
              <w:jc w:val="center"/>
              <w:rPr>
                <w:rFonts w:cstheme="minorHAnsi"/>
                <w:b/>
              </w:rPr>
            </w:pPr>
            <w:r w:rsidRPr="00EF6F8F">
              <w:rPr>
                <w:rFonts w:cstheme="minorHAnsi"/>
                <w:b/>
              </w:rPr>
              <w:t>Moc znamionowa</w:t>
            </w:r>
          </w:p>
          <w:p w14:paraId="5862F626" w14:textId="77777777" w:rsidR="001D75A2" w:rsidRPr="00EF6F8F" w:rsidRDefault="001D75A2" w:rsidP="002F2972">
            <w:pPr>
              <w:spacing w:after="0"/>
              <w:jc w:val="center"/>
              <w:rPr>
                <w:rFonts w:cstheme="minorHAnsi"/>
                <w:b/>
              </w:rPr>
            </w:pPr>
            <w:r w:rsidRPr="00EF6F8F">
              <w:rPr>
                <w:rFonts w:cstheme="minorHAnsi"/>
                <w:b/>
              </w:rPr>
              <w:t>[kW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FA7EE7" w14:textId="77777777" w:rsidR="001D75A2" w:rsidRPr="00EF6F8F" w:rsidRDefault="001D75A2" w:rsidP="002F2972">
            <w:pPr>
              <w:spacing w:after="0"/>
              <w:jc w:val="center"/>
              <w:rPr>
                <w:rFonts w:cstheme="minorHAnsi"/>
                <w:b/>
              </w:rPr>
            </w:pPr>
            <w:r w:rsidRPr="00EF6F8F">
              <w:rPr>
                <w:rFonts w:cstheme="minorHAnsi"/>
                <w:b/>
              </w:rPr>
              <w:t>Ilość</w:t>
            </w:r>
          </w:p>
        </w:tc>
      </w:tr>
      <w:tr w:rsidR="001C3D85" w:rsidRPr="00EF6F8F" w14:paraId="7F692191" w14:textId="77777777" w:rsidTr="005A16DD">
        <w:trPr>
          <w:cantSplit/>
          <w:trHeight w:val="9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B09709" w14:textId="77777777" w:rsidR="001D75A2" w:rsidRPr="00EF6F8F" w:rsidRDefault="001D75A2" w:rsidP="002F2972">
            <w:pPr>
              <w:spacing w:after="0"/>
              <w:rPr>
                <w:rFonts w:cstheme="minorHAnsi"/>
              </w:rPr>
            </w:pPr>
            <w:r w:rsidRPr="00EF6F8F">
              <w:rPr>
                <w:rFonts w:cstheme="minorHAnsi"/>
              </w:rPr>
              <w:t>1.</w:t>
            </w:r>
          </w:p>
        </w:tc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EFF80" w14:textId="77777777" w:rsidR="001D75A2" w:rsidRPr="00EF6F8F" w:rsidRDefault="001D75A2" w:rsidP="002F2972">
            <w:pPr>
              <w:spacing w:after="0"/>
              <w:rPr>
                <w:rFonts w:cstheme="minorHAnsi"/>
              </w:rPr>
            </w:pP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C9311" w14:textId="77777777" w:rsidR="001D75A2" w:rsidRPr="00EF6F8F" w:rsidRDefault="001D75A2" w:rsidP="002F297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2A42E" w14:textId="77777777" w:rsidR="001D75A2" w:rsidRPr="00EF6F8F" w:rsidRDefault="001D75A2" w:rsidP="002F297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14A9B" w14:textId="77777777" w:rsidR="001D75A2" w:rsidRPr="00EF6F8F" w:rsidRDefault="001D75A2" w:rsidP="002F2972">
            <w:pPr>
              <w:spacing w:after="0"/>
              <w:rPr>
                <w:rFonts w:cstheme="minorHAnsi"/>
              </w:rPr>
            </w:pPr>
          </w:p>
        </w:tc>
        <w:tc>
          <w:tcPr>
            <w:tcW w:w="1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80A9A" w14:textId="77777777" w:rsidR="001D75A2" w:rsidRPr="00EF6F8F" w:rsidRDefault="001D75A2" w:rsidP="002F2972">
            <w:pPr>
              <w:spacing w:after="0"/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FCAF0" w14:textId="77777777" w:rsidR="001D75A2" w:rsidRPr="00EF6F8F" w:rsidRDefault="001D75A2" w:rsidP="002F2972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1C3D85" w:rsidRPr="00EF6F8F" w14:paraId="06B9099B" w14:textId="77777777" w:rsidTr="005A16DD">
        <w:trPr>
          <w:cantSplit/>
          <w:trHeight w:val="9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9A358" w14:textId="77777777" w:rsidR="001D75A2" w:rsidRPr="00EF6F8F" w:rsidRDefault="001D75A2" w:rsidP="002F2972">
            <w:pPr>
              <w:spacing w:after="0"/>
              <w:rPr>
                <w:rFonts w:cstheme="minorHAnsi"/>
              </w:rPr>
            </w:pPr>
            <w:r w:rsidRPr="00EF6F8F">
              <w:rPr>
                <w:rFonts w:cstheme="minorHAnsi"/>
              </w:rPr>
              <w:t>2.</w:t>
            </w:r>
          </w:p>
        </w:tc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C67EB" w14:textId="77777777" w:rsidR="001D75A2" w:rsidRPr="00EF6F8F" w:rsidRDefault="001D75A2" w:rsidP="002F2972">
            <w:pPr>
              <w:spacing w:after="0"/>
              <w:rPr>
                <w:rFonts w:cstheme="minorHAnsi"/>
              </w:rPr>
            </w:pP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B9370" w14:textId="77777777" w:rsidR="001D75A2" w:rsidRPr="00EF6F8F" w:rsidRDefault="001D75A2" w:rsidP="002F297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040D32" w14:textId="77777777" w:rsidR="001D75A2" w:rsidRPr="00EF6F8F" w:rsidRDefault="001D75A2" w:rsidP="002F297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B2B61" w14:textId="77777777" w:rsidR="001D75A2" w:rsidRPr="00EF6F8F" w:rsidRDefault="001D75A2" w:rsidP="002F2972">
            <w:pPr>
              <w:spacing w:after="0"/>
              <w:rPr>
                <w:rFonts w:cstheme="minorHAnsi"/>
              </w:rPr>
            </w:pPr>
          </w:p>
        </w:tc>
        <w:tc>
          <w:tcPr>
            <w:tcW w:w="1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BF797" w14:textId="77777777" w:rsidR="001D75A2" w:rsidRPr="00EF6F8F" w:rsidRDefault="001D75A2" w:rsidP="002F2972">
            <w:pPr>
              <w:spacing w:after="0"/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E509E2" w14:textId="77777777" w:rsidR="001D75A2" w:rsidRPr="00EF6F8F" w:rsidRDefault="001D75A2" w:rsidP="002F2972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1C3D85" w:rsidRPr="00EF6F8F" w14:paraId="34D5EAB2" w14:textId="77777777" w:rsidTr="005A16DD">
        <w:trPr>
          <w:cantSplit/>
          <w:trHeight w:val="9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2455F" w14:textId="77777777" w:rsidR="001D75A2" w:rsidRPr="00EF6F8F" w:rsidRDefault="001D75A2" w:rsidP="002F2972">
            <w:pPr>
              <w:spacing w:after="0"/>
              <w:rPr>
                <w:rFonts w:cstheme="minorHAnsi"/>
              </w:rPr>
            </w:pPr>
            <w:r w:rsidRPr="00EF6F8F">
              <w:rPr>
                <w:rFonts w:cstheme="minorHAnsi"/>
              </w:rPr>
              <w:t>3.</w:t>
            </w:r>
          </w:p>
        </w:tc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BFA9E" w14:textId="77777777" w:rsidR="001D75A2" w:rsidRPr="00EF6F8F" w:rsidRDefault="001D75A2" w:rsidP="002F2972">
            <w:pPr>
              <w:spacing w:after="0"/>
              <w:rPr>
                <w:rFonts w:cstheme="minorHAnsi"/>
              </w:rPr>
            </w:pP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A6692" w14:textId="77777777" w:rsidR="001D75A2" w:rsidRPr="00EF6F8F" w:rsidRDefault="001D75A2" w:rsidP="002F297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DF3D1" w14:textId="77777777" w:rsidR="001D75A2" w:rsidRPr="00EF6F8F" w:rsidRDefault="001D75A2" w:rsidP="002F297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F474E" w14:textId="77777777" w:rsidR="001D75A2" w:rsidRPr="00EF6F8F" w:rsidRDefault="001D75A2" w:rsidP="002F2972">
            <w:pPr>
              <w:spacing w:after="0"/>
              <w:rPr>
                <w:rFonts w:cstheme="minorHAnsi"/>
              </w:rPr>
            </w:pPr>
          </w:p>
        </w:tc>
        <w:tc>
          <w:tcPr>
            <w:tcW w:w="1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F65E2" w14:textId="77777777" w:rsidR="001D75A2" w:rsidRPr="00EF6F8F" w:rsidRDefault="001D75A2" w:rsidP="002F2972">
            <w:pPr>
              <w:spacing w:after="0"/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9E3D2" w14:textId="77777777" w:rsidR="001D75A2" w:rsidRPr="00EF6F8F" w:rsidRDefault="001D75A2" w:rsidP="002F2972">
            <w:pPr>
              <w:spacing w:after="0"/>
              <w:jc w:val="center"/>
              <w:rPr>
                <w:rFonts w:cstheme="minorHAnsi"/>
              </w:rPr>
            </w:pPr>
          </w:p>
        </w:tc>
      </w:tr>
    </w:tbl>
    <w:p w14:paraId="0D998ECD" w14:textId="77777777" w:rsidR="00A149EB" w:rsidRPr="00EF6F8F" w:rsidRDefault="00A149EB" w:rsidP="00517FCC">
      <w:pPr>
        <w:suppressAutoHyphens/>
        <w:spacing w:after="0"/>
        <w:jc w:val="both"/>
        <w:textAlignment w:val="baseline"/>
        <w:rPr>
          <w:rFonts w:eastAsia="Times New Roman" w:cstheme="minorHAnsi"/>
          <w:b/>
        </w:rPr>
      </w:pPr>
    </w:p>
    <w:p w14:paraId="6D3B9528" w14:textId="1A09C251" w:rsidR="000B1ADC" w:rsidRDefault="000B1ADC" w:rsidP="00AC35BE">
      <w:pPr>
        <w:suppressAutoHyphens/>
        <w:spacing w:after="0"/>
        <w:jc w:val="both"/>
        <w:textAlignment w:val="baseline"/>
        <w:rPr>
          <w:rFonts w:cstheme="minorHAnsi"/>
          <w:b/>
        </w:rPr>
      </w:pPr>
    </w:p>
    <w:p w14:paraId="68541289" w14:textId="77777777" w:rsidR="00D74BCB" w:rsidRDefault="00D74BCB" w:rsidP="000D0BBC">
      <w:pPr>
        <w:suppressAutoHyphens/>
        <w:spacing w:after="0"/>
        <w:ind w:hanging="567"/>
        <w:jc w:val="both"/>
        <w:textAlignment w:val="baseline"/>
        <w:rPr>
          <w:rFonts w:cstheme="minorHAnsi"/>
          <w:b/>
        </w:rPr>
      </w:pPr>
    </w:p>
    <w:p w14:paraId="570803AC" w14:textId="056BCAFD" w:rsidR="00A149EB" w:rsidRPr="00EF6F8F" w:rsidRDefault="00A149EB" w:rsidP="000D0BBC">
      <w:pPr>
        <w:suppressAutoHyphens/>
        <w:spacing w:after="0"/>
        <w:ind w:hanging="567"/>
        <w:jc w:val="both"/>
        <w:textAlignment w:val="baseline"/>
        <w:rPr>
          <w:rFonts w:eastAsia="Times New Roman" w:cstheme="minorHAnsi"/>
          <w:b/>
          <w:lang w:eastAsia="ar-SA"/>
        </w:rPr>
      </w:pPr>
      <w:r w:rsidRPr="00EF6F8F">
        <w:rPr>
          <w:rFonts w:cstheme="minorHAnsi"/>
          <w:b/>
        </w:rPr>
        <w:t xml:space="preserve">Tabela 2. Oprogramowanie </w:t>
      </w:r>
      <w:r w:rsidR="008D57E0">
        <w:rPr>
          <w:rFonts w:cstheme="minorHAnsi"/>
          <w:b/>
        </w:rPr>
        <w:t>i urządzenia użyte do świadczenia usługi</w:t>
      </w:r>
      <w:r w:rsidRPr="00EF6F8F">
        <w:rPr>
          <w:rFonts w:cstheme="minorHAnsi"/>
          <w:b/>
        </w:rPr>
        <w:t xml:space="preserve"> </w:t>
      </w:r>
      <w:r w:rsidR="008D57E0">
        <w:rPr>
          <w:rFonts w:cstheme="minorHAnsi"/>
          <w:b/>
        </w:rPr>
        <w:t>Chmury</w:t>
      </w:r>
      <w:r w:rsidRPr="00EF6F8F">
        <w:rPr>
          <w:rFonts w:cstheme="minorHAnsi"/>
          <w:b/>
        </w:rPr>
        <w:t xml:space="preserve"> </w:t>
      </w:r>
      <w:r w:rsidR="001D11EF">
        <w:rPr>
          <w:rFonts w:cstheme="minorHAnsi"/>
          <w:b/>
        </w:rPr>
        <w:t>obliczeniowej</w:t>
      </w:r>
    </w:p>
    <w:p w14:paraId="6D0D2376" w14:textId="6463FC10" w:rsidR="008D57E0" w:rsidRPr="00AC35BE" w:rsidRDefault="008D57E0" w:rsidP="00AC35BE">
      <w:pPr>
        <w:suppressAutoHyphens/>
        <w:spacing w:after="0"/>
        <w:jc w:val="both"/>
        <w:textAlignment w:val="baseline"/>
        <w:rPr>
          <w:rFonts w:eastAsia="Times New Roman" w:cstheme="minorHAnsi"/>
          <w:b/>
        </w:rPr>
      </w:pPr>
    </w:p>
    <w:tbl>
      <w:tblPr>
        <w:tblpPr w:leftFromText="141" w:rightFromText="141" w:vertAnchor="text" w:horzAnchor="margin" w:tblpY="195"/>
        <w:tblW w:w="1020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2"/>
        <w:gridCol w:w="1347"/>
        <w:gridCol w:w="1693"/>
        <w:gridCol w:w="1299"/>
        <w:gridCol w:w="761"/>
        <w:gridCol w:w="1342"/>
        <w:gridCol w:w="1588"/>
        <w:gridCol w:w="1082"/>
        <w:gridCol w:w="557"/>
      </w:tblGrid>
      <w:tr w:rsidR="00AC35BE" w14:paraId="21CB662C" w14:textId="77777777" w:rsidTr="00AC35BE">
        <w:trPr>
          <w:cantSplit/>
          <w:tblHeader/>
        </w:trPr>
        <w:tc>
          <w:tcPr>
            <w:tcW w:w="5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14:paraId="72918837" w14:textId="77777777" w:rsidR="00AC35BE" w:rsidRDefault="00AC35BE" w:rsidP="00AC35BE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L.p.</w:t>
            </w:r>
          </w:p>
        </w:tc>
        <w:tc>
          <w:tcPr>
            <w:tcW w:w="13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54238B48" w14:textId="77777777" w:rsidR="00AC35BE" w:rsidRDefault="00AC35BE" w:rsidP="00AC35BE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Dostawca usługi chmurowej/ platforma </w:t>
            </w:r>
            <w:proofErr w:type="spellStart"/>
            <w:r>
              <w:rPr>
                <w:b/>
                <w:bCs/>
                <w:sz w:val="18"/>
                <w:szCs w:val="18"/>
              </w:rPr>
              <w:t>wirtualizacyjna</w:t>
            </w:r>
            <w:proofErr w:type="spellEnd"/>
          </w:p>
        </w:tc>
        <w:tc>
          <w:tcPr>
            <w:tcW w:w="16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72A3392C" w14:textId="77777777" w:rsidR="00AC35BE" w:rsidRDefault="00AC35BE" w:rsidP="00AC35BE">
            <w:pPr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>
              <w:rPr>
                <w:b/>
                <w:bCs/>
                <w:sz w:val="18"/>
                <w:szCs w:val="18"/>
              </w:rPr>
              <w:t>Compute</w:t>
            </w:r>
            <w:proofErr w:type="spellEnd"/>
            <w:r>
              <w:rPr>
                <w:b/>
                <w:bCs/>
                <w:sz w:val="18"/>
                <w:szCs w:val="18"/>
              </w:rPr>
              <w:t xml:space="preserve"> (</w:t>
            </w:r>
            <w:proofErr w:type="spellStart"/>
            <w:r>
              <w:rPr>
                <w:b/>
                <w:bCs/>
                <w:sz w:val="18"/>
                <w:szCs w:val="18"/>
              </w:rPr>
              <w:t>serwery,wirtualne</w:t>
            </w:r>
            <w:proofErr w:type="spellEnd"/>
            <w:r>
              <w:rPr>
                <w:b/>
                <w:bCs/>
                <w:sz w:val="18"/>
                <w:szCs w:val="18"/>
              </w:rPr>
              <w:t xml:space="preserve"> maszyny, </w:t>
            </w:r>
            <w:proofErr w:type="spellStart"/>
            <w:r>
              <w:rPr>
                <w:b/>
                <w:bCs/>
                <w:sz w:val="18"/>
                <w:szCs w:val="18"/>
              </w:rPr>
              <w:t>Compute</w:t>
            </w:r>
            <w:proofErr w:type="spellEnd"/>
            <w:r>
              <w:rPr>
                <w:b/>
                <w:bCs/>
                <w:sz w:val="18"/>
                <w:szCs w:val="18"/>
              </w:rPr>
              <w:t xml:space="preserve"> Engine, EC2, etc..)</w:t>
            </w:r>
          </w:p>
        </w:tc>
        <w:tc>
          <w:tcPr>
            <w:tcW w:w="12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7AD53C06" w14:textId="77777777" w:rsidR="00AC35BE" w:rsidRDefault="00AC35BE" w:rsidP="00AC35BE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Storage (Block, File, Object, S3, </w:t>
            </w:r>
            <w:proofErr w:type="spellStart"/>
            <w:r>
              <w:rPr>
                <w:b/>
                <w:bCs/>
                <w:sz w:val="18"/>
                <w:szCs w:val="18"/>
              </w:rPr>
              <w:t>Blob</w:t>
            </w:r>
            <w:proofErr w:type="spellEnd"/>
            <w:r>
              <w:rPr>
                <w:b/>
                <w:bCs/>
                <w:sz w:val="18"/>
                <w:szCs w:val="18"/>
              </w:rPr>
              <w:t>, Disk, etc..)</w:t>
            </w:r>
          </w:p>
        </w:tc>
        <w:tc>
          <w:tcPr>
            <w:tcW w:w="76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616CB9E0" w14:textId="77777777" w:rsidR="00AC35BE" w:rsidRDefault="00AC35BE" w:rsidP="00AC35BE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Backup</w:t>
            </w:r>
          </w:p>
        </w:tc>
        <w:tc>
          <w:tcPr>
            <w:tcW w:w="134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23239E6B" w14:textId="77777777" w:rsidR="00AC35BE" w:rsidRDefault="00AC35BE" w:rsidP="00AC35BE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Database (Aurora, SQL Database, </w:t>
            </w:r>
            <w:proofErr w:type="spellStart"/>
            <w:r>
              <w:rPr>
                <w:b/>
                <w:bCs/>
                <w:sz w:val="18"/>
                <w:szCs w:val="18"/>
              </w:rPr>
              <w:t>Cloud</w:t>
            </w:r>
            <w:proofErr w:type="spellEnd"/>
            <w:r>
              <w:rPr>
                <w:b/>
                <w:bCs/>
                <w:sz w:val="18"/>
                <w:szCs w:val="18"/>
              </w:rPr>
              <w:t xml:space="preserve"> SQL, </w:t>
            </w:r>
            <w:proofErr w:type="spellStart"/>
            <w:r>
              <w:rPr>
                <w:b/>
                <w:bCs/>
                <w:sz w:val="18"/>
                <w:szCs w:val="18"/>
              </w:rPr>
              <w:t>mongoDB</w:t>
            </w:r>
            <w:proofErr w:type="spellEnd"/>
            <w:r>
              <w:rPr>
                <w:b/>
                <w:bCs/>
                <w:sz w:val="18"/>
                <w:szCs w:val="18"/>
              </w:rPr>
              <w:t>, etc..)</w:t>
            </w:r>
          </w:p>
        </w:tc>
        <w:tc>
          <w:tcPr>
            <w:tcW w:w="158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14:paraId="288132C2" w14:textId="77777777" w:rsidR="00AC35BE" w:rsidRDefault="00AC35BE" w:rsidP="00AC35BE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Opis </w:t>
            </w:r>
          </w:p>
          <w:p w14:paraId="7F8505AE" w14:textId="77777777" w:rsidR="00AC35BE" w:rsidRDefault="00AC35BE" w:rsidP="00AC35BE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(nazwa / model / moduł/ licencja)</w:t>
            </w:r>
          </w:p>
        </w:tc>
        <w:tc>
          <w:tcPr>
            <w:tcW w:w="108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14:paraId="2D37CFCF" w14:textId="77777777" w:rsidR="00AC35BE" w:rsidRDefault="00AC35BE" w:rsidP="00AC35BE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Nazwa producenta</w:t>
            </w:r>
          </w:p>
        </w:tc>
        <w:tc>
          <w:tcPr>
            <w:tcW w:w="55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14:paraId="512C0BBE" w14:textId="77777777" w:rsidR="00AC35BE" w:rsidRDefault="00AC35BE" w:rsidP="00AC35BE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Ilość</w:t>
            </w:r>
          </w:p>
        </w:tc>
      </w:tr>
      <w:tr w:rsidR="00AC35BE" w14:paraId="53F0B583" w14:textId="77777777" w:rsidTr="00AC35BE">
        <w:trPr>
          <w:cantSplit/>
          <w:trHeight w:val="90"/>
        </w:trPr>
        <w:tc>
          <w:tcPr>
            <w:tcW w:w="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131B59EA" w14:textId="77777777" w:rsidR="00AC35BE" w:rsidRDefault="00AC35BE" w:rsidP="00AC35BE">
            <w:r>
              <w:t>1.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1B5514C4" w14:textId="77777777" w:rsidR="00AC35BE" w:rsidRDefault="00AC35BE" w:rsidP="00AC35BE"/>
        </w:tc>
        <w:tc>
          <w:tcPr>
            <w:tcW w:w="16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2A0A63DE" w14:textId="77777777" w:rsidR="00AC35BE" w:rsidRDefault="00AC35BE" w:rsidP="00AC35BE"/>
        </w:tc>
        <w:tc>
          <w:tcPr>
            <w:tcW w:w="12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6BA60C1E" w14:textId="77777777" w:rsidR="00AC35BE" w:rsidRDefault="00AC35BE" w:rsidP="00AC35BE"/>
        </w:tc>
        <w:tc>
          <w:tcPr>
            <w:tcW w:w="7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5C2BDE3F" w14:textId="77777777" w:rsidR="00AC35BE" w:rsidRDefault="00AC35BE" w:rsidP="00AC35BE"/>
        </w:tc>
        <w:tc>
          <w:tcPr>
            <w:tcW w:w="13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19FA00C3" w14:textId="77777777" w:rsidR="00AC35BE" w:rsidRDefault="00AC35BE" w:rsidP="00AC35BE"/>
        </w:tc>
        <w:tc>
          <w:tcPr>
            <w:tcW w:w="15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6FC0591" w14:textId="77777777" w:rsidR="00AC35BE" w:rsidRDefault="00AC35BE" w:rsidP="00AC35BE"/>
        </w:tc>
        <w:tc>
          <w:tcPr>
            <w:tcW w:w="10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2D6E6584" w14:textId="77777777" w:rsidR="00AC35BE" w:rsidRDefault="00AC35BE" w:rsidP="00AC35BE">
            <w:pPr>
              <w:jc w:val="center"/>
            </w:pPr>
          </w:p>
        </w:tc>
        <w:tc>
          <w:tcPr>
            <w:tcW w:w="5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F394A9F" w14:textId="77777777" w:rsidR="00AC35BE" w:rsidRDefault="00AC35BE" w:rsidP="00AC35BE">
            <w:pPr>
              <w:jc w:val="center"/>
            </w:pPr>
          </w:p>
        </w:tc>
      </w:tr>
      <w:tr w:rsidR="00AC35BE" w14:paraId="5EE21BA5" w14:textId="77777777" w:rsidTr="00AC35BE">
        <w:trPr>
          <w:cantSplit/>
          <w:trHeight w:val="90"/>
        </w:trPr>
        <w:tc>
          <w:tcPr>
            <w:tcW w:w="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54705741" w14:textId="77777777" w:rsidR="00AC35BE" w:rsidRDefault="00AC35BE" w:rsidP="00AC35BE">
            <w:r>
              <w:t>2.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74D02B55" w14:textId="77777777" w:rsidR="00AC35BE" w:rsidRDefault="00AC35BE" w:rsidP="00AC35BE"/>
        </w:tc>
        <w:tc>
          <w:tcPr>
            <w:tcW w:w="16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711B4A19" w14:textId="77777777" w:rsidR="00AC35BE" w:rsidRDefault="00AC35BE" w:rsidP="00AC35BE"/>
        </w:tc>
        <w:tc>
          <w:tcPr>
            <w:tcW w:w="12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3EF6826A" w14:textId="77777777" w:rsidR="00AC35BE" w:rsidRDefault="00AC35BE" w:rsidP="00AC35BE"/>
        </w:tc>
        <w:tc>
          <w:tcPr>
            <w:tcW w:w="7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11F5F48D" w14:textId="77777777" w:rsidR="00AC35BE" w:rsidRDefault="00AC35BE" w:rsidP="00AC35BE"/>
        </w:tc>
        <w:tc>
          <w:tcPr>
            <w:tcW w:w="13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23B3891C" w14:textId="77777777" w:rsidR="00AC35BE" w:rsidRDefault="00AC35BE" w:rsidP="00AC35BE"/>
        </w:tc>
        <w:tc>
          <w:tcPr>
            <w:tcW w:w="15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99FC061" w14:textId="77777777" w:rsidR="00AC35BE" w:rsidRDefault="00AC35BE" w:rsidP="00AC35BE"/>
        </w:tc>
        <w:tc>
          <w:tcPr>
            <w:tcW w:w="10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40A40E79" w14:textId="77777777" w:rsidR="00AC35BE" w:rsidRDefault="00AC35BE" w:rsidP="00AC35BE">
            <w:pPr>
              <w:jc w:val="center"/>
            </w:pPr>
          </w:p>
        </w:tc>
        <w:tc>
          <w:tcPr>
            <w:tcW w:w="5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0CC0B80" w14:textId="77777777" w:rsidR="00AC35BE" w:rsidRDefault="00AC35BE" w:rsidP="00AC35BE">
            <w:pPr>
              <w:jc w:val="center"/>
            </w:pPr>
          </w:p>
        </w:tc>
      </w:tr>
      <w:tr w:rsidR="00AC35BE" w14:paraId="2EA3548B" w14:textId="77777777" w:rsidTr="00AC35BE">
        <w:trPr>
          <w:cantSplit/>
          <w:trHeight w:val="90"/>
        </w:trPr>
        <w:tc>
          <w:tcPr>
            <w:tcW w:w="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234B6362" w14:textId="77777777" w:rsidR="00AC35BE" w:rsidRDefault="00AC35BE" w:rsidP="00AC35BE">
            <w:r>
              <w:t>3.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1E30634C" w14:textId="77777777" w:rsidR="00AC35BE" w:rsidRDefault="00AC35BE" w:rsidP="00AC35BE"/>
        </w:tc>
        <w:tc>
          <w:tcPr>
            <w:tcW w:w="16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415E1308" w14:textId="77777777" w:rsidR="00AC35BE" w:rsidRDefault="00AC35BE" w:rsidP="00AC35BE"/>
        </w:tc>
        <w:tc>
          <w:tcPr>
            <w:tcW w:w="12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510CEB21" w14:textId="77777777" w:rsidR="00AC35BE" w:rsidRDefault="00AC35BE" w:rsidP="00AC35BE"/>
        </w:tc>
        <w:tc>
          <w:tcPr>
            <w:tcW w:w="7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77A526EE" w14:textId="77777777" w:rsidR="00AC35BE" w:rsidRDefault="00AC35BE" w:rsidP="00AC35BE"/>
        </w:tc>
        <w:tc>
          <w:tcPr>
            <w:tcW w:w="13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15D35F6A" w14:textId="77777777" w:rsidR="00AC35BE" w:rsidRDefault="00AC35BE" w:rsidP="00AC35BE"/>
        </w:tc>
        <w:tc>
          <w:tcPr>
            <w:tcW w:w="15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9002F29" w14:textId="77777777" w:rsidR="00AC35BE" w:rsidRDefault="00AC35BE" w:rsidP="00AC35BE"/>
        </w:tc>
        <w:tc>
          <w:tcPr>
            <w:tcW w:w="10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471E26F0" w14:textId="77777777" w:rsidR="00AC35BE" w:rsidRDefault="00AC35BE" w:rsidP="00AC35BE">
            <w:pPr>
              <w:jc w:val="center"/>
            </w:pPr>
          </w:p>
        </w:tc>
        <w:tc>
          <w:tcPr>
            <w:tcW w:w="5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AC8A65E" w14:textId="77777777" w:rsidR="00AC35BE" w:rsidRDefault="00AC35BE" w:rsidP="00AC35BE">
            <w:pPr>
              <w:jc w:val="center"/>
            </w:pPr>
          </w:p>
        </w:tc>
      </w:tr>
    </w:tbl>
    <w:p w14:paraId="507C67F4" w14:textId="4FACEDAE" w:rsidR="001C3D85" w:rsidRDefault="001C3D85" w:rsidP="008D57E0">
      <w:pPr>
        <w:pStyle w:val="Akapitzlist"/>
        <w:suppressAutoHyphens/>
        <w:spacing w:after="0"/>
        <w:ind w:left="1440"/>
        <w:jc w:val="both"/>
        <w:textAlignment w:val="baseline"/>
        <w:rPr>
          <w:rFonts w:eastAsia="Times New Roman" w:cstheme="minorHAnsi"/>
          <w:b/>
        </w:rPr>
      </w:pPr>
    </w:p>
    <w:p w14:paraId="38271795" w14:textId="4EC09422" w:rsidR="001C3D85" w:rsidRPr="00AC35BE" w:rsidRDefault="001C3D85" w:rsidP="00AC35BE">
      <w:pPr>
        <w:suppressAutoHyphens/>
        <w:spacing w:after="0"/>
        <w:jc w:val="both"/>
        <w:textAlignment w:val="baseline"/>
        <w:rPr>
          <w:rFonts w:eastAsia="Times New Roman" w:cstheme="minorHAnsi"/>
          <w:b/>
        </w:rPr>
      </w:pPr>
    </w:p>
    <w:p w14:paraId="4CFFB07F" w14:textId="77777777" w:rsidR="001C3D85" w:rsidRPr="008D57E0" w:rsidRDefault="001C3D85" w:rsidP="008D57E0">
      <w:pPr>
        <w:pStyle w:val="Akapitzlist"/>
        <w:suppressAutoHyphens/>
        <w:spacing w:after="0"/>
        <w:ind w:left="1440"/>
        <w:jc w:val="both"/>
        <w:textAlignment w:val="baseline"/>
        <w:rPr>
          <w:rFonts w:eastAsia="Times New Roman" w:cstheme="minorHAnsi"/>
          <w:b/>
        </w:rPr>
      </w:pPr>
    </w:p>
    <w:p w14:paraId="0D6BBB22" w14:textId="77777777" w:rsidR="00D74BCB" w:rsidRPr="00EF6F8F" w:rsidRDefault="00D74BCB" w:rsidP="00517FCC">
      <w:pPr>
        <w:suppressAutoHyphens/>
        <w:spacing w:after="0"/>
        <w:jc w:val="both"/>
        <w:textAlignment w:val="baseline"/>
        <w:rPr>
          <w:rFonts w:eastAsia="Times New Roman" w:cstheme="minorHAnsi"/>
          <w:b/>
        </w:rPr>
      </w:pPr>
    </w:p>
    <w:p w14:paraId="1E1CCEBB" w14:textId="0AF040FB" w:rsidR="00A149EB" w:rsidRPr="00EF6F8F" w:rsidRDefault="00A149EB" w:rsidP="000D0BBC">
      <w:pPr>
        <w:suppressAutoHyphens/>
        <w:spacing w:after="0"/>
        <w:ind w:hanging="567"/>
        <w:jc w:val="both"/>
        <w:textAlignment w:val="baseline"/>
        <w:rPr>
          <w:rFonts w:eastAsia="Times New Roman" w:cstheme="minorHAnsi"/>
          <w:b/>
          <w:lang w:eastAsia="ar-SA"/>
        </w:rPr>
      </w:pPr>
      <w:r w:rsidRPr="00EF6F8F">
        <w:rPr>
          <w:rFonts w:cstheme="minorHAnsi"/>
          <w:b/>
        </w:rPr>
        <w:t xml:space="preserve">Tabela 3. Oprogramowanie OSS </w:t>
      </w:r>
    </w:p>
    <w:tbl>
      <w:tblPr>
        <w:tblW w:w="10519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45"/>
        <w:gridCol w:w="2461"/>
        <w:gridCol w:w="2410"/>
        <w:gridCol w:w="2268"/>
        <w:gridCol w:w="2835"/>
      </w:tblGrid>
      <w:tr w:rsidR="001D75A2" w:rsidRPr="00EF6F8F" w14:paraId="7845810A" w14:textId="77777777" w:rsidTr="00BA3CD8">
        <w:trPr>
          <w:cantSplit/>
          <w:tblHeader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338F1C" w14:textId="77777777" w:rsidR="001D75A2" w:rsidRPr="00EF6F8F" w:rsidRDefault="001D75A2" w:rsidP="002F2972">
            <w:pPr>
              <w:spacing w:after="0"/>
              <w:jc w:val="center"/>
              <w:rPr>
                <w:rFonts w:eastAsia="Arial Unicode MS" w:cstheme="minorHAnsi"/>
                <w:b/>
              </w:rPr>
            </w:pPr>
            <w:r w:rsidRPr="00EF6F8F">
              <w:rPr>
                <w:rFonts w:cstheme="minorHAnsi"/>
                <w:b/>
              </w:rPr>
              <w:t>L.p.</w:t>
            </w:r>
          </w:p>
        </w:tc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060156" w14:textId="77777777" w:rsidR="001D75A2" w:rsidRPr="00EF6F8F" w:rsidRDefault="001D75A2" w:rsidP="002F2972">
            <w:pPr>
              <w:spacing w:after="0"/>
              <w:jc w:val="center"/>
              <w:rPr>
                <w:rFonts w:cstheme="minorHAnsi"/>
                <w:b/>
              </w:rPr>
            </w:pPr>
            <w:r w:rsidRPr="00EF6F8F">
              <w:rPr>
                <w:rFonts w:cstheme="minorHAnsi"/>
                <w:b/>
              </w:rPr>
              <w:t xml:space="preserve">Opis </w:t>
            </w:r>
          </w:p>
          <w:p w14:paraId="446E03C1" w14:textId="77777777" w:rsidR="001D75A2" w:rsidRPr="00EF6F8F" w:rsidRDefault="001D75A2" w:rsidP="002F2972">
            <w:pPr>
              <w:spacing w:after="0"/>
              <w:jc w:val="center"/>
              <w:rPr>
                <w:rFonts w:cstheme="minorHAnsi"/>
                <w:b/>
              </w:rPr>
            </w:pPr>
            <w:r w:rsidRPr="00EF6F8F">
              <w:rPr>
                <w:rFonts w:cstheme="minorHAnsi"/>
                <w:b/>
              </w:rPr>
              <w:t>(nazwa / model / licencja)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2CFD7" w14:textId="77777777" w:rsidR="001D75A2" w:rsidRPr="00EF6F8F" w:rsidRDefault="001D75A2" w:rsidP="002F2972">
            <w:pPr>
              <w:spacing w:after="0"/>
              <w:jc w:val="center"/>
              <w:rPr>
                <w:rFonts w:cstheme="minorHAnsi"/>
                <w:b/>
              </w:rPr>
            </w:pPr>
            <w:r w:rsidRPr="00EF6F8F">
              <w:rPr>
                <w:rFonts w:cstheme="minorHAnsi"/>
                <w:b/>
              </w:rPr>
              <w:t>Nazwa producenta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3C44F1" w14:textId="77777777" w:rsidR="001D75A2" w:rsidRPr="00EF6F8F" w:rsidRDefault="001D75A2" w:rsidP="002F2972">
            <w:pPr>
              <w:spacing w:after="0"/>
              <w:jc w:val="center"/>
              <w:rPr>
                <w:rFonts w:cstheme="minorHAnsi"/>
                <w:b/>
              </w:rPr>
            </w:pPr>
            <w:r w:rsidRPr="00EF6F8F">
              <w:rPr>
                <w:rFonts w:cstheme="minorHAnsi"/>
                <w:b/>
              </w:rPr>
              <w:t xml:space="preserve">Part </w:t>
            </w:r>
            <w:proofErr w:type="spellStart"/>
            <w:r w:rsidRPr="00EF6F8F">
              <w:rPr>
                <w:rFonts w:cstheme="minorHAnsi"/>
                <w:b/>
              </w:rPr>
              <w:t>Number</w:t>
            </w:r>
            <w:proofErr w:type="spellEnd"/>
            <w:r w:rsidRPr="00EF6F8F">
              <w:rPr>
                <w:rFonts w:cstheme="minorHAnsi"/>
                <w:b/>
              </w:rPr>
              <w:t xml:space="preserve"> </w:t>
            </w:r>
          </w:p>
          <w:p w14:paraId="552DC996" w14:textId="77777777" w:rsidR="001D75A2" w:rsidRPr="00EF6F8F" w:rsidRDefault="001D75A2" w:rsidP="002F2972">
            <w:pPr>
              <w:spacing w:after="0"/>
              <w:jc w:val="center"/>
              <w:rPr>
                <w:rFonts w:cstheme="minorHAnsi"/>
                <w:b/>
              </w:rPr>
            </w:pPr>
            <w:r w:rsidRPr="00EF6F8F">
              <w:rPr>
                <w:rFonts w:cstheme="minorHAnsi"/>
                <w:b/>
              </w:rPr>
              <w:t>(o ile występuje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85F644" w14:textId="77777777" w:rsidR="001D75A2" w:rsidRPr="00EF6F8F" w:rsidRDefault="001D75A2" w:rsidP="002F2972">
            <w:pPr>
              <w:spacing w:after="0"/>
              <w:jc w:val="center"/>
              <w:rPr>
                <w:rFonts w:cstheme="minorHAnsi"/>
                <w:b/>
              </w:rPr>
            </w:pPr>
            <w:r w:rsidRPr="00EF6F8F">
              <w:rPr>
                <w:rFonts w:cstheme="minorHAnsi"/>
                <w:b/>
              </w:rPr>
              <w:t>Ilość</w:t>
            </w:r>
          </w:p>
        </w:tc>
      </w:tr>
      <w:tr w:rsidR="001D75A2" w:rsidRPr="00EF6F8F" w14:paraId="54D0E190" w14:textId="77777777" w:rsidTr="00BA3CD8">
        <w:trPr>
          <w:cantSplit/>
          <w:trHeight w:val="9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7463E1" w14:textId="77777777" w:rsidR="001D75A2" w:rsidRPr="00EF6F8F" w:rsidRDefault="001D75A2" w:rsidP="002F2972">
            <w:pPr>
              <w:spacing w:after="0"/>
              <w:rPr>
                <w:rFonts w:cstheme="minorHAnsi"/>
              </w:rPr>
            </w:pPr>
            <w:r w:rsidRPr="00EF6F8F">
              <w:rPr>
                <w:rFonts w:cstheme="minorHAnsi"/>
              </w:rPr>
              <w:t>1.</w:t>
            </w:r>
          </w:p>
        </w:tc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88356" w14:textId="77777777" w:rsidR="001D75A2" w:rsidRPr="00EF6F8F" w:rsidRDefault="001D75A2" w:rsidP="002F2972">
            <w:pPr>
              <w:spacing w:after="0"/>
              <w:rPr>
                <w:rFonts w:cstheme="minorHAnsi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3307D" w14:textId="77777777" w:rsidR="001D75A2" w:rsidRPr="00EF6F8F" w:rsidRDefault="001D75A2" w:rsidP="002F297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818BC" w14:textId="77777777" w:rsidR="001D75A2" w:rsidRPr="00EF6F8F" w:rsidRDefault="001D75A2" w:rsidP="002F297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477B3" w14:textId="77777777" w:rsidR="001D75A2" w:rsidRPr="00EF6F8F" w:rsidRDefault="001D75A2" w:rsidP="002F2972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1D75A2" w:rsidRPr="00EF6F8F" w14:paraId="1CAFBAF0" w14:textId="77777777" w:rsidTr="00BA3CD8">
        <w:trPr>
          <w:cantSplit/>
          <w:trHeight w:val="9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A3035" w14:textId="77777777" w:rsidR="001D75A2" w:rsidRPr="00EF6F8F" w:rsidRDefault="001D75A2" w:rsidP="002F2972">
            <w:pPr>
              <w:spacing w:after="0"/>
              <w:rPr>
                <w:rFonts w:cstheme="minorHAnsi"/>
              </w:rPr>
            </w:pPr>
            <w:r w:rsidRPr="00EF6F8F">
              <w:rPr>
                <w:rFonts w:cstheme="minorHAnsi"/>
              </w:rPr>
              <w:t>2.</w:t>
            </w:r>
          </w:p>
        </w:tc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85026" w14:textId="77777777" w:rsidR="001D75A2" w:rsidRPr="00EF6F8F" w:rsidRDefault="001D75A2" w:rsidP="002F2972">
            <w:pPr>
              <w:spacing w:after="0"/>
              <w:rPr>
                <w:rFonts w:cstheme="minorHAnsi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7950C" w14:textId="77777777" w:rsidR="001D75A2" w:rsidRPr="00EF6F8F" w:rsidRDefault="001D75A2" w:rsidP="002F297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DE5FF" w14:textId="77777777" w:rsidR="001D75A2" w:rsidRPr="00EF6F8F" w:rsidRDefault="001D75A2" w:rsidP="002F297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F9BFC" w14:textId="77777777" w:rsidR="001D75A2" w:rsidRPr="00EF6F8F" w:rsidRDefault="001D75A2" w:rsidP="002F2972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1D75A2" w:rsidRPr="00EF6F8F" w14:paraId="06674D48" w14:textId="77777777" w:rsidTr="00BA3CD8">
        <w:trPr>
          <w:cantSplit/>
          <w:trHeight w:val="90"/>
        </w:trPr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338FF" w14:textId="77777777" w:rsidR="001D75A2" w:rsidRPr="00EF6F8F" w:rsidRDefault="001D75A2" w:rsidP="002F2972">
            <w:pPr>
              <w:spacing w:after="0"/>
              <w:rPr>
                <w:rFonts w:cstheme="minorHAnsi"/>
              </w:rPr>
            </w:pPr>
            <w:r w:rsidRPr="00EF6F8F">
              <w:rPr>
                <w:rFonts w:cstheme="minorHAnsi"/>
              </w:rPr>
              <w:t>3.</w:t>
            </w:r>
          </w:p>
        </w:tc>
        <w:tc>
          <w:tcPr>
            <w:tcW w:w="2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E3DC4" w14:textId="77777777" w:rsidR="001D75A2" w:rsidRPr="00EF6F8F" w:rsidRDefault="001D75A2" w:rsidP="002F2972">
            <w:pPr>
              <w:spacing w:after="0"/>
              <w:rPr>
                <w:rFonts w:cstheme="minorHAnsi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46BB5" w14:textId="77777777" w:rsidR="001D75A2" w:rsidRPr="00EF6F8F" w:rsidRDefault="001D75A2" w:rsidP="002F297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4E0FC" w14:textId="77777777" w:rsidR="001D75A2" w:rsidRPr="00EF6F8F" w:rsidRDefault="001D75A2" w:rsidP="002F297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127F9" w14:textId="77777777" w:rsidR="001D75A2" w:rsidRPr="00EF6F8F" w:rsidRDefault="001D75A2" w:rsidP="002F2972">
            <w:pPr>
              <w:spacing w:after="0"/>
              <w:jc w:val="center"/>
              <w:rPr>
                <w:rFonts w:cstheme="minorHAnsi"/>
              </w:rPr>
            </w:pPr>
          </w:p>
        </w:tc>
      </w:tr>
    </w:tbl>
    <w:p w14:paraId="440C841F" w14:textId="77777777" w:rsidR="00A149EB" w:rsidRPr="00EF6F8F" w:rsidRDefault="00A149EB" w:rsidP="00517FCC">
      <w:pPr>
        <w:suppressAutoHyphens/>
        <w:spacing w:after="0"/>
        <w:jc w:val="both"/>
        <w:textAlignment w:val="baseline"/>
        <w:rPr>
          <w:rFonts w:eastAsia="Times New Roman" w:cstheme="minorHAnsi"/>
          <w:b/>
        </w:rPr>
      </w:pPr>
    </w:p>
    <w:p w14:paraId="2F355F3F" w14:textId="77777777" w:rsidR="00A149EB" w:rsidRPr="00EF6F8F" w:rsidRDefault="00A149EB" w:rsidP="000D0BBC">
      <w:pPr>
        <w:rPr>
          <w:rFonts w:cstheme="minorHAnsi"/>
        </w:rPr>
      </w:pPr>
    </w:p>
    <w:p w14:paraId="2D93C064" w14:textId="77777777" w:rsidR="00A149EB" w:rsidRPr="00EF6F8F" w:rsidRDefault="00A149EB" w:rsidP="000D0BBC">
      <w:pPr>
        <w:rPr>
          <w:rFonts w:cstheme="minorHAnsi"/>
        </w:rPr>
      </w:pPr>
    </w:p>
    <w:p w14:paraId="18488144" w14:textId="77777777" w:rsidR="00A149EB" w:rsidRPr="00EF6F8F" w:rsidRDefault="00A149EB" w:rsidP="000D0BBC">
      <w:pPr>
        <w:rPr>
          <w:rFonts w:cstheme="minorHAnsi"/>
        </w:rPr>
      </w:pPr>
    </w:p>
    <w:p w14:paraId="3093C560" w14:textId="37B90719" w:rsidR="00A149EB" w:rsidRPr="00EF6F8F" w:rsidRDefault="00A149EB">
      <w:pPr>
        <w:spacing w:after="0"/>
        <w:jc w:val="both"/>
        <w:rPr>
          <w:rFonts w:cstheme="minorHAnsi"/>
        </w:rPr>
      </w:pPr>
      <w:r w:rsidRPr="00EF6F8F">
        <w:rPr>
          <w:rFonts w:cstheme="minorHAnsi"/>
        </w:rPr>
        <w:t>………………………………., dnia …………………………. 201</w:t>
      </w:r>
      <w:r w:rsidR="00456A84">
        <w:rPr>
          <w:rFonts w:cstheme="minorHAnsi"/>
        </w:rPr>
        <w:t>9</w:t>
      </w:r>
      <w:r w:rsidRPr="00EF6F8F">
        <w:rPr>
          <w:rFonts w:cstheme="minorHAnsi"/>
        </w:rPr>
        <w:t xml:space="preserve"> r.</w:t>
      </w:r>
    </w:p>
    <w:p w14:paraId="3007CC24" w14:textId="77777777" w:rsidR="00A149EB" w:rsidRPr="00EF6F8F" w:rsidRDefault="00A149EB">
      <w:pPr>
        <w:spacing w:after="0"/>
        <w:jc w:val="both"/>
        <w:rPr>
          <w:rFonts w:cstheme="minorHAnsi"/>
        </w:rPr>
      </w:pPr>
    </w:p>
    <w:p w14:paraId="362F59DE" w14:textId="77777777" w:rsidR="00A149EB" w:rsidRPr="00EF6F8F" w:rsidRDefault="00A149EB">
      <w:pPr>
        <w:spacing w:after="0"/>
        <w:ind w:left="5103"/>
        <w:rPr>
          <w:rFonts w:cstheme="minorHAnsi"/>
        </w:rPr>
      </w:pPr>
      <w:r w:rsidRPr="00EF6F8F">
        <w:rPr>
          <w:rFonts w:cstheme="minorHAnsi"/>
        </w:rPr>
        <w:t xml:space="preserve">                               </w:t>
      </w:r>
      <w:r w:rsidRPr="00EF6F8F">
        <w:rPr>
          <w:rFonts w:cstheme="minorHAnsi"/>
        </w:rPr>
        <w:tab/>
        <w:t>…………………………………………………………..</w:t>
      </w:r>
    </w:p>
    <w:p w14:paraId="51977CDA" w14:textId="18C71B07" w:rsidR="00A149EB" w:rsidRPr="00EF6F8F" w:rsidRDefault="00A149EB">
      <w:pPr>
        <w:tabs>
          <w:tab w:val="center" w:pos="7371"/>
        </w:tabs>
        <w:spacing w:after="0"/>
        <w:rPr>
          <w:rFonts w:cstheme="minorHAnsi"/>
          <w:i/>
        </w:rPr>
      </w:pPr>
      <w:r w:rsidRPr="00EF6F8F">
        <w:rPr>
          <w:rFonts w:cstheme="minorHAnsi"/>
          <w:i/>
        </w:rPr>
        <w:tab/>
        <w:t>podpis Wykonawcy</w:t>
      </w:r>
    </w:p>
    <w:p w14:paraId="3B9DA3EB" w14:textId="77777777" w:rsidR="00A149EB" w:rsidRPr="00EF6F8F" w:rsidRDefault="00A149EB">
      <w:pPr>
        <w:tabs>
          <w:tab w:val="center" w:pos="7371"/>
        </w:tabs>
        <w:spacing w:after="0"/>
        <w:rPr>
          <w:rFonts w:cstheme="minorHAnsi"/>
          <w:i/>
        </w:rPr>
      </w:pPr>
      <w:r w:rsidRPr="00EF6F8F">
        <w:rPr>
          <w:rFonts w:cstheme="minorHAnsi"/>
          <w:i/>
        </w:rPr>
        <w:tab/>
        <w:t xml:space="preserve">                                                           lub upoważnionego przedstawiciela Wykonawcy</w:t>
      </w:r>
    </w:p>
    <w:p w14:paraId="0DDAD13B" w14:textId="61AC86DE" w:rsidR="00456A84" w:rsidRDefault="00456A84">
      <w:pPr>
        <w:rPr>
          <w:rFonts w:cstheme="minorHAnsi"/>
          <w:b/>
          <w:sz w:val="28"/>
          <w:szCs w:val="28"/>
        </w:rPr>
        <w:sectPr w:rsidR="00456A84" w:rsidSect="00BA3CD8">
          <w:footerReference w:type="default" r:id="rId10"/>
          <w:headerReference w:type="first" r:id="rId11"/>
          <w:footerReference w:type="first" r:id="rId12"/>
          <w:pgSz w:w="11906" w:h="16838"/>
          <w:pgMar w:top="1361" w:right="1133" w:bottom="1361" w:left="1021" w:header="794" w:footer="397" w:gutter="0"/>
          <w:pgBorders w:offsetFrom="page">
            <w:top w:val="none" w:sz="229" w:space="14" w:color="000078" w:shadow="1"/>
            <w:left w:val="none" w:sz="0" w:space="1" w:color="000000" w:shadow="1" w:frame="1"/>
            <w:bottom w:val="none" w:sz="0" w:space="6" w:color="F61400" w:shadow="1"/>
            <w:right w:val="none" w:sz="255" w:space="20" w:color="AF0023" w:shadow="1"/>
          </w:pgBorders>
          <w:cols w:space="708"/>
          <w:titlePg/>
          <w:docGrid w:linePitch="360"/>
        </w:sectPr>
      </w:pPr>
    </w:p>
    <w:p w14:paraId="368FF39A" w14:textId="30A86973" w:rsidR="00CB5162" w:rsidRPr="00EF6F8F" w:rsidRDefault="00CB5162">
      <w:pPr>
        <w:rPr>
          <w:rFonts w:cstheme="minorHAnsi"/>
          <w:b/>
          <w:sz w:val="28"/>
          <w:szCs w:val="28"/>
        </w:rPr>
      </w:pPr>
    </w:p>
    <w:p w14:paraId="27FEA159" w14:textId="3CD17059" w:rsidR="000B1ADC" w:rsidRPr="008D57E0" w:rsidRDefault="000B1ADC" w:rsidP="000B1ADC">
      <w:pPr>
        <w:tabs>
          <w:tab w:val="right" w:pos="9193"/>
        </w:tabs>
        <w:spacing w:after="0"/>
        <w:jc w:val="right"/>
        <w:rPr>
          <w:rFonts w:cstheme="minorHAnsi"/>
          <w:b/>
          <w:i/>
        </w:rPr>
      </w:pPr>
      <w:r w:rsidRPr="008D57E0">
        <w:rPr>
          <w:rFonts w:cstheme="minorHAnsi"/>
          <w:b/>
          <w:i/>
        </w:rPr>
        <w:t>Załącznik nr 1</w:t>
      </w:r>
      <w:r w:rsidR="002C325F">
        <w:rPr>
          <w:rFonts w:cstheme="minorHAnsi"/>
          <w:b/>
          <w:i/>
        </w:rPr>
        <w:t>1</w:t>
      </w:r>
      <w:r w:rsidRPr="008D57E0">
        <w:rPr>
          <w:rFonts w:cstheme="minorHAnsi"/>
          <w:b/>
          <w:i/>
        </w:rPr>
        <w:t xml:space="preserve"> do Zapytania ofertowego</w:t>
      </w:r>
    </w:p>
    <w:p w14:paraId="67C9D202" w14:textId="77777777" w:rsidR="00DA7488" w:rsidRPr="00CF1254" w:rsidRDefault="00DA7488">
      <w:pPr>
        <w:autoSpaceDE w:val="0"/>
        <w:autoSpaceDN w:val="0"/>
        <w:adjustRightInd w:val="0"/>
        <w:spacing w:after="0"/>
        <w:jc w:val="center"/>
        <w:rPr>
          <w:rFonts w:cstheme="minorHAnsi"/>
          <w:b/>
          <w:bCs/>
          <w:color w:val="FF0000"/>
          <w:sz w:val="28"/>
          <w:szCs w:val="28"/>
        </w:rPr>
      </w:pPr>
    </w:p>
    <w:p w14:paraId="448A8146" w14:textId="77777777" w:rsidR="00DA7488" w:rsidRPr="00A46282" w:rsidRDefault="00DA7488">
      <w:pPr>
        <w:autoSpaceDE w:val="0"/>
        <w:autoSpaceDN w:val="0"/>
        <w:adjustRightInd w:val="0"/>
        <w:spacing w:after="0"/>
        <w:jc w:val="center"/>
        <w:rPr>
          <w:rFonts w:cstheme="minorHAnsi"/>
          <w:b/>
          <w:bCs/>
          <w:sz w:val="28"/>
          <w:szCs w:val="28"/>
        </w:rPr>
      </w:pPr>
      <w:r w:rsidRPr="00A46282">
        <w:rPr>
          <w:rFonts w:cstheme="minorHAnsi"/>
          <w:b/>
          <w:bCs/>
          <w:sz w:val="28"/>
          <w:szCs w:val="28"/>
        </w:rPr>
        <w:t>WYKAZ OSÓB</w:t>
      </w:r>
    </w:p>
    <w:p w14:paraId="108E3F83" w14:textId="77777777" w:rsidR="00DA7488" w:rsidRPr="00A46282" w:rsidRDefault="00DA7488">
      <w:pPr>
        <w:spacing w:after="0"/>
        <w:ind w:right="6462"/>
        <w:jc w:val="both"/>
        <w:rPr>
          <w:rFonts w:cstheme="minorHAnsi"/>
          <w:b/>
          <w:u w:val="single"/>
        </w:rPr>
      </w:pPr>
      <w:r w:rsidRPr="00A46282">
        <w:rPr>
          <w:rFonts w:cstheme="minorHAnsi"/>
          <w:b/>
          <w:u w:val="single"/>
        </w:rPr>
        <w:t xml:space="preserve">WYKONAWCA: </w:t>
      </w:r>
    </w:p>
    <w:p w14:paraId="3C273957" w14:textId="6D9D651E" w:rsidR="00DA7488" w:rsidRPr="00A46282" w:rsidRDefault="00DA7488">
      <w:pPr>
        <w:spacing w:after="0"/>
        <w:ind w:right="6462"/>
        <w:jc w:val="both"/>
        <w:rPr>
          <w:rFonts w:cstheme="minorHAnsi"/>
          <w:b/>
          <w:u w:val="single"/>
        </w:rPr>
      </w:pPr>
      <w:r w:rsidRPr="00A46282">
        <w:rPr>
          <w:rFonts w:cstheme="minorHAnsi"/>
          <w:b/>
          <w:u w:val="single"/>
        </w:rPr>
        <w:t>Nazwa ....................................……..</w:t>
      </w:r>
    </w:p>
    <w:p w14:paraId="47CF93A6" w14:textId="4A3D19C6" w:rsidR="00DA7488" w:rsidRPr="00A46282" w:rsidRDefault="00DA7488">
      <w:pPr>
        <w:spacing w:after="0"/>
        <w:ind w:right="6462"/>
        <w:jc w:val="both"/>
        <w:rPr>
          <w:rFonts w:cstheme="minorHAnsi"/>
          <w:b/>
          <w:u w:val="single"/>
        </w:rPr>
      </w:pPr>
      <w:r w:rsidRPr="00A46282">
        <w:rPr>
          <w:rFonts w:cstheme="minorHAnsi"/>
          <w:b/>
          <w:u w:val="single"/>
        </w:rPr>
        <w:t>Adres ......................................……..</w:t>
      </w:r>
    </w:p>
    <w:p w14:paraId="60D2EF61" w14:textId="77777777" w:rsidR="00DA7488" w:rsidRPr="00A46282" w:rsidRDefault="00DA7488">
      <w:pPr>
        <w:tabs>
          <w:tab w:val="left" w:leader="dot" w:pos="9360"/>
        </w:tabs>
        <w:suppressAutoHyphens/>
        <w:spacing w:after="0"/>
        <w:ind w:left="5387"/>
        <w:jc w:val="both"/>
        <w:rPr>
          <w:rFonts w:eastAsia="Calibri" w:cstheme="minorHAnsi"/>
          <w:b/>
          <w:bCs/>
          <w:u w:val="single"/>
        </w:rPr>
      </w:pPr>
      <w:r w:rsidRPr="00A46282">
        <w:rPr>
          <w:rFonts w:eastAsia="Calibri" w:cstheme="minorHAnsi"/>
          <w:b/>
          <w:bCs/>
          <w:u w:val="single"/>
        </w:rPr>
        <w:t>ZAMAWIAJĄCY:</w:t>
      </w:r>
    </w:p>
    <w:p w14:paraId="173638DB" w14:textId="77777777" w:rsidR="00DA7488" w:rsidRPr="00A46282" w:rsidRDefault="00DA7488">
      <w:pPr>
        <w:tabs>
          <w:tab w:val="left" w:leader="dot" w:pos="9360"/>
        </w:tabs>
        <w:suppressAutoHyphens/>
        <w:spacing w:after="0"/>
        <w:ind w:left="5387"/>
        <w:rPr>
          <w:rFonts w:eastAsia="Calibri" w:cstheme="minorHAnsi"/>
          <w:b/>
          <w:bCs/>
        </w:rPr>
      </w:pPr>
      <w:r w:rsidRPr="00A46282">
        <w:rPr>
          <w:rFonts w:eastAsia="Calibri" w:cstheme="minorHAnsi"/>
          <w:b/>
          <w:bCs/>
        </w:rPr>
        <w:t>Naukowa i Akademicka Sieć Komputerowa – Państwowy Instytut Badawczy</w:t>
      </w:r>
    </w:p>
    <w:p w14:paraId="162FD59F" w14:textId="77777777" w:rsidR="00DA7488" w:rsidRPr="00A46282" w:rsidRDefault="00DA7488">
      <w:pPr>
        <w:tabs>
          <w:tab w:val="left" w:leader="dot" w:pos="9360"/>
        </w:tabs>
        <w:suppressAutoHyphens/>
        <w:spacing w:after="0"/>
        <w:ind w:left="5387"/>
        <w:jc w:val="both"/>
        <w:rPr>
          <w:rFonts w:eastAsia="Calibri" w:cstheme="minorHAnsi"/>
          <w:b/>
          <w:bCs/>
        </w:rPr>
      </w:pPr>
      <w:r w:rsidRPr="00A46282">
        <w:rPr>
          <w:rFonts w:eastAsia="Calibri" w:cstheme="minorHAnsi"/>
          <w:b/>
          <w:bCs/>
        </w:rPr>
        <w:t>ul. Kolska 12</w:t>
      </w:r>
    </w:p>
    <w:p w14:paraId="4422E0BF" w14:textId="77777777" w:rsidR="00DA7488" w:rsidRPr="00A46282" w:rsidRDefault="00DA7488">
      <w:pPr>
        <w:tabs>
          <w:tab w:val="left" w:leader="dot" w:pos="9360"/>
        </w:tabs>
        <w:suppressAutoHyphens/>
        <w:spacing w:after="0"/>
        <w:ind w:left="5387"/>
        <w:jc w:val="both"/>
        <w:rPr>
          <w:rFonts w:eastAsia="Calibri" w:cstheme="minorHAnsi"/>
          <w:b/>
          <w:bCs/>
        </w:rPr>
      </w:pPr>
      <w:r w:rsidRPr="00A46282">
        <w:rPr>
          <w:rFonts w:eastAsia="Calibri" w:cstheme="minorHAnsi"/>
          <w:b/>
          <w:bCs/>
        </w:rPr>
        <w:t xml:space="preserve">01-045 Warszawa </w:t>
      </w:r>
    </w:p>
    <w:p w14:paraId="0914CAC5" w14:textId="77777777" w:rsidR="00DA7488" w:rsidRPr="00A46282" w:rsidRDefault="00DA7488">
      <w:pPr>
        <w:tabs>
          <w:tab w:val="left" w:leader="dot" w:pos="9360"/>
        </w:tabs>
        <w:suppressAutoHyphens/>
        <w:spacing w:after="0"/>
        <w:ind w:left="4962" w:firstLine="141"/>
        <w:rPr>
          <w:rFonts w:eastAsia="Calibri" w:cstheme="minorHAnsi"/>
          <w:b/>
          <w:bCs/>
        </w:rPr>
      </w:pPr>
    </w:p>
    <w:p w14:paraId="08587C5B" w14:textId="08714EAC" w:rsidR="001C28EC" w:rsidRPr="00A46282" w:rsidRDefault="00DA7488" w:rsidP="001C28EC">
      <w:pPr>
        <w:autoSpaceDE w:val="0"/>
        <w:autoSpaceDN w:val="0"/>
        <w:adjustRightInd w:val="0"/>
        <w:spacing w:after="0"/>
        <w:jc w:val="both"/>
        <w:rPr>
          <w:rFonts w:cstheme="minorHAnsi"/>
          <w:b/>
          <w:bCs/>
          <w:i/>
        </w:rPr>
      </w:pPr>
      <w:bookmarkStart w:id="14" w:name="_Hlk521349719"/>
      <w:r w:rsidRPr="00A46282">
        <w:rPr>
          <w:rFonts w:cstheme="minorHAnsi"/>
          <w:b/>
          <w:bCs/>
        </w:rPr>
        <w:t xml:space="preserve">Nawiązując do Zaproszenia dot. </w:t>
      </w:r>
      <w:bookmarkEnd w:id="14"/>
      <w:r w:rsidRPr="00A46282">
        <w:rPr>
          <w:rFonts w:cstheme="minorHAnsi"/>
          <w:b/>
          <w:bCs/>
          <w:i/>
        </w:rPr>
        <w:t>„</w:t>
      </w:r>
      <w:r w:rsidR="009E0ECF" w:rsidRPr="009E0ECF">
        <w:rPr>
          <w:rFonts w:cstheme="minorHAnsi"/>
          <w:b/>
          <w:bCs/>
          <w:i/>
        </w:rPr>
        <w:t>Wdrożenie Systemu OSS wraz ze świadczeniem usługi chmury obliczeniowej w ramach projektu Budowa Ogólnopolskiej Sieci Edukacyjnej</w:t>
      </w:r>
      <w:r w:rsidR="001C28EC" w:rsidRPr="00A46282">
        <w:rPr>
          <w:rFonts w:cstheme="minorHAnsi"/>
          <w:b/>
          <w:bCs/>
          <w:i/>
        </w:rPr>
        <w:t xml:space="preserve">” </w:t>
      </w:r>
    </w:p>
    <w:p w14:paraId="1390529A" w14:textId="2A824173" w:rsidR="00DA7488" w:rsidRPr="00A46282" w:rsidRDefault="001C28EC" w:rsidP="001C28EC">
      <w:pPr>
        <w:autoSpaceDE w:val="0"/>
        <w:autoSpaceDN w:val="0"/>
        <w:adjustRightInd w:val="0"/>
        <w:spacing w:after="0"/>
        <w:jc w:val="both"/>
        <w:rPr>
          <w:rFonts w:cstheme="minorHAnsi"/>
          <w:b/>
        </w:rPr>
      </w:pPr>
      <w:r w:rsidRPr="00A46282">
        <w:rPr>
          <w:rFonts w:cstheme="minorHAnsi"/>
          <w:b/>
          <w:bCs/>
          <w:i/>
        </w:rPr>
        <w:t>znak postępowania: ZZ.2131.</w:t>
      </w:r>
      <w:r w:rsidR="00FD2E7F">
        <w:rPr>
          <w:rFonts w:cstheme="minorHAnsi"/>
          <w:b/>
          <w:bCs/>
          <w:i/>
        </w:rPr>
        <w:t>2</w:t>
      </w:r>
      <w:r w:rsidRPr="00A46282">
        <w:rPr>
          <w:rFonts w:cstheme="minorHAnsi"/>
          <w:b/>
          <w:bCs/>
          <w:i/>
        </w:rPr>
        <w:t>9</w:t>
      </w:r>
      <w:r w:rsidR="00FD2E7F">
        <w:rPr>
          <w:rFonts w:cstheme="minorHAnsi"/>
          <w:b/>
          <w:bCs/>
          <w:i/>
        </w:rPr>
        <w:t>8</w:t>
      </w:r>
      <w:r w:rsidRPr="00A46282">
        <w:rPr>
          <w:rFonts w:cstheme="minorHAnsi"/>
          <w:b/>
          <w:bCs/>
          <w:i/>
        </w:rPr>
        <w:t>.201</w:t>
      </w:r>
      <w:r w:rsidR="00FD2E7F">
        <w:rPr>
          <w:rFonts w:cstheme="minorHAnsi"/>
          <w:b/>
          <w:bCs/>
          <w:i/>
        </w:rPr>
        <w:t>9</w:t>
      </w:r>
      <w:r w:rsidRPr="00A46282">
        <w:rPr>
          <w:rFonts w:cstheme="minorHAnsi"/>
          <w:b/>
          <w:bCs/>
          <w:i/>
        </w:rPr>
        <w:t>.TKI [OSE-S] [OSE-B] [OSE-D] [OSE2019]</w:t>
      </w:r>
    </w:p>
    <w:p w14:paraId="11C0108F" w14:textId="77777777" w:rsidR="001C28EC" w:rsidRPr="00A46282" w:rsidRDefault="001C28EC">
      <w:pPr>
        <w:autoSpaceDE w:val="0"/>
        <w:autoSpaceDN w:val="0"/>
        <w:adjustRightInd w:val="0"/>
        <w:spacing w:after="0"/>
        <w:jc w:val="both"/>
        <w:rPr>
          <w:rFonts w:cstheme="minorHAnsi"/>
        </w:rPr>
      </w:pPr>
    </w:p>
    <w:p w14:paraId="22BD9EE9" w14:textId="4B7C8D97" w:rsidR="00DA7488" w:rsidRDefault="00DA7488">
      <w:pPr>
        <w:autoSpaceDE w:val="0"/>
        <w:autoSpaceDN w:val="0"/>
        <w:adjustRightInd w:val="0"/>
        <w:spacing w:after="0"/>
        <w:jc w:val="both"/>
        <w:rPr>
          <w:rFonts w:cstheme="minorHAnsi"/>
        </w:rPr>
      </w:pPr>
      <w:r w:rsidRPr="00A46282">
        <w:rPr>
          <w:rFonts w:cstheme="minorHAnsi"/>
        </w:rPr>
        <w:t xml:space="preserve">poniżej przedstawiamy wykaz osób które będą uczestniczyć w wykonywaniu zamówienia - spełniających warunki udziału w postępowaniu określone w rozdziale IV pkt 1 </w:t>
      </w:r>
      <w:proofErr w:type="spellStart"/>
      <w:r w:rsidRPr="00A46282">
        <w:rPr>
          <w:rFonts w:cstheme="minorHAnsi"/>
        </w:rPr>
        <w:t>ppkt</w:t>
      </w:r>
      <w:proofErr w:type="spellEnd"/>
      <w:r w:rsidRPr="00A46282">
        <w:rPr>
          <w:rFonts w:cstheme="minorHAnsi"/>
        </w:rPr>
        <w:t xml:space="preserve"> 2</w:t>
      </w:r>
      <w:r w:rsidR="001C3D85">
        <w:rPr>
          <w:rFonts w:cstheme="minorHAnsi"/>
        </w:rPr>
        <w:t>)</w:t>
      </w:r>
      <w:r w:rsidRPr="00A46282">
        <w:rPr>
          <w:rFonts w:cstheme="minorHAnsi"/>
        </w:rPr>
        <w:t xml:space="preserve"> Zap</w:t>
      </w:r>
      <w:r w:rsidR="00C1748D">
        <w:rPr>
          <w:rFonts w:cstheme="minorHAnsi"/>
        </w:rPr>
        <w:t>ytania ofertowego</w:t>
      </w:r>
      <w:r w:rsidRPr="00A46282">
        <w:rPr>
          <w:rFonts w:cstheme="minorHAnsi"/>
        </w:rPr>
        <w:t>:</w:t>
      </w:r>
    </w:p>
    <w:p w14:paraId="59C50F8D" w14:textId="77777777" w:rsidR="00C1748D" w:rsidRPr="00A46282" w:rsidRDefault="00C1748D">
      <w:pPr>
        <w:autoSpaceDE w:val="0"/>
        <w:autoSpaceDN w:val="0"/>
        <w:adjustRightInd w:val="0"/>
        <w:spacing w:after="0"/>
        <w:jc w:val="both"/>
        <w:rPr>
          <w:rFonts w:cstheme="minorHAnsi"/>
        </w:rPr>
      </w:pPr>
    </w:p>
    <w:tbl>
      <w:tblPr>
        <w:tblpPr w:leftFromText="141" w:rightFromText="141" w:bottomFromText="200" w:vertAnchor="text" w:tblpY="1"/>
        <w:tblOverlap w:val="never"/>
        <w:tblW w:w="97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96"/>
        <w:gridCol w:w="3886"/>
        <w:gridCol w:w="2490"/>
        <w:gridCol w:w="15"/>
        <w:gridCol w:w="45"/>
        <w:gridCol w:w="2610"/>
      </w:tblGrid>
      <w:tr w:rsidR="00F04BF1" w:rsidRPr="00A46282" w14:paraId="274DD101" w14:textId="77777777" w:rsidTr="00AC290F">
        <w:trPr>
          <w:trHeight w:val="263"/>
        </w:trPr>
        <w:tc>
          <w:tcPr>
            <w:tcW w:w="974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0B65D1" w14:textId="27D69C28" w:rsidR="00F04BF1" w:rsidRPr="00A46282" w:rsidRDefault="00F04BF1" w:rsidP="00AC290F">
            <w:pPr>
              <w:spacing w:after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WYKAZ OSÓB SPEŁNIAJĄCYCH WARUNEK UDZIAŁU W POSTĘPOWANIU OKREŚLONY W ROZDZIALE IV pkt 1 </w:t>
            </w:r>
            <w:proofErr w:type="spellStart"/>
            <w:r w:rsidRPr="00A46282">
              <w:rPr>
                <w:rFonts w:eastAsia="Times New Roman" w:cstheme="minorHAnsi"/>
                <w:b/>
                <w:bCs/>
                <w:sz w:val="20"/>
                <w:szCs w:val="20"/>
              </w:rPr>
              <w:t>ppkt</w:t>
            </w:r>
            <w:proofErr w:type="spellEnd"/>
            <w:r w:rsidRPr="00A46282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2</w:t>
            </w:r>
            <w:r w:rsidR="001C3D85">
              <w:rPr>
                <w:rFonts w:eastAsia="Times New Roman" w:cstheme="minorHAnsi"/>
                <w:b/>
                <w:bCs/>
                <w:sz w:val="20"/>
                <w:szCs w:val="20"/>
              </w:rPr>
              <w:t>)</w:t>
            </w:r>
            <w:r w:rsidRPr="00A46282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ZAPYTANIA OFERTOWEGO</w:t>
            </w:r>
          </w:p>
        </w:tc>
      </w:tr>
      <w:tr w:rsidR="00F04BF1" w:rsidRPr="00A46282" w14:paraId="491B5FE7" w14:textId="77777777" w:rsidTr="00AC290F">
        <w:trPr>
          <w:trHeight w:val="351"/>
        </w:trPr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F57E82E" w14:textId="77777777" w:rsidR="00F04BF1" w:rsidRPr="00A46282" w:rsidRDefault="00F04BF1" w:rsidP="00AC290F">
            <w:pPr>
              <w:spacing w:after="0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/>
                <w:bCs/>
                <w:sz w:val="20"/>
                <w:szCs w:val="20"/>
              </w:rPr>
              <w:t>LP.</w:t>
            </w:r>
          </w:p>
        </w:tc>
        <w:tc>
          <w:tcPr>
            <w:tcW w:w="38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A731E3B" w14:textId="77777777" w:rsidR="00F04BF1" w:rsidRPr="00A46282" w:rsidRDefault="00F04BF1" w:rsidP="00AC290F">
            <w:pPr>
              <w:spacing w:after="0"/>
              <w:jc w:val="center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/>
                <w:bCs/>
                <w:sz w:val="20"/>
                <w:szCs w:val="20"/>
              </w:rPr>
              <w:t>Wyszczególnienie</w:t>
            </w:r>
          </w:p>
        </w:tc>
        <w:tc>
          <w:tcPr>
            <w:tcW w:w="516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D5B781A" w14:textId="77777777" w:rsidR="00F04BF1" w:rsidRPr="00A46282" w:rsidRDefault="00F04BF1" w:rsidP="00AC290F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/>
                <w:sz w:val="20"/>
                <w:szCs w:val="20"/>
              </w:rPr>
              <w:t>Informacja Wykonawcy</w:t>
            </w:r>
          </w:p>
        </w:tc>
      </w:tr>
      <w:tr w:rsidR="00F04BF1" w:rsidRPr="00A46282" w14:paraId="7859FF57" w14:textId="77777777" w:rsidTr="00AC290F">
        <w:trPr>
          <w:trHeight w:val="351"/>
        </w:trPr>
        <w:tc>
          <w:tcPr>
            <w:tcW w:w="974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3A3AEE52" w14:textId="27F0F244" w:rsidR="00F04BF1" w:rsidRPr="00A46282" w:rsidRDefault="00F04BF1" w:rsidP="00AC290F">
            <w:pPr>
              <w:spacing w:after="0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A46282">
              <w:rPr>
                <w:rFonts w:cstheme="minorHAnsi"/>
                <w:b/>
                <w:sz w:val="20"/>
                <w:szCs w:val="20"/>
              </w:rPr>
              <w:t>KIEROWNIK PROJEKTU</w:t>
            </w:r>
            <w:r w:rsidR="00BB59AB" w:rsidRPr="00BB59AB">
              <w:rPr>
                <w:rFonts w:cstheme="minorHAnsi"/>
                <w:b/>
                <w:sz w:val="20"/>
                <w:szCs w:val="20"/>
              </w:rPr>
              <w:t>- 1 osoba</w:t>
            </w:r>
            <w:r w:rsidRPr="00A46282">
              <w:rPr>
                <w:rFonts w:cstheme="minorHAnsi"/>
                <w:b/>
                <w:sz w:val="20"/>
                <w:szCs w:val="20"/>
              </w:rPr>
              <w:t>,</w:t>
            </w:r>
          </w:p>
          <w:p w14:paraId="01D58B9F" w14:textId="77777777" w:rsidR="00F04BF1" w:rsidRPr="00A46282" w:rsidRDefault="00F04BF1" w:rsidP="00AC290F">
            <w:pPr>
              <w:spacing w:after="0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A46282">
              <w:rPr>
                <w:rFonts w:cstheme="minorHAnsi"/>
                <w:b/>
                <w:sz w:val="20"/>
                <w:szCs w:val="20"/>
              </w:rPr>
              <w:t xml:space="preserve"> o którym mowa w Rozdziale IV pkt 1 </w:t>
            </w:r>
            <w:proofErr w:type="spellStart"/>
            <w:r w:rsidRPr="00A46282">
              <w:rPr>
                <w:rFonts w:cstheme="minorHAnsi"/>
                <w:b/>
                <w:sz w:val="20"/>
                <w:szCs w:val="20"/>
              </w:rPr>
              <w:t>ppkt</w:t>
            </w:r>
            <w:proofErr w:type="spellEnd"/>
            <w:r w:rsidRPr="00A46282">
              <w:rPr>
                <w:rFonts w:cstheme="minorHAnsi"/>
                <w:b/>
                <w:sz w:val="20"/>
                <w:szCs w:val="20"/>
              </w:rPr>
              <w:t xml:space="preserve"> 2) lit. A Zapytania ofertowego</w:t>
            </w:r>
          </w:p>
        </w:tc>
      </w:tr>
      <w:tr w:rsidR="00F04BF1" w:rsidRPr="00A46282" w14:paraId="035FF1E2" w14:textId="77777777" w:rsidTr="00AC290F">
        <w:trPr>
          <w:trHeight w:val="351"/>
        </w:trPr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A5AFBC" w14:textId="77777777" w:rsidR="00F04BF1" w:rsidRPr="00A46282" w:rsidRDefault="00F04BF1" w:rsidP="00AC290F">
            <w:pPr>
              <w:spacing w:after="0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sz w:val="20"/>
                <w:szCs w:val="20"/>
              </w:rPr>
              <w:t>1</w:t>
            </w:r>
          </w:p>
        </w:tc>
        <w:tc>
          <w:tcPr>
            <w:tcW w:w="38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5384E9" w14:textId="77777777" w:rsidR="00F04BF1" w:rsidRPr="00A46282" w:rsidRDefault="00F04BF1" w:rsidP="00AC290F">
            <w:pPr>
              <w:spacing w:after="0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sz w:val="20"/>
                <w:szCs w:val="20"/>
              </w:rPr>
              <w:t>Imię i nazwisko</w:t>
            </w:r>
          </w:p>
        </w:tc>
        <w:tc>
          <w:tcPr>
            <w:tcW w:w="516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1E884E" w14:textId="77777777" w:rsidR="00F04BF1" w:rsidRPr="00A46282" w:rsidRDefault="00F04BF1" w:rsidP="00AC290F">
            <w:pPr>
              <w:rPr>
                <w:rFonts w:eastAsia="Times New Roman" w:cstheme="minorHAnsi"/>
                <w:bCs/>
                <w:sz w:val="20"/>
                <w:szCs w:val="20"/>
              </w:rPr>
            </w:pPr>
          </w:p>
        </w:tc>
      </w:tr>
      <w:tr w:rsidR="00F04BF1" w:rsidRPr="00A46282" w14:paraId="08A67A4E" w14:textId="77777777" w:rsidTr="00AC290F">
        <w:trPr>
          <w:trHeight w:val="468"/>
        </w:trPr>
        <w:tc>
          <w:tcPr>
            <w:tcW w:w="696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F118B" w14:textId="77777777" w:rsidR="00F04BF1" w:rsidRPr="00A46282" w:rsidRDefault="00F04BF1" w:rsidP="00AC290F">
            <w:pPr>
              <w:spacing w:after="0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sz w:val="20"/>
                <w:szCs w:val="20"/>
              </w:rPr>
              <w:t>1a</w:t>
            </w:r>
          </w:p>
        </w:tc>
        <w:tc>
          <w:tcPr>
            <w:tcW w:w="3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E0BBF1" w14:textId="77777777" w:rsidR="00F04BF1" w:rsidRPr="00A46282" w:rsidRDefault="00F04BF1" w:rsidP="00AC290F">
            <w:pPr>
              <w:spacing w:after="0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sz w:val="20"/>
                <w:szCs w:val="20"/>
              </w:rPr>
              <w:t xml:space="preserve">Sposób dysponowania </w:t>
            </w:r>
          </w:p>
          <w:p w14:paraId="4496DA1A" w14:textId="77777777" w:rsidR="00F04BF1" w:rsidRPr="00A46282" w:rsidRDefault="00F04BF1" w:rsidP="00AC290F">
            <w:pPr>
              <w:spacing w:after="0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i/>
                <w:sz w:val="20"/>
                <w:szCs w:val="20"/>
              </w:rPr>
              <w:t>(niewłaściwe skreślić)</w:t>
            </w:r>
          </w:p>
        </w:tc>
        <w:tc>
          <w:tcPr>
            <w:tcW w:w="2550" w:type="dxa"/>
            <w:gridSpan w:val="3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6A39F135" w14:textId="77777777" w:rsidR="00F04BF1" w:rsidRPr="00A46282" w:rsidRDefault="00F04BF1" w:rsidP="00AC290F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Zasób własny Wykonawcy</w:t>
            </w:r>
          </w:p>
        </w:tc>
        <w:tc>
          <w:tcPr>
            <w:tcW w:w="2610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4BE76F52" w14:textId="77777777" w:rsidR="00F04BF1" w:rsidRPr="00A46282" w:rsidRDefault="00F04BF1" w:rsidP="00AC290F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Zasób podmiotu trzeciego</w:t>
            </w:r>
          </w:p>
        </w:tc>
      </w:tr>
      <w:tr w:rsidR="00F04BF1" w:rsidRPr="00A46282" w14:paraId="2B64E7F7" w14:textId="77777777" w:rsidTr="00AC290F">
        <w:trPr>
          <w:trHeight w:val="468"/>
        </w:trPr>
        <w:tc>
          <w:tcPr>
            <w:tcW w:w="696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AEA9D2" w14:textId="77777777" w:rsidR="00F04BF1" w:rsidRPr="00A46282" w:rsidRDefault="00F04BF1" w:rsidP="00AC290F">
            <w:pPr>
              <w:spacing w:after="0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sz w:val="20"/>
                <w:szCs w:val="20"/>
              </w:rPr>
              <w:t>2.</w:t>
            </w:r>
          </w:p>
        </w:tc>
        <w:tc>
          <w:tcPr>
            <w:tcW w:w="3886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B5D2ED" w14:textId="77777777" w:rsidR="00F04BF1" w:rsidRPr="00A46282" w:rsidRDefault="00F04BF1" w:rsidP="00AC290F">
            <w:pPr>
              <w:spacing w:after="0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sz w:val="20"/>
                <w:szCs w:val="20"/>
              </w:rPr>
              <w:t>Czy ww. osoba posiada wykształcenie wyższe?</w:t>
            </w:r>
          </w:p>
        </w:tc>
        <w:tc>
          <w:tcPr>
            <w:tcW w:w="516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69AED6" w14:textId="77777777" w:rsidR="00F04BF1" w:rsidRPr="00A46282" w:rsidRDefault="00F04BF1" w:rsidP="00AC290F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tak/nie*</w:t>
            </w:r>
          </w:p>
        </w:tc>
      </w:tr>
      <w:tr w:rsidR="00F04BF1" w:rsidRPr="00A46282" w14:paraId="5F842B1C" w14:textId="77777777" w:rsidTr="00AC290F">
        <w:trPr>
          <w:trHeight w:val="64"/>
        </w:trPr>
        <w:tc>
          <w:tcPr>
            <w:tcW w:w="696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D1B606" w14:textId="6F316BDE" w:rsidR="00F04BF1" w:rsidRPr="00A46282" w:rsidRDefault="001C3D85" w:rsidP="00AC290F">
            <w:pPr>
              <w:spacing w:after="0"/>
              <w:rPr>
                <w:rFonts w:eastAsia="Times New Roman" w:cstheme="minorHAnsi"/>
                <w:bCs/>
                <w:sz w:val="20"/>
                <w:szCs w:val="20"/>
              </w:rPr>
            </w:pPr>
            <w:r>
              <w:rPr>
                <w:rFonts w:eastAsia="Times New Roman" w:cstheme="minorHAnsi"/>
                <w:bCs/>
                <w:sz w:val="20"/>
                <w:szCs w:val="20"/>
              </w:rPr>
              <w:t>3</w:t>
            </w:r>
          </w:p>
        </w:tc>
        <w:tc>
          <w:tcPr>
            <w:tcW w:w="3886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0AB37" w14:textId="6E36E9A2" w:rsidR="00F04BF1" w:rsidRPr="00A46282" w:rsidRDefault="001C3D85" w:rsidP="00AC290F">
            <w:pPr>
              <w:spacing w:after="0"/>
              <w:jc w:val="both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sz w:val="20"/>
                <w:szCs w:val="20"/>
              </w:rPr>
              <w:t xml:space="preserve">Czy ww. osoba posiada doświadczenie wynikające z pełnienia roli Kierownika Projektu w okresie ostatnich 5 lat przed upływem terminu składania ofert, w realizacji </w:t>
            </w:r>
            <w:r w:rsidR="00F04BF1" w:rsidRPr="00A46282">
              <w:rPr>
                <w:rFonts w:eastAsia="Times New Roman" w:cstheme="minorHAnsi"/>
                <w:bCs/>
                <w:sz w:val="20"/>
                <w:szCs w:val="20"/>
              </w:rPr>
              <w:t xml:space="preserve">co najmniej </w:t>
            </w:r>
            <w:r w:rsidR="00BB59AB">
              <w:rPr>
                <w:rFonts w:eastAsia="Times New Roman" w:cstheme="minorHAnsi"/>
                <w:bCs/>
                <w:sz w:val="20"/>
                <w:szCs w:val="20"/>
              </w:rPr>
              <w:t>jednej</w:t>
            </w:r>
            <w:r w:rsidR="00F04BF1" w:rsidRPr="00A46282">
              <w:rPr>
                <w:rFonts w:eastAsia="Times New Roman" w:cstheme="minorHAnsi"/>
                <w:bCs/>
                <w:sz w:val="20"/>
                <w:szCs w:val="20"/>
              </w:rPr>
              <w:t xml:space="preserve"> (</w:t>
            </w:r>
            <w:r w:rsidR="00BB59AB">
              <w:rPr>
                <w:rFonts w:eastAsia="Times New Roman" w:cstheme="minorHAnsi"/>
                <w:bCs/>
                <w:sz w:val="20"/>
                <w:szCs w:val="20"/>
              </w:rPr>
              <w:t>1</w:t>
            </w:r>
            <w:r w:rsidR="00F04BF1" w:rsidRPr="00A46282">
              <w:rPr>
                <w:rFonts w:eastAsia="Times New Roman" w:cstheme="minorHAnsi"/>
                <w:bCs/>
                <w:sz w:val="20"/>
                <w:szCs w:val="20"/>
              </w:rPr>
              <w:t>) dostaw</w:t>
            </w:r>
            <w:r w:rsidR="00BB59AB">
              <w:rPr>
                <w:rFonts w:eastAsia="Times New Roman" w:cstheme="minorHAnsi"/>
                <w:bCs/>
                <w:sz w:val="20"/>
                <w:szCs w:val="20"/>
              </w:rPr>
              <w:t>y</w:t>
            </w:r>
            <w:r w:rsidR="00F04BF1" w:rsidRPr="00A46282">
              <w:rPr>
                <w:rFonts w:eastAsia="Times New Roman" w:cstheme="minorHAnsi"/>
                <w:bCs/>
                <w:sz w:val="20"/>
                <w:szCs w:val="20"/>
              </w:rPr>
              <w:t xml:space="preserve"> o wartości wynoszącej co najmniej 2 000 000,00 złotych brutto polegająca na dostarczeniu i wdrożeniu systemów OSS w zakresie wsparcia procesów związanych ze świadczeniem usług telekomunikacyjnych i / lub informatycznych </w:t>
            </w:r>
          </w:p>
        </w:tc>
        <w:tc>
          <w:tcPr>
            <w:tcW w:w="516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F54F2B" w14:textId="77777777" w:rsidR="00F04BF1" w:rsidRPr="00A46282" w:rsidRDefault="00F04BF1" w:rsidP="00AC290F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  <w:p w14:paraId="0CEB1DEF" w14:textId="77777777" w:rsidR="00F04BF1" w:rsidRPr="00A46282" w:rsidRDefault="00F04BF1" w:rsidP="00AC290F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tak/nie*</w:t>
            </w:r>
          </w:p>
          <w:p w14:paraId="32E8104C" w14:textId="77777777" w:rsidR="00F04BF1" w:rsidRPr="00A46282" w:rsidRDefault="00F04BF1" w:rsidP="00AC290F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  <w:p w14:paraId="0BC60F7A" w14:textId="77777777" w:rsidR="00F04BF1" w:rsidRPr="00A46282" w:rsidRDefault="00F04BF1" w:rsidP="00AC290F">
            <w:pPr>
              <w:pStyle w:val="Akapitzlist"/>
              <w:spacing w:after="0"/>
              <w:ind w:left="1080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/>
                <w:sz w:val="20"/>
                <w:szCs w:val="20"/>
              </w:rPr>
              <w:t>dostawa nr 1</w:t>
            </w:r>
            <w:r w:rsidRPr="00A46282">
              <w:rPr>
                <w:rFonts w:eastAsia="Times New Roman" w:cstheme="minorHAnsi"/>
                <w:sz w:val="20"/>
                <w:szCs w:val="20"/>
              </w:rPr>
              <w:t>:</w:t>
            </w:r>
          </w:p>
          <w:p w14:paraId="484C62F5" w14:textId="77777777" w:rsidR="00F04BF1" w:rsidRPr="00A46282" w:rsidRDefault="00F04BF1" w:rsidP="004A2E81">
            <w:pPr>
              <w:pStyle w:val="Akapitzlist"/>
              <w:numPr>
                <w:ilvl w:val="0"/>
                <w:numId w:val="97"/>
              </w:num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nazwa dostawy …………………………………………..</w:t>
            </w:r>
          </w:p>
          <w:p w14:paraId="357D2E37" w14:textId="77777777" w:rsidR="00F04BF1" w:rsidRPr="00A46282" w:rsidRDefault="00F04BF1" w:rsidP="004A2E81">
            <w:pPr>
              <w:pStyle w:val="Akapitzlist"/>
              <w:numPr>
                <w:ilvl w:val="0"/>
                <w:numId w:val="97"/>
              </w:num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nazwa podmiotu, na rzecz którego była wykonywana:……………………………………….</w:t>
            </w:r>
          </w:p>
          <w:p w14:paraId="1E62CC53" w14:textId="77777777" w:rsidR="00F04BF1" w:rsidRPr="00A46282" w:rsidRDefault="00F04BF1" w:rsidP="004A2E81">
            <w:pPr>
              <w:pStyle w:val="Akapitzlist"/>
              <w:numPr>
                <w:ilvl w:val="0"/>
                <w:numId w:val="97"/>
              </w:num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termin realizacji……………………………………</w:t>
            </w:r>
          </w:p>
          <w:p w14:paraId="59244551" w14:textId="76AB5A24" w:rsidR="00F04BF1" w:rsidRPr="00A46282" w:rsidRDefault="00F04BF1" w:rsidP="007A6DA8">
            <w:pPr>
              <w:pStyle w:val="Akapitzlist"/>
              <w:numPr>
                <w:ilvl w:val="0"/>
                <w:numId w:val="97"/>
              </w:numPr>
              <w:spacing w:after="0"/>
            </w:pPr>
            <w:r w:rsidRPr="00A46282">
              <w:rPr>
                <w:rFonts w:eastAsia="Times New Roman" w:cstheme="minorHAnsi"/>
                <w:sz w:val="20"/>
                <w:szCs w:val="20"/>
              </w:rPr>
              <w:t>wartość zł brutto……………………………………</w:t>
            </w:r>
            <w:r w:rsidRPr="00A46282">
              <w:t>termin realizacji…………………</w:t>
            </w:r>
          </w:p>
        </w:tc>
      </w:tr>
      <w:tr w:rsidR="00F04BF1" w:rsidRPr="00A46282" w14:paraId="62D28D1D" w14:textId="77777777" w:rsidTr="00AC290F">
        <w:trPr>
          <w:trHeight w:val="468"/>
        </w:trPr>
        <w:tc>
          <w:tcPr>
            <w:tcW w:w="9742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052AD5" w14:textId="3718ACA8" w:rsidR="00F04BF1" w:rsidRPr="00A46282" w:rsidRDefault="008D57E0" w:rsidP="00AC290F">
            <w:pPr>
              <w:spacing w:after="0"/>
              <w:jc w:val="center"/>
              <w:rPr>
                <w:rFonts w:eastAsia="Times New Roman" w:cstheme="minorHAnsi"/>
                <w:b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t xml:space="preserve">ANALITYK OSS </w:t>
            </w:r>
            <w:bookmarkStart w:id="15" w:name="_Hlk10385082"/>
            <w:r>
              <w:rPr>
                <w:rFonts w:eastAsia="Times New Roman" w:cstheme="minorHAnsi"/>
                <w:b/>
                <w:sz w:val="20"/>
                <w:szCs w:val="20"/>
              </w:rPr>
              <w:t>- 1 osoba</w:t>
            </w:r>
            <w:r w:rsidR="00F04BF1" w:rsidRPr="00A46282">
              <w:rPr>
                <w:rFonts w:eastAsia="Times New Roman" w:cstheme="minorHAnsi"/>
                <w:b/>
                <w:sz w:val="20"/>
                <w:szCs w:val="20"/>
              </w:rPr>
              <w:t>,</w:t>
            </w:r>
            <w:bookmarkEnd w:id="15"/>
          </w:p>
          <w:p w14:paraId="2248EDAB" w14:textId="77777777" w:rsidR="00F04BF1" w:rsidRPr="00A46282" w:rsidRDefault="00F04BF1" w:rsidP="00AC290F">
            <w:pPr>
              <w:spacing w:after="0"/>
              <w:jc w:val="center"/>
              <w:rPr>
                <w:rFonts w:eastAsia="Times New Roman" w:cstheme="minorHAnsi"/>
                <w:b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/>
                <w:sz w:val="20"/>
                <w:szCs w:val="20"/>
              </w:rPr>
              <w:t xml:space="preserve">o którym mowa w Rozdziale IV pkt 1 </w:t>
            </w:r>
            <w:proofErr w:type="spellStart"/>
            <w:r w:rsidRPr="00A46282">
              <w:rPr>
                <w:rFonts w:eastAsia="Times New Roman" w:cstheme="minorHAnsi"/>
                <w:b/>
                <w:sz w:val="20"/>
                <w:szCs w:val="20"/>
              </w:rPr>
              <w:t>ppkt</w:t>
            </w:r>
            <w:proofErr w:type="spellEnd"/>
            <w:r w:rsidRPr="00A46282">
              <w:rPr>
                <w:rFonts w:eastAsia="Times New Roman" w:cstheme="minorHAnsi"/>
                <w:b/>
                <w:sz w:val="20"/>
                <w:szCs w:val="20"/>
              </w:rPr>
              <w:t xml:space="preserve"> 2) lit. B Zapytania ofertowego</w:t>
            </w:r>
          </w:p>
        </w:tc>
      </w:tr>
      <w:tr w:rsidR="00F04BF1" w:rsidRPr="00A46282" w14:paraId="4B49962B" w14:textId="77777777" w:rsidTr="00AC290F">
        <w:trPr>
          <w:trHeight w:val="468"/>
        </w:trPr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BDA96" w14:textId="77777777" w:rsidR="00F04BF1" w:rsidRPr="00A46282" w:rsidRDefault="00F04BF1" w:rsidP="00AC290F">
            <w:pPr>
              <w:spacing w:after="0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sz w:val="20"/>
                <w:szCs w:val="20"/>
              </w:rPr>
              <w:lastRenderedPageBreak/>
              <w:t>1.</w:t>
            </w:r>
          </w:p>
        </w:tc>
        <w:tc>
          <w:tcPr>
            <w:tcW w:w="38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1DA4C0" w14:textId="77777777" w:rsidR="00F04BF1" w:rsidRPr="00A46282" w:rsidRDefault="00F04BF1" w:rsidP="00AC290F">
            <w:pPr>
              <w:spacing w:after="0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sz w:val="20"/>
                <w:szCs w:val="20"/>
              </w:rPr>
              <w:t>Imię i nazwisko</w:t>
            </w:r>
          </w:p>
        </w:tc>
        <w:tc>
          <w:tcPr>
            <w:tcW w:w="516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46481F" w14:textId="77777777" w:rsidR="00F04BF1" w:rsidRPr="00A46282" w:rsidRDefault="00F04BF1" w:rsidP="00AC290F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F04BF1" w:rsidRPr="00A46282" w14:paraId="3DF9D6E1" w14:textId="77777777" w:rsidTr="007A6DA8">
        <w:trPr>
          <w:trHeight w:val="468"/>
        </w:trPr>
        <w:tc>
          <w:tcPr>
            <w:tcW w:w="696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2BF58" w14:textId="77777777" w:rsidR="00F04BF1" w:rsidRPr="00A46282" w:rsidRDefault="00F04BF1" w:rsidP="00AC290F">
            <w:pPr>
              <w:spacing w:after="0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sz w:val="20"/>
                <w:szCs w:val="20"/>
              </w:rPr>
              <w:t>1a</w:t>
            </w:r>
          </w:p>
        </w:tc>
        <w:tc>
          <w:tcPr>
            <w:tcW w:w="3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437700" w14:textId="77777777" w:rsidR="00F04BF1" w:rsidRPr="00A46282" w:rsidRDefault="00F04BF1" w:rsidP="00AC290F">
            <w:pPr>
              <w:spacing w:after="0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sz w:val="20"/>
                <w:szCs w:val="20"/>
              </w:rPr>
              <w:t xml:space="preserve">Sposób dysponowania </w:t>
            </w:r>
          </w:p>
          <w:p w14:paraId="62390148" w14:textId="77777777" w:rsidR="00F04BF1" w:rsidRPr="00A46282" w:rsidRDefault="00F04BF1" w:rsidP="00AC290F">
            <w:pPr>
              <w:spacing w:after="0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i/>
                <w:sz w:val="20"/>
                <w:szCs w:val="20"/>
              </w:rPr>
              <w:t>(niewłaściwe skreślić)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F30F88" w14:textId="77777777" w:rsidR="00F04BF1" w:rsidRPr="00A46282" w:rsidRDefault="00F04BF1" w:rsidP="00AC290F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Zasób własny Wykonawcy</w:t>
            </w:r>
          </w:p>
        </w:tc>
        <w:tc>
          <w:tcPr>
            <w:tcW w:w="267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A7AF38" w14:textId="77777777" w:rsidR="00F04BF1" w:rsidRPr="00A46282" w:rsidRDefault="00F04BF1" w:rsidP="00AC290F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Zasób podmiotu trzeciego</w:t>
            </w:r>
          </w:p>
        </w:tc>
      </w:tr>
      <w:tr w:rsidR="00F04BF1" w:rsidRPr="00A46282" w14:paraId="5991EF1D" w14:textId="77777777" w:rsidTr="007A6DA8">
        <w:trPr>
          <w:trHeight w:val="468"/>
        </w:trPr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53FEB" w14:textId="77777777" w:rsidR="00F04BF1" w:rsidRPr="00A46282" w:rsidRDefault="00F04BF1" w:rsidP="00AC290F">
            <w:pPr>
              <w:spacing w:after="0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sz w:val="20"/>
                <w:szCs w:val="20"/>
              </w:rPr>
              <w:t>2.</w:t>
            </w:r>
          </w:p>
        </w:tc>
        <w:tc>
          <w:tcPr>
            <w:tcW w:w="3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1ED78" w14:textId="77777777" w:rsidR="00F04BF1" w:rsidRPr="00A46282" w:rsidRDefault="00F04BF1" w:rsidP="00AC290F">
            <w:pPr>
              <w:spacing w:after="0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sz w:val="20"/>
                <w:szCs w:val="20"/>
              </w:rPr>
              <w:t>Czy ww. osoba posiada wykształcenie wyższe</w:t>
            </w:r>
          </w:p>
        </w:tc>
        <w:tc>
          <w:tcPr>
            <w:tcW w:w="516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DFD8ED" w14:textId="77777777" w:rsidR="00F04BF1" w:rsidRPr="00A46282" w:rsidRDefault="00F04BF1" w:rsidP="00AC290F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tak/nie*</w:t>
            </w:r>
          </w:p>
        </w:tc>
      </w:tr>
      <w:tr w:rsidR="00F04BF1" w:rsidRPr="00A46282" w14:paraId="3BC36653" w14:textId="77777777" w:rsidTr="007A6DA8">
        <w:trPr>
          <w:trHeight w:val="468"/>
        </w:trPr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EFE68" w14:textId="77777777" w:rsidR="00F04BF1" w:rsidRPr="00A46282" w:rsidRDefault="00F04BF1" w:rsidP="00AC290F">
            <w:pPr>
              <w:spacing w:after="0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sz w:val="20"/>
                <w:szCs w:val="20"/>
              </w:rPr>
              <w:t>3</w:t>
            </w:r>
          </w:p>
        </w:tc>
        <w:tc>
          <w:tcPr>
            <w:tcW w:w="3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2B193" w14:textId="322E4736" w:rsidR="00F04BF1" w:rsidRPr="00A46282" w:rsidRDefault="00F04BF1" w:rsidP="00AC290F">
            <w:pPr>
              <w:spacing w:after="0"/>
              <w:jc w:val="both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sz w:val="20"/>
                <w:szCs w:val="20"/>
              </w:rPr>
              <w:t>Czy ww. osoba posiada</w:t>
            </w:r>
            <w:r w:rsidRPr="00A46282">
              <w:t xml:space="preserve"> </w:t>
            </w:r>
            <w:r w:rsidRPr="00A46282">
              <w:rPr>
                <w:rFonts w:eastAsia="Times New Roman" w:cstheme="minorHAnsi"/>
                <w:bCs/>
                <w:sz w:val="20"/>
                <w:szCs w:val="20"/>
              </w:rPr>
              <w:t>doświadczenie wynikające z pełnienia roli analityka w okresie ostatnich 5 lat przed upływem terminu składania ofert, w realizacji co najmniej dwóch (2) dostaw  każda o wartości wynoszącej co najmniej 2 000 000,00 złotych brutto, polegająca na dostarczeniu i wdrożeniu systemów OSS w zakresie wsparcia procesów związanych ze świadczeniem usług telekomunikacyjnych i / lub informatycznych</w:t>
            </w:r>
          </w:p>
        </w:tc>
        <w:tc>
          <w:tcPr>
            <w:tcW w:w="51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32D6A" w14:textId="77777777" w:rsidR="00F04BF1" w:rsidRPr="00A46282" w:rsidRDefault="00F04BF1" w:rsidP="00AC290F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tak/nie*</w:t>
            </w:r>
          </w:p>
          <w:p w14:paraId="5692339E" w14:textId="77777777" w:rsidR="00F04BF1" w:rsidRPr="00A46282" w:rsidRDefault="00F04BF1" w:rsidP="00AC290F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  <w:p w14:paraId="41D314D5" w14:textId="77777777" w:rsidR="00F04BF1" w:rsidRPr="00A46282" w:rsidRDefault="00F04BF1" w:rsidP="00AC290F">
            <w:pPr>
              <w:pStyle w:val="Akapitzlist"/>
              <w:spacing w:after="0"/>
              <w:ind w:left="1080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/>
                <w:sz w:val="20"/>
                <w:szCs w:val="20"/>
              </w:rPr>
              <w:t>dostawa nr 1</w:t>
            </w:r>
            <w:r w:rsidRPr="00A46282">
              <w:rPr>
                <w:rFonts w:eastAsia="Times New Roman" w:cstheme="minorHAnsi"/>
                <w:sz w:val="20"/>
                <w:szCs w:val="20"/>
              </w:rPr>
              <w:t>:</w:t>
            </w:r>
          </w:p>
          <w:p w14:paraId="59D30073" w14:textId="77777777" w:rsidR="00F04BF1" w:rsidRPr="00A46282" w:rsidRDefault="00F04BF1" w:rsidP="004A2E81">
            <w:pPr>
              <w:pStyle w:val="Akapitzlist"/>
              <w:numPr>
                <w:ilvl w:val="0"/>
                <w:numId w:val="101"/>
              </w:num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nazwa dostawy …………………………………………..</w:t>
            </w:r>
          </w:p>
          <w:p w14:paraId="0EC52A26" w14:textId="77777777" w:rsidR="00F04BF1" w:rsidRPr="00A46282" w:rsidRDefault="00F04BF1" w:rsidP="004A2E81">
            <w:pPr>
              <w:pStyle w:val="Akapitzlist"/>
              <w:numPr>
                <w:ilvl w:val="0"/>
                <w:numId w:val="101"/>
              </w:num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nazwa podmiotu, na rzecz którego była wykonywana:……………………………………….</w:t>
            </w:r>
          </w:p>
          <w:p w14:paraId="3CEEBCA3" w14:textId="77777777" w:rsidR="00F04BF1" w:rsidRPr="00A46282" w:rsidRDefault="00F04BF1" w:rsidP="004A2E81">
            <w:pPr>
              <w:pStyle w:val="Akapitzlist"/>
              <w:numPr>
                <w:ilvl w:val="0"/>
                <w:numId w:val="101"/>
              </w:num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termin realizacji……………………………………</w:t>
            </w:r>
          </w:p>
          <w:p w14:paraId="2DC781F9" w14:textId="77777777" w:rsidR="00F04BF1" w:rsidRPr="00A46282" w:rsidRDefault="00F04BF1" w:rsidP="004A2E81">
            <w:pPr>
              <w:pStyle w:val="Akapitzlist"/>
              <w:numPr>
                <w:ilvl w:val="0"/>
                <w:numId w:val="101"/>
              </w:num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wartość zł brutto……………………………………</w:t>
            </w:r>
          </w:p>
          <w:p w14:paraId="59D1EF3E" w14:textId="77777777" w:rsidR="00F04BF1" w:rsidRPr="00A46282" w:rsidRDefault="00F04BF1" w:rsidP="00AC290F">
            <w:pPr>
              <w:pStyle w:val="Akapitzlist"/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  <w:p w14:paraId="65D409CB" w14:textId="77777777" w:rsidR="00F04BF1" w:rsidRPr="00A46282" w:rsidRDefault="00F04BF1" w:rsidP="00AC290F">
            <w:pPr>
              <w:pStyle w:val="Akapitzlist"/>
              <w:spacing w:after="0"/>
              <w:ind w:left="1080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/>
                <w:sz w:val="20"/>
                <w:szCs w:val="20"/>
              </w:rPr>
              <w:t>dostawa nr 2</w:t>
            </w:r>
            <w:r w:rsidRPr="00A46282">
              <w:rPr>
                <w:rFonts w:eastAsia="Times New Roman" w:cstheme="minorHAnsi"/>
                <w:sz w:val="20"/>
                <w:szCs w:val="20"/>
              </w:rPr>
              <w:t>:</w:t>
            </w:r>
          </w:p>
          <w:p w14:paraId="12889CA5" w14:textId="77777777" w:rsidR="00F04BF1" w:rsidRPr="00A46282" w:rsidRDefault="00F04BF1" w:rsidP="004A2E81">
            <w:pPr>
              <w:pStyle w:val="Akapitzlist"/>
              <w:numPr>
                <w:ilvl w:val="0"/>
                <w:numId w:val="102"/>
              </w:num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nazwa dostawy …………………………………………..</w:t>
            </w:r>
          </w:p>
          <w:p w14:paraId="1DEE2F00" w14:textId="77777777" w:rsidR="00F04BF1" w:rsidRPr="00A46282" w:rsidRDefault="00F04BF1" w:rsidP="004A2E81">
            <w:pPr>
              <w:pStyle w:val="Akapitzlist"/>
              <w:numPr>
                <w:ilvl w:val="0"/>
                <w:numId w:val="102"/>
              </w:num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nazwa podmiotu, na rzecz którego była wykonywana:……………………………………….</w:t>
            </w:r>
          </w:p>
          <w:p w14:paraId="558DCA4C" w14:textId="77777777" w:rsidR="00F04BF1" w:rsidRPr="00A46282" w:rsidRDefault="00F04BF1" w:rsidP="004A2E81">
            <w:pPr>
              <w:pStyle w:val="Akapitzlist"/>
              <w:numPr>
                <w:ilvl w:val="0"/>
                <w:numId w:val="102"/>
              </w:num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termin realizacji……………………………………</w:t>
            </w:r>
          </w:p>
          <w:p w14:paraId="3B96A166" w14:textId="77777777" w:rsidR="00F04BF1" w:rsidRPr="00A46282" w:rsidRDefault="00F04BF1" w:rsidP="004A2E81">
            <w:pPr>
              <w:pStyle w:val="Akapitzlist"/>
              <w:numPr>
                <w:ilvl w:val="0"/>
                <w:numId w:val="102"/>
              </w:num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wartość zł brutto……………………………………</w:t>
            </w:r>
          </w:p>
          <w:p w14:paraId="1CBA8D17" w14:textId="77777777" w:rsidR="00F04BF1" w:rsidRPr="00A46282" w:rsidRDefault="00F04BF1" w:rsidP="00AC290F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F04BF1" w:rsidRPr="00A46282" w14:paraId="1272D20A" w14:textId="77777777" w:rsidTr="007A6DA8">
        <w:trPr>
          <w:trHeight w:val="275"/>
        </w:trPr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39561E" w14:textId="77777777" w:rsidR="00F04BF1" w:rsidRPr="00A46282" w:rsidRDefault="00F04BF1" w:rsidP="00AC290F">
            <w:pPr>
              <w:spacing w:after="0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sz w:val="20"/>
                <w:szCs w:val="20"/>
              </w:rPr>
              <w:t>4</w:t>
            </w:r>
          </w:p>
        </w:tc>
        <w:tc>
          <w:tcPr>
            <w:tcW w:w="904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7CA9A02D" w14:textId="77777777" w:rsidR="00F04BF1" w:rsidRPr="00A46282" w:rsidRDefault="00F04BF1" w:rsidP="00AC290F">
            <w:pPr>
              <w:tabs>
                <w:tab w:val="left" w:pos="345"/>
                <w:tab w:val="center" w:pos="3328"/>
              </w:tabs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sz w:val="20"/>
                <w:szCs w:val="20"/>
              </w:rPr>
              <w:t>Posiadane certyfikaty, zaświadczenia lub świadectwa:</w:t>
            </w:r>
          </w:p>
        </w:tc>
      </w:tr>
      <w:tr w:rsidR="00F04BF1" w:rsidRPr="00A46282" w14:paraId="6CDB641C" w14:textId="77777777" w:rsidTr="00AC290F">
        <w:trPr>
          <w:trHeight w:val="275"/>
        </w:trPr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F08E7E" w14:textId="77777777" w:rsidR="00F04BF1" w:rsidRPr="00A46282" w:rsidRDefault="00F04BF1" w:rsidP="00AC290F">
            <w:pPr>
              <w:spacing w:after="0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sz w:val="20"/>
                <w:szCs w:val="20"/>
              </w:rPr>
              <w:t>4.1.</w:t>
            </w:r>
          </w:p>
        </w:tc>
        <w:tc>
          <w:tcPr>
            <w:tcW w:w="38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974ED6" w14:textId="63B48EDB" w:rsidR="00F04BF1" w:rsidRPr="00A46282" w:rsidRDefault="00F04BF1" w:rsidP="00AC290F">
            <w:pPr>
              <w:spacing w:after="0"/>
              <w:jc w:val="both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sz w:val="20"/>
                <w:szCs w:val="20"/>
              </w:rPr>
              <w:t xml:space="preserve">Czy ww. osoba posiada certyfikat/certyfikaty, zaświadczenie/zaświadczenia lub świadectwo/świadectwa potwierdzające wiedzę i kompetencje w zakresie systemów OSS </w:t>
            </w:r>
          </w:p>
        </w:tc>
        <w:tc>
          <w:tcPr>
            <w:tcW w:w="516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53B86A7E" w14:textId="77777777" w:rsidR="00F04BF1" w:rsidRPr="00A46282" w:rsidRDefault="00F04BF1" w:rsidP="00AC290F">
            <w:pPr>
              <w:tabs>
                <w:tab w:val="left" w:pos="345"/>
                <w:tab w:val="center" w:pos="3328"/>
              </w:tabs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tak/nie*</w:t>
            </w:r>
          </w:p>
          <w:p w14:paraId="64DA3C43" w14:textId="77777777" w:rsidR="00F04BF1" w:rsidRPr="00A46282" w:rsidRDefault="00F04BF1" w:rsidP="00AC290F">
            <w:pPr>
              <w:tabs>
                <w:tab w:val="left" w:pos="345"/>
                <w:tab w:val="center" w:pos="3328"/>
              </w:tabs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nazwa dokumentu/dokumentów: ………………………………………………………………………………</w:t>
            </w:r>
          </w:p>
          <w:p w14:paraId="2346C409" w14:textId="77777777" w:rsidR="00F04BF1" w:rsidRPr="00A46282" w:rsidRDefault="00F04BF1" w:rsidP="00AC290F">
            <w:pPr>
              <w:tabs>
                <w:tab w:val="left" w:pos="345"/>
                <w:tab w:val="center" w:pos="3328"/>
              </w:tabs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………………………………………………………………………………</w:t>
            </w:r>
          </w:p>
        </w:tc>
      </w:tr>
      <w:tr w:rsidR="00F04BF1" w:rsidRPr="00A46282" w14:paraId="4234B8B0" w14:textId="77777777" w:rsidTr="00AC290F">
        <w:trPr>
          <w:trHeight w:val="468"/>
        </w:trPr>
        <w:tc>
          <w:tcPr>
            <w:tcW w:w="9742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F830E2" w14:textId="3ED45C9F" w:rsidR="00F04BF1" w:rsidRPr="00A46282" w:rsidRDefault="00F04BF1" w:rsidP="00AC290F">
            <w:pPr>
              <w:spacing w:after="0"/>
              <w:jc w:val="center"/>
              <w:rPr>
                <w:rFonts w:eastAsia="Times New Roman" w:cstheme="minorHAnsi"/>
                <w:b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/>
                <w:caps/>
                <w:sz w:val="20"/>
                <w:szCs w:val="20"/>
              </w:rPr>
              <w:t>Architekt  OSS</w:t>
            </w:r>
            <w:r w:rsidRPr="00A46282">
              <w:rPr>
                <w:rFonts w:eastAsia="Times New Roman" w:cstheme="minorHAnsi"/>
                <w:b/>
                <w:sz w:val="20"/>
                <w:szCs w:val="20"/>
              </w:rPr>
              <w:t xml:space="preserve"> - </w:t>
            </w:r>
            <w:r w:rsidR="008D57E0">
              <w:rPr>
                <w:rFonts w:eastAsia="Times New Roman" w:cstheme="minorHAnsi"/>
                <w:b/>
                <w:sz w:val="20"/>
                <w:szCs w:val="20"/>
              </w:rPr>
              <w:t>2</w:t>
            </w:r>
            <w:r w:rsidRPr="00A46282">
              <w:rPr>
                <w:rFonts w:eastAsia="Times New Roman" w:cstheme="minorHAnsi"/>
                <w:b/>
                <w:sz w:val="20"/>
                <w:szCs w:val="20"/>
              </w:rPr>
              <w:t xml:space="preserve"> osoby</w:t>
            </w:r>
          </w:p>
          <w:p w14:paraId="277803C1" w14:textId="77777777" w:rsidR="00F04BF1" w:rsidRPr="00A46282" w:rsidRDefault="00F04BF1" w:rsidP="00AC290F">
            <w:pPr>
              <w:spacing w:after="0"/>
              <w:jc w:val="center"/>
              <w:rPr>
                <w:rFonts w:eastAsia="Times New Roman" w:cstheme="minorHAnsi"/>
                <w:b/>
                <w:sz w:val="20"/>
                <w:szCs w:val="20"/>
              </w:rPr>
            </w:pPr>
            <w:r w:rsidRPr="00A46282">
              <w:rPr>
                <w:rFonts w:cstheme="minorHAnsi"/>
                <w:b/>
                <w:sz w:val="20"/>
                <w:szCs w:val="20"/>
              </w:rPr>
              <w:t xml:space="preserve">o którym mowa w Rozdziale IV pkt 1 </w:t>
            </w:r>
            <w:proofErr w:type="spellStart"/>
            <w:r w:rsidRPr="00A46282">
              <w:rPr>
                <w:rFonts w:cstheme="minorHAnsi"/>
                <w:b/>
                <w:sz w:val="20"/>
                <w:szCs w:val="20"/>
              </w:rPr>
              <w:t>ppkt</w:t>
            </w:r>
            <w:proofErr w:type="spellEnd"/>
            <w:r w:rsidRPr="00A46282">
              <w:rPr>
                <w:rFonts w:cstheme="minorHAnsi"/>
                <w:b/>
                <w:sz w:val="20"/>
                <w:szCs w:val="20"/>
              </w:rPr>
              <w:t xml:space="preserve"> 2) lit. C Zapytania ofertowego</w:t>
            </w:r>
          </w:p>
        </w:tc>
      </w:tr>
      <w:tr w:rsidR="00F04BF1" w:rsidRPr="00A46282" w14:paraId="7961F95E" w14:textId="77777777" w:rsidTr="00AC290F">
        <w:trPr>
          <w:trHeight w:val="468"/>
        </w:trPr>
        <w:tc>
          <w:tcPr>
            <w:tcW w:w="974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B9E0CE7" w14:textId="77777777" w:rsidR="00F04BF1" w:rsidRPr="00A46282" w:rsidRDefault="00F04BF1" w:rsidP="00AC290F">
            <w:pPr>
              <w:spacing w:after="0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A46282">
              <w:rPr>
                <w:rFonts w:cstheme="minorHAnsi"/>
                <w:b/>
                <w:sz w:val="20"/>
                <w:szCs w:val="20"/>
              </w:rPr>
              <w:t>Osoba nr 1</w:t>
            </w:r>
          </w:p>
        </w:tc>
      </w:tr>
      <w:tr w:rsidR="00F04BF1" w:rsidRPr="00A46282" w14:paraId="0F9E4B6A" w14:textId="77777777" w:rsidTr="00AC290F">
        <w:trPr>
          <w:trHeight w:val="468"/>
        </w:trPr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88A4D" w14:textId="77777777" w:rsidR="00F04BF1" w:rsidRPr="00A46282" w:rsidRDefault="00F04BF1" w:rsidP="00AC290F">
            <w:pPr>
              <w:spacing w:after="0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sz w:val="20"/>
                <w:szCs w:val="20"/>
              </w:rPr>
              <w:t>1.</w:t>
            </w:r>
          </w:p>
        </w:tc>
        <w:tc>
          <w:tcPr>
            <w:tcW w:w="38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CE8F40" w14:textId="77777777" w:rsidR="00F04BF1" w:rsidRPr="00A46282" w:rsidRDefault="00F04BF1" w:rsidP="00AC290F">
            <w:pPr>
              <w:spacing w:after="0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sz w:val="20"/>
                <w:szCs w:val="20"/>
              </w:rPr>
              <w:t>Imię i nazwisko</w:t>
            </w:r>
          </w:p>
        </w:tc>
        <w:tc>
          <w:tcPr>
            <w:tcW w:w="516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5A7DF1" w14:textId="77777777" w:rsidR="00F04BF1" w:rsidRPr="00A46282" w:rsidRDefault="00F04BF1" w:rsidP="00AC290F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F04BF1" w:rsidRPr="00A46282" w14:paraId="05DD86EB" w14:textId="77777777" w:rsidTr="00AC290F">
        <w:trPr>
          <w:trHeight w:val="468"/>
        </w:trPr>
        <w:tc>
          <w:tcPr>
            <w:tcW w:w="696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FD236" w14:textId="77777777" w:rsidR="00F04BF1" w:rsidRPr="00A46282" w:rsidRDefault="00F04BF1" w:rsidP="00AC290F">
            <w:pPr>
              <w:spacing w:after="0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sz w:val="20"/>
                <w:szCs w:val="20"/>
              </w:rPr>
              <w:t>1a</w:t>
            </w:r>
          </w:p>
        </w:tc>
        <w:tc>
          <w:tcPr>
            <w:tcW w:w="3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F03E01" w14:textId="77777777" w:rsidR="00F04BF1" w:rsidRPr="00A46282" w:rsidRDefault="00F04BF1" w:rsidP="00AC290F">
            <w:pPr>
              <w:spacing w:after="0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sz w:val="20"/>
                <w:szCs w:val="20"/>
              </w:rPr>
              <w:t xml:space="preserve">Sposób dysponowania </w:t>
            </w:r>
          </w:p>
          <w:p w14:paraId="668784C7" w14:textId="77777777" w:rsidR="00F04BF1" w:rsidRPr="00A46282" w:rsidRDefault="00F04BF1" w:rsidP="00AC290F">
            <w:pPr>
              <w:spacing w:after="0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i/>
                <w:sz w:val="20"/>
                <w:szCs w:val="20"/>
              </w:rPr>
              <w:t>(niewłaściwe skreślić)</w:t>
            </w:r>
          </w:p>
        </w:tc>
        <w:tc>
          <w:tcPr>
            <w:tcW w:w="2505" w:type="dxa"/>
            <w:gridSpan w:val="2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77FDAD04" w14:textId="77777777" w:rsidR="00F04BF1" w:rsidRPr="00A46282" w:rsidRDefault="00F04BF1" w:rsidP="00AC290F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Zasób własny Wykonawcy</w:t>
            </w:r>
          </w:p>
        </w:tc>
        <w:tc>
          <w:tcPr>
            <w:tcW w:w="2655" w:type="dxa"/>
            <w:gridSpan w:val="2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59E373C7" w14:textId="77777777" w:rsidR="00F04BF1" w:rsidRPr="00A46282" w:rsidRDefault="00F04BF1" w:rsidP="00AC290F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Zasób podmiotu trzeciego</w:t>
            </w:r>
          </w:p>
        </w:tc>
      </w:tr>
      <w:tr w:rsidR="00F04BF1" w:rsidRPr="00A46282" w14:paraId="7E9014DE" w14:textId="77777777" w:rsidTr="00AC290F">
        <w:trPr>
          <w:trHeight w:val="468"/>
        </w:trPr>
        <w:tc>
          <w:tcPr>
            <w:tcW w:w="696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D8EE2" w14:textId="77777777" w:rsidR="00F04BF1" w:rsidRPr="00A46282" w:rsidRDefault="00F04BF1" w:rsidP="00AC290F">
            <w:pPr>
              <w:spacing w:after="0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sz w:val="20"/>
                <w:szCs w:val="20"/>
              </w:rPr>
              <w:t>2.</w:t>
            </w:r>
          </w:p>
        </w:tc>
        <w:tc>
          <w:tcPr>
            <w:tcW w:w="3886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F3FB4" w14:textId="77777777" w:rsidR="00F04BF1" w:rsidRPr="00A46282" w:rsidRDefault="00F04BF1" w:rsidP="00AC290F">
            <w:pPr>
              <w:spacing w:after="0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sz w:val="20"/>
                <w:szCs w:val="20"/>
              </w:rPr>
              <w:t>Czy ww. osoba posiada wykształcenie wyższe?</w:t>
            </w:r>
          </w:p>
        </w:tc>
        <w:tc>
          <w:tcPr>
            <w:tcW w:w="516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2BC0CB" w14:textId="77777777" w:rsidR="00F04BF1" w:rsidRPr="00A46282" w:rsidRDefault="00F04BF1" w:rsidP="00AC290F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tak/nie*</w:t>
            </w:r>
          </w:p>
        </w:tc>
      </w:tr>
      <w:tr w:rsidR="00F04BF1" w:rsidRPr="00A46282" w14:paraId="633A21FC" w14:textId="77777777" w:rsidTr="00AC290F">
        <w:trPr>
          <w:trHeight w:val="468"/>
        </w:trPr>
        <w:tc>
          <w:tcPr>
            <w:tcW w:w="696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D82C7" w14:textId="77777777" w:rsidR="00F04BF1" w:rsidRPr="00A46282" w:rsidRDefault="00F04BF1" w:rsidP="00AC290F">
            <w:pPr>
              <w:spacing w:after="0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sz w:val="20"/>
                <w:szCs w:val="20"/>
              </w:rPr>
              <w:t>3</w:t>
            </w:r>
          </w:p>
        </w:tc>
        <w:tc>
          <w:tcPr>
            <w:tcW w:w="3886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F0F7F" w14:textId="1BD19205" w:rsidR="00F04BF1" w:rsidRPr="00A46282" w:rsidRDefault="00F04BF1" w:rsidP="00AC290F">
            <w:pPr>
              <w:spacing w:after="0"/>
              <w:jc w:val="both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sz w:val="20"/>
                <w:szCs w:val="20"/>
              </w:rPr>
              <w:t>Czy ww. osoba posiada</w:t>
            </w:r>
            <w:r w:rsidRPr="00A46282">
              <w:t xml:space="preserve"> </w:t>
            </w:r>
            <w:r w:rsidRPr="00A46282">
              <w:rPr>
                <w:rFonts w:eastAsia="Times New Roman" w:cstheme="minorHAnsi"/>
                <w:bCs/>
                <w:sz w:val="20"/>
                <w:szCs w:val="20"/>
              </w:rPr>
              <w:t>doświadczenie wynikające z pełnienia roli architekta w okresie ostatnich 5 lat przed upływem terminu składania ofert, w realizacji co najmniej dwóch (2) dostaw każda o wartości wynoszącej co najmniej 2 000 000,00 złotych brutto, polegająca na dostarczeniu i wdrożeniu systemów OSS w zakresie wsparcia procesów związanych ze świadczeniem usług telekomunikacyjnych i / lub informatycznych</w:t>
            </w:r>
          </w:p>
        </w:tc>
        <w:tc>
          <w:tcPr>
            <w:tcW w:w="516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D230B7" w14:textId="77777777" w:rsidR="00F04BF1" w:rsidRPr="00A46282" w:rsidRDefault="00F04BF1" w:rsidP="00AC290F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tak/nie*</w:t>
            </w:r>
          </w:p>
          <w:p w14:paraId="18A38B17" w14:textId="77777777" w:rsidR="00F04BF1" w:rsidRPr="00A46282" w:rsidRDefault="00F04BF1" w:rsidP="00AC290F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  <w:p w14:paraId="551BBB15" w14:textId="77777777" w:rsidR="00F04BF1" w:rsidRPr="00A46282" w:rsidRDefault="00F04BF1" w:rsidP="00AC290F">
            <w:pPr>
              <w:pStyle w:val="Akapitzlist"/>
              <w:spacing w:after="0"/>
              <w:ind w:left="1080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/>
                <w:sz w:val="20"/>
                <w:szCs w:val="20"/>
              </w:rPr>
              <w:t>dostawa nr 1</w:t>
            </w:r>
            <w:r w:rsidRPr="00A46282">
              <w:rPr>
                <w:rFonts w:eastAsia="Times New Roman" w:cstheme="minorHAnsi"/>
                <w:sz w:val="20"/>
                <w:szCs w:val="20"/>
              </w:rPr>
              <w:t>:</w:t>
            </w:r>
          </w:p>
          <w:p w14:paraId="23E50AA5" w14:textId="77777777" w:rsidR="00F04BF1" w:rsidRPr="00A46282" w:rsidRDefault="00F04BF1" w:rsidP="004A2E81">
            <w:pPr>
              <w:pStyle w:val="Akapitzlist"/>
              <w:numPr>
                <w:ilvl w:val="0"/>
                <w:numId w:val="106"/>
              </w:num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nazwa dostawy …………………………………………..</w:t>
            </w:r>
          </w:p>
          <w:p w14:paraId="24D612A4" w14:textId="77777777" w:rsidR="00F04BF1" w:rsidRPr="00A46282" w:rsidRDefault="00F04BF1" w:rsidP="004A2E81">
            <w:pPr>
              <w:pStyle w:val="Akapitzlist"/>
              <w:numPr>
                <w:ilvl w:val="0"/>
                <w:numId w:val="106"/>
              </w:num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nazwa podmiotu, na rzecz którego była wykonywana:……………………………………….</w:t>
            </w:r>
          </w:p>
          <w:p w14:paraId="4395E7FB" w14:textId="77777777" w:rsidR="00F04BF1" w:rsidRPr="00A46282" w:rsidRDefault="00F04BF1" w:rsidP="004A2E81">
            <w:pPr>
              <w:pStyle w:val="Akapitzlist"/>
              <w:numPr>
                <w:ilvl w:val="0"/>
                <w:numId w:val="106"/>
              </w:num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termin realizacji……………………………………</w:t>
            </w:r>
          </w:p>
          <w:p w14:paraId="68F1702F" w14:textId="77777777" w:rsidR="00F04BF1" w:rsidRPr="00A46282" w:rsidRDefault="00F04BF1" w:rsidP="004A2E81">
            <w:pPr>
              <w:pStyle w:val="Akapitzlist"/>
              <w:numPr>
                <w:ilvl w:val="0"/>
                <w:numId w:val="106"/>
              </w:num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wartość zł brutto……………………………………</w:t>
            </w:r>
          </w:p>
          <w:p w14:paraId="11699969" w14:textId="77777777" w:rsidR="00F04BF1" w:rsidRPr="00A46282" w:rsidRDefault="00F04BF1" w:rsidP="00AC290F">
            <w:pPr>
              <w:pStyle w:val="Akapitzlist"/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  <w:p w14:paraId="1B2F1EEC" w14:textId="77777777" w:rsidR="00F04BF1" w:rsidRPr="00A46282" w:rsidRDefault="00F04BF1" w:rsidP="00AC290F">
            <w:pPr>
              <w:pStyle w:val="Akapitzlist"/>
              <w:spacing w:after="0"/>
              <w:ind w:left="1080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/>
                <w:sz w:val="20"/>
                <w:szCs w:val="20"/>
              </w:rPr>
              <w:t>dostawa nr 2</w:t>
            </w:r>
            <w:r w:rsidRPr="00A46282">
              <w:rPr>
                <w:rFonts w:eastAsia="Times New Roman" w:cstheme="minorHAnsi"/>
                <w:sz w:val="20"/>
                <w:szCs w:val="20"/>
              </w:rPr>
              <w:t>:</w:t>
            </w:r>
          </w:p>
          <w:p w14:paraId="79C20C09" w14:textId="77777777" w:rsidR="00F04BF1" w:rsidRPr="00A46282" w:rsidRDefault="00F04BF1" w:rsidP="004A2E81">
            <w:pPr>
              <w:pStyle w:val="Akapitzlist"/>
              <w:numPr>
                <w:ilvl w:val="0"/>
                <w:numId w:val="107"/>
              </w:num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nazwa dostawy …………………………………………..</w:t>
            </w:r>
          </w:p>
          <w:p w14:paraId="2454C057" w14:textId="77777777" w:rsidR="00F04BF1" w:rsidRPr="00A46282" w:rsidRDefault="00F04BF1" w:rsidP="004A2E81">
            <w:pPr>
              <w:pStyle w:val="Akapitzlist"/>
              <w:numPr>
                <w:ilvl w:val="0"/>
                <w:numId w:val="107"/>
              </w:num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nazwa podmiotu, na rzecz którego była wykonywana:……………………………………….</w:t>
            </w:r>
          </w:p>
          <w:p w14:paraId="626381E0" w14:textId="77777777" w:rsidR="00F04BF1" w:rsidRPr="00A46282" w:rsidRDefault="00F04BF1" w:rsidP="004A2E81">
            <w:pPr>
              <w:pStyle w:val="Akapitzlist"/>
              <w:numPr>
                <w:ilvl w:val="0"/>
                <w:numId w:val="107"/>
              </w:num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lastRenderedPageBreak/>
              <w:t>termin realizacji……………………………………</w:t>
            </w:r>
          </w:p>
          <w:p w14:paraId="1E7A5807" w14:textId="77777777" w:rsidR="00F04BF1" w:rsidRPr="00A46282" w:rsidRDefault="00F04BF1" w:rsidP="004A2E81">
            <w:pPr>
              <w:pStyle w:val="Akapitzlist"/>
              <w:numPr>
                <w:ilvl w:val="0"/>
                <w:numId w:val="107"/>
              </w:num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wartość zł brutto……………………………………</w:t>
            </w:r>
          </w:p>
          <w:p w14:paraId="568FBC5D" w14:textId="77777777" w:rsidR="00F04BF1" w:rsidRPr="00A46282" w:rsidRDefault="00F04BF1" w:rsidP="00AC290F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F04BF1" w:rsidRPr="00A46282" w14:paraId="1A44592F" w14:textId="77777777" w:rsidTr="00AC290F">
        <w:trPr>
          <w:trHeight w:val="275"/>
        </w:trPr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36B775" w14:textId="77777777" w:rsidR="00F04BF1" w:rsidRPr="00A46282" w:rsidRDefault="00F04BF1" w:rsidP="00AC290F">
            <w:pPr>
              <w:spacing w:after="0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sz w:val="20"/>
                <w:szCs w:val="20"/>
              </w:rPr>
              <w:lastRenderedPageBreak/>
              <w:t>4</w:t>
            </w:r>
          </w:p>
        </w:tc>
        <w:tc>
          <w:tcPr>
            <w:tcW w:w="904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7628E775" w14:textId="77777777" w:rsidR="00F04BF1" w:rsidRPr="00A46282" w:rsidRDefault="00F04BF1" w:rsidP="00AC290F">
            <w:pPr>
              <w:tabs>
                <w:tab w:val="left" w:pos="345"/>
                <w:tab w:val="center" w:pos="3328"/>
              </w:tabs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sz w:val="20"/>
                <w:szCs w:val="20"/>
              </w:rPr>
              <w:t>Posiadane certyfikaty, zaświadczenia lub świadectwa:</w:t>
            </w:r>
          </w:p>
        </w:tc>
      </w:tr>
      <w:tr w:rsidR="00F04BF1" w:rsidRPr="00A46282" w14:paraId="4942F126" w14:textId="77777777" w:rsidTr="00AC290F">
        <w:trPr>
          <w:trHeight w:val="275"/>
        </w:trPr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1E2648" w14:textId="77777777" w:rsidR="00F04BF1" w:rsidRPr="00A46282" w:rsidRDefault="00F04BF1" w:rsidP="00AC290F">
            <w:pPr>
              <w:spacing w:after="0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sz w:val="20"/>
                <w:szCs w:val="20"/>
              </w:rPr>
              <w:t>4.1.</w:t>
            </w:r>
          </w:p>
        </w:tc>
        <w:tc>
          <w:tcPr>
            <w:tcW w:w="38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AF7990" w14:textId="26AE078C" w:rsidR="00F04BF1" w:rsidRPr="00A46282" w:rsidRDefault="00F04BF1" w:rsidP="00AC290F">
            <w:pPr>
              <w:spacing w:after="0"/>
              <w:jc w:val="both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cstheme="minorHAnsi"/>
                <w:sz w:val="20"/>
                <w:szCs w:val="20"/>
              </w:rPr>
              <w:t xml:space="preserve">Czy osoba posiada certyfikat/certyfikaty, zaświadczenie/zaświadczenia lub świadectwo/świadectwa  potwierdzające wiedzę i kompetencje w zakresie systemów OSS </w:t>
            </w:r>
          </w:p>
        </w:tc>
        <w:tc>
          <w:tcPr>
            <w:tcW w:w="516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0CD76840" w14:textId="77777777" w:rsidR="00F04BF1" w:rsidRPr="00A46282" w:rsidRDefault="00F04BF1" w:rsidP="00AC290F">
            <w:pPr>
              <w:tabs>
                <w:tab w:val="left" w:pos="345"/>
                <w:tab w:val="center" w:pos="3328"/>
              </w:tabs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tak/nie*</w:t>
            </w:r>
          </w:p>
          <w:p w14:paraId="3EC7180C" w14:textId="77777777" w:rsidR="00F04BF1" w:rsidRPr="00A46282" w:rsidRDefault="00F04BF1" w:rsidP="00AC290F">
            <w:pPr>
              <w:tabs>
                <w:tab w:val="left" w:pos="345"/>
                <w:tab w:val="center" w:pos="3328"/>
              </w:tabs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nazwa dokumentu/dokumentów: ………………………………………………………………………………</w:t>
            </w:r>
          </w:p>
          <w:p w14:paraId="76F2520F" w14:textId="77777777" w:rsidR="00F04BF1" w:rsidRPr="00A46282" w:rsidRDefault="00F04BF1" w:rsidP="00AC290F">
            <w:pPr>
              <w:tabs>
                <w:tab w:val="left" w:pos="345"/>
                <w:tab w:val="center" w:pos="3328"/>
              </w:tabs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………………………………………………………………………………</w:t>
            </w:r>
          </w:p>
        </w:tc>
      </w:tr>
      <w:tr w:rsidR="00F04BF1" w:rsidRPr="00A46282" w14:paraId="743F29BF" w14:textId="77777777" w:rsidTr="00AC290F">
        <w:trPr>
          <w:trHeight w:val="351"/>
        </w:trPr>
        <w:tc>
          <w:tcPr>
            <w:tcW w:w="974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82A27A2" w14:textId="77777777" w:rsidR="00F04BF1" w:rsidRPr="00A46282" w:rsidRDefault="00F04BF1" w:rsidP="00AC290F">
            <w:pPr>
              <w:spacing w:after="0"/>
              <w:jc w:val="center"/>
              <w:rPr>
                <w:rFonts w:eastAsia="Times New Roman" w:cstheme="minorHAnsi"/>
                <w:b/>
                <w:sz w:val="20"/>
                <w:szCs w:val="20"/>
              </w:rPr>
            </w:pPr>
            <w:r w:rsidRPr="00A46282">
              <w:rPr>
                <w:rFonts w:cstheme="minorHAnsi"/>
                <w:b/>
                <w:sz w:val="20"/>
                <w:szCs w:val="20"/>
              </w:rPr>
              <w:t>Osoba nr 2</w:t>
            </w:r>
          </w:p>
        </w:tc>
      </w:tr>
      <w:tr w:rsidR="00F04BF1" w:rsidRPr="00A46282" w14:paraId="19BEA0F1" w14:textId="77777777" w:rsidTr="00AC290F">
        <w:trPr>
          <w:trHeight w:val="351"/>
        </w:trPr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31718F" w14:textId="77777777" w:rsidR="00F04BF1" w:rsidRPr="00A46282" w:rsidRDefault="00F04BF1" w:rsidP="00AC290F">
            <w:pPr>
              <w:spacing w:after="0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sz w:val="20"/>
                <w:szCs w:val="20"/>
              </w:rPr>
              <w:t>1</w:t>
            </w:r>
          </w:p>
        </w:tc>
        <w:tc>
          <w:tcPr>
            <w:tcW w:w="38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1DE4774" w14:textId="77777777" w:rsidR="00F04BF1" w:rsidRPr="00A46282" w:rsidRDefault="00F04BF1" w:rsidP="00AC290F">
            <w:pPr>
              <w:spacing w:after="0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sz w:val="20"/>
                <w:szCs w:val="20"/>
              </w:rPr>
              <w:t>Imię i nazwisko</w:t>
            </w:r>
          </w:p>
        </w:tc>
        <w:tc>
          <w:tcPr>
            <w:tcW w:w="516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767F213" w14:textId="77777777" w:rsidR="00F04BF1" w:rsidRPr="00A46282" w:rsidRDefault="00F04BF1" w:rsidP="00AC290F">
            <w:pPr>
              <w:rPr>
                <w:rFonts w:eastAsia="Times New Roman" w:cstheme="minorHAnsi"/>
                <w:bCs/>
                <w:sz w:val="20"/>
                <w:szCs w:val="20"/>
              </w:rPr>
            </w:pPr>
          </w:p>
        </w:tc>
      </w:tr>
      <w:tr w:rsidR="00F04BF1" w:rsidRPr="00A46282" w14:paraId="520ABF73" w14:textId="77777777" w:rsidTr="00AC290F">
        <w:trPr>
          <w:trHeight w:val="351"/>
        </w:trPr>
        <w:tc>
          <w:tcPr>
            <w:tcW w:w="696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130EF74" w14:textId="77777777" w:rsidR="00F04BF1" w:rsidRPr="00A46282" w:rsidRDefault="00F04BF1" w:rsidP="00AC290F">
            <w:pPr>
              <w:spacing w:after="0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sz w:val="20"/>
                <w:szCs w:val="20"/>
              </w:rPr>
              <w:t>1a</w:t>
            </w:r>
          </w:p>
        </w:tc>
        <w:tc>
          <w:tcPr>
            <w:tcW w:w="3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5F0DEF" w14:textId="77777777" w:rsidR="00F04BF1" w:rsidRPr="00A46282" w:rsidRDefault="00F04BF1" w:rsidP="00AC290F">
            <w:pPr>
              <w:spacing w:after="0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sz w:val="20"/>
                <w:szCs w:val="20"/>
              </w:rPr>
              <w:t xml:space="preserve">Sposób dysponowania </w:t>
            </w:r>
          </w:p>
          <w:p w14:paraId="12A646AB" w14:textId="77777777" w:rsidR="00F04BF1" w:rsidRPr="00A46282" w:rsidRDefault="00F04BF1" w:rsidP="00AC290F">
            <w:pPr>
              <w:spacing w:after="0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i/>
                <w:sz w:val="20"/>
                <w:szCs w:val="20"/>
              </w:rPr>
              <w:t>(niewłaściwe skreślić)</w:t>
            </w:r>
          </w:p>
        </w:tc>
        <w:tc>
          <w:tcPr>
            <w:tcW w:w="2490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F1D47B" w14:textId="77777777" w:rsidR="00F04BF1" w:rsidRPr="00A46282" w:rsidRDefault="00F04BF1" w:rsidP="00AC290F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Zasób własny Wykonawcy</w:t>
            </w:r>
          </w:p>
        </w:tc>
        <w:tc>
          <w:tcPr>
            <w:tcW w:w="2670" w:type="dxa"/>
            <w:gridSpan w:val="3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4B713BAA" w14:textId="77777777" w:rsidR="00F04BF1" w:rsidRPr="00A46282" w:rsidRDefault="00F04BF1" w:rsidP="00AC290F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Zasób podmiotu trzeciego</w:t>
            </w:r>
          </w:p>
        </w:tc>
      </w:tr>
      <w:tr w:rsidR="00F04BF1" w:rsidRPr="00A46282" w14:paraId="50A57293" w14:textId="77777777" w:rsidTr="00AC290F">
        <w:trPr>
          <w:trHeight w:val="351"/>
        </w:trPr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5F7EB1" w14:textId="77777777" w:rsidR="00F04BF1" w:rsidRPr="00A46282" w:rsidRDefault="00F04BF1" w:rsidP="00AC290F">
            <w:pPr>
              <w:spacing w:after="0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sz w:val="20"/>
                <w:szCs w:val="20"/>
              </w:rPr>
              <w:t>2</w:t>
            </w:r>
          </w:p>
        </w:tc>
        <w:tc>
          <w:tcPr>
            <w:tcW w:w="3886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8BEC98" w14:textId="77777777" w:rsidR="00F04BF1" w:rsidRPr="00A46282" w:rsidRDefault="00F04BF1" w:rsidP="00AC290F">
            <w:pPr>
              <w:spacing w:after="0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sz w:val="20"/>
                <w:szCs w:val="20"/>
              </w:rPr>
              <w:t>Czy ww. osoba posiada wykształcenie wyższe?</w:t>
            </w:r>
          </w:p>
        </w:tc>
        <w:tc>
          <w:tcPr>
            <w:tcW w:w="516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E006812" w14:textId="77777777" w:rsidR="00F04BF1" w:rsidRPr="00A46282" w:rsidRDefault="00F04BF1" w:rsidP="00AC290F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tak/nie*</w:t>
            </w:r>
          </w:p>
        </w:tc>
      </w:tr>
      <w:tr w:rsidR="00F04BF1" w:rsidRPr="00A46282" w14:paraId="16599F75" w14:textId="77777777" w:rsidTr="00AC290F">
        <w:trPr>
          <w:trHeight w:val="468"/>
        </w:trPr>
        <w:tc>
          <w:tcPr>
            <w:tcW w:w="696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94ACA" w14:textId="77777777" w:rsidR="00F04BF1" w:rsidRPr="00A46282" w:rsidRDefault="00F04BF1" w:rsidP="00AC290F">
            <w:pPr>
              <w:spacing w:after="0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sz w:val="20"/>
                <w:szCs w:val="20"/>
              </w:rPr>
              <w:t>3</w:t>
            </w:r>
          </w:p>
        </w:tc>
        <w:tc>
          <w:tcPr>
            <w:tcW w:w="3886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71BF9" w14:textId="4F33420B" w:rsidR="00F04BF1" w:rsidRPr="00A46282" w:rsidRDefault="00F04BF1" w:rsidP="00AC290F">
            <w:pPr>
              <w:spacing w:after="0"/>
              <w:jc w:val="both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sz w:val="20"/>
                <w:szCs w:val="20"/>
              </w:rPr>
              <w:t>Czy ww. osoba posiada doświadczenie wynikające z pełnienia roli architekta w okresie ostatnich 5 lat przed upływem terminu składania ofert, w realizacji co najmniej dwóch (2) dostaw  każda o wartości wynoszącej co najmniej 2 000 000,00 złotych brutto, polegająca na dostarczeniu i wdrożeniu systemów OSS w zakresie wsparcia procesów związanych ze świadczeniem usług telekomunikacyjnych i / lub informatycznych</w:t>
            </w:r>
          </w:p>
        </w:tc>
        <w:tc>
          <w:tcPr>
            <w:tcW w:w="516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68EB35" w14:textId="77777777" w:rsidR="00F04BF1" w:rsidRPr="00A46282" w:rsidRDefault="00F04BF1" w:rsidP="00AC290F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tak/nie*</w:t>
            </w:r>
          </w:p>
          <w:p w14:paraId="40144298" w14:textId="77777777" w:rsidR="00F04BF1" w:rsidRPr="00A46282" w:rsidRDefault="00F04BF1" w:rsidP="00AC290F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  <w:p w14:paraId="644BA219" w14:textId="77777777" w:rsidR="00F04BF1" w:rsidRPr="00A46282" w:rsidRDefault="00F04BF1" w:rsidP="00AC290F">
            <w:pPr>
              <w:pStyle w:val="Akapitzlist"/>
              <w:spacing w:after="0"/>
              <w:ind w:left="1080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/>
                <w:sz w:val="20"/>
                <w:szCs w:val="20"/>
              </w:rPr>
              <w:t>dostawa nr 1</w:t>
            </w:r>
            <w:r w:rsidRPr="00A46282">
              <w:rPr>
                <w:rFonts w:eastAsia="Times New Roman" w:cstheme="minorHAnsi"/>
                <w:sz w:val="20"/>
                <w:szCs w:val="20"/>
              </w:rPr>
              <w:t>:</w:t>
            </w:r>
          </w:p>
          <w:p w14:paraId="449693F7" w14:textId="77777777" w:rsidR="00F04BF1" w:rsidRPr="00A46282" w:rsidRDefault="00F04BF1" w:rsidP="004A2E81">
            <w:pPr>
              <w:pStyle w:val="Akapitzlist"/>
              <w:numPr>
                <w:ilvl w:val="0"/>
                <w:numId w:val="108"/>
              </w:num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nazwa dostawy …………………………………………..</w:t>
            </w:r>
          </w:p>
          <w:p w14:paraId="5FB7405F" w14:textId="77777777" w:rsidR="00F04BF1" w:rsidRPr="00A46282" w:rsidRDefault="00F04BF1" w:rsidP="004A2E81">
            <w:pPr>
              <w:pStyle w:val="Akapitzlist"/>
              <w:numPr>
                <w:ilvl w:val="0"/>
                <w:numId w:val="108"/>
              </w:num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nazwa podmiotu, na rzecz którego była wykonywana:……………………………………….</w:t>
            </w:r>
          </w:p>
          <w:p w14:paraId="142D6DF5" w14:textId="77777777" w:rsidR="00F04BF1" w:rsidRPr="00A46282" w:rsidRDefault="00F04BF1" w:rsidP="004A2E81">
            <w:pPr>
              <w:pStyle w:val="Akapitzlist"/>
              <w:numPr>
                <w:ilvl w:val="0"/>
                <w:numId w:val="108"/>
              </w:num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termin realizacji……………………………………</w:t>
            </w:r>
          </w:p>
          <w:p w14:paraId="2DE003A2" w14:textId="77777777" w:rsidR="00F04BF1" w:rsidRPr="00A46282" w:rsidRDefault="00F04BF1" w:rsidP="004A2E81">
            <w:pPr>
              <w:pStyle w:val="Akapitzlist"/>
              <w:numPr>
                <w:ilvl w:val="0"/>
                <w:numId w:val="108"/>
              </w:num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wartość zł brutto……………………………………</w:t>
            </w:r>
          </w:p>
          <w:p w14:paraId="05F8171A" w14:textId="77777777" w:rsidR="00F04BF1" w:rsidRPr="00A46282" w:rsidRDefault="00F04BF1" w:rsidP="00AC290F">
            <w:pPr>
              <w:pStyle w:val="Akapitzlist"/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  <w:p w14:paraId="199AEB3B" w14:textId="77777777" w:rsidR="00F04BF1" w:rsidRPr="00A46282" w:rsidRDefault="00F04BF1" w:rsidP="00AC290F">
            <w:pPr>
              <w:pStyle w:val="Akapitzlist"/>
              <w:spacing w:after="0"/>
              <w:ind w:left="1080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/>
                <w:sz w:val="20"/>
                <w:szCs w:val="20"/>
              </w:rPr>
              <w:t>dostawa nr 2</w:t>
            </w:r>
            <w:r w:rsidRPr="00A46282">
              <w:rPr>
                <w:rFonts w:eastAsia="Times New Roman" w:cstheme="minorHAnsi"/>
                <w:sz w:val="20"/>
                <w:szCs w:val="20"/>
              </w:rPr>
              <w:t>:</w:t>
            </w:r>
          </w:p>
          <w:p w14:paraId="673F0568" w14:textId="77777777" w:rsidR="00F04BF1" w:rsidRPr="00A46282" w:rsidRDefault="00F04BF1" w:rsidP="004A2E81">
            <w:pPr>
              <w:pStyle w:val="Akapitzlist"/>
              <w:numPr>
                <w:ilvl w:val="0"/>
                <w:numId w:val="109"/>
              </w:num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nazwa dostawy …………………………………………..</w:t>
            </w:r>
          </w:p>
          <w:p w14:paraId="77BF51DA" w14:textId="77777777" w:rsidR="00F04BF1" w:rsidRPr="00A46282" w:rsidRDefault="00F04BF1" w:rsidP="004A2E81">
            <w:pPr>
              <w:pStyle w:val="Akapitzlist"/>
              <w:numPr>
                <w:ilvl w:val="0"/>
                <w:numId w:val="109"/>
              </w:num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nazwa podmiotu, na rzecz którego była wykonywana:……………………………………….</w:t>
            </w:r>
          </w:p>
          <w:p w14:paraId="01B407B1" w14:textId="77777777" w:rsidR="00F04BF1" w:rsidRPr="00A46282" w:rsidRDefault="00F04BF1" w:rsidP="004A2E81">
            <w:pPr>
              <w:pStyle w:val="Akapitzlist"/>
              <w:numPr>
                <w:ilvl w:val="0"/>
                <w:numId w:val="109"/>
              </w:num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termin realizacji……………………………………</w:t>
            </w:r>
          </w:p>
          <w:p w14:paraId="7297CF90" w14:textId="77777777" w:rsidR="00F04BF1" w:rsidRPr="00A46282" w:rsidRDefault="00F04BF1" w:rsidP="004A2E81">
            <w:pPr>
              <w:pStyle w:val="Akapitzlist"/>
              <w:numPr>
                <w:ilvl w:val="0"/>
                <w:numId w:val="109"/>
              </w:num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wartość zł brutto……………………………………</w:t>
            </w:r>
          </w:p>
          <w:p w14:paraId="4502C558" w14:textId="77777777" w:rsidR="00F04BF1" w:rsidRPr="00A46282" w:rsidRDefault="00F04BF1" w:rsidP="00AC290F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F04BF1" w:rsidRPr="00A46282" w14:paraId="5FF76637" w14:textId="77777777" w:rsidTr="007A6DA8">
        <w:trPr>
          <w:trHeight w:val="290"/>
        </w:trPr>
        <w:tc>
          <w:tcPr>
            <w:tcW w:w="696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700DB" w14:textId="77777777" w:rsidR="00F04BF1" w:rsidRPr="00A46282" w:rsidRDefault="00F04BF1" w:rsidP="00D35AA1">
            <w:pPr>
              <w:spacing w:after="0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t>4</w:t>
            </w:r>
          </w:p>
        </w:tc>
        <w:tc>
          <w:tcPr>
            <w:tcW w:w="904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8919F" w14:textId="77777777" w:rsidR="00F04BF1" w:rsidRPr="00A46282" w:rsidRDefault="00F04BF1" w:rsidP="00D35AA1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sz w:val="20"/>
                <w:szCs w:val="20"/>
              </w:rPr>
              <w:t>Posiadane certyfikaty, zaświadczenia lub świadectwa:</w:t>
            </w:r>
          </w:p>
        </w:tc>
      </w:tr>
      <w:tr w:rsidR="00F04BF1" w:rsidRPr="00A46282" w14:paraId="542A5939" w14:textId="77777777" w:rsidTr="00AC290F">
        <w:trPr>
          <w:trHeight w:val="275"/>
        </w:trPr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192393" w14:textId="77777777" w:rsidR="00F04BF1" w:rsidRPr="00A46282" w:rsidRDefault="00F04BF1" w:rsidP="00AC290F">
            <w:pPr>
              <w:spacing w:after="0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eastAsia="Times New Roman" w:cstheme="minorHAnsi"/>
                <w:bCs/>
                <w:sz w:val="20"/>
                <w:szCs w:val="20"/>
              </w:rPr>
              <w:t>4.1</w:t>
            </w:r>
          </w:p>
        </w:tc>
        <w:tc>
          <w:tcPr>
            <w:tcW w:w="38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767ED8" w14:textId="7D64520F" w:rsidR="00F04BF1" w:rsidRPr="00A46282" w:rsidRDefault="00F04BF1" w:rsidP="00AC290F">
            <w:pPr>
              <w:spacing w:after="0"/>
              <w:jc w:val="both"/>
              <w:rPr>
                <w:rFonts w:eastAsia="Times New Roman" w:cstheme="minorHAnsi"/>
                <w:bCs/>
                <w:sz w:val="20"/>
                <w:szCs w:val="20"/>
              </w:rPr>
            </w:pPr>
            <w:r w:rsidRPr="00A46282">
              <w:rPr>
                <w:rFonts w:cstheme="minorHAnsi"/>
                <w:sz w:val="20"/>
                <w:szCs w:val="20"/>
              </w:rPr>
              <w:t xml:space="preserve">Czy ww. osoba posiada </w:t>
            </w:r>
            <w:r w:rsidRPr="00A46282">
              <w:rPr>
                <w:sz w:val="20"/>
                <w:szCs w:val="20"/>
              </w:rPr>
              <w:t xml:space="preserve"> </w:t>
            </w:r>
            <w:r w:rsidRPr="00A46282">
              <w:rPr>
                <w:rFonts w:cstheme="minorHAnsi"/>
                <w:sz w:val="20"/>
                <w:szCs w:val="20"/>
              </w:rPr>
              <w:t xml:space="preserve">certyfikat/certyfikaty, zaświadczenie/zaświadczenia lub świadectwo/świadectwa  potwierdzające wiedzę i kompetencje w zakresie systemów OSS </w:t>
            </w:r>
          </w:p>
        </w:tc>
        <w:tc>
          <w:tcPr>
            <w:tcW w:w="516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58ECE009" w14:textId="77777777" w:rsidR="00F04BF1" w:rsidRPr="00A46282" w:rsidRDefault="00F04BF1" w:rsidP="00AC290F">
            <w:pPr>
              <w:tabs>
                <w:tab w:val="left" w:pos="345"/>
                <w:tab w:val="center" w:pos="3328"/>
              </w:tabs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tak/nie*</w:t>
            </w:r>
          </w:p>
          <w:p w14:paraId="125BA29F" w14:textId="77777777" w:rsidR="00F04BF1" w:rsidRPr="00A46282" w:rsidRDefault="00F04BF1" w:rsidP="00AC290F">
            <w:pPr>
              <w:tabs>
                <w:tab w:val="left" w:pos="345"/>
                <w:tab w:val="center" w:pos="3328"/>
              </w:tabs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nazwa dokumentu/dokumentów: ………………………………………………………………………………</w:t>
            </w:r>
          </w:p>
          <w:p w14:paraId="607A7012" w14:textId="77777777" w:rsidR="00F04BF1" w:rsidRPr="00A46282" w:rsidRDefault="00F04BF1" w:rsidP="00AC290F">
            <w:pPr>
              <w:tabs>
                <w:tab w:val="left" w:pos="345"/>
                <w:tab w:val="center" w:pos="3328"/>
              </w:tabs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A46282">
              <w:rPr>
                <w:rFonts w:eastAsia="Times New Roman" w:cstheme="minorHAnsi"/>
                <w:sz w:val="20"/>
                <w:szCs w:val="20"/>
              </w:rPr>
              <w:t>………………………………………………………………………………</w:t>
            </w:r>
          </w:p>
        </w:tc>
      </w:tr>
    </w:tbl>
    <w:p w14:paraId="0D2F5261" w14:textId="77777777" w:rsidR="00D35AA1" w:rsidRDefault="00D35AA1" w:rsidP="00517FCC">
      <w:pPr>
        <w:spacing w:after="0"/>
        <w:jc w:val="both"/>
        <w:rPr>
          <w:rFonts w:cstheme="minorHAnsi"/>
        </w:rPr>
      </w:pPr>
    </w:p>
    <w:p w14:paraId="444C3638" w14:textId="3C290847" w:rsidR="00DA7488" w:rsidRPr="00A46282" w:rsidRDefault="00DA7488" w:rsidP="00517FCC">
      <w:pPr>
        <w:spacing w:after="0"/>
        <w:jc w:val="both"/>
        <w:rPr>
          <w:rFonts w:cstheme="minorHAnsi"/>
        </w:rPr>
      </w:pPr>
      <w:r w:rsidRPr="00A46282">
        <w:rPr>
          <w:rFonts w:cstheme="minorHAnsi"/>
        </w:rPr>
        <w:t>………………………………., dnia …………………………. 201</w:t>
      </w:r>
      <w:r w:rsidR="00D05E0D" w:rsidRPr="00A46282">
        <w:rPr>
          <w:rFonts w:cstheme="minorHAnsi"/>
        </w:rPr>
        <w:t>9</w:t>
      </w:r>
      <w:r w:rsidRPr="00A46282">
        <w:rPr>
          <w:rFonts w:cstheme="minorHAnsi"/>
        </w:rPr>
        <w:t xml:space="preserve"> r. </w:t>
      </w:r>
    </w:p>
    <w:p w14:paraId="638F0196" w14:textId="77777777" w:rsidR="00D35AA1" w:rsidRDefault="00D35AA1" w:rsidP="000D0BBC">
      <w:pPr>
        <w:spacing w:after="0"/>
        <w:ind w:left="5670"/>
        <w:jc w:val="center"/>
        <w:rPr>
          <w:rFonts w:cstheme="minorHAnsi"/>
        </w:rPr>
      </w:pPr>
    </w:p>
    <w:p w14:paraId="447AA25A" w14:textId="57514348" w:rsidR="00DA7488" w:rsidRPr="00A46282" w:rsidRDefault="00DA7488" w:rsidP="000D0BBC">
      <w:pPr>
        <w:spacing w:after="0"/>
        <w:ind w:left="5670"/>
        <w:jc w:val="center"/>
        <w:rPr>
          <w:rFonts w:cstheme="minorHAnsi"/>
        </w:rPr>
      </w:pPr>
      <w:r w:rsidRPr="00A46282">
        <w:rPr>
          <w:rFonts w:cstheme="minorHAnsi"/>
        </w:rPr>
        <w:t>…………………………………………………………..</w:t>
      </w:r>
    </w:p>
    <w:p w14:paraId="2FB33A6D" w14:textId="77777777" w:rsidR="00DA7488" w:rsidRPr="00A46282" w:rsidRDefault="00DA7488" w:rsidP="002F2972">
      <w:pPr>
        <w:spacing w:after="0"/>
        <w:ind w:left="6372" w:firstLine="708"/>
        <w:rPr>
          <w:rFonts w:cstheme="minorHAnsi"/>
          <w:i/>
        </w:rPr>
      </w:pPr>
      <w:r w:rsidRPr="00A46282">
        <w:rPr>
          <w:rFonts w:cstheme="minorHAnsi"/>
          <w:i/>
        </w:rPr>
        <w:t>podpis Wykonawcy</w:t>
      </w:r>
    </w:p>
    <w:p w14:paraId="09D53860" w14:textId="77777777" w:rsidR="00DA7488" w:rsidRPr="00A46282" w:rsidRDefault="00DA7488" w:rsidP="002F2972">
      <w:pPr>
        <w:jc w:val="right"/>
        <w:rPr>
          <w:rFonts w:cstheme="minorHAnsi"/>
          <w:i/>
        </w:rPr>
      </w:pPr>
      <w:r w:rsidRPr="00A46282">
        <w:rPr>
          <w:rFonts w:cstheme="minorHAnsi"/>
          <w:i/>
        </w:rPr>
        <w:t xml:space="preserve">        lub upoważnionego przedstawiciela Wykonawcy</w:t>
      </w:r>
    </w:p>
    <w:p w14:paraId="53E06702" w14:textId="77777777" w:rsidR="00DA7488" w:rsidRPr="00A46282" w:rsidRDefault="00DA7488" w:rsidP="00517FCC">
      <w:pPr>
        <w:spacing w:after="0"/>
        <w:rPr>
          <w:rFonts w:cstheme="minorHAnsi"/>
          <w:i/>
          <w:sz w:val="20"/>
          <w:szCs w:val="20"/>
        </w:rPr>
      </w:pPr>
      <w:r w:rsidRPr="00A46282">
        <w:rPr>
          <w:rFonts w:cstheme="minorHAnsi"/>
          <w:i/>
          <w:sz w:val="20"/>
          <w:szCs w:val="20"/>
        </w:rPr>
        <w:t>*niepotrzebne skreślić</w:t>
      </w:r>
    </w:p>
    <w:p w14:paraId="42B51A41" w14:textId="1769D709" w:rsidR="000B1ADC" w:rsidRPr="00A46282" w:rsidRDefault="00DA7488" w:rsidP="00CF1254">
      <w:pPr>
        <w:spacing w:after="0"/>
        <w:rPr>
          <w:rFonts w:cstheme="minorHAnsi"/>
        </w:rPr>
      </w:pPr>
      <w:r w:rsidRPr="00A46282">
        <w:rPr>
          <w:rFonts w:cstheme="minorHAnsi"/>
          <w:i/>
          <w:sz w:val="20"/>
          <w:szCs w:val="20"/>
        </w:rPr>
        <w:t>** liczba osób dedykowanych do realizacji zamówienia musi być zgodna z warunkami opisanymi w rozdziale IV Zapytania Ofertowego</w:t>
      </w:r>
      <w:bookmarkStart w:id="16" w:name="_GoBack"/>
      <w:bookmarkEnd w:id="16"/>
    </w:p>
    <w:sectPr w:rsidR="000B1ADC" w:rsidRPr="00A46282" w:rsidSect="00613BA5">
      <w:pgSz w:w="11906" w:h="16838"/>
      <w:pgMar w:top="1361" w:right="1133" w:bottom="1361" w:left="1021" w:header="794" w:footer="397" w:gutter="0"/>
      <w:pgBorders w:offsetFrom="page">
        <w:top w:val="none" w:sz="229" w:space="14" w:color="000078" w:shadow="1"/>
        <w:left w:val="none" w:sz="0" w:space="1" w:color="000000" w:shadow="1" w:frame="1"/>
        <w:bottom w:val="none" w:sz="0" w:space="6" w:color="F61400" w:shadow="1"/>
        <w:right w:val="none" w:sz="255" w:space="20" w:color="AF0023" w:shadow="1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0A0D66" w14:textId="77777777" w:rsidR="00560ED7" w:rsidRDefault="00560ED7">
      <w:pPr>
        <w:spacing w:after="0" w:line="240" w:lineRule="auto"/>
      </w:pPr>
      <w:r>
        <w:separator/>
      </w:r>
    </w:p>
  </w:endnote>
  <w:endnote w:type="continuationSeparator" w:id="0">
    <w:p w14:paraId="50D0653F" w14:textId="77777777" w:rsidR="00560ED7" w:rsidRDefault="00560ED7">
      <w:pPr>
        <w:spacing w:after="0" w:line="240" w:lineRule="auto"/>
      </w:pPr>
      <w:r>
        <w:continuationSeparator/>
      </w:r>
    </w:p>
  </w:endnote>
  <w:endnote w:type="continuationNotice" w:id="1">
    <w:p w14:paraId="6A038506" w14:textId="77777777" w:rsidR="00560ED7" w:rsidRDefault="00560ED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,Bold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, Arial">
    <w:altName w:val="Arial"/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88661158"/>
      <w:docPartObj>
        <w:docPartGallery w:val="Page Numbers (Bottom of Page)"/>
        <w:docPartUnique/>
      </w:docPartObj>
    </w:sdtPr>
    <w:sdtEndPr/>
    <w:sdtContent>
      <w:p w14:paraId="42E31ACE" w14:textId="0033869F" w:rsidR="00F15172" w:rsidRDefault="00F15172" w:rsidP="009632B1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C35BE">
          <w:rPr>
            <w:noProof/>
          </w:rPr>
          <w:t>90</w:t>
        </w:r>
        <w:r>
          <w:fldChar w:fldCharType="end"/>
        </w:r>
      </w:p>
    </w:sdtContent>
  </w:sdt>
  <w:p w14:paraId="1D8818EB" w14:textId="77777777" w:rsidR="00F15172" w:rsidRDefault="00F15172" w:rsidP="004246CC">
    <w:pPr>
      <w:pStyle w:val="Stopka"/>
      <w:ind w:hanging="85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E35E7C" w14:textId="573B8014" w:rsidR="00F15172" w:rsidRDefault="00F15172">
    <w:pPr>
      <w:pStyle w:val="Stopka"/>
    </w:pPr>
    <w:r>
      <w:rPr>
        <w:noProof/>
        <w:lang w:eastAsia="pl-PL"/>
      </w:rPr>
      <w:drawing>
        <wp:inline distT="0" distB="0" distL="0" distR="0" wp14:anchorId="714F3EB6" wp14:editId="0825B432">
          <wp:extent cx="1200785" cy="530225"/>
          <wp:effectExtent l="0" t="0" r="0" b="3175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0785" cy="530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34E830" w14:textId="77777777" w:rsidR="00560ED7" w:rsidRDefault="00560ED7">
      <w:pPr>
        <w:spacing w:after="0" w:line="240" w:lineRule="auto"/>
      </w:pPr>
      <w:r>
        <w:separator/>
      </w:r>
    </w:p>
  </w:footnote>
  <w:footnote w:type="continuationSeparator" w:id="0">
    <w:p w14:paraId="3145924F" w14:textId="77777777" w:rsidR="00560ED7" w:rsidRDefault="00560ED7">
      <w:pPr>
        <w:spacing w:after="0" w:line="240" w:lineRule="auto"/>
      </w:pPr>
      <w:r>
        <w:continuationSeparator/>
      </w:r>
    </w:p>
  </w:footnote>
  <w:footnote w:type="continuationNotice" w:id="1">
    <w:p w14:paraId="14D19245" w14:textId="77777777" w:rsidR="00560ED7" w:rsidRDefault="00560ED7">
      <w:pPr>
        <w:spacing w:after="0" w:line="240" w:lineRule="auto"/>
      </w:pPr>
    </w:p>
  </w:footnote>
  <w:footnote w:id="2">
    <w:p w14:paraId="04B02284" w14:textId="51EACFBD" w:rsidR="00F15172" w:rsidRDefault="00F15172" w:rsidP="001B6273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>
        <w:rPr>
          <w:rFonts w:cstheme="minorHAnsi"/>
        </w:rPr>
        <w:t>Wartość zamówienia w ramach prawa opcji to wartość wyliczona dla maksymalnego okresu, o który Zamawiający ma prawo wydłużyć czas realizacji usługi Chmury obliczeniowej oraz wartość wdrożenia dodatkowej funkcjonalności opisanej w pkt 7.4.1.2.1 SOPZ</w:t>
      </w:r>
    </w:p>
  </w:footnote>
  <w:footnote w:id="3">
    <w:p w14:paraId="235BBC50" w14:textId="423E879C" w:rsidR="00F15172" w:rsidRPr="00FE2A72" w:rsidRDefault="00F15172" w:rsidP="00FE2A72">
      <w:pPr>
        <w:pStyle w:val="Tekstprzypisudolnego"/>
        <w:jc w:val="both"/>
        <w:rPr>
          <w:rFonts w:eastAsia="Calibri" w:cstheme="minorHAnsi"/>
          <w:color w:val="000000"/>
          <w:sz w:val="16"/>
          <w:szCs w:val="16"/>
          <w:lang w:eastAsia="pl-PL"/>
        </w:rPr>
      </w:pPr>
      <w:r>
        <w:rPr>
          <w:rStyle w:val="Odwoanieprzypisudolnego"/>
        </w:rPr>
        <w:footnoteRef/>
      </w:r>
      <w:r>
        <w:t xml:space="preserve"> </w:t>
      </w:r>
      <w:r w:rsidRPr="00FE2A72">
        <w:rPr>
          <w:rFonts w:eastAsia="Calibri" w:cstheme="minorHAnsi"/>
          <w:color w:val="000000"/>
          <w:sz w:val="16"/>
          <w:szCs w:val="16"/>
          <w:lang w:eastAsia="pl-PL"/>
        </w:rPr>
        <w:t xml:space="preserve">UWAGA! Zgodnie z zapisem rozdziału IV pkt </w:t>
      </w:r>
      <w:r w:rsidR="0085296C">
        <w:rPr>
          <w:rFonts w:eastAsia="Calibri" w:cstheme="minorHAnsi"/>
          <w:color w:val="000000"/>
          <w:sz w:val="16"/>
          <w:szCs w:val="16"/>
          <w:lang w:eastAsia="pl-PL"/>
        </w:rPr>
        <w:t>7</w:t>
      </w:r>
      <w:r w:rsidRPr="00FE2A72">
        <w:rPr>
          <w:rFonts w:eastAsia="Calibri" w:cstheme="minorHAnsi"/>
          <w:color w:val="000000"/>
          <w:sz w:val="16"/>
          <w:szCs w:val="16"/>
          <w:lang w:eastAsia="pl-PL"/>
        </w:rPr>
        <w:t xml:space="preserve"> ppkt </w:t>
      </w:r>
      <w:r w:rsidR="007C0937" w:rsidRPr="00FE2A72">
        <w:rPr>
          <w:rFonts w:eastAsia="Calibri" w:cstheme="minorHAnsi"/>
          <w:color w:val="000000"/>
          <w:sz w:val="16"/>
          <w:szCs w:val="16"/>
          <w:lang w:eastAsia="pl-PL"/>
        </w:rPr>
        <w:t>2 oświadczenie o przynależności lub braku przynależności do tej samej grupy kapitałowej, o której mowa w rozdziale IV pkt 3 ppkt. 6) Zapytania ofertowego składa każdy z Wykonawców wspólnie ubiegających się o zamówinie.</w:t>
      </w:r>
    </w:p>
  </w:footnote>
  <w:footnote w:id="4">
    <w:p w14:paraId="367C261F" w14:textId="77777777" w:rsidR="00F15172" w:rsidRPr="003C08B6" w:rsidRDefault="00F15172" w:rsidP="000D0BBC">
      <w:pPr>
        <w:pStyle w:val="Tekstprzypisudolnego"/>
        <w:jc w:val="both"/>
        <w:rPr>
          <w:rFonts w:cstheme="minorHAnsi"/>
          <w:sz w:val="16"/>
          <w:szCs w:val="16"/>
        </w:rPr>
      </w:pPr>
      <w:r w:rsidRPr="003C08B6">
        <w:rPr>
          <w:rStyle w:val="Odwoanieprzypisudolnego"/>
          <w:rFonts w:cstheme="minorHAnsi"/>
          <w:sz w:val="16"/>
          <w:szCs w:val="16"/>
        </w:rPr>
        <w:footnoteRef/>
      </w:r>
      <w:r w:rsidRPr="003C08B6">
        <w:rPr>
          <w:rFonts w:cstheme="minorHAnsi"/>
          <w:sz w:val="16"/>
          <w:szCs w:val="16"/>
        </w:rPr>
        <w:t xml:space="preserve"> Niepotrzebne skreślić</w:t>
      </w:r>
    </w:p>
  </w:footnote>
  <w:footnote w:id="5">
    <w:p w14:paraId="53CF3A55" w14:textId="77777777" w:rsidR="00F15172" w:rsidRPr="003C08B6" w:rsidRDefault="00F15172" w:rsidP="000D0BBC">
      <w:pPr>
        <w:pStyle w:val="Tekstprzypisudolnego"/>
        <w:jc w:val="both"/>
        <w:rPr>
          <w:rFonts w:cstheme="minorHAnsi"/>
          <w:sz w:val="16"/>
          <w:szCs w:val="16"/>
        </w:rPr>
      </w:pPr>
      <w:r w:rsidRPr="003C08B6">
        <w:rPr>
          <w:rStyle w:val="Odwoanieprzypisudolnego"/>
          <w:rFonts w:cstheme="minorHAnsi"/>
          <w:sz w:val="16"/>
          <w:szCs w:val="16"/>
        </w:rPr>
        <w:footnoteRef/>
      </w:r>
      <w:r w:rsidRPr="003C08B6">
        <w:rPr>
          <w:rFonts w:cstheme="minorHAnsi"/>
          <w:sz w:val="16"/>
          <w:szCs w:val="16"/>
        </w:rPr>
        <w:t xml:space="preserve"> Niepotrzebne skreślić</w:t>
      </w:r>
    </w:p>
  </w:footnote>
  <w:footnote w:id="6">
    <w:p w14:paraId="4FFDA08D" w14:textId="77777777" w:rsidR="00F15172" w:rsidRPr="003C08B6" w:rsidRDefault="00F15172" w:rsidP="000D0BBC">
      <w:pPr>
        <w:pStyle w:val="footnotedescription"/>
        <w:spacing w:line="247" w:lineRule="auto"/>
        <w:jc w:val="both"/>
        <w:rPr>
          <w:szCs w:val="16"/>
          <w:vertAlign w:val="baseline"/>
        </w:rPr>
      </w:pPr>
      <w:r w:rsidRPr="003C08B6">
        <w:rPr>
          <w:rStyle w:val="footnotemark"/>
          <w:rFonts w:asciiTheme="minorHAnsi" w:hAnsiTheme="minorHAnsi" w:cstheme="minorHAnsi"/>
        </w:rPr>
        <w:footnoteRef/>
      </w:r>
      <w:r w:rsidRPr="003C08B6">
        <w:rPr>
          <w:rFonts w:asciiTheme="minorHAnsi" w:hAnsiTheme="minorHAnsi" w:cstheme="minorHAnsi"/>
          <w:szCs w:val="16"/>
        </w:rPr>
        <w:t xml:space="preserve"> </w:t>
      </w:r>
      <w:r w:rsidRPr="003C08B6">
        <w:rPr>
          <w:rFonts w:asciiTheme="minorHAnsi" w:hAnsiTheme="minorHAnsi" w:cstheme="minorHAnsi"/>
          <w:szCs w:val="16"/>
          <w:vertAlign w:val="baseline"/>
        </w:rPr>
        <w:t>W przypadku oświadczenia o przynależności</w:t>
      </w:r>
      <w:r w:rsidRPr="003C08B6">
        <w:rPr>
          <w:szCs w:val="16"/>
          <w:vertAlign w:val="baseline"/>
        </w:rPr>
        <w:t xml:space="preserve"> do tej samej grupy kapitałowej wykonawca może złożyć wraz z oświadczeniem dokumenty bądź informacje potwierdzające, że powiązania z innym wykonawcą nie prowadzą do zakłócenia konkurencji w postępowaniu.</w:t>
      </w:r>
    </w:p>
  </w:footnote>
  <w:footnote w:id="7">
    <w:p w14:paraId="72396333" w14:textId="77777777" w:rsidR="00F15172" w:rsidRPr="00FC7C13" w:rsidRDefault="00F15172" w:rsidP="003264D5">
      <w:pPr>
        <w:pStyle w:val="Tekstprzypisudolnego"/>
        <w:contextualSpacing/>
        <w:rPr>
          <w:rFonts w:ascii="Calibri" w:hAnsi="Calibri" w:cs="Calibri"/>
          <w:sz w:val="14"/>
          <w:szCs w:val="14"/>
        </w:rPr>
      </w:pPr>
      <w:r w:rsidRPr="00FC7C13">
        <w:rPr>
          <w:rStyle w:val="Odwoanieprzypisudolnego"/>
          <w:rFonts w:ascii="Calibri" w:hAnsi="Calibri" w:cs="Calibri"/>
          <w:sz w:val="14"/>
          <w:szCs w:val="14"/>
        </w:rPr>
        <w:footnoteRef/>
      </w:r>
      <w:r w:rsidRPr="00FC7C13">
        <w:rPr>
          <w:rFonts w:ascii="Calibri" w:hAnsi="Calibri" w:cs="Calibri"/>
          <w:sz w:val="14"/>
          <w:szCs w:val="14"/>
        </w:rPr>
        <w:t xml:space="preserve"> Niepotrzebne skreślić </w:t>
      </w:r>
    </w:p>
  </w:footnote>
  <w:footnote w:id="8">
    <w:p w14:paraId="7BEE940A" w14:textId="77777777" w:rsidR="00F15172" w:rsidRPr="00FC7C13" w:rsidRDefault="00F15172" w:rsidP="00454ECA">
      <w:pPr>
        <w:pStyle w:val="Tekstprzypisudolnego"/>
        <w:contextualSpacing/>
        <w:rPr>
          <w:rFonts w:ascii="Calibri" w:hAnsi="Calibri" w:cs="Calibri"/>
          <w:sz w:val="14"/>
          <w:szCs w:val="14"/>
        </w:rPr>
      </w:pPr>
      <w:r w:rsidRPr="00FC7C13">
        <w:rPr>
          <w:rStyle w:val="Odwoanieprzypisudolnego"/>
          <w:rFonts w:ascii="Calibri" w:hAnsi="Calibri" w:cs="Calibri"/>
          <w:sz w:val="14"/>
          <w:szCs w:val="14"/>
        </w:rPr>
        <w:footnoteRef/>
      </w:r>
      <w:r w:rsidRPr="00FC7C13">
        <w:rPr>
          <w:rFonts w:ascii="Calibri" w:hAnsi="Calibri" w:cs="Calibri"/>
          <w:sz w:val="14"/>
          <w:szCs w:val="14"/>
        </w:rPr>
        <w:t xml:space="preserve"> Niepotrzebne skreślić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22BF9F" w14:textId="404FA443" w:rsidR="00F15172" w:rsidRDefault="00F15172" w:rsidP="002F2972">
    <w:pPr>
      <w:pStyle w:val="Nagwek"/>
      <w:tabs>
        <w:tab w:val="clear" w:pos="4536"/>
        <w:tab w:val="clear" w:pos="9072"/>
        <w:tab w:val="center" w:pos="4932"/>
        <w:tab w:val="left" w:pos="8010"/>
      </w:tabs>
      <w:jc w:val="center"/>
    </w:pPr>
    <w:r>
      <w:rPr>
        <w:noProof/>
        <w:lang w:eastAsia="pl-PL"/>
      </w:rPr>
      <w:drawing>
        <wp:inline distT="0" distB="0" distL="0" distR="0" wp14:anchorId="5943F9D2" wp14:editId="1FD3D524">
          <wp:extent cx="1358519" cy="628650"/>
          <wp:effectExtent l="0" t="0" r="0" b="0"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9083" cy="64742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7DEAEB29" wp14:editId="6B20E516">
          <wp:extent cx="1755775" cy="58547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5775" cy="5854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1CA4967B" wp14:editId="712D9C56">
          <wp:extent cx="1391235" cy="447675"/>
          <wp:effectExtent l="0" t="0" r="0" b="0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7081" cy="45599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Pr="00F52305">
      <w:rPr>
        <w:noProof/>
        <w:lang w:eastAsia="pl-PL"/>
      </w:rPr>
      <w:drawing>
        <wp:inline distT="0" distB="0" distL="0" distR="0" wp14:anchorId="76CB4A01" wp14:editId="6FE2F11C">
          <wp:extent cx="1581150" cy="507794"/>
          <wp:effectExtent l="0" t="0" r="0" b="6985"/>
          <wp:docPr id="9" name="Obraz 9" descr="C:\Users\ani\AppData\Local\Temp\Rar$DIa0.854\UE_EFRR_rgb-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ani\AppData\Local\Temp\Rar$DIa0.854\UE_EFRR_rgb-1.jp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9651" cy="5297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203E3428"/>
    <w:lvl w:ilvl="0">
      <w:start w:val="1"/>
      <w:numFmt w:val="decimal"/>
      <w:lvlText w:val="%1."/>
      <w:lvlJc w:val="left"/>
      <w:pPr>
        <w:tabs>
          <w:tab w:val="num" w:pos="-2058"/>
        </w:tabs>
        <w:ind w:left="-1775" w:hanging="283"/>
      </w:pPr>
      <w:rPr>
        <w:b/>
        <w:bCs w:val="0"/>
        <w:sz w:val="22"/>
        <w:szCs w:val="22"/>
      </w:rPr>
    </w:lvl>
    <w:lvl w:ilvl="1">
      <w:start w:val="2"/>
      <w:numFmt w:val="decimal"/>
      <w:isLgl/>
      <w:lvlText w:val="%1.%2."/>
      <w:lvlJc w:val="left"/>
      <w:pPr>
        <w:ind w:left="-1338" w:hanging="720"/>
      </w:pPr>
    </w:lvl>
    <w:lvl w:ilvl="2">
      <w:start w:val="1"/>
      <w:numFmt w:val="decimal"/>
      <w:isLgl/>
      <w:lvlText w:val="%1.%2.%3."/>
      <w:lvlJc w:val="left"/>
      <w:pPr>
        <w:ind w:left="-1338" w:hanging="720"/>
      </w:pPr>
    </w:lvl>
    <w:lvl w:ilvl="3">
      <w:start w:val="1"/>
      <w:numFmt w:val="decimal"/>
      <w:isLgl/>
      <w:lvlText w:val="%1.%2.%3.%4."/>
      <w:lvlJc w:val="left"/>
      <w:pPr>
        <w:ind w:left="-978" w:hanging="1080"/>
      </w:pPr>
    </w:lvl>
    <w:lvl w:ilvl="4">
      <w:start w:val="1"/>
      <w:numFmt w:val="decimal"/>
      <w:isLgl/>
      <w:lvlText w:val="%1.%2.%3.%4.%5."/>
      <w:lvlJc w:val="left"/>
      <w:pPr>
        <w:ind w:left="-618" w:hanging="1440"/>
      </w:pPr>
    </w:lvl>
    <w:lvl w:ilvl="5">
      <w:start w:val="1"/>
      <w:numFmt w:val="decimal"/>
      <w:isLgl/>
      <w:lvlText w:val="%1.%2.%3.%4.%5.%6."/>
      <w:lvlJc w:val="left"/>
      <w:pPr>
        <w:ind w:left="-618" w:hanging="1440"/>
      </w:pPr>
    </w:lvl>
    <w:lvl w:ilvl="6">
      <w:start w:val="1"/>
      <w:numFmt w:val="decimal"/>
      <w:isLgl/>
      <w:lvlText w:val="%1.%2.%3.%4.%5.%6.%7."/>
      <w:lvlJc w:val="left"/>
      <w:pPr>
        <w:ind w:left="-258" w:hanging="1800"/>
      </w:pPr>
    </w:lvl>
    <w:lvl w:ilvl="7">
      <w:start w:val="1"/>
      <w:numFmt w:val="decimal"/>
      <w:isLgl/>
      <w:lvlText w:val="%1.%2.%3.%4.%5.%6.%7.%8."/>
      <w:lvlJc w:val="left"/>
      <w:pPr>
        <w:ind w:left="102" w:hanging="2160"/>
      </w:pPr>
    </w:lvl>
    <w:lvl w:ilvl="8">
      <w:start w:val="1"/>
      <w:numFmt w:val="decimal"/>
      <w:isLgl/>
      <w:lvlText w:val="%1.%2.%3.%4.%5.%6.%7.%8.%9."/>
      <w:lvlJc w:val="left"/>
      <w:pPr>
        <w:ind w:left="102" w:hanging="2160"/>
      </w:pPr>
    </w:lvl>
  </w:abstractNum>
  <w:abstractNum w:abstractNumId="1" w15:restartNumberingAfterBreak="0">
    <w:nsid w:val="00DC3706"/>
    <w:multiLevelType w:val="hybridMultilevel"/>
    <w:tmpl w:val="4660636E"/>
    <w:lvl w:ilvl="0" w:tplc="CFF20A6E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1DE6273"/>
    <w:multiLevelType w:val="hybridMultilevel"/>
    <w:tmpl w:val="4A668AFC"/>
    <w:lvl w:ilvl="0" w:tplc="9594F8A6">
      <w:start w:val="1"/>
      <w:numFmt w:val="lowerLetter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2051F01"/>
    <w:multiLevelType w:val="hybridMultilevel"/>
    <w:tmpl w:val="4660636E"/>
    <w:lvl w:ilvl="0" w:tplc="CFF20A6E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02D67CD1"/>
    <w:multiLevelType w:val="hybridMultilevel"/>
    <w:tmpl w:val="153C0CBE"/>
    <w:lvl w:ilvl="0" w:tplc="FFFFFFFF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 w:tplc="8A7AF7B2">
      <w:start w:val="1"/>
      <w:numFmt w:val="lowerLetter"/>
      <w:lvlText w:val="%2)"/>
      <w:lvlJc w:val="left"/>
      <w:pPr>
        <w:tabs>
          <w:tab w:val="num" w:pos="644"/>
        </w:tabs>
        <w:ind w:left="644" w:hanging="360"/>
      </w:pPr>
      <w:rPr>
        <w:rFonts w:cs="Times New Roman" w:hint="default"/>
        <w:i w:val="0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02D8466A"/>
    <w:multiLevelType w:val="hybridMultilevel"/>
    <w:tmpl w:val="25E8B458"/>
    <w:lvl w:ilvl="0" w:tplc="056C4FD6">
      <w:start w:val="1"/>
      <w:numFmt w:val="decimal"/>
      <w:lvlText w:val="%1."/>
      <w:lvlJc w:val="left"/>
      <w:pPr>
        <w:ind w:left="12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1A711C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A281F6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9A880F6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400E9E6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E08E83A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A5AC780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7CA89E4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F4AA014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032553DC"/>
    <w:multiLevelType w:val="hybridMultilevel"/>
    <w:tmpl w:val="ECF03376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066F74BD"/>
    <w:multiLevelType w:val="hybridMultilevel"/>
    <w:tmpl w:val="981265EA"/>
    <w:lvl w:ilvl="0" w:tplc="B7C0C55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071C78CB"/>
    <w:multiLevelType w:val="hybridMultilevel"/>
    <w:tmpl w:val="D820048A"/>
    <w:lvl w:ilvl="0" w:tplc="F9E6711C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78472BF"/>
    <w:multiLevelType w:val="hybridMultilevel"/>
    <w:tmpl w:val="94E6E820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0415000F">
      <w:start w:val="1"/>
      <w:numFmt w:val="decimal"/>
      <w:lvlText w:val="%4.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095D5B96"/>
    <w:multiLevelType w:val="hybridMultilevel"/>
    <w:tmpl w:val="826E31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0F">
      <w:start w:val="1"/>
      <w:numFmt w:val="decimal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B447009"/>
    <w:multiLevelType w:val="hybridMultilevel"/>
    <w:tmpl w:val="840E6F06"/>
    <w:lvl w:ilvl="0" w:tplc="B140649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AB5921"/>
    <w:multiLevelType w:val="hybridMultilevel"/>
    <w:tmpl w:val="840E6F06"/>
    <w:lvl w:ilvl="0" w:tplc="B140649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D233C79"/>
    <w:multiLevelType w:val="hybridMultilevel"/>
    <w:tmpl w:val="CEA65C7C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0D35580F"/>
    <w:multiLevelType w:val="hybridMultilevel"/>
    <w:tmpl w:val="836EBCAE"/>
    <w:lvl w:ilvl="0" w:tplc="CFF20A6E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0D412AD0"/>
    <w:multiLevelType w:val="hybridMultilevel"/>
    <w:tmpl w:val="840E6F06"/>
    <w:lvl w:ilvl="0" w:tplc="B140649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E61642F"/>
    <w:multiLevelType w:val="multilevel"/>
    <w:tmpl w:val="43AC98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0EA45E80"/>
    <w:multiLevelType w:val="hybridMultilevel"/>
    <w:tmpl w:val="DAC6842A"/>
    <w:lvl w:ilvl="0" w:tplc="B140649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EEA56DD"/>
    <w:multiLevelType w:val="hybridMultilevel"/>
    <w:tmpl w:val="840E6F06"/>
    <w:lvl w:ilvl="0" w:tplc="B140649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EF04742"/>
    <w:multiLevelType w:val="hybridMultilevel"/>
    <w:tmpl w:val="840E6F06"/>
    <w:lvl w:ilvl="0" w:tplc="B1406492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29" w:hanging="360"/>
      </w:pPr>
    </w:lvl>
    <w:lvl w:ilvl="2" w:tplc="0415001B" w:tentative="1">
      <w:start w:val="1"/>
      <w:numFmt w:val="lowerRoman"/>
      <w:lvlText w:val="%3."/>
      <w:lvlJc w:val="right"/>
      <w:pPr>
        <w:ind w:left="2149" w:hanging="180"/>
      </w:pPr>
    </w:lvl>
    <w:lvl w:ilvl="3" w:tplc="0415000F" w:tentative="1">
      <w:start w:val="1"/>
      <w:numFmt w:val="decimal"/>
      <w:lvlText w:val="%4."/>
      <w:lvlJc w:val="left"/>
      <w:pPr>
        <w:ind w:left="2869" w:hanging="360"/>
      </w:pPr>
    </w:lvl>
    <w:lvl w:ilvl="4" w:tplc="04150019" w:tentative="1">
      <w:start w:val="1"/>
      <w:numFmt w:val="lowerLetter"/>
      <w:lvlText w:val="%5."/>
      <w:lvlJc w:val="left"/>
      <w:pPr>
        <w:ind w:left="3589" w:hanging="360"/>
      </w:pPr>
    </w:lvl>
    <w:lvl w:ilvl="5" w:tplc="0415001B" w:tentative="1">
      <w:start w:val="1"/>
      <w:numFmt w:val="lowerRoman"/>
      <w:lvlText w:val="%6."/>
      <w:lvlJc w:val="right"/>
      <w:pPr>
        <w:ind w:left="4309" w:hanging="180"/>
      </w:pPr>
    </w:lvl>
    <w:lvl w:ilvl="6" w:tplc="0415000F" w:tentative="1">
      <w:start w:val="1"/>
      <w:numFmt w:val="decimal"/>
      <w:lvlText w:val="%7."/>
      <w:lvlJc w:val="left"/>
      <w:pPr>
        <w:ind w:left="5029" w:hanging="360"/>
      </w:pPr>
    </w:lvl>
    <w:lvl w:ilvl="7" w:tplc="04150019" w:tentative="1">
      <w:start w:val="1"/>
      <w:numFmt w:val="lowerLetter"/>
      <w:lvlText w:val="%8."/>
      <w:lvlJc w:val="left"/>
      <w:pPr>
        <w:ind w:left="5749" w:hanging="360"/>
      </w:pPr>
    </w:lvl>
    <w:lvl w:ilvl="8" w:tplc="0415001B" w:tentative="1">
      <w:start w:val="1"/>
      <w:numFmt w:val="lowerRoman"/>
      <w:lvlText w:val="%9."/>
      <w:lvlJc w:val="right"/>
      <w:pPr>
        <w:ind w:left="6469" w:hanging="180"/>
      </w:pPr>
    </w:lvl>
  </w:abstractNum>
  <w:abstractNum w:abstractNumId="20" w15:restartNumberingAfterBreak="0">
    <w:nsid w:val="0FE1636D"/>
    <w:multiLevelType w:val="hybridMultilevel"/>
    <w:tmpl w:val="840E6F06"/>
    <w:lvl w:ilvl="0" w:tplc="B140649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2CD07C0"/>
    <w:multiLevelType w:val="hybridMultilevel"/>
    <w:tmpl w:val="94E6E820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0415000F">
      <w:start w:val="1"/>
      <w:numFmt w:val="decimal"/>
      <w:lvlText w:val="%4.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143A1E34"/>
    <w:multiLevelType w:val="hybridMultilevel"/>
    <w:tmpl w:val="D36C76C4"/>
    <w:lvl w:ilvl="0" w:tplc="04150017">
      <w:start w:val="1"/>
      <w:numFmt w:val="lowerLetter"/>
      <w:lvlText w:val="%1)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>
      <w:start w:val="1"/>
      <w:numFmt w:val="decimal"/>
      <w:lvlText w:val="%4."/>
      <w:lvlJc w:val="left"/>
      <w:pPr>
        <w:ind w:left="2804" w:hanging="360"/>
      </w:pPr>
    </w:lvl>
    <w:lvl w:ilvl="4" w:tplc="04150019">
      <w:start w:val="1"/>
      <w:numFmt w:val="lowerLetter"/>
      <w:lvlText w:val="%5."/>
      <w:lvlJc w:val="left"/>
      <w:pPr>
        <w:ind w:left="3524" w:hanging="360"/>
      </w:pPr>
    </w:lvl>
    <w:lvl w:ilvl="5" w:tplc="0415001B">
      <w:start w:val="1"/>
      <w:numFmt w:val="lowerRoman"/>
      <w:lvlText w:val="%6."/>
      <w:lvlJc w:val="right"/>
      <w:pPr>
        <w:ind w:left="4244" w:hanging="180"/>
      </w:pPr>
    </w:lvl>
    <w:lvl w:ilvl="6" w:tplc="0415000F">
      <w:start w:val="1"/>
      <w:numFmt w:val="decimal"/>
      <w:lvlText w:val="%7."/>
      <w:lvlJc w:val="left"/>
      <w:pPr>
        <w:ind w:left="4964" w:hanging="360"/>
      </w:pPr>
    </w:lvl>
    <w:lvl w:ilvl="7" w:tplc="04150019">
      <w:start w:val="1"/>
      <w:numFmt w:val="lowerLetter"/>
      <w:lvlText w:val="%8."/>
      <w:lvlJc w:val="left"/>
      <w:pPr>
        <w:ind w:left="5684" w:hanging="360"/>
      </w:pPr>
    </w:lvl>
    <w:lvl w:ilvl="8" w:tplc="0415001B">
      <w:start w:val="1"/>
      <w:numFmt w:val="lowerRoman"/>
      <w:lvlText w:val="%9."/>
      <w:lvlJc w:val="right"/>
      <w:pPr>
        <w:ind w:left="6404" w:hanging="180"/>
      </w:pPr>
    </w:lvl>
  </w:abstractNum>
  <w:abstractNum w:abstractNumId="23" w15:restartNumberingAfterBreak="0">
    <w:nsid w:val="146816E5"/>
    <w:multiLevelType w:val="multilevel"/>
    <w:tmpl w:val="36407D78"/>
    <w:lvl w:ilvl="0">
      <w:start w:val="4"/>
      <w:numFmt w:val="decimal"/>
      <w:lvlText w:val="%1."/>
      <w:lvlJc w:val="left"/>
      <w:pPr>
        <w:tabs>
          <w:tab w:val="num" w:pos="0"/>
        </w:tabs>
        <w:ind w:left="283" w:hanging="283"/>
      </w:pPr>
      <w:rPr>
        <w:rFonts w:hint="default"/>
        <w:b/>
        <w:bCs w:val="0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4" w15:restartNumberingAfterBreak="0">
    <w:nsid w:val="15702EF6"/>
    <w:multiLevelType w:val="hybridMultilevel"/>
    <w:tmpl w:val="840E6F06"/>
    <w:lvl w:ilvl="0" w:tplc="B140649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6114E9E"/>
    <w:multiLevelType w:val="hybridMultilevel"/>
    <w:tmpl w:val="840E6F06"/>
    <w:lvl w:ilvl="0" w:tplc="B140649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7653C27"/>
    <w:multiLevelType w:val="multilevel"/>
    <w:tmpl w:val="18DACA9C"/>
    <w:lvl w:ilvl="0">
      <w:start w:val="1"/>
      <w:numFmt w:val="upperRoman"/>
      <w:lvlText w:val="%1."/>
      <w:lvlJc w:val="right"/>
      <w:pPr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asciiTheme="minorHAnsi" w:hAnsiTheme="minorHAnsi" w:cstheme="minorHAnsi" w:hint="default"/>
        <w:b w:val="0"/>
        <w:i w:val="0"/>
        <w:strike w:val="0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440"/>
      </w:pPr>
      <w:rPr>
        <w:rFonts w:hint="default"/>
      </w:rPr>
    </w:lvl>
  </w:abstractNum>
  <w:abstractNum w:abstractNumId="27" w15:restartNumberingAfterBreak="0">
    <w:nsid w:val="180A7325"/>
    <w:multiLevelType w:val="hybridMultilevel"/>
    <w:tmpl w:val="BD0602B8"/>
    <w:lvl w:ilvl="0" w:tplc="DB4EF420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8" w15:restartNumberingAfterBreak="0">
    <w:nsid w:val="1BAC4DF7"/>
    <w:multiLevelType w:val="hybridMultilevel"/>
    <w:tmpl w:val="840E6F06"/>
    <w:lvl w:ilvl="0" w:tplc="B140649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E217F3C"/>
    <w:multiLevelType w:val="hybridMultilevel"/>
    <w:tmpl w:val="BD0602B8"/>
    <w:lvl w:ilvl="0" w:tplc="DB4EF420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0" w15:restartNumberingAfterBreak="0">
    <w:nsid w:val="1E304DB3"/>
    <w:multiLevelType w:val="hybridMultilevel"/>
    <w:tmpl w:val="840E6F06"/>
    <w:lvl w:ilvl="0" w:tplc="B140649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1EFB4BE0"/>
    <w:multiLevelType w:val="hybridMultilevel"/>
    <w:tmpl w:val="7C9857DE"/>
    <w:lvl w:ilvl="0" w:tplc="A8821D9E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243E0F88"/>
    <w:multiLevelType w:val="hybridMultilevel"/>
    <w:tmpl w:val="4A668AFC"/>
    <w:lvl w:ilvl="0" w:tplc="9594F8A6">
      <w:start w:val="1"/>
      <w:numFmt w:val="lowerLetter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28672339"/>
    <w:multiLevelType w:val="hybridMultilevel"/>
    <w:tmpl w:val="840E6F06"/>
    <w:lvl w:ilvl="0" w:tplc="B140649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B26192A"/>
    <w:multiLevelType w:val="hybridMultilevel"/>
    <w:tmpl w:val="840E6F06"/>
    <w:lvl w:ilvl="0" w:tplc="B140649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B5E600B"/>
    <w:multiLevelType w:val="hybridMultilevel"/>
    <w:tmpl w:val="EECA3B6A"/>
    <w:lvl w:ilvl="0" w:tplc="A8229C8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sz w:val="28"/>
        <w:szCs w:val="2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C51638C"/>
    <w:multiLevelType w:val="hybridMultilevel"/>
    <w:tmpl w:val="45EE2D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2C6B509E"/>
    <w:multiLevelType w:val="hybridMultilevel"/>
    <w:tmpl w:val="08784DD0"/>
    <w:lvl w:ilvl="0" w:tplc="D448535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57E0A1B4">
      <w:start w:val="1"/>
      <w:numFmt w:val="lowerLetter"/>
      <w:pStyle w:val="Mojepodpunktya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2FCB3AD9"/>
    <w:multiLevelType w:val="hybridMultilevel"/>
    <w:tmpl w:val="CFEABFCE"/>
    <w:lvl w:ilvl="0" w:tplc="CDDE41F6">
      <w:numFmt w:val="bullet"/>
      <w:lvlText w:val="-"/>
      <w:lvlJc w:val="left"/>
      <w:pPr>
        <w:ind w:left="720" w:hanging="360"/>
      </w:pPr>
      <w:rPr>
        <w:rFonts w:ascii="Tahoma" w:eastAsia="Calibri,Bold" w:hAnsi="Tahoma" w:cs="Times New Roman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44E4F0F"/>
    <w:multiLevelType w:val="hybridMultilevel"/>
    <w:tmpl w:val="C89CAB7E"/>
    <w:lvl w:ilvl="0" w:tplc="349A43AE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0" w15:restartNumberingAfterBreak="0">
    <w:nsid w:val="34F150C1"/>
    <w:multiLevelType w:val="hybridMultilevel"/>
    <w:tmpl w:val="F0BCDD6A"/>
    <w:lvl w:ilvl="0" w:tplc="AA669792">
      <w:start w:val="4"/>
      <w:numFmt w:val="upperRoman"/>
      <w:lvlText w:val="%1."/>
      <w:lvlJc w:val="left"/>
      <w:pPr>
        <w:ind w:left="299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5C2C1C6">
      <w:start w:val="1"/>
      <w:numFmt w:val="decimal"/>
      <w:lvlText w:val="%2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4150017">
      <w:start w:val="1"/>
      <w:numFmt w:val="lowerLetter"/>
      <w:lvlText w:val="%3)"/>
      <w:lvlJc w:val="left"/>
      <w:pPr>
        <w:ind w:left="284"/>
      </w:pPr>
      <w:rPr>
        <w:b w:val="0"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61890D4">
      <w:start w:val="1"/>
      <w:numFmt w:val="decimal"/>
      <w:lvlText w:val="%4"/>
      <w:lvlJc w:val="left"/>
      <w:pPr>
        <w:ind w:left="1853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8045B76">
      <w:start w:val="1"/>
      <w:numFmt w:val="lowerLetter"/>
      <w:lvlText w:val="%5"/>
      <w:lvlJc w:val="left"/>
      <w:pPr>
        <w:ind w:left="2573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1008AFE">
      <w:start w:val="1"/>
      <w:numFmt w:val="lowerRoman"/>
      <w:lvlText w:val="%6"/>
      <w:lvlJc w:val="left"/>
      <w:pPr>
        <w:ind w:left="3293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B7A8668">
      <w:start w:val="1"/>
      <w:numFmt w:val="decimal"/>
      <w:lvlText w:val="%7"/>
      <w:lvlJc w:val="left"/>
      <w:pPr>
        <w:ind w:left="4013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ABC4D0E">
      <w:start w:val="1"/>
      <w:numFmt w:val="lowerLetter"/>
      <w:lvlText w:val="%8"/>
      <w:lvlJc w:val="left"/>
      <w:pPr>
        <w:ind w:left="4733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5626902">
      <w:start w:val="1"/>
      <w:numFmt w:val="lowerRoman"/>
      <w:lvlText w:val="%9"/>
      <w:lvlJc w:val="left"/>
      <w:pPr>
        <w:ind w:left="5453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1" w15:restartNumberingAfterBreak="0">
    <w:nsid w:val="36DF4C84"/>
    <w:multiLevelType w:val="multilevel"/>
    <w:tmpl w:val="29A861AE"/>
    <w:lvl w:ilvl="0">
      <w:start w:val="1"/>
      <w:numFmt w:val="lowerLetter"/>
      <w:lvlText w:val="%1)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2."/>
      <w:lvlJc w:val="left"/>
      <w:pPr>
        <w:ind w:left="502" w:hanging="360"/>
      </w:pPr>
      <w:rPr>
        <w:rFonts w:hint="default"/>
        <w:sz w:val="22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440"/>
      </w:pPr>
      <w:rPr>
        <w:rFonts w:hint="default"/>
      </w:rPr>
    </w:lvl>
  </w:abstractNum>
  <w:abstractNum w:abstractNumId="42" w15:restartNumberingAfterBreak="0">
    <w:nsid w:val="37805DD3"/>
    <w:multiLevelType w:val="hybridMultilevel"/>
    <w:tmpl w:val="440AC1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A981F2E"/>
    <w:multiLevelType w:val="hybridMultilevel"/>
    <w:tmpl w:val="9BE66A0A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3DB87672"/>
    <w:multiLevelType w:val="hybridMultilevel"/>
    <w:tmpl w:val="840E6F06"/>
    <w:lvl w:ilvl="0" w:tplc="B140649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F6E1BA8"/>
    <w:multiLevelType w:val="hybridMultilevel"/>
    <w:tmpl w:val="F2543144"/>
    <w:lvl w:ilvl="0" w:tplc="66E60198">
      <w:start w:val="4"/>
      <w:numFmt w:val="decimal"/>
      <w:lvlText w:val="%1."/>
      <w:lvlJc w:val="left"/>
      <w:pPr>
        <w:ind w:left="283"/>
      </w:pPr>
      <w:rPr>
        <w:rFonts w:ascii="Calibri" w:eastAsia="Calibri" w:hAnsi="Calibri" w:cs="Calibri"/>
        <w:b/>
        <w:bCs/>
        <w:i w:val="0"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EC62EBC">
      <w:start w:val="1"/>
      <w:numFmt w:val="bullet"/>
      <w:lvlText w:val=""/>
      <w:lvlJc w:val="left"/>
      <w:pPr>
        <w:ind w:left="5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050663C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50ED880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B183654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D244B20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E8EC360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D489744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B344200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6" w15:restartNumberingAfterBreak="0">
    <w:nsid w:val="40134823"/>
    <w:multiLevelType w:val="hybridMultilevel"/>
    <w:tmpl w:val="840E6F06"/>
    <w:lvl w:ilvl="0" w:tplc="B140649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1FD5B85"/>
    <w:multiLevelType w:val="hybridMultilevel"/>
    <w:tmpl w:val="8614530A"/>
    <w:lvl w:ilvl="0" w:tplc="FFFFFFFF">
      <w:start w:val="1"/>
      <w:numFmt w:val="bullet"/>
      <w:lvlText w:val=""/>
      <w:lvlJc w:val="left"/>
      <w:pPr>
        <w:tabs>
          <w:tab w:val="num" w:pos="381"/>
        </w:tabs>
        <w:ind w:left="381" w:hanging="283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178"/>
        </w:tabs>
        <w:ind w:left="117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98"/>
        </w:tabs>
        <w:ind w:left="189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618"/>
        </w:tabs>
        <w:ind w:left="261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338"/>
        </w:tabs>
        <w:ind w:left="333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058"/>
        </w:tabs>
        <w:ind w:left="405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778"/>
        </w:tabs>
        <w:ind w:left="477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98"/>
        </w:tabs>
        <w:ind w:left="549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218"/>
        </w:tabs>
        <w:ind w:left="6218" w:hanging="360"/>
      </w:pPr>
      <w:rPr>
        <w:rFonts w:ascii="Wingdings" w:hAnsi="Wingdings" w:hint="default"/>
      </w:rPr>
    </w:lvl>
  </w:abstractNum>
  <w:abstractNum w:abstractNumId="48" w15:restartNumberingAfterBreak="0">
    <w:nsid w:val="421A2321"/>
    <w:multiLevelType w:val="hybridMultilevel"/>
    <w:tmpl w:val="E2D6C31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25F0364"/>
    <w:multiLevelType w:val="hybridMultilevel"/>
    <w:tmpl w:val="8EEA0852"/>
    <w:lvl w:ilvl="0" w:tplc="AA669792">
      <w:start w:val="4"/>
      <w:numFmt w:val="upperRoman"/>
      <w:lvlText w:val="%1."/>
      <w:lvlJc w:val="left"/>
      <w:pPr>
        <w:ind w:left="299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150017">
      <w:start w:val="1"/>
      <w:numFmt w:val="lowerLetter"/>
      <w:lvlText w:val="%2)"/>
      <w:lvlJc w:val="left"/>
      <w:pPr>
        <w:ind w:left="720"/>
      </w:pPr>
      <w:rPr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4150017">
      <w:start w:val="1"/>
      <w:numFmt w:val="lowerLetter"/>
      <w:lvlText w:val="%3)"/>
      <w:lvlJc w:val="left"/>
      <w:pPr>
        <w:ind w:left="1133"/>
      </w:pPr>
      <w:rPr>
        <w:b w:val="0"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61890D4">
      <w:start w:val="1"/>
      <w:numFmt w:val="decimal"/>
      <w:lvlText w:val="%4"/>
      <w:lvlJc w:val="left"/>
      <w:pPr>
        <w:ind w:left="1853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8045B76">
      <w:start w:val="1"/>
      <w:numFmt w:val="lowerLetter"/>
      <w:lvlText w:val="%5"/>
      <w:lvlJc w:val="left"/>
      <w:pPr>
        <w:ind w:left="2573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1008AFE">
      <w:start w:val="1"/>
      <w:numFmt w:val="lowerRoman"/>
      <w:lvlText w:val="%6"/>
      <w:lvlJc w:val="left"/>
      <w:pPr>
        <w:ind w:left="3293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B7A8668">
      <w:start w:val="1"/>
      <w:numFmt w:val="decimal"/>
      <w:lvlText w:val="%7"/>
      <w:lvlJc w:val="left"/>
      <w:pPr>
        <w:ind w:left="4013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ABC4D0E">
      <w:start w:val="1"/>
      <w:numFmt w:val="lowerLetter"/>
      <w:lvlText w:val="%8"/>
      <w:lvlJc w:val="left"/>
      <w:pPr>
        <w:ind w:left="4733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5626902">
      <w:start w:val="1"/>
      <w:numFmt w:val="lowerRoman"/>
      <w:lvlText w:val="%9"/>
      <w:lvlJc w:val="left"/>
      <w:pPr>
        <w:ind w:left="5453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0" w15:restartNumberingAfterBreak="0">
    <w:nsid w:val="42835123"/>
    <w:multiLevelType w:val="hybridMultilevel"/>
    <w:tmpl w:val="611AA9E4"/>
    <w:lvl w:ilvl="0" w:tplc="04150017">
      <w:start w:val="1"/>
      <w:numFmt w:val="lowerLetter"/>
      <w:lvlText w:val="%1)"/>
      <w:lvlJc w:val="left"/>
      <w:pPr>
        <w:ind w:left="1429" w:hanging="360"/>
      </w:pPr>
    </w:lvl>
    <w:lvl w:ilvl="1" w:tplc="04150017">
      <w:start w:val="1"/>
      <w:numFmt w:val="lowerLetter"/>
      <w:lvlText w:val="%2)"/>
      <w:lvlJc w:val="left"/>
      <w:pPr>
        <w:ind w:left="1070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1" w15:restartNumberingAfterBreak="0">
    <w:nsid w:val="430D7D81"/>
    <w:multiLevelType w:val="hybridMultilevel"/>
    <w:tmpl w:val="4A668AFC"/>
    <w:lvl w:ilvl="0" w:tplc="9594F8A6">
      <w:start w:val="1"/>
      <w:numFmt w:val="lowerLetter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441C1919"/>
    <w:multiLevelType w:val="multilevel"/>
    <w:tmpl w:val="BD8A02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pStyle w:val="lista-nienaglowek"/>
      <w:isLgl/>
      <w:lvlText w:val="%1.%2."/>
      <w:lvlJc w:val="left"/>
      <w:pPr>
        <w:tabs>
          <w:tab w:val="num" w:pos="1288"/>
        </w:tabs>
        <w:ind w:left="1288" w:hanging="720"/>
      </w:pPr>
      <w:rPr>
        <w:rFonts w:cs="Times New Roman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lang w:val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naglowek3"/>
      <w:isLgl/>
      <w:lvlText w:val="%1.%2.%3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520"/>
        </w:tabs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2160"/>
      </w:pPr>
      <w:rPr>
        <w:rFonts w:hint="default"/>
      </w:rPr>
    </w:lvl>
  </w:abstractNum>
  <w:abstractNum w:abstractNumId="53" w15:restartNumberingAfterBreak="0">
    <w:nsid w:val="45D954F5"/>
    <w:multiLevelType w:val="multilevel"/>
    <w:tmpl w:val="36407D78"/>
    <w:lvl w:ilvl="0">
      <w:start w:val="4"/>
      <w:numFmt w:val="decimal"/>
      <w:lvlText w:val="%1."/>
      <w:lvlJc w:val="left"/>
      <w:pPr>
        <w:tabs>
          <w:tab w:val="num" w:pos="0"/>
        </w:tabs>
        <w:ind w:left="283" w:hanging="283"/>
      </w:pPr>
      <w:rPr>
        <w:rFonts w:hint="default"/>
        <w:b/>
        <w:bCs w:val="0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4" w15:restartNumberingAfterBreak="0">
    <w:nsid w:val="49226E59"/>
    <w:multiLevelType w:val="hybridMultilevel"/>
    <w:tmpl w:val="7D20A23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94515D9"/>
    <w:multiLevelType w:val="hybridMultilevel"/>
    <w:tmpl w:val="4A668AFC"/>
    <w:lvl w:ilvl="0" w:tplc="9594F8A6">
      <w:start w:val="1"/>
      <w:numFmt w:val="lowerLetter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4F7E69EC"/>
    <w:multiLevelType w:val="hybridMultilevel"/>
    <w:tmpl w:val="C9E4D08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3B9ADBEC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0AA57B4"/>
    <w:multiLevelType w:val="hybridMultilevel"/>
    <w:tmpl w:val="01906C3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0B27908"/>
    <w:multiLevelType w:val="hybridMultilevel"/>
    <w:tmpl w:val="4A668AFC"/>
    <w:lvl w:ilvl="0" w:tplc="9594F8A6">
      <w:start w:val="1"/>
      <w:numFmt w:val="lowerLetter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59" w15:restartNumberingAfterBreak="0">
    <w:nsid w:val="50D24956"/>
    <w:multiLevelType w:val="hybridMultilevel"/>
    <w:tmpl w:val="4A668AFC"/>
    <w:lvl w:ilvl="0" w:tplc="9594F8A6">
      <w:start w:val="1"/>
      <w:numFmt w:val="lowerLetter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60" w15:restartNumberingAfterBreak="0">
    <w:nsid w:val="50D94905"/>
    <w:multiLevelType w:val="hybridMultilevel"/>
    <w:tmpl w:val="840E6F06"/>
    <w:lvl w:ilvl="0" w:tplc="B140649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0F51CCD"/>
    <w:multiLevelType w:val="hybridMultilevel"/>
    <w:tmpl w:val="D51640C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19800B7"/>
    <w:multiLevelType w:val="multilevel"/>
    <w:tmpl w:val="01B4D788"/>
    <w:lvl w:ilvl="0">
      <w:start w:val="4"/>
      <w:numFmt w:val="upperRoman"/>
      <w:lvlText w:val="%1."/>
      <w:lvlJc w:val="righ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asciiTheme="minorHAnsi" w:hAnsiTheme="minorHAnsi" w:cstheme="minorHAnsi" w:hint="default"/>
        <w:b w:val="0"/>
        <w:i w:val="0"/>
        <w:strike w:val="0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440"/>
      </w:pPr>
      <w:rPr>
        <w:rFonts w:hint="default"/>
      </w:rPr>
    </w:lvl>
  </w:abstractNum>
  <w:abstractNum w:abstractNumId="63" w15:restartNumberingAfterBreak="0">
    <w:nsid w:val="52803AFE"/>
    <w:multiLevelType w:val="multilevel"/>
    <w:tmpl w:val="529EE334"/>
    <w:lvl w:ilvl="0">
      <w:start w:val="1"/>
      <w:numFmt w:val="upperRoman"/>
      <w:lvlText w:val="%1."/>
      <w:lvlJc w:val="right"/>
      <w:pPr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  <w:sz w:val="22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440"/>
      </w:pPr>
      <w:rPr>
        <w:rFonts w:hint="default"/>
      </w:rPr>
    </w:lvl>
  </w:abstractNum>
  <w:abstractNum w:abstractNumId="64" w15:restartNumberingAfterBreak="0">
    <w:nsid w:val="551F4275"/>
    <w:multiLevelType w:val="multilevel"/>
    <w:tmpl w:val="36407D78"/>
    <w:lvl w:ilvl="0">
      <w:start w:val="4"/>
      <w:numFmt w:val="decimal"/>
      <w:lvlText w:val="%1."/>
      <w:lvlJc w:val="left"/>
      <w:pPr>
        <w:tabs>
          <w:tab w:val="num" w:pos="0"/>
        </w:tabs>
        <w:ind w:left="283" w:hanging="283"/>
      </w:pPr>
      <w:rPr>
        <w:rFonts w:hint="default"/>
        <w:b/>
        <w:bCs w:val="0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65" w15:restartNumberingAfterBreak="0">
    <w:nsid w:val="552F330F"/>
    <w:multiLevelType w:val="hybridMultilevel"/>
    <w:tmpl w:val="FF807954"/>
    <w:lvl w:ilvl="0" w:tplc="04150017">
      <w:start w:val="1"/>
      <w:numFmt w:val="lowerLetter"/>
      <w:lvlText w:val="%1)"/>
      <w:lvlJc w:val="left"/>
      <w:pPr>
        <w:ind w:left="786" w:hanging="360"/>
      </w:pPr>
    </w:lvl>
    <w:lvl w:ilvl="1" w:tplc="04150019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6" w15:restartNumberingAfterBreak="0">
    <w:nsid w:val="56153470"/>
    <w:multiLevelType w:val="hybridMultilevel"/>
    <w:tmpl w:val="840E6F06"/>
    <w:lvl w:ilvl="0" w:tplc="B140649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6DA1E49"/>
    <w:multiLevelType w:val="hybridMultilevel"/>
    <w:tmpl w:val="840E6F06"/>
    <w:lvl w:ilvl="0" w:tplc="B140649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8B85648"/>
    <w:multiLevelType w:val="hybridMultilevel"/>
    <w:tmpl w:val="B96A86E6"/>
    <w:lvl w:ilvl="0" w:tplc="04150017">
      <w:start w:val="1"/>
      <w:numFmt w:val="lowerLetter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9" w15:restartNumberingAfterBreak="0">
    <w:nsid w:val="59583DE0"/>
    <w:multiLevelType w:val="hybridMultilevel"/>
    <w:tmpl w:val="D362E036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0" w15:restartNumberingAfterBreak="0">
    <w:nsid w:val="5A9C60FF"/>
    <w:multiLevelType w:val="hybridMultilevel"/>
    <w:tmpl w:val="4A668AFC"/>
    <w:lvl w:ilvl="0" w:tplc="9594F8A6">
      <w:start w:val="1"/>
      <w:numFmt w:val="lowerLetter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71" w15:restartNumberingAfterBreak="0">
    <w:nsid w:val="5AC86A0A"/>
    <w:multiLevelType w:val="multilevel"/>
    <w:tmpl w:val="95E6324C"/>
    <w:lvl w:ilvl="0">
      <w:start w:val="1"/>
      <w:numFmt w:val="bullet"/>
      <w:lvlText w:val=""/>
      <w:lvlJc w:val="left"/>
      <w:pPr>
        <w:tabs>
          <w:tab w:val="num" w:pos="814"/>
        </w:tabs>
        <w:ind w:left="814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534"/>
        </w:tabs>
        <w:ind w:left="1534" w:hanging="360"/>
      </w:pPr>
    </w:lvl>
    <w:lvl w:ilvl="2">
      <w:start w:val="1"/>
      <w:numFmt w:val="lowerRoman"/>
      <w:lvlText w:val="%3."/>
      <w:lvlJc w:val="right"/>
      <w:pPr>
        <w:tabs>
          <w:tab w:val="num" w:pos="2254"/>
        </w:tabs>
        <w:ind w:left="2254" w:hanging="180"/>
      </w:pPr>
    </w:lvl>
    <w:lvl w:ilvl="3">
      <w:start w:val="1"/>
      <w:numFmt w:val="decimal"/>
      <w:lvlText w:val="%4."/>
      <w:lvlJc w:val="left"/>
      <w:pPr>
        <w:tabs>
          <w:tab w:val="num" w:pos="2974"/>
        </w:tabs>
        <w:ind w:left="2974" w:hanging="360"/>
      </w:pPr>
    </w:lvl>
    <w:lvl w:ilvl="4">
      <w:start w:val="1"/>
      <w:numFmt w:val="lowerLetter"/>
      <w:lvlText w:val="%5."/>
      <w:lvlJc w:val="left"/>
      <w:pPr>
        <w:tabs>
          <w:tab w:val="num" w:pos="3694"/>
        </w:tabs>
        <w:ind w:left="3694" w:hanging="360"/>
      </w:pPr>
    </w:lvl>
    <w:lvl w:ilvl="5">
      <w:start w:val="1"/>
      <w:numFmt w:val="lowerRoman"/>
      <w:lvlText w:val="%6."/>
      <w:lvlJc w:val="right"/>
      <w:pPr>
        <w:tabs>
          <w:tab w:val="num" w:pos="4414"/>
        </w:tabs>
        <w:ind w:left="4414" w:hanging="180"/>
      </w:pPr>
    </w:lvl>
    <w:lvl w:ilvl="6">
      <w:start w:val="1"/>
      <w:numFmt w:val="decimal"/>
      <w:lvlText w:val="%7."/>
      <w:lvlJc w:val="left"/>
      <w:pPr>
        <w:tabs>
          <w:tab w:val="num" w:pos="5134"/>
        </w:tabs>
        <w:ind w:left="5134" w:hanging="360"/>
      </w:pPr>
    </w:lvl>
    <w:lvl w:ilvl="7">
      <w:start w:val="1"/>
      <w:numFmt w:val="lowerLetter"/>
      <w:lvlText w:val="%8."/>
      <w:lvlJc w:val="left"/>
      <w:pPr>
        <w:tabs>
          <w:tab w:val="num" w:pos="5854"/>
        </w:tabs>
        <w:ind w:left="5854" w:hanging="360"/>
      </w:pPr>
    </w:lvl>
    <w:lvl w:ilvl="8">
      <w:start w:val="1"/>
      <w:numFmt w:val="lowerRoman"/>
      <w:lvlText w:val="%9."/>
      <w:lvlJc w:val="right"/>
      <w:pPr>
        <w:tabs>
          <w:tab w:val="num" w:pos="6574"/>
        </w:tabs>
        <w:ind w:left="6574" w:hanging="180"/>
      </w:pPr>
    </w:lvl>
  </w:abstractNum>
  <w:abstractNum w:abstractNumId="72" w15:restartNumberingAfterBreak="0">
    <w:nsid w:val="5CD10819"/>
    <w:multiLevelType w:val="multilevel"/>
    <w:tmpl w:val="36407D78"/>
    <w:lvl w:ilvl="0">
      <w:start w:val="4"/>
      <w:numFmt w:val="decimal"/>
      <w:lvlText w:val="%1."/>
      <w:lvlJc w:val="left"/>
      <w:pPr>
        <w:tabs>
          <w:tab w:val="num" w:pos="0"/>
        </w:tabs>
        <w:ind w:left="283" w:hanging="283"/>
      </w:pPr>
      <w:rPr>
        <w:rFonts w:hint="default"/>
        <w:b/>
        <w:bCs w:val="0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3" w15:restartNumberingAfterBreak="0">
    <w:nsid w:val="5D6A7B9A"/>
    <w:multiLevelType w:val="hybridMultilevel"/>
    <w:tmpl w:val="236AFF3C"/>
    <w:lvl w:ilvl="0" w:tplc="4F04A864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A54E306">
      <w:start w:val="1"/>
      <w:numFmt w:val="bullet"/>
      <w:lvlRestart w:val="0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8F249A6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3AA098E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BE2F1D4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EFCF540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234EADC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E544A68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73A74FA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4" w15:restartNumberingAfterBreak="0">
    <w:nsid w:val="5DB828D3"/>
    <w:multiLevelType w:val="hybridMultilevel"/>
    <w:tmpl w:val="C53E64D6"/>
    <w:lvl w:ilvl="0" w:tplc="0415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5" w15:restartNumberingAfterBreak="0">
    <w:nsid w:val="5E05419F"/>
    <w:multiLevelType w:val="hybridMultilevel"/>
    <w:tmpl w:val="CB2CEBBE"/>
    <w:lvl w:ilvl="0" w:tplc="905ECE02">
      <w:start w:val="1"/>
      <w:numFmt w:val="decimal"/>
      <w:lvlText w:val="%1)"/>
      <w:lvlJc w:val="left"/>
      <w:pPr>
        <w:ind w:left="1118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2213" w:hanging="360"/>
      </w:pPr>
    </w:lvl>
    <w:lvl w:ilvl="2" w:tplc="0415001B" w:tentative="1">
      <w:start w:val="1"/>
      <w:numFmt w:val="lowerRoman"/>
      <w:lvlText w:val="%3."/>
      <w:lvlJc w:val="right"/>
      <w:pPr>
        <w:ind w:left="2933" w:hanging="180"/>
      </w:pPr>
    </w:lvl>
    <w:lvl w:ilvl="3" w:tplc="0415000F" w:tentative="1">
      <w:start w:val="1"/>
      <w:numFmt w:val="decimal"/>
      <w:lvlText w:val="%4."/>
      <w:lvlJc w:val="left"/>
      <w:pPr>
        <w:ind w:left="3653" w:hanging="360"/>
      </w:pPr>
    </w:lvl>
    <w:lvl w:ilvl="4" w:tplc="04150019" w:tentative="1">
      <w:start w:val="1"/>
      <w:numFmt w:val="lowerLetter"/>
      <w:lvlText w:val="%5."/>
      <w:lvlJc w:val="left"/>
      <w:pPr>
        <w:ind w:left="4373" w:hanging="360"/>
      </w:pPr>
    </w:lvl>
    <w:lvl w:ilvl="5" w:tplc="0415001B" w:tentative="1">
      <w:start w:val="1"/>
      <w:numFmt w:val="lowerRoman"/>
      <w:lvlText w:val="%6."/>
      <w:lvlJc w:val="right"/>
      <w:pPr>
        <w:ind w:left="5093" w:hanging="180"/>
      </w:pPr>
    </w:lvl>
    <w:lvl w:ilvl="6" w:tplc="0415000F" w:tentative="1">
      <w:start w:val="1"/>
      <w:numFmt w:val="decimal"/>
      <w:lvlText w:val="%7."/>
      <w:lvlJc w:val="left"/>
      <w:pPr>
        <w:ind w:left="5813" w:hanging="360"/>
      </w:pPr>
    </w:lvl>
    <w:lvl w:ilvl="7" w:tplc="04150019" w:tentative="1">
      <w:start w:val="1"/>
      <w:numFmt w:val="lowerLetter"/>
      <w:lvlText w:val="%8."/>
      <w:lvlJc w:val="left"/>
      <w:pPr>
        <w:ind w:left="6533" w:hanging="360"/>
      </w:pPr>
    </w:lvl>
    <w:lvl w:ilvl="8" w:tplc="0415001B" w:tentative="1">
      <w:start w:val="1"/>
      <w:numFmt w:val="lowerRoman"/>
      <w:lvlText w:val="%9."/>
      <w:lvlJc w:val="right"/>
      <w:pPr>
        <w:ind w:left="7253" w:hanging="180"/>
      </w:pPr>
    </w:lvl>
  </w:abstractNum>
  <w:abstractNum w:abstractNumId="76" w15:restartNumberingAfterBreak="0">
    <w:nsid w:val="5F9762DA"/>
    <w:multiLevelType w:val="multilevel"/>
    <w:tmpl w:val="39DAB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7" w15:restartNumberingAfterBreak="0">
    <w:nsid w:val="655709D1"/>
    <w:multiLevelType w:val="hybridMultilevel"/>
    <w:tmpl w:val="0100AE5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656D4F9A"/>
    <w:multiLevelType w:val="hybridMultilevel"/>
    <w:tmpl w:val="58E25F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648303D"/>
    <w:multiLevelType w:val="hybridMultilevel"/>
    <w:tmpl w:val="840E6F06"/>
    <w:lvl w:ilvl="0" w:tplc="B140649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69262FE4"/>
    <w:multiLevelType w:val="multilevel"/>
    <w:tmpl w:val="36407D78"/>
    <w:lvl w:ilvl="0">
      <w:start w:val="4"/>
      <w:numFmt w:val="decimal"/>
      <w:lvlText w:val="%1."/>
      <w:lvlJc w:val="left"/>
      <w:pPr>
        <w:tabs>
          <w:tab w:val="num" w:pos="0"/>
        </w:tabs>
        <w:ind w:left="283" w:hanging="283"/>
      </w:pPr>
      <w:rPr>
        <w:rFonts w:hint="default"/>
        <w:b/>
        <w:bCs w:val="0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43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81" w15:restartNumberingAfterBreak="0">
    <w:nsid w:val="6944298F"/>
    <w:multiLevelType w:val="multilevel"/>
    <w:tmpl w:val="36407D78"/>
    <w:lvl w:ilvl="0">
      <w:start w:val="4"/>
      <w:numFmt w:val="decimal"/>
      <w:lvlText w:val="%1."/>
      <w:lvlJc w:val="left"/>
      <w:pPr>
        <w:tabs>
          <w:tab w:val="num" w:pos="0"/>
        </w:tabs>
        <w:ind w:left="283" w:hanging="283"/>
      </w:pPr>
      <w:rPr>
        <w:rFonts w:hint="default"/>
        <w:b/>
        <w:bCs w:val="0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82" w15:restartNumberingAfterBreak="0">
    <w:nsid w:val="6A6E5858"/>
    <w:multiLevelType w:val="hybridMultilevel"/>
    <w:tmpl w:val="840E6F06"/>
    <w:lvl w:ilvl="0" w:tplc="B140649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6FF9040B"/>
    <w:multiLevelType w:val="multilevel"/>
    <w:tmpl w:val="549074E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4" w15:restartNumberingAfterBreak="0">
    <w:nsid w:val="71A818CB"/>
    <w:multiLevelType w:val="hybridMultilevel"/>
    <w:tmpl w:val="0DD87B9C"/>
    <w:lvl w:ilvl="0" w:tplc="828234AE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724228A6"/>
    <w:multiLevelType w:val="hybridMultilevel"/>
    <w:tmpl w:val="F1B6524C"/>
    <w:lvl w:ilvl="0" w:tplc="1C16B90E">
      <w:start w:val="1"/>
      <w:numFmt w:val="lowerLetter"/>
      <w:lvlText w:val="%1)"/>
      <w:lvlJc w:val="left"/>
      <w:pPr>
        <w:ind w:left="149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86" w15:restartNumberingAfterBreak="0">
    <w:nsid w:val="72CE124F"/>
    <w:multiLevelType w:val="hybridMultilevel"/>
    <w:tmpl w:val="4A668AFC"/>
    <w:lvl w:ilvl="0" w:tplc="9594F8A6">
      <w:start w:val="1"/>
      <w:numFmt w:val="lowerLetter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87" w15:restartNumberingAfterBreak="0">
    <w:nsid w:val="745A6E87"/>
    <w:multiLevelType w:val="hybridMultilevel"/>
    <w:tmpl w:val="4A668AFC"/>
    <w:lvl w:ilvl="0" w:tplc="9594F8A6">
      <w:start w:val="1"/>
      <w:numFmt w:val="lowerLetter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88" w15:restartNumberingAfterBreak="0">
    <w:nsid w:val="745B0767"/>
    <w:multiLevelType w:val="hybridMultilevel"/>
    <w:tmpl w:val="C1989CC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7548153E"/>
    <w:multiLevelType w:val="hybridMultilevel"/>
    <w:tmpl w:val="2DE87CE8"/>
    <w:lvl w:ilvl="0" w:tplc="B7C0C550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0" w15:restartNumberingAfterBreak="0">
    <w:nsid w:val="75AB67CF"/>
    <w:multiLevelType w:val="multilevel"/>
    <w:tmpl w:val="80F229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1" w15:restartNumberingAfterBreak="0">
    <w:nsid w:val="77B52616"/>
    <w:multiLevelType w:val="hybridMultilevel"/>
    <w:tmpl w:val="83980668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2" w15:restartNumberingAfterBreak="0">
    <w:nsid w:val="780A5A96"/>
    <w:multiLevelType w:val="hybridMultilevel"/>
    <w:tmpl w:val="4A668AFC"/>
    <w:lvl w:ilvl="0" w:tplc="9594F8A6">
      <w:start w:val="1"/>
      <w:numFmt w:val="lowerLetter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93" w15:restartNumberingAfterBreak="0">
    <w:nsid w:val="7A9E530B"/>
    <w:multiLevelType w:val="hybridMultilevel"/>
    <w:tmpl w:val="840E6F06"/>
    <w:lvl w:ilvl="0" w:tplc="B140649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7B1D4EC9"/>
    <w:multiLevelType w:val="multilevel"/>
    <w:tmpl w:val="6F605128"/>
    <w:lvl w:ilvl="0">
      <w:start w:val="1"/>
      <w:numFmt w:val="decimal"/>
      <w:lvlText w:val="%1."/>
      <w:lvlJc w:val="left"/>
      <w:pPr>
        <w:ind w:left="510" w:hanging="51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870" w:hanging="51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95" w15:restartNumberingAfterBreak="0">
    <w:nsid w:val="7DD95051"/>
    <w:multiLevelType w:val="hybridMultilevel"/>
    <w:tmpl w:val="ED30DDD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7F3C6700"/>
    <w:multiLevelType w:val="hybridMultilevel"/>
    <w:tmpl w:val="7F3C6700"/>
    <w:lvl w:ilvl="0" w:tplc="1CE28624">
      <w:start w:val="1"/>
      <w:numFmt w:val="bullet"/>
      <w:lvlText w:val=""/>
      <w:lvlJc w:val="left"/>
      <w:pPr>
        <w:tabs>
          <w:tab w:val="num" w:pos="814"/>
        </w:tabs>
        <w:ind w:left="814" w:hanging="360"/>
      </w:pPr>
      <w:rPr>
        <w:rFonts w:ascii="Symbol" w:hAnsi="Symbol"/>
      </w:rPr>
    </w:lvl>
    <w:lvl w:ilvl="1" w:tplc="B5AAF24C">
      <w:start w:val="1"/>
      <w:numFmt w:val="bullet"/>
      <w:lvlText w:val="o"/>
      <w:lvlJc w:val="left"/>
      <w:pPr>
        <w:tabs>
          <w:tab w:val="num" w:pos="1534"/>
        </w:tabs>
        <w:ind w:left="1534" w:hanging="360"/>
      </w:pPr>
      <w:rPr>
        <w:rFonts w:ascii="Courier New" w:hAnsi="Courier New"/>
      </w:rPr>
    </w:lvl>
    <w:lvl w:ilvl="2" w:tplc="E5E89D90">
      <w:start w:val="1"/>
      <w:numFmt w:val="bullet"/>
      <w:lvlText w:val=""/>
      <w:lvlJc w:val="left"/>
      <w:pPr>
        <w:tabs>
          <w:tab w:val="num" w:pos="2254"/>
        </w:tabs>
        <w:ind w:left="2254" w:hanging="360"/>
      </w:pPr>
      <w:rPr>
        <w:rFonts w:ascii="Wingdings" w:hAnsi="Wingdings"/>
      </w:rPr>
    </w:lvl>
    <w:lvl w:ilvl="3" w:tplc="473645BA">
      <w:start w:val="1"/>
      <w:numFmt w:val="bullet"/>
      <w:lvlText w:val=""/>
      <w:lvlJc w:val="left"/>
      <w:pPr>
        <w:tabs>
          <w:tab w:val="num" w:pos="2974"/>
        </w:tabs>
        <w:ind w:left="2974" w:hanging="360"/>
      </w:pPr>
      <w:rPr>
        <w:rFonts w:ascii="Symbol" w:hAnsi="Symbol"/>
      </w:rPr>
    </w:lvl>
    <w:lvl w:ilvl="4" w:tplc="4530A5FA">
      <w:start w:val="1"/>
      <w:numFmt w:val="bullet"/>
      <w:lvlText w:val="o"/>
      <w:lvlJc w:val="left"/>
      <w:pPr>
        <w:tabs>
          <w:tab w:val="num" w:pos="3694"/>
        </w:tabs>
        <w:ind w:left="3694" w:hanging="360"/>
      </w:pPr>
      <w:rPr>
        <w:rFonts w:ascii="Courier New" w:hAnsi="Courier New"/>
      </w:rPr>
    </w:lvl>
    <w:lvl w:ilvl="5" w:tplc="F288DD3C">
      <w:start w:val="1"/>
      <w:numFmt w:val="bullet"/>
      <w:lvlText w:val=""/>
      <w:lvlJc w:val="left"/>
      <w:pPr>
        <w:tabs>
          <w:tab w:val="num" w:pos="4414"/>
        </w:tabs>
        <w:ind w:left="4414" w:hanging="360"/>
      </w:pPr>
      <w:rPr>
        <w:rFonts w:ascii="Wingdings" w:hAnsi="Wingdings"/>
      </w:rPr>
    </w:lvl>
    <w:lvl w:ilvl="6" w:tplc="CB261F20">
      <w:start w:val="1"/>
      <w:numFmt w:val="bullet"/>
      <w:lvlText w:val=""/>
      <w:lvlJc w:val="left"/>
      <w:pPr>
        <w:tabs>
          <w:tab w:val="num" w:pos="5134"/>
        </w:tabs>
        <w:ind w:left="5134" w:hanging="360"/>
      </w:pPr>
      <w:rPr>
        <w:rFonts w:ascii="Symbol" w:hAnsi="Symbol"/>
      </w:rPr>
    </w:lvl>
    <w:lvl w:ilvl="7" w:tplc="85241636">
      <w:start w:val="1"/>
      <w:numFmt w:val="bullet"/>
      <w:lvlText w:val="o"/>
      <w:lvlJc w:val="left"/>
      <w:pPr>
        <w:tabs>
          <w:tab w:val="num" w:pos="5854"/>
        </w:tabs>
        <w:ind w:left="5854" w:hanging="360"/>
      </w:pPr>
      <w:rPr>
        <w:rFonts w:ascii="Courier New" w:hAnsi="Courier New"/>
      </w:rPr>
    </w:lvl>
    <w:lvl w:ilvl="8" w:tplc="6F14BF08">
      <w:start w:val="1"/>
      <w:numFmt w:val="bullet"/>
      <w:lvlText w:val=""/>
      <w:lvlJc w:val="left"/>
      <w:pPr>
        <w:tabs>
          <w:tab w:val="num" w:pos="6574"/>
        </w:tabs>
        <w:ind w:left="6574" w:hanging="360"/>
      </w:pPr>
      <w:rPr>
        <w:rFonts w:ascii="Wingdings" w:hAnsi="Wingdings"/>
      </w:rPr>
    </w:lvl>
  </w:abstractNum>
  <w:abstractNum w:abstractNumId="97" w15:restartNumberingAfterBreak="0">
    <w:nsid w:val="7F3C6701"/>
    <w:multiLevelType w:val="hybridMultilevel"/>
    <w:tmpl w:val="7F3C6701"/>
    <w:lvl w:ilvl="0" w:tplc="B1F6A6A8">
      <w:start w:val="1"/>
      <w:numFmt w:val="bullet"/>
      <w:lvlText w:val=""/>
      <w:lvlJc w:val="left"/>
      <w:pPr>
        <w:tabs>
          <w:tab w:val="num" w:pos="814"/>
        </w:tabs>
        <w:ind w:left="814" w:hanging="360"/>
      </w:pPr>
      <w:rPr>
        <w:rFonts w:ascii="Symbol" w:hAnsi="Symbol"/>
      </w:rPr>
    </w:lvl>
    <w:lvl w:ilvl="1" w:tplc="03CCFEC2">
      <w:start w:val="1"/>
      <w:numFmt w:val="bullet"/>
      <w:lvlText w:val="o"/>
      <w:lvlJc w:val="left"/>
      <w:pPr>
        <w:tabs>
          <w:tab w:val="num" w:pos="1534"/>
        </w:tabs>
        <w:ind w:left="1534" w:hanging="360"/>
      </w:pPr>
      <w:rPr>
        <w:rFonts w:ascii="Courier New" w:hAnsi="Courier New"/>
      </w:rPr>
    </w:lvl>
    <w:lvl w:ilvl="2" w:tplc="167E4E5C">
      <w:start w:val="1"/>
      <w:numFmt w:val="bullet"/>
      <w:lvlText w:val=""/>
      <w:lvlJc w:val="left"/>
      <w:pPr>
        <w:tabs>
          <w:tab w:val="num" w:pos="2254"/>
        </w:tabs>
        <w:ind w:left="2254" w:hanging="360"/>
      </w:pPr>
      <w:rPr>
        <w:rFonts w:ascii="Wingdings" w:hAnsi="Wingdings"/>
      </w:rPr>
    </w:lvl>
    <w:lvl w:ilvl="3" w:tplc="88ACD8E2">
      <w:start w:val="1"/>
      <w:numFmt w:val="bullet"/>
      <w:lvlText w:val=""/>
      <w:lvlJc w:val="left"/>
      <w:pPr>
        <w:tabs>
          <w:tab w:val="num" w:pos="2974"/>
        </w:tabs>
        <w:ind w:left="2974" w:hanging="360"/>
      </w:pPr>
      <w:rPr>
        <w:rFonts w:ascii="Symbol" w:hAnsi="Symbol"/>
      </w:rPr>
    </w:lvl>
    <w:lvl w:ilvl="4" w:tplc="019AD1AA">
      <w:start w:val="1"/>
      <w:numFmt w:val="bullet"/>
      <w:lvlText w:val="o"/>
      <w:lvlJc w:val="left"/>
      <w:pPr>
        <w:tabs>
          <w:tab w:val="num" w:pos="3694"/>
        </w:tabs>
        <w:ind w:left="3694" w:hanging="360"/>
      </w:pPr>
      <w:rPr>
        <w:rFonts w:ascii="Courier New" w:hAnsi="Courier New"/>
      </w:rPr>
    </w:lvl>
    <w:lvl w:ilvl="5" w:tplc="0FBE3350">
      <w:start w:val="1"/>
      <w:numFmt w:val="bullet"/>
      <w:lvlText w:val=""/>
      <w:lvlJc w:val="left"/>
      <w:pPr>
        <w:tabs>
          <w:tab w:val="num" w:pos="4414"/>
        </w:tabs>
        <w:ind w:left="4414" w:hanging="360"/>
      </w:pPr>
      <w:rPr>
        <w:rFonts w:ascii="Wingdings" w:hAnsi="Wingdings"/>
      </w:rPr>
    </w:lvl>
    <w:lvl w:ilvl="6" w:tplc="EADC9F76">
      <w:start w:val="1"/>
      <w:numFmt w:val="bullet"/>
      <w:lvlText w:val=""/>
      <w:lvlJc w:val="left"/>
      <w:pPr>
        <w:tabs>
          <w:tab w:val="num" w:pos="5134"/>
        </w:tabs>
        <w:ind w:left="5134" w:hanging="360"/>
      </w:pPr>
      <w:rPr>
        <w:rFonts w:ascii="Symbol" w:hAnsi="Symbol"/>
      </w:rPr>
    </w:lvl>
    <w:lvl w:ilvl="7" w:tplc="061CD190">
      <w:start w:val="1"/>
      <w:numFmt w:val="bullet"/>
      <w:lvlText w:val="o"/>
      <w:lvlJc w:val="left"/>
      <w:pPr>
        <w:tabs>
          <w:tab w:val="num" w:pos="5854"/>
        </w:tabs>
        <w:ind w:left="5854" w:hanging="360"/>
      </w:pPr>
      <w:rPr>
        <w:rFonts w:ascii="Courier New" w:hAnsi="Courier New"/>
      </w:rPr>
    </w:lvl>
    <w:lvl w:ilvl="8" w:tplc="06DA5238">
      <w:start w:val="1"/>
      <w:numFmt w:val="bullet"/>
      <w:lvlText w:val=""/>
      <w:lvlJc w:val="left"/>
      <w:pPr>
        <w:tabs>
          <w:tab w:val="num" w:pos="6574"/>
        </w:tabs>
        <w:ind w:left="6574" w:hanging="360"/>
      </w:pPr>
      <w:rPr>
        <w:rFonts w:ascii="Wingdings" w:hAnsi="Wingdings"/>
      </w:rPr>
    </w:lvl>
  </w:abstractNum>
  <w:abstractNum w:abstractNumId="98" w15:restartNumberingAfterBreak="0">
    <w:nsid w:val="7F3C6702"/>
    <w:multiLevelType w:val="hybridMultilevel"/>
    <w:tmpl w:val="7F3C6702"/>
    <w:lvl w:ilvl="0" w:tplc="AC745BCC">
      <w:start w:val="1"/>
      <w:numFmt w:val="bullet"/>
      <w:lvlText w:val=""/>
      <w:lvlJc w:val="left"/>
      <w:pPr>
        <w:tabs>
          <w:tab w:val="num" w:pos="814"/>
        </w:tabs>
        <w:ind w:left="814" w:hanging="360"/>
      </w:pPr>
      <w:rPr>
        <w:rFonts w:ascii="Symbol" w:hAnsi="Symbol"/>
      </w:rPr>
    </w:lvl>
    <w:lvl w:ilvl="1" w:tplc="1D8CC4A8">
      <w:start w:val="1"/>
      <w:numFmt w:val="bullet"/>
      <w:lvlText w:val="o"/>
      <w:lvlJc w:val="left"/>
      <w:pPr>
        <w:tabs>
          <w:tab w:val="num" w:pos="1534"/>
        </w:tabs>
        <w:ind w:left="1534" w:hanging="360"/>
      </w:pPr>
      <w:rPr>
        <w:rFonts w:ascii="Courier New" w:hAnsi="Courier New"/>
      </w:rPr>
    </w:lvl>
    <w:lvl w:ilvl="2" w:tplc="FF90EA26">
      <w:start w:val="1"/>
      <w:numFmt w:val="bullet"/>
      <w:lvlText w:val=""/>
      <w:lvlJc w:val="left"/>
      <w:pPr>
        <w:tabs>
          <w:tab w:val="num" w:pos="2254"/>
        </w:tabs>
        <w:ind w:left="2254" w:hanging="360"/>
      </w:pPr>
      <w:rPr>
        <w:rFonts w:ascii="Wingdings" w:hAnsi="Wingdings"/>
      </w:rPr>
    </w:lvl>
    <w:lvl w:ilvl="3" w:tplc="4DD2FDA2">
      <w:start w:val="1"/>
      <w:numFmt w:val="bullet"/>
      <w:lvlText w:val=""/>
      <w:lvlJc w:val="left"/>
      <w:pPr>
        <w:tabs>
          <w:tab w:val="num" w:pos="2974"/>
        </w:tabs>
        <w:ind w:left="2974" w:hanging="360"/>
      </w:pPr>
      <w:rPr>
        <w:rFonts w:ascii="Symbol" w:hAnsi="Symbol"/>
      </w:rPr>
    </w:lvl>
    <w:lvl w:ilvl="4" w:tplc="D2CEA41E">
      <w:start w:val="1"/>
      <w:numFmt w:val="bullet"/>
      <w:lvlText w:val="o"/>
      <w:lvlJc w:val="left"/>
      <w:pPr>
        <w:tabs>
          <w:tab w:val="num" w:pos="3694"/>
        </w:tabs>
        <w:ind w:left="3694" w:hanging="360"/>
      </w:pPr>
      <w:rPr>
        <w:rFonts w:ascii="Courier New" w:hAnsi="Courier New"/>
      </w:rPr>
    </w:lvl>
    <w:lvl w:ilvl="5" w:tplc="B396065A">
      <w:start w:val="1"/>
      <w:numFmt w:val="bullet"/>
      <w:lvlText w:val=""/>
      <w:lvlJc w:val="left"/>
      <w:pPr>
        <w:tabs>
          <w:tab w:val="num" w:pos="4414"/>
        </w:tabs>
        <w:ind w:left="4414" w:hanging="360"/>
      </w:pPr>
      <w:rPr>
        <w:rFonts w:ascii="Wingdings" w:hAnsi="Wingdings"/>
      </w:rPr>
    </w:lvl>
    <w:lvl w:ilvl="6" w:tplc="F10E618A">
      <w:start w:val="1"/>
      <w:numFmt w:val="bullet"/>
      <w:lvlText w:val=""/>
      <w:lvlJc w:val="left"/>
      <w:pPr>
        <w:tabs>
          <w:tab w:val="num" w:pos="5134"/>
        </w:tabs>
        <w:ind w:left="5134" w:hanging="360"/>
      </w:pPr>
      <w:rPr>
        <w:rFonts w:ascii="Symbol" w:hAnsi="Symbol"/>
      </w:rPr>
    </w:lvl>
    <w:lvl w:ilvl="7" w:tplc="564E4A66">
      <w:start w:val="1"/>
      <w:numFmt w:val="bullet"/>
      <w:lvlText w:val="o"/>
      <w:lvlJc w:val="left"/>
      <w:pPr>
        <w:tabs>
          <w:tab w:val="num" w:pos="5854"/>
        </w:tabs>
        <w:ind w:left="5854" w:hanging="360"/>
      </w:pPr>
      <w:rPr>
        <w:rFonts w:ascii="Courier New" w:hAnsi="Courier New"/>
      </w:rPr>
    </w:lvl>
    <w:lvl w:ilvl="8" w:tplc="79E854A2">
      <w:start w:val="1"/>
      <w:numFmt w:val="bullet"/>
      <w:lvlText w:val=""/>
      <w:lvlJc w:val="left"/>
      <w:pPr>
        <w:tabs>
          <w:tab w:val="num" w:pos="6574"/>
        </w:tabs>
        <w:ind w:left="6574" w:hanging="360"/>
      </w:pPr>
      <w:rPr>
        <w:rFonts w:ascii="Wingdings" w:hAnsi="Wingdings"/>
      </w:rPr>
    </w:lvl>
  </w:abstractNum>
  <w:abstractNum w:abstractNumId="99" w15:restartNumberingAfterBreak="0">
    <w:nsid w:val="7F3C6703"/>
    <w:multiLevelType w:val="hybridMultilevel"/>
    <w:tmpl w:val="7F3C6703"/>
    <w:lvl w:ilvl="0" w:tplc="96E2D790">
      <w:start w:val="1"/>
      <w:numFmt w:val="bullet"/>
      <w:lvlText w:val=""/>
      <w:lvlJc w:val="left"/>
      <w:pPr>
        <w:tabs>
          <w:tab w:val="num" w:pos="814"/>
        </w:tabs>
        <w:ind w:left="814" w:hanging="360"/>
      </w:pPr>
      <w:rPr>
        <w:rFonts w:ascii="Symbol" w:hAnsi="Symbol"/>
      </w:rPr>
    </w:lvl>
    <w:lvl w:ilvl="1" w:tplc="3640943C">
      <w:start w:val="1"/>
      <w:numFmt w:val="bullet"/>
      <w:lvlText w:val="o"/>
      <w:lvlJc w:val="left"/>
      <w:pPr>
        <w:tabs>
          <w:tab w:val="num" w:pos="1534"/>
        </w:tabs>
        <w:ind w:left="1534" w:hanging="360"/>
      </w:pPr>
      <w:rPr>
        <w:rFonts w:ascii="Courier New" w:hAnsi="Courier New"/>
      </w:rPr>
    </w:lvl>
    <w:lvl w:ilvl="2" w:tplc="49FA4F4C">
      <w:start w:val="1"/>
      <w:numFmt w:val="bullet"/>
      <w:lvlText w:val=""/>
      <w:lvlJc w:val="left"/>
      <w:pPr>
        <w:tabs>
          <w:tab w:val="num" w:pos="2254"/>
        </w:tabs>
        <w:ind w:left="2254" w:hanging="360"/>
      </w:pPr>
      <w:rPr>
        <w:rFonts w:ascii="Wingdings" w:hAnsi="Wingdings"/>
      </w:rPr>
    </w:lvl>
    <w:lvl w:ilvl="3" w:tplc="9AFACDB2">
      <w:start w:val="1"/>
      <w:numFmt w:val="bullet"/>
      <w:lvlText w:val=""/>
      <w:lvlJc w:val="left"/>
      <w:pPr>
        <w:tabs>
          <w:tab w:val="num" w:pos="2974"/>
        </w:tabs>
        <w:ind w:left="2974" w:hanging="360"/>
      </w:pPr>
      <w:rPr>
        <w:rFonts w:ascii="Symbol" w:hAnsi="Symbol"/>
      </w:rPr>
    </w:lvl>
    <w:lvl w:ilvl="4" w:tplc="DB7496F8">
      <w:start w:val="1"/>
      <w:numFmt w:val="bullet"/>
      <w:lvlText w:val="o"/>
      <w:lvlJc w:val="left"/>
      <w:pPr>
        <w:tabs>
          <w:tab w:val="num" w:pos="3694"/>
        </w:tabs>
        <w:ind w:left="3694" w:hanging="360"/>
      </w:pPr>
      <w:rPr>
        <w:rFonts w:ascii="Courier New" w:hAnsi="Courier New"/>
      </w:rPr>
    </w:lvl>
    <w:lvl w:ilvl="5" w:tplc="427623E6">
      <w:start w:val="1"/>
      <w:numFmt w:val="bullet"/>
      <w:lvlText w:val=""/>
      <w:lvlJc w:val="left"/>
      <w:pPr>
        <w:tabs>
          <w:tab w:val="num" w:pos="4414"/>
        </w:tabs>
        <w:ind w:left="4414" w:hanging="360"/>
      </w:pPr>
      <w:rPr>
        <w:rFonts w:ascii="Wingdings" w:hAnsi="Wingdings"/>
      </w:rPr>
    </w:lvl>
    <w:lvl w:ilvl="6" w:tplc="BBFA00F2">
      <w:start w:val="1"/>
      <w:numFmt w:val="bullet"/>
      <w:lvlText w:val=""/>
      <w:lvlJc w:val="left"/>
      <w:pPr>
        <w:tabs>
          <w:tab w:val="num" w:pos="5134"/>
        </w:tabs>
        <w:ind w:left="5134" w:hanging="360"/>
      </w:pPr>
      <w:rPr>
        <w:rFonts w:ascii="Symbol" w:hAnsi="Symbol"/>
      </w:rPr>
    </w:lvl>
    <w:lvl w:ilvl="7" w:tplc="84CC279A">
      <w:start w:val="1"/>
      <w:numFmt w:val="bullet"/>
      <w:lvlText w:val="o"/>
      <w:lvlJc w:val="left"/>
      <w:pPr>
        <w:tabs>
          <w:tab w:val="num" w:pos="5854"/>
        </w:tabs>
        <w:ind w:left="5854" w:hanging="360"/>
      </w:pPr>
      <w:rPr>
        <w:rFonts w:ascii="Courier New" w:hAnsi="Courier New"/>
      </w:rPr>
    </w:lvl>
    <w:lvl w:ilvl="8" w:tplc="8DDCC286">
      <w:start w:val="1"/>
      <w:numFmt w:val="bullet"/>
      <w:lvlText w:val=""/>
      <w:lvlJc w:val="left"/>
      <w:pPr>
        <w:tabs>
          <w:tab w:val="num" w:pos="6574"/>
        </w:tabs>
        <w:ind w:left="6574" w:hanging="360"/>
      </w:pPr>
      <w:rPr>
        <w:rFonts w:ascii="Wingdings" w:hAnsi="Wingdings"/>
      </w:rPr>
    </w:lvl>
  </w:abstractNum>
  <w:abstractNum w:abstractNumId="100" w15:restartNumberingAfterBreak="0">
    <w:nsid w:val="7F3C6704"/>
    <w:multiLevelType w:val="hybridMultilevel"/>
    <w:tmpl w:val="7F3C6704"/>
    <w:lvl w:ilvl="0" w:tplc="7C9253B4">
      <w:start w:val="1"/>
      <w:numFmt w:val="bullet"/>
      <w:lvlText w:val=""/>
      <w:lvlJc w:val="left"/>
      <w:pPr>
        <w:tabs>
          <w:tab w:val="num" w:pos="814"/>
        </w:tabs>
        <w:ind w:left="814" w:hanging="360"/>
      </w:pPr>
      <w:rPr>
        <w:rFonts w:ascii="Symbol" w:hAnsi="Symbol"/>
      </w:rPr>
    </w:lvl>
    <w:lvl w:ilvl="1" w:tplc="B238921E">
      <w:start w:val="1"/>
      <w:numFmt w:val="bullet"/>
      <w:lvlText w:val="o"/>
      <w:lvlJc w:val="left"/>
      <w:pPr>
        <w:tabs>
          <w:tab w:val="num" w:pos="1534"/>
        </w:tabs>
        <w:ind w:left="1534" w:hanging="360"/>
      </w:pPr>
      <w:rPr>
        <w:rFonts w:ascii="Courier New" w:hAnsi="Courier New"/>
      </w:rPr>
    </w:lvl>
    <w:lvl w:ilvl="2" w:tplc="FEA22970">
      <w:start w:val="1"/>
      <w:numFmt w:val="bullet"/>
      <w:lvlText w:val=""/>
      <w:lvlJc w:val="left"/>
      <w:pPr>
        <w:tabs>
          <w:tab w:val="num" w:pos="2254"/>
        </w:tabs>
        <w:ind w:left="2254" w:hanging="360"/>
      </w:pPr>
      <w:rPr>
        <w:rFonts w:ascii="Wingdings" w:hAnsi="Wingdings"/>
      </w:rPr>
    </w:lvl>
    <w:lvl w:ilvl="3" w:tplc="1988D682">
      <w:start w:val="1"/>
      <w:numFmt w:val="bullet"/>
      <w:lvlText w:val=""/>
      <w:lvlJc w:val="left"/>
      <w:pPr>
        <w:tabs>
          <w:tab w:val="num" w:pos="2974"/>
        </w:tabs>
        <w:ind w:left="2974" w:hanging="360"/>
      </w:pPr>
      <w:rPr>
        <w:rFonts w:ascii="Symbol" w:hAnsi="Symbol"/>
      </w:rPr>
    </w:lvl>
    <w:lvl w:ilvl="4" w:tplc="F91E9844">
      <w:start w:val="1"/>
      <w:numFmt w:val="bullet"/>
      <w:lvlText w:val="o"/>
      <w:lvlJc w:val="left"/>
      <w:pPr>
        <w:tabs>
          <w:tab w:val="num" w:pos="3694"/>
        </w:tabs>
        <w:ind w:left="3694" w:hanging="360"/>
      </w:pPr>
      <w:rPr>
        <w:rFonts w:ascii="Courier New" w:hAnsi="Courier New"/>
      </w:rPr>
    </w:lvl>
    <w:lvl w:ilvl="5" w:tplc="D8967E28">
      <w:start w:val="1"/>
      <w:numFmt w:val="bullet"/>
      <w:lvlText w:val=""/>
      <w:lvlJc w:val="left"/>
      <w:pPr>
        <w:tabs>
          <w:tab w:val="num" w:pos="4414"/>
        </w:tabs>
        <w:ind w:left="4414" w:hanging="360"/>
      </w:pPr>
      <w:rPr>
        <w:rFonts w:ascii="Wingdings" w:hAnsi="Wingdings"/>
      </w:rPr>
    </w:lvl>
    <w:lvl w:ilvl="6" w:tplc="58BCA8B6">
      <w:start w:val="1"/>
      <w:numFmt w:val="bullet"/>
      <w:lvlText w:val=""/>
      <w:lvlJc w:val="left"/>
      <w:pPr>
        <w:tabs>
          <w:tab w:val="num" w:pos="5134"/>
        </w:tabs>
        <w:ind w:left="5134" w:hanging="360"/>
      </w:pPr>
      <w:rPr>
        <w:rFonts w:ascii="Symbol" w:hAnsi="Symbol"/>
      </w:rPr>
    </w:lvl>
    <w:lvl w:ilvl="7" w:tplc="BCCC67AC">
      <w:start w:val="1"/>
      <w:numFmt w:val="bullet"/>
      <w:lvlText w:val="o"/>
      <w:lvlJc w:val="left"/>
      <w:pPr>
        <w:tabs>
          <w:tab w:val="num" w:pos="5854"/>
        </w:tabs>
        <w:ind w:left="5854" w:hanging="360"/>
      </w:pPr>
      <w:rPr>
        <w:rFonts w:ascii="Courier New" w:hAnsi="Courier New"/>
      </w:rPr>
    </w:lvl>
    <w:lvl w:ilvl="8" w:tplc="CD6662C0">
      <w:start w:val="1"/>
      <w:numFmt w:val="bullet"/>
      <w:lvlText w:val=""/>
      <w:lvlJc w:val="left"/>
      <w:pPr>
        <w:tabs>
          <w:tab w:val="num" w:pos="6574"/>
        </w:tabs>
        <w:ind w:left="6574" w:hanging="360"/>
      </w:pPr>
      <w:rPr>
        <w:rFonts w:ascii="Wingdings" w:hAnsi="Wingdings"/>
      </w:rPr>
    </w:lvl>
  </w:abstractNum>
  <w:abstractNum w:abstractNumId="101" w15:restartNumberingAfterBreak="0">
    <w:nsid w:val="7F3C6705"/>
    <w:multiLevelType w:val="hybridMultilevel"/>
    <w:tmpl w:val="7F3C6705"/>
    <w:lvl w:ilvl="0" w:tplc="9DB46DCE">
      <w:start w:val="1"/>
      <w:numFmt w:val="bullet"/>
      <w:lvlText w:val=""/>
      <w:lvlJc w:val="left"/>
      <w:pPr>
        <w:tabs>
          <w:tab w:val="num" w:pos="814"/>
        </w:tabs>
        <w:ind w:left="814" w:hanging="360"/>
      </w:pPr>
      <w:rPr>
        <w:rFonts w:ascii="Symbol" w:hAnsi="Symbol"/>
      </w:rPr>
    </w:lvl>
    <w:lvl w:ilvl="1" w:tplc="E4900372">
      <w:start w:val="1"/>
      <w:numFmt w:val="bullet"/>
      <w:lvlText w:val="o"/>
      <w:lvlJc w:val="left"/>
      <w:pPr>
        <w:tabs>
          <w:tab w:val="num" w:pos="1534"/>
        </w:tabs>
        <w:ind w:left="1534" w:hanging="360"/>
      </w:pPr>
      <w:rPr>
        <w:rFonts w:ascii="Courier New" w:hAnsi="Courier New"/>
      </w:rPr>
    </w:lvl>
    <w:lvl w:ilvl="2" w:tplc="8390BB64">
      <w:start w:val="1"/>
      <w:numFmt w:val="bullet"/>
      <w:lvlText w:val=""/>
      <w:lvlJc w:val="left"/>
      <w:pPr>
        <w:tabs>
          <w:tab w:val="num" w:pos="2254"/>
        </w:tabs>
        <w:ind w:left="2254" w:hanging="360"/>
      </w:pPr>
      <w:rPr>
        <w:rFonts w:ascii="Wingdings" w:hAnsi="Wingdings"/>
      </w:rPr>
    </w:lvl>
    <w:lvl w:ilvl="3" w:tplc="9E5CC3D2">
      <w:start w:val="1"/>
      <w:numFmt w:val="bullet"/>
      <w:lvlText w:val=""/>
      <w:lvlJc w:val="left"/>
      <w:pPr>
        <w:tabs>
          <w:tab w:val="num" w:pos="2974"/>
        </w:tabs>
        <w:ind w:left="2974" w:hanging="360"/>
      </w:pPr>
      <w:rPr>
        <w:rFonts w:ascii="Symbol" w:hAnsi="Symbol"/>
      </w:rPr>
    </w:lvl>
    <w:lvl w:ilvl="4" w:tplc="F692FF7A">
      <w:start w:val="1"/>
      <w:numFmt w:val="bullet"/>
      <w:lvlText w:val="o"/>
      <w:lvlJc w:val="left"/>
      <w:pPr>
        <w:tabs>
          <w:tab w:val="num" w:pos="3694"/>
        </w:tabs>
        <w:ind w:left="3694" w:hanging="360"/>
      </w:pPr>
      <w:rPr>
        <w:rFonts w:ascii="Courier New" w:hAnsi="Courier New"/>
      </w:rPr>
    </w:lvl>
    <w:lvl w:ilvl="5" w:tplc="783E4F2A">
      <w:start w:val="1"/>
      <w:numFmt w:val="bullet"/>
      <w:lvlText w:val=""/>
      <w:lvlJc w:val="left"/>
      <w:pPr>
        <w:tabs>
          <w:tab w:val="num" w:pos="4414"/>
        </w:tabs>
        <w:ind w:left="4414" w:hanging="360"/>
      </w:pPr>
      <w:rPr>
        <w:rFonts w:ascii="Wingdings" w:hAnsi="Wingdings"/>
      </w:rPr>
    </w:lvl>
    <w:lvl w:ilvl="6" w:tplc="8C9A5C16">
      <w:start w:val="1"/>
      <w:numFmt w:val="bullet"/>
      <w:lvlText w:val=""/>
      <w:lvlJc w:val="left"/>
      <w:pPr>
        <w:tabs>
          <w:tab w:val="num" w:pos="5134"/>
        </w:tabs>
        <w:ind w:left="5134" w:hanging="360"/>
      </w:pPr>
      <w:rPr>
        <w:rFonts w:ascii="Symbol" w:hAnsi="Symbol"/>
      </w:rPr>
    </w:lvl>
    <w:lvl w:ilvl="7" w:tplc="46B4E34A">
      <w:start w:val="1"/>
      <w:numFmt w:val="bullet"/>
      <w:lvlText w:val="o"/>
      <w:lvlJc w:val="left"/>
      <w:pPr>
        <w:tabs>
          <w:tab w:val="num" w:pos="5854"/>
        </w:tabs>
        <w:ind w:left="5854" w:hanging="360"/>
      </w:pPr>
      <w:rPr>
        <w:rFonts w:ascii="Courier New" w:hAnsi="Courier New"/>
      </w:rPr>
    </w:lvl>
    <w:lvl w:ilvl="8" w:tplc="31980BE8">
      <w:start w:val="1"/>
      <w:numFmt w:val="bullet"/>
      <w:lvlText w:val=""/>
      <w:lvlJc w:val="left"/>
      <w:pPr>
        <w:tabs>
          <w:tab w:val="num" w:pos="6574"/>
        </w:tabs>
        <w:ind w:left="6574" w:hanging="360"/>
      </w:pPr>
      <w:rPr>
        <w:rFonts w:ascii="Wingdings" w:hAnsi="Wingdings"/>
      </w:rPr>
    </w:lvl>
  </w:abstractNum>
  <w:abstractNum w:abstractNumId="102" w15:restartNumberingAfterBreak="0">
    <w:nsid w:val="7F3C6706"/>
    <w:multiLevelType w:val="hybridMultilevel"/>
    <w:tmpl w:val="7F3C6706"/>
    <w:lvl w:ilvl="0" w:tplc="280E15A2">
      <w:start w:val="1"/>
      <w:numFmt w:val="bullet"/>
      <w:lvlText w:val=""/>
      <w:lvlJc w:val="left"/>
      <w:pPr>
        <w:tabs>
          <w:tab w:val="num" w:pos="814"/>
        </w:tabs>
        <w:ind w:left="814" w:hanging="360"/>
      </w:pPr>
      <w:rPr>
        <w:rFonts w:ascii="Symbol" w:hAnsi="Symbol"/>
      </w:rPr>
    </w:lvl>
    <w:lvl w:ilvl="1" w:tplc="33C8C842">
      <w:start w:val="1"/>
      <w:numFmt w:val="bullet"/>
      <w:lvlText w:val="o"/>
      <w:lvlJc w:val="left"/>
      <w:pPr>
        <w:tabs>
          <w:tab w:val="num" w:pos="1534"/>
        </w:tabs>
        <w:ind w:left="1534" w:hanging="360"/>
      </w:pPr>
      <w:rPr>
        <w:rFonts w:ascii="Courier New" w:hAnsi="Courier New"/>
      </w:rPr>
    </w:lvl>
    <w:lvl w:ilvl="2" w:tplc="2CC4CF20">
      <w:start w:val="1"/>
      <w:numFmt w:val="bullet"/>
      <w:lvlText w:val=""/>
      <w:lvlJc w:val="left"/>
      <w:pPr>
        <w:tabs>
          <w:tab w:val="num" w:pos="2254"/>
        </w:tabs>
        <w:ind w:left="2254" w:hanging="360"/>
      </w:pPr>
      <w:rPr>
        <w:rFonts w:ascii="Wingdings" w:hAnsi="Wingdings"/>
      </w:rPr>
    </w:lvl>
    <w:lvl w:ilvl="3" w:tplc="A084621C">
      <w:start w:val="1"/>
      <w:numFmt w:val="bullet"/>
      <w:lvlText w:val=""/>
      <w:lvlJc w:val="left"/>
      <w:pPr>
        <w:tabs>
          <w:tab w:val="num" w:pos="2974"/>
        </w:tabs>
        <w:ind w:left="2974" w:hanging="360"/>
      </w:pPr>
      <w:rPr>
        <w:rFonts w:ascii="Symbol" w:hAnsi="Symbol"/>
      </w:rPr>
    </w:lvl>
    <w:lvl w:ilvl="4" w:tplc="341A2D52">
      <w:start w:val="1"/>
      <w:numFmt w:val="bullet"/>
      <w:lvlText w:val="o"/>
      <w:lvlJc w:val="left"/>
      <w:pPr>
        <w:tabs>
          <w:tab w:val="num" w:pos="3694"/>
        </w:tabs>
        <w:ind w:left="3694" w:hanging="360"/>
      </w:pPr>
      <w:rPr>
        <w:rFonts w:ascii="Courier New" w:hAnsi="Courier New"/>
      </w:rPr>
    </w:lvl>
    <w:lvl w:ilvl="5" w:tplc="2A369D4A">
      <w:start w:val="1"/>
      <w:numFmt w:val="bullet"/>
      <w:lvlText w:val=""/>
      <w:lvlJc w:val="left"/>
      <w:pPr>
        <w:tabs>
          <w:tab w:val="num" w:pos="4414"/>
        </w:tabs>
        <w:ind w:left="4414" w:hanging="360"/>
      </w:pPr>
      <w:rPr>
        <w:rFonts w:ascii="Wingdings" w:hAnsi="Wingdings"/>
      </w:rPr>
    </w:lvl>
    <w:lvl w:ilvl="6" w:tplc="A6524118">
      <w:start w:val="1"/>
      <w:numFmt w:val="bullet"/>
      <w:lvlText w:val=""/>
      <w:lvlJc w:val="left"/>
      <w:pPr>
        <w:tabs>
          <w:tab w:val="num" w:pos="5134"/>
        </w:tabs>
        <w:ind w:left="5134" w:hanging="360"/>
      </w:pPr>
      <w:rPr>
        <w:rFonts w:ascii="Symbol" w:hAnsi="Symbol"/>
      </w:rPr>
    </w:lvl>
    <w:lvl w:ilvl="7" w:tplc="B77ED6A8">
      <w:start w:val="1"/>
      <w:numFmt w:val="bullet"/>
      <w:lvlText w:val="o"/>
      <w:lvlJc w:val="left"/>
      <w:pPr>
        <w:tabs>
          <w:tab w:val="num" w:pos="5854"/>
        </w:tabs>
        <w:ind w:left="5854" w:hanging="360"/>
      </w:pPr>
      <w:rPr>
        <w:rFonts w:ascii="Courier New" w:hAnsi="Courier New"/>
      </w:rPr>
    </w:lvl>
    <w:lvl w:ilvl="8" w:tplc="7EE80E7A">
      <w:start w:val="1"/>
      <w:numFmt w:val="bullet"/>
      <w:lvlText w:val=""/>
      <w:lvlJc w:val="left"/>
      <w:pPr>
        <w:tabs>
          <w:tab w:val="num" w:pos="6574"/>
        </w:tabs>
        <w:ind w:left="6574" w:hanging="360"/>
      </w:pPr>
      <w:rPr>
        <w:rFonts w:ascii="Wingdings" w:hAnsi="Wingdings"/>
      </w:rPr>
    </w:lvl>
  </w:abstractNum>
  <w:abstractNum w:abstractNumId="103" w15:restartNumberingAfterBreak="0">
    <w:nsid w:val="7F3C6707"/>
    <w:multiLevelType w:val="hybridMultilevel"/>
    <w:tmpl w:val="7F3C6707"/>
    <w:lvl w:ilvl="0" w:tplc="70F27D18">
      <w:start w:val="1"/>
      <w:numFmt w:val="bullet"/>
      <w:lvlText w:val=""/>
      <w:lvlJc w:val="left"/>
      <w:pPr>
        <w:tabs>
          <w:tab w:val="num" w:pos="814"/>
        </w:tabs>
        <w:ind w:left="814" w:hanging="360"/>
      </w:pPr>
      <w:rPr>
        <w:rFonts w:ascii="Symbol" w:hAnsi="Symbol"/>
      </w:rPr>
    </w:lvl>
    <w:lvl w:ilvl="1" w:tplc="85EE8798">
      <w:start w:val="1"/>
      <w:numFmt w:val="bullet"/>
      <w:lvlText w:val="o"/>
      <w:lvlJc w:val="left"/>
      <w:pPr>
        <w:tabs>
          <w:tab w:val="num" w:pos="1534"/>
        </w:tabs>
        <w:ind w:left="1534" w:hanging="360"/>
      </w:pPr>
      <w:rPr>
        <w:rFonts w:ascii="Courier New" w:hAnsi="Courier New"/>
      </w:rPr>
    </w:lvl>
    <w:lvl w:ilvl="2" w:tplc="6C266D4C">
      <w:start w:val="1"/>
      <w:numFmt w:val="bullet"/>
      <w:lvlText w:val=""/>
      <w:lvlJc w:val="left"/>
      <w:pPr>
        <w:tabs>
          <w:tab w:val="num" w:pos="2254"/>
        </w:tabs>
        <w:ind w:left="2254" w:hanging="360"/>
      </w:pPr>
      <w:rPr>
        <w:rFonts w:ascii="Wingdings" w:hAnsi="Wingdings"/>
      </w:rPr>
    </w:lvl>
    <w:lvl w:ilvl="3" w:tplc="84B211BA">
      <w:start w:val="1"/>
      <w:numFmt w:val="bullet"/>
      <w:lvlText w:val=""/>
      <w:lvlJc w:val="left"/>
      <w:pPr>
        <w:tabs>
          <w:tab w:val="num" w:pos="2974"/>
        </w:tabs>
        <w:ind w:left="2974" w:hanging="360"/>
      </w:pPr>
      <w:rPr>
        <w:rFonts w:ascii="Symbol" w:hAnsi="Symbol"/>
      </w:rPr>
    </w:lvl>
    <w:lvl w:ilvl="4" w:tplc="5AF6FD72">
      <w:start w:val="1"/>
      <w:numFmt w:val="bullet"/>
      <w:lvlText w:val="o"/>
      <w:lvlJc w:val="left"/>
      <w:pPr>
        <w:tabs>
          <w:tab w:val="num" w:pos="3694"/>
        </w:tabs>
        <w:ind w:left="3694" w:hanging="360"/>
      </w:pPr>
      <w:rPr>
        <w:rFonts w:ascii="Courier New" w:hAnsi="Courier New"/>
      </w:rPr>
    </w:lvl>
    <w:lvl w:ilvl="5" w:tplc="AFF4D2EA">
      <w:start w:val="1"/>
      <w:numFmt w:val="bullet"/>
      <w:lvlText w:val=""/>
      <w:lvlJc w:val="left"/>
      <w:pPr>
        <w:tabs>
          <w:tab w:val="num" w:pos="4414"/>
        </w:tabs>
        <w:ind w:left="4414" w:hanging="360"/>
      </w:pPr>
      <w:rPr>
        <w:rFonts w:ascii="Wingdings" w:hAnsi="Wingdings"/>
      </w:rPr>
    </w:lvl>
    <w:lvl w:ilvl="6" w:tplc="F3CEB864">
      <w:start w:val="1"/>
      <w:numFmt w:val="bullet"/>
      <w:lvlText w:val=""/>
      <w:lvlJc w:val="left"/>
      <w:pPr>
        <w:tabs>
          <w:tab w:val="num" w:pos="5134"/>
        </w:tabs>
        <w:ind w:left="5134" w:hanging="360"/>
      </w:pPr>
      <w:rPr>
        <w:rFonts w:ascii="Symbol" w:hAnsi="Symbol"/>
      </w:rPr>
    </w:lvl>
    <w:lvl w:ilvl="7" w:tplc="89B69366">
      <w:start w:val="1"/>
      <w:numFmt w:val="bullet"/>
      <w:lvlText w:val="o"/>
      <w:lvlJc w:val="left"/>
      <w:pPr>
        <w:tabs>
          <w:tab w:val="num" w:pos="5854"/>
        </w:tabs>
        <w:ind w:left="5854" w:hanging="360"/>
      </w:pPr>
      <w:rPr>
        <w:rFonts w:ascii="Courier New" w:hAnsi="Courier New"/>
      </w:rPr>
    </w:lvl>
    <w:lvl w:ilvl="8" w:tplc="3A6CB858">
      <w:start w:val="1"/>
      <w:numFmt w:val="bullet"/>
      <w:lvlText w:val=""/>
      <w:lvlJc w:val="left"/>
      <w:pPr>
        <w:tabs>
          <w:tab w:val="num" w:pos="6574"/>
        </w:tabs>
        <w:ind w:left="6574" w:hanging="360"/>
      </w:pPr>
      <w:rPr>
        <w:rFonts w:ascii="Wingdings" w:hAnsi="Wingdings"/>
      </w:rPr>
    </w:lvl>
  </w:abstractNum>
  <w:abstractNum w:abstractNumId="104" w15:restartNumberingAfterBreak="0">
    <w:nsid w:val="7F3C6708"/>
    <w:multiLevelType w:val="hybridMultilevel"/>
    <w:tmpl w:val="7F3C6708"/>
    <w:lvl w:ilvl="0" w:tplc="AD204022">
      <w:start w:val="1"/>
      <w:numFmt w:val="bullet"/>
      <w:lvlText w:val=""/>
      <w:lvlJc w:val="left"/>
      <w:pPr>
        <w:tabs>
          <w:tab w:val="num" w:pos="814"/>
        </w:tabs>
        <w:ind w:left="814" w:hanging="360"/>
      </w:pPr>
      <w:rPr>
        <w:rFonts w:ascii="Symbol" w:hAnsi="Symbol"/>
      </w:rPr>
    </w:lvl>
    <w:lvl w:ilvl="1" w:tplc="E84C4540">
      <w:start w:val="1"/>
      <w:numFmt w:val="bullet"/>
      <w:lvlText w:val="o"/>
      <w:lvlJc w:val="left"/>
      <w:pPr>
        <w:tabs>
          <w:tab w:val="num" w:pos="1534"/>
        </w:tabs>
        <w:ind w:left="1534" w:hanging="360"/>
      </w:pPr>
      <w:rPr>
        <w:rFonts w:ascii="Courier New" w:hAnsi="Courier New"/>
      </w:rPr>
    </w:lvl>
    <w:lvl w:ilvl="2" w:tplc="1254763E">
      <w:start w:val="1"/>
      <w:numFmt w:val="bullet"/>
      <w:lvlText w:val=""/>
      <w:lvlJc w:val="left"/>
      <w:pPr>
        <w:tabs>
          <w:tab w:val="num" w:pos="2254"/>
        </w:tabs>
        <w:ind w:left="2254" w:hanging="360"/>
      </w:pPr>
      <w:rPr>
        <w:rFonts w:ascii="Wingdings" w:hAnsi="Wingdings"/>
      </w:rPr>
    </w:lvl>
    <w:lvl w:ilvl="3" w:tplc="A02E8278">
      <w:start w:val="1"/>
      <w:numFmt w:val="bullet"/>
      <w:lvlText w:val=""/>
      <w:lvlJc w:val="left"/>
      <w:pPr>
        <w:tabs>
          <w:tab w:val="num" w:pos="2974"/>
        </w:tabs>
        <w:ind w:left="2974" w:hanging="360"/>
      </w:pPr>
      <w:rPr>
        <w:rFonts w:ascii="Symbol" w:hAnsi="Symbol"/>
      </w:rPr>
    </w:lvl>
    <w:lvl w:ilvl="4" w:tplc="B296D292">
      <w:start w:val="1"/>
      <w:numFmt w:val="bullet"/>
      <w:lvlText w:val="o"/>
      <w:lvlJc w:val="left"/>
      <w:pPr>
        <w:tabs>
          <w:tab w:val="num" w:pos="3694"/>
        </w:tabs>
        <w:ind w:left="3694" w:hanging="360"/>
      </w:pPr>
      <w:rPr>
        <w:rFonts w:ascii="Courier New" w:hAnsi="Courier New"/>
      </w:rPr>
    </w:lvl>
    <w:lvl w:ilvl="5" w:tplc="E60874B0">
      <w:start w:val="1"/>
      <w:numFmt w:val="bullet"/>
      <w:lvlText w:val=""/>
      <w:lvlJc w:val="left"/>
      <w:pPr>
        <w:tabs>
          <w:tab w:val="num" w:pos="4414"/>
        </w:tabs>
        <w:ind w:left="4414" w:hanging="360"/>
      </w:pPr>
      <w:rPr>
        <w:rFonts w:ascii="Wingdings" w:hAnsi="Wingdings"/>
      </w:rPr>
    </w:lvl>
    <w:lvl w:ilvl="6" w:tplc="FBA48C62">
      <w:start w:val="1"/>
      <w:numFmt w:val="bullet"/>
      <w:lvlText w:val=""/>
      <w:lvlJc w:val="left"/>
      <w:pPr>
        <w:tabs>
          <w:tab w:val="num" w:pos="5134"/>
        </w:tabs>
        <w:ind w:left="5134" w:hanging="360"/>
      </w:pPr>
      <w:rPr>
        <w:rFonts w:ascii="Symbol" w:hAnsi="Symbol"/>
      </w:rPr>
    </w:lvl>
    <w:lvl w:ilvl="7" w:tplc="16AAE076">
      <w:start w:val="1"/>
      <w:numFmt w:val="bullet"/>
      <w:lvlText w:val="o"/>
      <w:lvlJc w:val="left"/>
      <w:pPr>
        <w:tabs>
          <w:tab w:val="num" w:pos="5854"/>
        </w:tabs>
        <w:ind w:left="5854" w:hanging="360"/>
      </w:pPr>
      <w:rPr>
        <w:rFonts w:ascii="Courier New" w:hAnsi="Courier New"/>
      </w:rPr>
    </w:lvl>
    <w:lvl w:ilvl="8" w:tplc="CD2A65F0">
      <w:start w:val="1"/>
      <w:numFmt w:val="bullet"/>
      <w:lvlText w:val=""/>
      <w:lvlJc w:val="left"/>
      <w:pPr>
        <w:tabs>
          <w:tab w:val="num" w:pos="6574"/>
        </w:tabs>
        <w:ind w:left="6574" w:hanging="360"/>
      </w:pPr>
      <w:rPr>
        <w:rFonts w:ascii="Wingdings" w:hAnsi="Wingdings"/>
      </w:rPr>
    </w:lvl>
  </w:abstractNum>
  <w:abstractNum w:abstractNumId="105" w15:restartNumberingAfterBreak="0">
    <w:nsid w:val="7F3C6709"/>
    <w:multiLevelType w:val="hybridMultilevel"/>
    <w:tmpl w:val="7F3C6709"/>
    <w:lvl w:ilvl="0" w:tplc="4ED23930">
      <w:start w:val="1"/>
      <w:numFmt w:val="bullet"/>
      <w:lvlText w:val=""/>
      <w:lvlJc w:val="left"/>
      <w:pPr>
        <w:tabs>
          <w:tab w:val="num" w:pos="814"/>
        </w:tabs>
        <w:ind w:left="814" w:hanging="360"/>
      </w:pPr>
      <w:rPr>
        <w:rFonts w:ascii="Symbol" w:hAnsi="Symbol"/>
      </w:rPr>
    </w:lvl>
    <w:lvl w:ilvl="1" w:tplc="54CC9E5C">
      <w:start w:val="1"/>
      <w:numFmt w:val="bullet"/>
      <w:lvlText w:val="o"/>
      <w:lvlJc w:val="left"/>
      <w:pPr>
        <w:tabs>
          <w:tab w:val="num" w:pos="1534"/>
        </w:tabs>
        <w:ind w:left="1534" w:hanging="360"/>
      </w:pPr>
      <w:rPr>
        <w:rFonts w:ascii="Courier New" w:hAnsi="Courier New"/>
      </w:rPr>
    </w:lvl>
    <w:lvl w:ilvl="2" w:tplc="D8688BD2">
      <w:start w:val="1"/>
      <w:numFmt w:val="bullet"/>
      <w:lvlText w:val=""/>
      <w:lvlJc w:val="left"/>
      <w:pPr>
        <w:tabs>
          <w:tab w:val="num" w:pos="2254"/>
        </w:tabs>
        <w:ind w:left="2254" w:hanging="360"/>
      </w:pPr>
      <w:rPr>
        <w:rFonts w:ascii="Wingdings" w:hAnsi="Wingdings"/>
      </w:rPr>
    </w:lvl>
    <w:lvl w:ilvl="3" w:tplc="5C105C2C">
      <w:start w:val="1"/>
      <w:numFmt w:val="bullet"/>
      <w:lvlText w:val=""/>
      <w:lvlJc w:val="left"/>
      <w:pPr>
        <w:tabs>
          <w:tab w:val="num" w:pos="2974"/>
        </w:tabs>
        <w:ind w:left="2974" w:hanging="360"/>
      </w:pPr>
      <w:rPr>
        <w:rFonts w:ascii="Symbol" w:hAnsi="Symbol"/>
      </w:rPr>
    </w:lvl>
    <w:lvl w:ilvl="4" w:tplc="69C0850C">
      <w:start w:val="1"/>
      <w:numFmt w:val="bullet"/>
      <w:lvlText w:val="o"/>
      <w:lvlJc w:val="left"/>
      <w:pPr>
        <w:tabs>
          <w:tab w:val="num" w:pos="3694"/>
        </w:tabs>
        <w:ind w:left="3694" w:hanging="360"/>
      </w:pPr>
      <w:rPr>
        <w:rFonts w:ascii="Courier New" w:hAnsi="Courier New"/>
      </w:rPr>
    </w:lvl>
    <w:lvl w:ilvl="5" w:tplc="91B65EBA">
      <w:start w:val="1"/>
      <w:numFmt w:val="bullet"/>
      <w:lvlText w:val=""/>
      <w:lvlJc w:val="left"/>
      <w:pPr>
        <w:tabs>
          <w:tab w:val="num" w:pos="4414"/>
        </w:tabs>
        <w:ind w:left="4414" w:hanging="360"/>
      </w:pPr>
      <w:rPr>
        <w:rFonts w:ascii="Wingdings" w:hAnsi="Wingdings"/>
      </w:rPr>
    </w:lvl>
    <w:lvl w:ilvl="6" w:tplc="9612CF26">
      <w:start w:val="1"/>
      <w:numFmt w:val="bullet"/>
      <w:lvlText w:val=""/>
      <w:lvlJc w:val="left"/>
      <w:pPr>
        <w:tabs>
          <w:tab w:val="num" w:pos="5134"/>
        </w:tabs>
        <w:ind w:left="5134" w:hanging="360"/>
      </w:pPr>
      <w:rPr>
        <w:rFonts w:ascii="Symbol" w:hAnsi="Symbol"/>
      </w:rPr>
    </w:lvl>
    <w:lvl w:ilvl="7" w:tplc="6928AD1C">
      <w:start w:val="1"/>
      <w:numFmt w:val="bullet"/>
      <w:lvlText w:val="o"/>
      <w:lvlJc w:val="left"/>
      <w:pPr>
        <w:tabs>
          <w:tab w:val="num" w:pos="5854"/>
        </w:tabs>
        <w:ind w:left="5854" w:hanging="360"/>
      </w:pPr>
      <w:rPr>
        <w:rFonts w:ascii="Courier New" w:hAnsi="Courier New"/>
      </w:rPr>
    </w:lvl>
    <w:lvl w:ilvl="8" w:tplc="9AB6B850">
      <w:start w:val="1"/>
      <w:numFmt w:val="bullet"/>
      <w:lvlText w:val=""/>
      <w:lvlJc w:val="left"/>
      <w:pPr>
        <w:tabs>
          <w:tab w:val="num" w:pos="6574"/>
        </w:tabs>
        <w:ind w:left="6574" w:hanging="360"/>
      </w:pPr>
      <w:rPr>
        <w:rFonts w:ascii="Wingdings" w:hAnsi="Wingdings"/>
      </w:rPr>
    </w:lvl>
  </w:abstractNum>
  <w:abstractNum w:abstractNumId="106" w15:restartNumberingAfterBreak="0">
    <w:nsid w:val="7F3C670A"/>
    <w:multiLevelType w:val="multilevel"/>
    <w:tmpl w:val="7F3C670A"/>
    <w:lvl w:ilvl="0">
      <w:start w:val="1"/>
      <w:numFmt w:val="decimal"/>
      <w:lvlText w:val="%1."/>
      <w:lvlJc w:val="left"/>
      <w:pPr>
        <w:tabs>
          <w:tab w:val="num" w:pos="814"/>
        </w:tabs>
        <w:ind w:left="814" w:hanging="360"/>
      </w:pPr>
    </w:lvl>
    <w:lvl w:ilvl="1">
      <w:start w:val="1"/>
      <w:numFmt w:val="lowerLetter"/>
      <w:lvlText w:val="%2."/>
      <w:lvlJc w:val="left"/>
      <w:pPr>
        <w:tabs>
          <w:tab w:val="num" w:pos="1534"/>
        </w:tabs>
        <w:ind w:left="1534" w:hanging="360"/>
      </w:pPr>
    </w:lvl>
    <w:lvl w:ilvl="2">
      <w:start w:val="1"/>
      <w:numFmt w:val="lowerRoman"/>
      <w:lvlText w:val="%3."/>
      <w:lvlJc w:val="right"/>
      <w:pPr>
        <w:tabs>
          <w:tab w:val="num" w:pos="2254"/>
        </w:tabs>
        <w:ind w:left="2254" w:hanging="180"/>
      </w:pPr>
    </w:lvl>
    <w:lvl w:ilvl="3">
      <w:start w:val="1"/>
      <w:numFmt w:val="decimal"/>
      <w:lvlText w:val="%4."/>
      <w:lvlJc w:val="left"/>
      <w:pPr>
        <w:tabs>
          <w:tab w:val="num" w:pos="2974"/>
        </w:tabs>
        <w:ind w:left="2974" w:hanging="360"/>
      </w:pPr>
    </w:lvl>
    <w:lvl w:ilvl="4">
      <w:start w:val="1"/>
      <w:numFmt w:val="lowerLetter"/>
      <w:lvlText w:val="%5."/>
      <w:lvlJc w:val="left"/>
      <w:pPr>
        <w:tabs>
          <w:tab w:val="num" w:pos="3694"/>
        </w:tabs>
        <w:ind w:left="3694" w:hanging="360"/>
      </w:pPr>
    </w:lvl>
    <w:lvl w:ilvl="5">
      <w:start w:val="1"/>
      <w:numFmt w:val="lowerRoman"/>
      <w:lvlText w:val="%6."/>
      <w:lvlJc w:val="right"/>
      <w:pPr>
        <w:tabs>
          <w:tab w:val="num" w:pos="4414"/>
        </w:tabs>
        <w:ind w:left="4414" w:hanging="180"/>
      </w:pPr>
    </w:lvl>
    <w:lvl w:ilvl="6">
      <w:start w:val="1"/>
      <w:numFmt w:val="decimal"/>
      <w:lvlText w:val="%7."/>
      <w:lvlJc w:val="left"/>
      <w:pPr>
        <w:tabs>
          <w:tab w:val="num" w:pos="5134"/>
        </w:tabs>
        <w:ind w:left="5134" w:hanging="360"/>
      </w:pPr>
    </w:lvl>
    <w:lvl w:ilvl="7">
      <w:start w:val="1"/>
      <w:numFmt w:val="lowerLetter"/>
      <w:lvlText w:val="%8."/>
      <w:lvlJc w:val="left"/>
      <w:pPr>
        <w:tabs>
          <w:tab w:val="num" w:pos="5854"/>
        </w:tabs>
        <w:ind w:left="5854" w:hanging="360"/>
      </w:pPr>
    </w:lvl>
    <w:lvl w:ilvl="8">
      <w:start w:val="1"/>
      <w:numFmt w:val="lowerRoman"/>
      <w:lvlText w:val="%9."/>
      <w:lvlJc w:val="right"/>
      <w:pPr>
        <w:tabs>
          <w:tab w:val="num" w:pos="6574"/>
        </w:tabs>
        <w:ind w:left="6574" w:hanging="180"/>
      </w:pPr>
    </w:lvl>
  </w:abstractNum>
  <w:abstractNum w:abstractNumId="107" w15:restartNumberingAfterBreak="0">
    <w:nsid w:val="7F3C670B"/>
    <w:multiLevelType w:val="multilevel"/>
    <w:tmpl w:val="7F3C670B"/>
    <w:lvl w:ilvl="0">
      <w:start w:val="1"/>
      <w:numFmt w:val="decimal"/>
      <w:lvlText w:val="%1."/>
      <w:lvlJc w:val="left"/>
      <w:pPr>
        <w:tabs>
          <w:tab w:val="num" w:pos="814"/>
        </w:tabs>
        <w:ind w:left="814" w:hanging="360"/>
      </w:pPr>
    </w:lvl>
    <w:lvl w:ilvl="1">
      <w:start w:val="1"/>
      <w:numFmt w:val="lowerLetter"/>
      <w:lvlText w:val="%2."/>
      <w:lvlJc w:val="left"/>
      <w:pPr>
        <w:tabs>
          <w:tab w:val="num" w:pos="1534"/>
        </w:tabs>
        <w:ind w:left="1534" w:hanging="360"/>
      </w:pPr>
    </w:lvl>
    <w:lvl w:ilvl="2">
      <w:start w:val="1"/>
      <w:numFmt w:val="lowerRoman"/>
      <w:lvlText w:val="%3."/>
      <w:lvlJc w:val="right"/>
      <w:pPr>
        <w:tabs>
          <w:tab w:val="num" w:pos="2254"/>
        </w:tabs>
        <w:ind w:left="2254" w:hanging="180"/>
      </w:pPr>
    </w:lvl>
    <w:lvl w:ilvl="3">
      <w:start w:val="1"/>
      <w:numFmt w:val="decimal"/>
      <w:lvlText w:val="%4."/>
      <w:lvlJc w:val="left"/>
      <w:pPr>
        <w:tabs>
          <w:tab w:val="num" w:pos="2974"/>
        </w:tabs>
        <w:ind w:left="2974" w:hanging="360"/>
      </w:pPr>
    </w:lvl>
    <w:lvl w:ilvl="4">
      <w:start w:val="1"/>
      <w:numFmt w:val="lowerLetter"/>
      <w:lvlText w:val="%5."/>
      <w:lvlJc w:val="left"/>
      <w:pPr>
        <w:tabs>
          <w:tab w:val="num" w:pos="3694"/>
        </w:tabs>
        <w:ind w:left="3694" w:hanging="360"/>
      </w:pPr>
    </w:lvl>
    <w:lvl w:ilvl="5">
      <w:start w:val="1"/>
      <w:numFmt w:val="lowerRoman"/>
      <w:lvlText w:val="%6."/>
      <w:lvlJc w:val="right"/>
      <w:pPr>
        <w:tabs>
          <w:tab w:val="num" w:pos="4414"/>
        </w:tabs>
        <w:ind w:left="4414" w:hanging="180"/>
      </w:pPr>
    </w:lvl>
    <w:lvl w:ilvl="6">
      <w:start w:val="1"/>
      <w:numFmt w:val="decimal"/>
      <w:lvlText w:val="%7."/>
      <w:lvlJc w:val="left"/>
      <w:pPr>
        <w:tabs>
          <w:tab w:val="num" w:pos="5134"/>
        </w:tabs>
        <w:ind w:left="5134" w:hanging="360"/>
      </w:pPr>
    </w:lvl>
    <w:lvl w:ilvl="7">
      <w:start w:val="1"/>
      <w:numFmt w:val="lowerLetter"/>
      <w:lvlText w:val="%8."/>
      <w:lvlJc w:val="left"/>
      <w:pPr>
        <w:tabs>
          <w:tab w:val="num" w:pos="5854"/>
        </w:tabs>
        <w:ind w:left="5854" w:hanging="360"/>
      </w:pPr>
    </w:lvl>
    <w:lvl w:ilvl="8">
      <w:start w:val="1"/>
      <w:numFmt w:val="lowerRoman"/>
      <w:lvlText w:val="%9."/>
      <w:lvlJc w:val="right"/>
      <w:pPr>
        <w:tabs>
          <w:tab w:val="num" w:pos="6574"/>
        </w:tabs>
        <w:ind w:left="6574" w:hanging="180"/>
      </w:pPr>
    </w:lvl>
  </w:abstractNum>
  <w:abstractNum w:abstractNumId="108" w15:restartNumberingAfterBreak="0">
    <w:nsid w:val="7F3C670C"/>
    <w:multiLevelType w:val="multilevel"/>
    <w:tmpl w:val="7F3C670C"/>
    <w:lvl w:ilvl="0">
      <w:start w:val="1"/>
      <w:numFmt w:val="decimal"/>
      <w:lvlText w:val="%1."/>
      <w:lvlJc w:val="left"/>
      <w:pPr>
        <w:tabs>
          <w:tab w:val="num" w:pos="814"/>
        </w:tabs>
        <w:ind w:left="814" w:hanging="360"/>
      </w:pPr>
    </w:lvl>
    <w:lvl w:ilvl="1">
      <w:start w:val="1"/>
      <w:numFmt w:val="lowerLetter"/>
      <w:lvlText w:val="%2."/>
      <w:lvlJc w:val="left"/>
      <w:pPr>
        <w:tabs>
          <w:tab w:val="num" w:pos="1534"/>
        </w:tabs>
        <w:ind w:left="1534" w:hanging="360"/>
      </w:pPr>
    </w:lvl>
    <w:lvl w:ilvl="2">
      <w:start w:val="1"/>
      <w:numFmt w:val="lowerRoman"/>
      <w:lvlText w:val="%3."/>
      <w:lvlJc w:val="right"/>
      <w:pPr>
        <w:tabs>
          <w:tab w:val="num" w:pos="2254"/>
        </w:tabs>
        <w:ind w:left="2254" w:hanging="180"/>
      </w:pPr>
    </w:lvl>
    <w:lvl w:ilvl="3">
      <w:start w:val="1"/>
      <w:numFmt w:val="decimal"/>
      <w:lvlText w:val="%4."/>
      <w:lvlJc w:val="left"/>
      <w:pPr>
        <w:tabs>
          <w:tab w:val="num" w:pos="2974"/>
        </w:tabs>
        <w:ind w:left="2974" w:hanging="360"/>
      </w:pPr>
    </w:lvl>
    <w:lvl w:ilvl="4">
      <w:start w:val="1"/>
      <w:numFmt w:val="lowerLetter"/>
      <w:lvlText w:val="%5."/>
      <w:lvlJc w:val="left"/>
      <w:pPr>
        <w:tabs>
          <w:tab w:val="num" w:pos="3694"/>
        </w:tabs>
        <w:ind w:left="3694" w:hanging="360"/>
      </w:pPr>
    </w:lvl>
    <w:lvl w:ilvl="5">
      <w:start w:val="1"/>
      <w:numFmt w:val="lowerRoman"/>
      <w:lvlText w:val="%6."/>
      <w:lvlJc w:val="right"/>
      <w:pPr>
        <w:tabs>
          <w:tab w:val="num" w:pos="4414"/>
        </w:tabs>
        <w:ind w:left="4414" w:hanging="180"/>
      </w:pPr>
    </w:lvl>
    <w:lvl w:ilvl="6">
      <w:start w:val="1"/>
      <w:numFmt w:val="decimal"/>
      <w:lvlText w:val="%7."/>
      <w:lvlJc w:val="left"/>
      <w:pPr>
        <w:tabs>
          <w:tab w:val="num" w:pos="5134"/>
        </w:tabs>
        <w:ind w:left="5134" w:hanging="360"/>
      </w:pPr>
    </w:lvl>
    <w:lvl w:ilvl="7">
      <w:start w:val="1"/>
      <w:numFmt w:val="lowerLetter"/>
      <w:lvlText w:val="%8."/>
      <w:lvlJc w:val="left"/>
      <w:pPr>
        <w:tabs>
          <w:tab w:val="num" w:pos="5854"/>
        </w:tabs>
        <w:ind w:left="5854" w:hanging="360"/>
      </w:pPr>
    </w:lvl>
    <w:lvl w:ilvl="8">
      <w:start w:val="1"/>
      <w:numFmt w:val="lowerRoman"/>
      <w:lvlText w:val="%9."/>
      <w:lvlJc w:val="right"/>
      <w:pPr>
        <w:tabs>
          <w:tab w:val="num" w:pos="6574"/>
        </w:tabs>
        <w:ind w:left="6574" w:hanging="180"/>
      </w:pPr>
    </w:lvl>
  </w:abstractNum>
  <w:abstractNum w:abstractNumId="109" w15:restartNumberingAfterBreak="0">
    <w:nsid w:val="7F3C670D"/>
    <w:multiLevelType w:val="multilevel"/>
    <w:tmpl w:val="7F3C670D"/>
    <w:lvl w:ilvl="0">
      <w:start w:val="1"/>
      <w:numFmt w:val="decimal"/>
      <w:lvlText w:val="%1."/>
      <w:lvlJc w:val="left"/>
      <w:pPr>
        <w:tabs>
          <w:tab w:val="num" w:pos="814"/>
        </w:tabs>
        <w:ind w:left="814" w:hanging="360"/>
      </w:pPr>
    </w:lvl>
    <w:lvl w:ilvl="1">
      <w:start w:val="1"/>
      <w:numFmt w:val="lowerLetter"/>
      <w:lvlText w:val="%2."/>
      <w:lvlJc w:val="left"/>
      <w:pPr>
        <w:tabs>
          <w:tab w:val="num" w:pos="1534"/>
        </w:tabs>
        <w:ind w:left="1534" w:hanging="360"/>
      </w:pPr>
    </w:lvl>
    <w:lvl w:ilvl="2">
      <w:start w:val="1"/>
      <w:numFmt w:val="lowerRoman"/>
      <w:lvlText w:val="%3."/>
      <w:lvlJc w:val="right"/>
      <w:pPr>
        <w:tabs>
          <w:tab w:val="num" w:pos="2254"/>
        </w:tabs>
        <w:ind w:left="2254" w:hanging="180"/>
      </w:pPr>
    </w:lvl>
    <w:lvl w:ilvl="3">
      <w:start w:val="1"/>
      <w:numFmt w:val="decimal"/>
      <w:lvlText w:val="%4."/>
      <w:lvlJc w:val="left"/>
      <w:pPr>
        <w:tabs>
          <w:tab w:val="num" w:pos="2974"/>
        </w:tabs>
        <w:ind w:left="2974" w:hanging="360"/>
      </w:pPr>
    </w:lvl>
    <w:lvl w:ilvl="4">
      <w:start w:val="1"/>
      <w:numFmt w:val="lowerLetter"/>
      <w:lvlText w:val="%5."/>
      <w:lvlJc w:val="left"/>
      <w:pPr>
        <w:tabs>
          <w:tab w:val="num" w:pos="3694"/>
        </w:tabs>
        <w:ind w:left="3694" w:hanging="360"/>
      </w:pPr>
    </w:lvl>
    <w:lvl w:ilvl="5">
      <w:start w:val="1"/>
      <w:numFmt w:val="lowerRoman"/>
      <w:lvlText w:val="%6."/>
      <w:lvlJc w:val="right"/>
      <w:pPr>
        <w:tabs>
          <w:tab w:val="num" w:pos="4414"/>
        </w:tabs>
        <w:ind w:left="4414" w:hanging="180"/>
      </w:pPr>
    </w:lvl>
    <w:lvl w:ilvl="6">
      <w:start w:val="1"/>
      <w:numFmt w:val="decimal"/>
      <w:lvlText w:val="%7."/>
      <w:lvlJc w:val="left"/>
      <w:pPr>
        <w:tabs>
          <w:tab w:val="num" w:pos="5134"/>
        </w:tabs>
        <w:ind w:left="5134" w:hanging="360"/>
      </w:pPr>
    </w:lvl>
    <w:lvl w:ilvl="7">
      <w:start w:val="1"/>
      <w:numFmt w:val="lowerLetter"/>
      <w:lvlText w:val="%8."/>
      <w:lvlJc w:val="left"/>
      <w:pPr>
        <w:tabs>
          <w:tab w:val="num" w:pos="5854"/>
        </w:tabs>
        <w:ind w:left="5854" w:hanging="360"/>
      </w:pPr>
    </w:lvl>
    <w:lvl w:ilvl="8">
      <w:start w:val="1"/>
      <w:numFmt w:val="lowerRoman"/>
      <w:lvlText w:val="%9."/>
      <w:lvlJc w:val="right"/>
      <w:pPr>
        <w:tabs>
          <w:tab w:val="num" w:pos="6574"/>
        </w:tabs>
        <w:ind w:left="6574" w:hanging="180"/>
      </w:pPr>
    </w:lvl>
  </w:abstractNum>
  <w:abstractNum w:abstractNumId="110" w15:restartNumberingAfterBreak="0">
    <w:nsid w:val="7F3C670E"/>
    <w:multiLevelType w:val="multilevel"/>
    <w:tmpl w:val="7F3C670E"/>
    <w:lvl w:ilvl="0">
      <w:start w:val="1"/>
      <w:numFmt w:val="decimal"/>
      <w:lvlText w:val="%1."/>
      <w:lvlJc w:val="left"/>
      <w:pPr>
        <w:tabs>
          <w:tab w:val="num" w:pos="814"/>
        </w:tabs>
        <w:ind w:left="814" w:hanging="360"/>
      </w:pPr>
    </w:lvl>
    <w:lvl w:ilvl="1">
      <w:start w:val="1"/>
      <w:numFmt w:val="lowerLetter"/>
      <w:lvlText w:val="%2."/>
      <w:lvlJc w:val="left"/>
      <w:pPr>
        <w:tabs>
          <w:tab w:val="num" w:pos="1534"/>
        </w:tabs>
        <w:ind w:left="1534" w:hanging="360"/>
      </w:pPr>
    </w:lvl>
    <w:lvl w:ilvl="2">
      <w:start w:val="1"/>
      <w:numFmt w:val="lowerRoman"/>
      <w:lvlText w:val="%3."/>
      <w:lvlJc w:val="right"/>
      <w:pPr>
        <w:tabs>
          <w:tab w:val="num" w:pos="2254"/>
        </w:tabs>
        <w:ind w:left="2254" w:hanging="180"/>
      </w:pPr>
    </w:lvl>
    <w:lvl w:ilvl="3">
      <w:start w:val="1"/>
      <w:numFmt w:val="decimal"/>
      <w:lvlText w:val="%4."/>
      <w:lvlJc w:val="left"/>
      <w:pPr>
        <w:tabs>
          <w:tab w:val="num" w:pos="2974"/>
        </w:tabs>
        <w:ind w:left="2974" w:hanging="360"/>
      </w:pPr>
    </w:lvl>
    <w:lvl w:ilvl="4">
      <w:start w:val="1"/>
      <w:numFmt w:val="lowerLetter"/>
      <w:lvlText w:val="%5."/>
      <w:lvlJc w:val="left"/>
      <w:pPr>
        <w:tabs>
          <w:tab w:val="num" w:pos="3694"/>
        </w:tabs>
        <w:ind w:left="3694" w:hanging="360"/>
      </w:pPr>
    </w:lvl>
    <w:lvl w:ilvl="5">
      <w:start w:val="1"/>
      <w:numFmt w:val="lowerRoman"/>
      <w:lvlText w:val="%6."/>
      <w:lvlJc w:val="right"/>
      <w:pPr>
        <w:tabs>
          <w:tab w:val="num" w:pos="4414"/>
        </w:tabs>
        <w:ind w:left="4414" w:hanging="180"/>
      </w:pPr>
    </w:lvl>
    <w:lvl w:ilvl="6">
      <w:start w:val="1"/>
      <w:numFmt w:val="decimal"/>
      <w:lvlText w:val="%7."/>
      <w:lvlJc w:val="left"/>
      <w:pPr>
        <w:tabs>
          <w:tab w:val="num" w:pos="5134"/>
        </w:tabs>
        <w:ind w:left="5134" w:hanging="360"/>
      </w:pPr>
    </w:lvl>
    <w:lvl w:ilvl="7">
      <w:start w:val="1"/>
      <w:numFmt w:val="lowerLetter"/>
      <w:lvlText w:val="%8."/>
      <w:lvlJc w:val="left"/>
      <w:pPr>
        <w:tabs>
          <w:tab w:val="num" w:pos="5854"/>
        </w:tabs>
        <w:ind w:left="5854" w:hanging="360"/>
      </w:pPr>
    </w:lvl>
    <w:lvl w:ilvl="8">
      <w:start w:val="1"/>
      <w:numFmt w:val="lowerRoman"/>
      <w:lvlText w:val="%9."/>
      <w:lvlJc w:val="right"/>
      <w:pPr>
        <w:tabs>
          <w:tab w:val="num" w:pos="6574"/>
        </w:tabs>
        <w:ind w:left="6574" w:hanging="180"/>
      </w:pPr>
    </w:lvl>
  </w:abstractNum>
  <w:abstractNum w:abstractNumId="111" w15:restartNumberingAfterBreak="0">
    <w:nsid w:val="7F3C670F"/>
    <w:multiLevelType w:val="multilevel"/>
    <w:tmpl w:val="7D56E61C"/>
    <w:lvl w:ilvl="0">
      <w:start w:val="1"/>
      <w:numFmt w:val="decimal"/>
      <w:lvlText w:val="%1."/>
      <w:lvlJc w:val="left"/>
      <w:pPr>
        <w:tabs>
          <w:tab w:val="num" w:pos="814"/>
        </w:tabs>
        <w:ind w:left="814" w:hanging="360"/>
      </w:pPr>
    </w:lvl>
    <w:lvl w:ilvl="1">
      <w:start w:val="1"/>
      <w:numFmt w:val="lowerLetter"/>
      <w:lvlText w:val="%2."/>
      <w:lvlJc w:val="left"/>
      <w:pPr>
        <w:tabs>
          <w:tab w:val="num" w:pos="1534"/>
        </w:tabs>
        <w:ind w:left="1534" w:hanging="360"/>
      </w:pPr>
      <w:rPr>
        <w:color w:val="000000" w:themeColor="text1"/>
      </w:rPr>
    </w:lvl>
    <w:lvl w:ilvl="2">
      <w:start w:val="1"/>
      <w:numFmt w:val="lowerRoman"/>
      <w:lvlText w:val="%3."/>
      <w:lvlJc w:val="right"/>
      <w:pPr>
        <w:tabs>
          <w:tab w:val="num" w:pos="2254"/>
        </w:tabs>
        <w:ind w:left="2254" w:hanging="180"/>
      </w:pPr>
    </w:lvl>
    <w:lvl w:ilvl="3">
      <w:start w:val="1"/>
      <w:numFmt w:val="decimal"/>
      <w:lvlText w:val="%4."/>
      <w:lvlJc w:val="left"/>
      <w:pPr>
        <w:tabs>
          <w:tab w:val="num" w:pos="2974"/>
        </w:tabs>
        <w:ind w:left="2974" w:hanging="360"/>
      </w:pPr>
    </w:lvl>
    <w:lvl w:ilvl="4">
      <w:start w:val="1"/>
      <w:numFmt w:val="lowerLetter"/>
      <w:lvlText w:val="%5."/>
      <w:lvlJc w:val="left"/>
      <w:pPr>
        <w:tabs>
          <w:tab w:val="num" w:pos="3694"/>
        </w:tabs>
        <w:ind w:left="3694" w:hanging="360"/>
      </w:pPr>
    </w:lvl>
    <w:lvl w:ilvl="5">
      <w:start w:val="1"/>
      <w:numFmt w:val="lowerRoman"/>
      <w:lvlText w:val="%6."/>
      <w:lvlJc w:val="right"/>
      <w:pPr>
        <w:tabs>
          <w:tab w:val="num" w:pos="4414"/>
        </w:tabs>
        <w:ind w:left="4414" w:hanging="180"/>
      </w:pPr>
    </w:lvl>
    <w:lvl w:ilvl="6">
      <w:start w:val="1"/>
      <w:numFmt w:val="decimal"/>
      <w:lvlText w:val="%7."/>
      <w:lvlJc w:val="left"/>
      <w:pPr>
        <w:tabs>
          <w:tab w:val="num" w:pos="5134"/>
        </w:tabs>
        <w:ind w:left="5134" w:hanging="360"/>
      </w:pPr>
    </w:lvl>
    <w:lvl w:ilvl="7">
      <w:start w:val="1"/>
      <w:numFmt w:val="lowerLetter"/>
      <w:lvlText w:val="%8."/>
      <w:lvlJc w:val="left"/>
      <w:pPr>
        <w:tabs>
          <w:tab w:val="num" w:pos="5854"/>
        </w:tabs>
        <w:ind w:left="5854" w:hanging="360"/>
      </w:pPr>
    </w:lvl>
    <w:lvl w:ilvl="8">
      <w:start w:val="1"/>
      <w:numFmt w:val="lowerRoman"/>
      <w:lvlText w:val="%9."/>
      <w:lvlJc w:val="right"/>
      <w:pPr>
        <w:tabs>
          <w:tab w:val="num" w:pos="6574"/>
        </w:tabs>
        <w:ind w:left="6574" w:hanging="180"/>
      </w:pPr>
    </w:lvl>
  </w:abstractNum>
  <w:abstractNum w:abstractNumId="112" w15:restartNumberingAfterBreak="0">
    <w:nsid w:val="7F3C6710"/>
    <w:multiLevelType w:val="multilevel"/>
    <w:tmpl w:val="7F3C6710"/>
    <w:lvl w:ilvl="0">
      <w:start w:val="1"/>
      <w:numFmt w:val="decimal"/>
      <w:lvlText w:val="%1."/>
      <w:lvlJc w:val="left"/>
      <w:pPr>
        <w:tabs>
          <w:tab w:val="num" w:pos="814"/>
        </w:tabs>
        <w:ind w:left="814" w:hanging="360"/>
      </w:pPr>
    </w:lvl>
    <w:lvl w:ilvl="1">
      <w:start w:val="1"/>
      <w:numFmt w:val="lowerLetter"/>
      <w:lvlText w:val="%2."/>
      <w:lvlJc w:val="left"/>
      <w:pPr>
        <w:tabs>
          <w:tab w:val="num" w:pos="1534"/>
        </w:tabs>
        <w:ind w:left="1534" w:hanging="360"/>
      </w:pPr>
    </w:lvl>
    <w:lvl w:ilvl="2">
      <w:start w:val="1"/>
      <w:numFmt w:val="lowerRoman"/>
      <w:lvlText w:val="%3."/>
      <w:lvlJc w:val="right"/>
      <w:pPr>
        <w:tabs>
          <w:tab w:val="num" w:pos="2254"/>
        </w:tabs>
        <w:ind w:left="2254" w:hanging="180"/>
      </w:pPr>
    </w:lvl>
    <w:lvl w:ilvl="3">
      <w:start w:val="1"/>
      <w:numFmt w:val="decimal"/>
      <w:lvlText w:val="%4."/>
      <w:lvlJc w:val="left"/>
      <w:pPr>
        <w:tabs>
          <w:tab w:val="num" w:pos="2974"/>
        </w:tabs>
        <w:ind w:left="2974" w:hanging="360"/>
      </w:pPr>
    </w:lvl>
    <w:lvl w:ilvl="4">
      <w:start w:val="1"/>
      <w:numFmt w:val="lowerLetter"/>
      <w:lvlText w:val="%5."/>
      <w:lvlJc w:val="left"/>
      <w:pPr>
        <w:tabs>
          <w:tab w:val="num" w:pos="3694"/>
        </w:tabs>
        <w:ind w:left="3694" w:hanging="360"/>
      </w:pPr>
    </w:lvl>
    <w:lvl w:ilvl="5">
      <w:start w:val="1"/>
      <w:numFmt w:val="lowerRoman"/>
      <w:lvlText w:val="%6."/>
      <w:lvlJc w:val="right"/>
      <w:pPr>
        <w:tabs>
          <w:tab w:val="num" w:pos="4414"/>
        </w:tabs>
        <w:ind w:left="4414" w:hanging="180"/>
      </w:pPr>
    </w:lvl>
    <w:lvl w:ilvl="6">
      <w:start w:val="1"/>
      <w:numFmt w:val="decimal"/>
      <w:lvlText w:val="%7."/>
      <w:lvlJc w:val="left"/>
      <w:pPr>
        <w:tabs>
          <w:tab w:val="num" w:pos="5134"/>
        </w:tabs>
        <w:ind w:left="5134" w:hanging="360"/>
      </w:pPr>
    </w:lvl>
    <w:lvl w:ilvl="7">
      <w:start w:val="1"/>
      <w:numFmt w:val="lowerLetter"/>
      <w:lvlText w:val="%8."/>
      <w:lvlJc w:val="left"/>
      <w:pPr>
        <w:tabs>
          <w:tab w:val="num" w:pos="5854"/>
        </w:tabs>
        <w:ind w:left="5854" w:hanging="360"/>
      </w:pPr>
    </w:lvl>
    <w:lvl w:ilvl="8">
      <w:start w:val="1"/>
      <w:numFmt w:val="lowerRoman"/>
      <w:lvlText w:val="%9."/>
      <w:lvlJc w:val="right"/>
      <w:pPr>
        <w:tabs>
          <w:tab w:val="num" w:pos="6574"/>
        </w:tabs>
        <w:ind w:left="6574" w:hanging="180"/>
      </w:pPr>
    </w:lvl>
  </w:abstractNum>
  <w:abstractNum w:abstractNumId="113" w15:restartNumberingAfterBreak="0">
    <w:nsid w:val="7F3C6711"/>
    <w:multiLevelType w:val="multilevel"/>
    <w:tmpl w:val="7F3C6711"/>
    <w:lvl w:ilvl="0">
      <w:start w:val="1"/>
      <w:numFmt w:val="decimal"/>
      <w:lvlText w:val="%1."/>
      <w:lvlJc w:val="left"/>
      <w:pPr>
        <w:tabs>
          <w:tab w:val="num" w:pos="814"/>
        </w:tabs>
        <w:ind w:left="814" w:hanging="360"/>
      </w:pPr>
    </w:lvl>
    <w:lvl w:ilvl="1">
      <w:start w:val="1"/>
      <w:numFmt w:val="lowerLetter"/>
      <w:lvlText w:val="%2."/>
      <w:lvlJc w:val="left"/>
      <w:pPr>
        <w:tabs>
          <w:tab w:val="num" w:pos="1534"/>
        </w:tabs>
        <w:ind w:left="1534" w:hanging="360"/>
      </w:pPr>
    </w:lvl>
    <w:lvl w:ilvl="2">
      <w:start w:val="1"/>
      <w:numFmt w:val="lowerRoman"/>
      <w:lvlText w:val="%3."/>
      <w:lvlJc w:val="right"/>
      <w:pPr>
        <w:tabs>
          <w:tab w:val="num" w:pos="2254"/>
        </w:tabs>
        <w:ind w:left="2254" w:hanging="180"/>
      </w:pPr>
    </w:lvl>
    <w:lvl w:ilvl="3">
      <w:start w:val="1"/>
      <w:numFmt w:val="decimal"/>
      <w:lvlText w:val="%4."/>
      <w:lvlJc w:val="left"/>
      <w:pPr>
        <w:tabs>
          <w:tab w:val="num" w:pos="2974"/>
        </w:tabs>
        <w:ind w:left="2974" w:hanging="360"/>
      </w:pPr>
    </w:lvl>
    <w:lvl w:ilvl="4">
      <w:start w:val="1"/>
      <w:numFmt w:val="lowerLetter"/>
      <w:lvlText w:val="%5."/>
      <w:lvlJc w:val="left"/>
      <w:pPr>
        <w:tabs>
          <w:tab w:val="num" w:pos="3694"/>
        </w:tabs>
        <w:ind w:left="3694" w:hanging="360"/>
      </w:pPr>
    </w:lvl>
    <w:lvl w:ilvl="5">
      <w:start w:val="1"/>
      <w:numFmt w:val="lowerRoman"/>
      <w:lvlText w:val="%6."/>
      <w:lvlJc w:val="right"/>
      <w:pPr>
        <w:tabs>
          <w:tab w:val="num" w:pos="4414"/>
        </w:tabs>
        <w:ind w:left="4414" w:hanging="180"/>
      </w:pPr>
    </w:lvl>
    <w:lvl w:ilvl="6">
      <w:start w:val="1"/>
      <w:numFmt w:val="decimal"/>
      <w:lvlText w:val="%7."/>
      <w:lvlJc w:val="left"/>
      <w:pPr>
        <w:tabs>
          <w:tab w:val="num" w:pos="5134"/>
        </w:tabs>
        <w:ind w:left="5134" w:hanging="360"/>
      </w:pPr>
    </w:lvl>
    <w:lvl w:ilvl="7">
      <w:start w:val="1"/>
      <w:numFmt w:val="lowerLetter"/>
      <w:lvlText w:val="%8."/>
      <w:lvlJc w:val="left"/>
      <w:pPr>
        <w:tabs>
          <w:tab w:val="num" w:pos="5854"/>
        </w:tabs>
        <w:ind w:left="5854" w:hanging="360"/>
      </w:pPr>
    </w:lvl>
    <w:lvl w:ilvl="8">
      <w:start w:val="1"/>
      <w:numFmt w:val="lowerRoman"/>
      <w:lvlText w:val="%9."/>
      <w:lvlJc w:val="right"/>
      <w:pPr>
        <w:tabs>
          <w:tab w:val="num" w:pos="6574"/>
        </w:tabs>
        <w:ind w:left="6574" w:hanging="180"/>
      </w:pPr>
    </w:lvl>
  </w:abstractNum>
  <w:abstractNum w:abstractNumId="114" w15:restartNumberingAfterBreak="0">
    <w:nsid w:val="7F3C6712"/>
    <w:multiLevelType w:val="hybridMultilevel"/>
    <w:tmpl w:val="7F3C6712"/>
    <w:lvl w:ilvl="0" w:tplc="92623FCC">
      <w:start w:val="1"/>
      <w:numFmt w:val="bullet"/>
      <w:lvlText w:val=""/>
      <w:lvlJc w:val="left"/>
      <w:pPr>
        <w:tabs>
          <w:tab w:val="num" w:pos="814"/>
        </w:tabs>
        <w:ind w:left="814" w:hanging="360"/>
      </w:pPr>
      <w:rPr>
        <w:rFonts w:ascii="Symbol" w:hAnsi="Symbol"/>
      </w:rPr>
    </w:lvl>
    <w:lvl w:ilvl="1" w:tplc="FBB4E682">
      <w:start w:val="1"/>
      <w:numFmt w:val="bullet"/>
      <w:lvlText w:val="o"/>
      <w:lvlJc w:val="left"/>
      <w:pPr>
        <w:tabs>
          <w:tab w:val="num" w:pos="1534"/>
        </w:tabs>
        <w:ind w:left="1534" w:hanging="360"/>
      </w:pPr>
      <w:rPr>
        <w:rFonts w:ascii="Courier New" w:hAnsi="Courier New"/>
      </w:rPr>
    </w:lvl>
    <w:lvl w:ilvl="2" w:tplc="BBDC5EE2">
      <w:start w:val="1"/>
      <w:numFmt w:val="bullet"/>
      <w:lvlText w:val=""/>
      <w:lvlJc w:val="left"/>
      <w:pPr>
        <w:tabs>
          <w:tab w:val="num" w:pos="2254"/>
        </w:tabs>
        <w:ind w:left="2254" w:hanging="360"/>
      </w:pPr>
      <w:rPr>
        <w:rFonts w:ascii="Wingdings" w:hAnsi="Wingdings"/>
      </w:rPr>
    </w:lvl>
    <w:lvl w:ilvl="3" w:tplc="9B56CB16">
      <w:start w:val="1"/>
      <w:numFmt w:val="bullet"/>
      <w:lvlText w:val=""/>
      <w:lvlJc w:val="left"/>
      <w:pPr>
        <w:tabs>
          <w:tab w:val="num" w:pos="2974"/>
        </w:tabs>
        <w:ind w:left="2974" w:hanging="360"/>
      </w:pPr>
      <w:rPr>
        <w:rFonts w:ascii="Symbol" w:hAnsi="Symbol"/>
      </w:rPr>
    </w:lvl>
    <w:lvl w:ilvl="4" w:tplc="C4CA260C">
      <w:start w:val="1"/>
      <w:numFmt w:val="bullet"/>
      <w:lvlText w:val="o"/>
      <w:lvlJc w:val="left"/>
      <w:pPr>
        <w:tabs>
          <w:tab w:val="num" w:pos="3694"/>
        </w:tabs>
        <w:ind w:left="3694" w:hanging="360"/>
      </w:pPr>
      <w:rPr>
        <w:rFonts w:ascii="Courier New" w:hAnsi="Courier New"/>
      </w:rPr>
    </w:lvl>
    <w:lvl w:ilvl="5" w:tplc="E12840D4">
      <w:start w:val="1"/>
      <w:numFmt w:val="bullet"/>
      <w:lvlText w:val=""/>
      <w:lvlJc w:val="left"/>
      <w:pPr>
        <w:tabs>
          <w:tab w:val="num" w:pos="4414"/>
        </w:tabs>
        <w:ind w:left="4414" w:hanging="360"/>
      </w:pPr>
      <w:rPr>
        <w:rFonts w:ascii="Wingdings" w:hAnsi="Wingdings"/>
      </w:rPr>
    </w:lvl>
    <w:lvl w:ilvl="6" w:tplc="61CE7E4C">
      <w:start w:val="1"/>
      <w:numFmt w:val="bullet"/>
      <w:lvlText w:val=""/>
      <w:lvlJc w:val="left"/>
      <w:pPr>
        <w:tabs>
          <w:tab w:val="num" w:pos="5134"/>
        </w:tabs>
        <w:ind w:left="5134" w:hanging="360"/>
      </w:pPr>
      <w:rPr>
        <w:rFonts w:ascii="Symbol" w:hAnsi="Symbol"/>
      </w:rPr>
    </w:lvl>
    <w:lvl w:ilvl="7" w:tplc="BE881C58">
      <w:start w:val="1"/>
      <w:numFmt w:val="bullet"/>
      <w:lvlText w:val="o"/>
      <w:lvlJc w:val="left"/>
      <w:pPr>
        <w:tabs>
          <w:tab w:val="num" w:pos="5854"/>
        </w:tabs>
        <w:ind w:left="5854" w:hanging="360"/>
      </w:pPr>
      <w:rPr>
        <w:rFonts w:ascii="Courier New" w:hAnsi="Courier New"/>
      </w:rPr>
    </w:lvl>
    <w:lvl w:ilvl="8" w:tplc="D39CC272">
      <w:start w:val="1"/>
      <w:numFmt w:val="bullet"/>
      <w:lvlText w:val=""/>
      <w:lvlJc w:val="left"/>
      <w:pPr>
        <w:tabs>
          <w:tab w:val="num" w:pos="6574"/>
        </w:tabs>
        <w:ind w:left="6574" w:hanging="360"/>
      </w:pPr>
      <w:rPr>
        <w:rFonts w:ascii="Wingdings" w:hAnsi="Wingdings"/>
      </w:rPr>
    </w:lvl>
  </w:abstractNum>
  <w:abstractNum w:abstractNumId="115" w15:restartNumberingAfterBreak="0">
    <w:nsid w:val="7F3C6713"/>
    <w:multiLevelType w:val="hybridMultilevel"/>
    <w:tmpl w:val="7F3C6713"/>
    <w:lvl w:ilvl="0" w:tplc="A00EB4E2">
      <w:start w:val="1"/>
      <w:numFmt w:val="bullet"/>
      <w:lvlText w:val=""/>
      <w:lvlJc w:val="left"/>
      <w:pPr>
        <w:tabs>
          <w:tab w:val="num" w:pos="814"/>
        </w:tabs>
        <w:ind w:left="814" w:hanging="360"/>
      </w:pPr>
      <w:rPr>
        <w:rFonts w:ascii="Symbol" w:hAnsi="Symbol"/>
      </w:rPr>
    </w:lvl>
    <w:lvl w:ilvl="1" w:tplc="CE8A1F3A">
      <w:start w:val="1"/>
      <w:numFmt w:val="bullet"/>
      <w:lvlText w:val="o"/>
      <w:lvlJc w:val="left"/>
      <w:pPr>
        <w:tabs>
          <w:tab w:val="num" w:pos="1534"/>
        </w:tabs>
        <w:ind w:left="1534" w:hanging="360"/>
      </w:pPr>
      <w:rPr>
        <w:rFonts w:ascii="Courier New" w:hAnsi="Courier New"/>
      </w:rPr>
    </w:lvl>
    <w:lvl w:ilvl="2" w:tplc="3CB8A870">
      <w:start w:val="1"/>
      <w:numFmt w:val="bullet"/>
      <w:lvlText w:val=""/>
      <w:lvlJc w:val="left"/>
      <w:pPr>
        <w:tabs>
          <w:tab w:val="num" w:pos="2254"/>
        </w:tabs>
        <w:ind w:left="2254" w:hanging="360"/>
      </w:pPr>
      <w:rPr>
        <w:rFonts w:ascii="Wingdings" w:hAnsi="Wingdings"/>
      </w:rPr>
    </w:lvl>
    <w:lvl w:ilvl="3" w:tplc="697ADF98">
      <w:start w:val="1"/>
      <w:numFmt w:val="bullet"/>
      <w:lvlText w:val=""/>
      <w:lvlJc w:val="left"/>
      <w:pPr>
        <w:tabs>
          <w:tab w:val="num" w:pos="2974"/>
        </w:tabs>
        <w:ind w:left="2974" w:hanging="360"/>
      </w:pPr>
      <w:rPr>
        <w:rFonts w:ascii="Symbol" w:hAnsi="Symbol"/>
      </w:rPr>
    </w:lvl>
    <w:lvl w:ilvl="4" w:tplc="8F1CBDD4">
      <w:start w:val="1"/>
      <w:numFmt w:val="bullet"/>
      <w:lvlText w:val="o"/>
      <w:lvlJc w:val="left"/>
      <w:pPr>
        <w:tabs>
          <w:tab w:val="num" w:pos="3694"/>
        </w:tabs>
        <w:ind w:left="3694" w:hanging="360"/>
      </w:pPr>
      <w:rPr>
        <w:rFonts w:ascii="Courier New" w:hAnsi="Courier New"/>
      </w:rPr>
    </w:lvl>
    <w:lvl w:ilvl="5" w:tplc="17929EFE">
      <w:start w:val="1"/>
      <w:numFmt w:val="bullet"/>
      <w:lvlText w:val=""/>
      <w:lvlJc w:val="left"/>
      <w:pPr>
        <w:tabs>
          <w:tab w:val="num" w:pos="4414"/>
        </w:tabs>
        <w:ind w:left="4414" w:hanging="360"/>
      </w:pPr>
      <w:rPr>
        <w:rFonts w:ascii="Wingdings" w:hAnsi="Wingdings"/>
      </w:rPr>
    </w:lvl>
    <w:lvl w:ilvl="6" w:tplc="1D26B4F0">
      <w:start w:val="1"/>
      <w:numFmt w:val="bullet"/>
      <w:lvlText w:val=""/>
      <w:lvlJc w:val="left"/>
      <w:pPr>
        <w:tabs>
          <w:tab w:val="num" w:pos="5134"/>
        </w:tabs>
        <w:ind w:left="5134" w:hanging="360"/>
      </w:pPr>
      <w:rPr>
        <w:rFonts w:ascii="Symbol" w:hAnsi="Symbol"/>
      </w:rPr>
    </w:lvl>
    <w:lvl w:ilvl="7" w:tplc="C824891E">
      <w:start w:val="1"/>
      <w:numFmt w:val="bullet"/>
      <w:lvlText w:val="o"/>
      <w:lvlJc w:val="left"/>
      <w:pPr>
        <w:tabs>
          <w:tab w:val="num" w:pos="5854"/>
        </w:tabs>
        <w:ind w:left="5854" w:hanging="360"/>
      </w:pPr>
      <w:rPr>
        <w:rFonts w:ascii="Courier New" w:hAnsi="Courier New"/>
      </w:rPr>
    </w:lvl>
    <w:lvl w:ilvl="8" w:tplc="C2FCC8DE">
      <w:start w:val="1"/>
      <w:numFmt w:val="bullet"/>
      <w:lvlText w:val=""/>
      <w:lvlJc w:val="left"/>
      <w:pPr>
        <w:tabs>
          <w:tab w:val="num" w:pos="6574"/>
        </w:tabs>
        <w:ind w:left="6574" w:hanging="360"/>
      </w:pPr>
      <w:rPr>
        <w:rFonts w:ascii="Wingdings" w:hAnsi="Wingdings"/>
      </w:rPr>
    </w:lvl>
  </w:abstractNum>
  <w:abstractNum w:abstractNumId="116" w15:restartNumberingAfterBreak="0">
    <w:nsid w:val="7F3C6714"/>
    <w:multiLevelType w:val="multilevel"/>
    <w:tmpl w:val="7F3C6714"/>
    <w:lvl w:ilvl="0">
      <w:start w:val="1"/>
      <w:numFmt w:val="decimal"/>
      <w:lvlText w:val="%1."/>
      <w:lvlJc w:val="left"/>
      <w:pPr>
        <w:tabs>
          <w:tab w:val="num" w:pos="814"/>
        </w:tabs>
        <w:ind w:left="814" w:hanging="360"/>
      </w:pPr>
    </w:lvl>
    <w:lvl w:ilvl="1">
      <w:start w:val="1"/>
      <w:numFmt w:val="lowerLetter"/>
      <w:lvlText w:val="%2."/>
      <w:lvlJc w:val="left"/>
      <w:pPr>
        <w:tabs>
          <w:tab w:val="num" w:pos="1534"/>
        </w:tabs>
        <w:ind w:left="1534" w:hanging="360"/>
      </w:pPr>
    </w:lvl>
    <w:lvl w:ilvl="2">
      <w:start w:val="1"/>
      <w:numFmt w:val="lowerRoman"/>
      <w:lvlText w:val="%3."/>
      <w:lvlJc w:val="right"/>
      <w:pPr>
        <w:tabs>
          <w:tab w:val="num" w:pos="2254"/>
        </w:tabs>
        <w:ind w:left="2254" w:hanging="180"/>
      </w:pPr>
    </w:lvl>
    <w:lvl w:ilvl="3">
      <w:start w:val="1"/>
      <w:numFmt w:val="decimal"/>
      <w:lvlText w:val="%4."/>
      <w:lvlJc w:val="left"/>
      <w:pPr>
        <w:tabs>
          <w:tab w:val="num" w:pos="2974"/>
        </w:tabs>
        <w:ind w:left="2974" w:hanging="360"/>
      </w:pPr>
    </w:lvl>
    <w:lvl w:ilvl="4">
      <w:start w:val="1"/>
      <w:numFmt w:val="lowerLetter"/>
      <w:lvlText w:val="%5."/>
      <w:lvlJc w:val="left"/>
      <w:pPr>
        <w:tabs>
          <w:tab w:val="num" w:pos="3694"/>
        </w:tabs>
        <w:ind w:left="3694" w:hanging="360"/>
      </w:pPr>
    </w:lvl>
    <w:lvl w:ilvl="5">
      <w:start w:val="1"/>
      <w:numFmt w:val="lowerRoman"/>
      <w:lvlText w:val="%6."/>
      <w:lvlJc w:val="right"/>
      <w:pPr>
        <w:tabs>
          <w:tab w:val="num" w:pos="4414"/>
        </w:tabs>
        <w:ind w:left="4414" w:hanging="180"/>
      </w:pPr>
    </w:lvl>
    <w:lvl w:ilvl="6">
      <w:start w:val="1"/>
      <w:numFmt w:val="decimal"/>
      <w:lvlText w:val="%7."/>
      <w:lvlJc w:val="left"/>
      <w:pPr>
        <w:tabs>
          <w:tab w:val="num" w:pos="5134"/>
        </w:tabs>
        <w:ind w:left="5134" w:hanging="360"/>
      </w:pPr>
    </w:lvl>
    <w:lvl w:ilvl="7">
      <w:start w:val="1"/>
      <w:numFmt w:val="lowerLetter"/>
      <w:lvlText w:val="%8."/>
      <w:lvlJc w:val="left"/>
      <w:pPr>
        <w:tabs>
          <w:tab w:val="num" w:pos="5854"/>
        </w:tabs>
        <w:ind w:left="5854" w:hanging="360"/>
      </w:pPr>
    </w:lvl>
    <w:lvl w:ilvl="8">
      <w:start w:val="1"/>
      <w:numFmt w:val="lowerRoman"/>
      <w:lvlText w:val="%9."/>
      <w:lvlJc w:val="right"/>
      <w:pPr>
        <w:tabs>
          <w:tab w:val="num" w:pos="6574"/>
        </w:tabs>
        <w:ind w:left="6574" w:hanging="180"/>
      </w:pPr>
    </w:lvl>
  </w:abstractNum>
  <w:abstractNum w:abstractNumId="117" w15:restartNumberingAfterBreak="0">
    <w:nsid w:val="7F3C6715"/>
    <w:multiLevelType w:val="multilevel"/>
    <w:tmpl w:val="7F3C6715"/>
    <w:lvl w:ilvl="0">
      <w:start w:val="1"/>
      <w:numFmt w:val="decimal"/>
      <w:lvlText w:val="%1."/>
      <w:lvlJc w:val="left"/>
      <w:pPr>
        <w:tabs>
          <w:tab w:val="num" w:pos="814"/>
        </w:tabs>
        <w:ind w:left="814" w:hanging="360"/>
      </w:pPr>
    </w:lvl>
    <w:lvl w:ilvl="1">
      <w:start w:val="1"/>
      <w:numFmt w:val="lowerLetter"/>
      <w:lvlText w:val="%2."/>
      <w:lvlJc w:val="left"/>
      <w:pPr>
        <w:tabs>
          <w:tab w:val="num" w:pos="1534"/>
        </w:tabs>
        <w:ind w:left="1534" w:hanging="360"/>
      </w:pPr>
    </w:lvl>
    <w:lvl w:ilvl="2">
      <w:start w:val="1"/>
      <w:numFmt w:val="lowerRoman"/>
      <w:lvlText w:val="%3."/>
      <w:lvlJc w:val="right"/>
      <w:pPr>
        <w:tabs>
          <w:tab w:val="num" w:pos="2254"/>
        </w:tabs>
        <w:ind w:left="2254" w:hanging="180"/>
      </w:pPr>
    </w:lvl>
    <w:lvl w:ilvl="3">
      <w:start w:val="1"/>
      <w:numFmt w:val="decimal"/>
      <w:lvlText w:val="%4."/>
      <w:lvlJc w:val="left"/>
      <w:pPr>
        <w:tabs>
          <w:tab w:val="num" w:pos="2974"/>
        </w:tabs>
        <w:ind w:left="2974" w:hanging="360"/>
      </w:pPr>
    </w:lvl>
    <w:lvl w:ilvl="4">
      <w:start w:val="1"/>
      <w:numFmt w:val="lowerLetter"/>
      <w:lvlText w:val="%5."/>
      <w:lvlJc w:val="left"/>
      <w:pPr>
        <w:tabs>
          <w:tab w:val="num" w:pos="3694"/>
        </w:tabs>
        <w:ind w:left="3694" w:hanging="360"/>
      </w:pPr>
    </w:lvl>
    <w:lvl w:ilvl="5">
      <w:start w:val="1"/>
      <w:numFmt w:val="lowerRoman"/>
      <w:lvlText w:val="%6."/>
      <w:lvlJc w:val="right"/>
      <w:pPr>
        <w:tabs>
          <w:tab w:val="num" w:pos="4414"/>
        </w:tabs>
        <w:ind w:left="4414" w:hanging="180"/>
      </w:pPr>
    </w:lvl>
    <w:lvl w:ilvl="6">
      <w:start w:val="1"/>
      <w:numFmt w:val="decimal"/>
      <w:lvlText w:val="%7."/>
      <w:lvlJc w:val="left"/>
      <w:pPr>
        <w:tabs>
          <w:tab w:val="num" w:pos="5134"/>
        </w:tabs>
        <w:ind w:left="5134" w:hanging="360"/>
      </w:pPr>
    </w:lvl>
    <w:lvl w:ilvl="7">
      <w:start w:val="1"/>
      <w:numFmt w:val="lowerLetter"/>
      <w:lvlText w:val="%8."/>
      <w:lvlJc w:val="left"/>
      <w:pPr>
        <w:tabs>
          <w:tab w:val="num" w:pos="5854"/>
        </w:tabs>
        <w:ind w:left="5854" w:hanging="360"/>
      </w:pPr>
    </w:lvl>
    <w:lvl w:ilvl="8">
      <w:start w:val="1"/>
      <w:numFmt w:val="lowerRoman"/>
      <w:lvlText w:val="%9."/>
      <w:lvlJc w:val="right"/>
      <w:pPr>
        <w:tabs>
          <w:tab w:val="num" w:pos="6574"/>
        </w:tabs>
        <w:ind w:left="6574" w:hanging="180"/>
      </w:pPr>
    </w:lvl>
  </w:abstractNum>
  <w:abstractNum w:abstractNumId="118" w15:restartNumberingAfterBreak="0">
    <w:nsid w:val="7F3C6716"/>
    <w:multiLevelType w:val="multilevel"/>
    <w:tmpl w:val="7F3C6716"/>
    <w:lvl w:ilvl="0">
      <w:start w:val="1"/>
      <w:numFmt w:val="decimal"/>
      <w:lvlText w:val="%1."/>
      <w:lvlJc w:val="left"/>
      <w:pPr>
        <w:tabs>
          <w:tab w:val="num" w:pos="814"/>
        </w:tabs>
        <w:ind w:left="814" w:hanging="360"/>
      </w:pPr>
    </w:lvl>
    <w:lvl w:ilvl="1">
      <w:start w:val="1"/>
      <w:numFmt w:val="lowerLetter"/>
      <w:lvlText w:val="%2."/>
      <w:lvlJc w:val="left"/>
      <w:pPr>
        <w:tabs>
          <w:tab w:val="num" w:pos="1534"/>
        </w:tabs>
        <w:ind w:left="1534" w:hanging="360"/>
      </w:pPr>
    </w:lvl>
    <w:lvl w:ilvl="2">
      <w:start w:val="1"/>
      <w:numFmt w:val="lowerRoman"/>
      <w:lvlText w:val="%3."/>
      <w:lvlJc w:val="right"/>
      <w:pPr>
        <w:tabs>
          <w:tab w:val="num" w:pos="2254"/>
        </w:tabs>
        <w:ind w:left="2254" w:hanging="180"/>
      </w:pPr>
    </w:lvl>
    <w:lvl w:ilvl="3">
      <w:start w:val="1"/>
      <w:numFmt w:val="decimal"/>
      <w:lvlText w:val="%4."/>
      <w:lvlJc w:val="left"/>
      <w:pPr>
        <w:tabs>
          <w:tab w:val="num" w:pos="2974"/>
        </w:tabs>
        <w:ind w:left="2974" w:hanging="360"/>
      </w:pPr>
    </w:lvl>
    <w:lvl w:ilvl="4">
      <w:start w:val="1"/>
      <w:numFmt w:val="lowerLetter"/>
      <w:lvlText w:val="%5."/>
      <w:lvlJc w:val="left"/>
      <w:pPr>
        <w:tabs>
          <w:tab w:val="num" w:pos="3694"/>
        </w:tabs>
        <w:ind w:left="3694" w:hanging="360"/>
      </w:pPr>
    </w:lvl>
    <w:lvl w:ilvl="5">
      <w:start w:val="1"/>
      <w:numFmt w:val="lowerRoman"/>
      <w:lvlText w:val="%6."/>
      <w:lvlJc w:val="right"/>
      <w:pPr>
        <w:tabs>
          <w:tab w:val="num" w:pos="4414"/>
        </w:tabs>
        <w:ind w:left="4414" w:hanging="180"/>
      </w:pPr>
    </w:lvl>
    <w:lvl w:ilvl="6">
      <w:start w:val="1"/>
      <w:numFmt w:val="decimal"/>
      <w:lvlText w:val="%7."/>
      <w:lvlJc w:val="left"/>
      <w:pPr>
        <w:tabs>
          <w:tab w:val="num" w:pos="5134"/>
        </w:tabs>
        <w:ind w:left="5134" w:hanging="360"/>
      </w:pPr>
    </w:lvl>
    <w:lvl w:ilvl="7">
      <w:start w:val="1"/>
      <w:numFmt w:val="lowerLetter"/>
      <w:lvlText w:val="%8."/>
      <w:lvlJc w:val="left"/>
      <w:pPr>
        <w:tabs>
          <w:tab w:val="num" w:pos="5854"/>
        </w:tabs>
        <w:ind w:left="5854" w:hanging="360"/>
      </w:pPr>
    </w:lvl>
    <w:lvl w:ilvl="8">
      <w:start w:val="1"/>
      <w:numFmt w:val="lowerRoman"/>
      <w:lvlText w:val="%9."/>
      <w:lvlJc w:val="right"/>
      <w:pPr>
        <w:tabs>
          <w:tab w:val="num" w:pos="6574"/>
        </w:tabs>
        <w:ind w:left="6574" w:hanging="180"/>
      </w:pPr>
    </w:lvl>
  </w:abstractNum>
  <w:abstractNum w:abstractNumId="119" w15:restartNumberingAfterBreak="0">
    <w:nsid w:val="7F3C6717"/>
    <w:multiLevelType w:val="multilevel"/>
    <w:tmpl w:val="7F3C6717"/>
    <w:lvl w:ilvl="0">
      <w:start w:val="1"/>
      <w:numFmt w:val="decimal"/>
      <w:lvlText w:val="%1."/>
      <w:lvlJc w:val="left"/>
      <w:pPr>
        <w:tabs>
          <w:tab w:val="num" w:pos="814"/>
        </w:tabs>
        <w:ind w:left="814" w:hanging="360"/>
      </w:pPr>
    </w:lvl>
    <w:lvl w:ilvl="1">
      <w:start w:val="1"/>
      <w:numFmt w:val="lowerLetter"/>
      <w:lvlText w:val="%2."/>
      <w:lvlJc w:val="left"/>
      <w:pPr>
        <w:tabs>
          <w:tab w:val="num" w:pos="1534"/>
        </w:tabs>
        <w:ind w:left="1534" w:hanging="360"/>
      </w:pPr>
    </w:lvl>
    <w:lvl w:ilvl="2">
      <w:start w:val="1"/>
      <w:numFmt w:val="lowerRoman"/>
      <w:lvlText w:val="%3."/>
      <w:lvlJc w:val="right"/>
      <w:pPr>
        <w:tabs>
          <w:tab w:val="num" w:pos="2254"/>
        </w:tabs>
        <w:ind w:left="2254" w:hanging="180"/>
      </w:pPr>
    </w:lvl>
    <w:lvl w:ilvl="3">
      <w:start w:val="1"/>
      <w:numFmt w:val="decimal"/>
      <w:lvlText w:val="%4."/>
      <w:lvlJc w:val="left"/>
      <w:pPr>
        <w:tabs>
          <w:tab w:val="num" w:pos="2974"/>
        </w:tabs>
        <w:ind w:left="2974" w:hanging="360"/>
      </w:pPr>
    </w:lvl>
    <w:lvl w:ilvl="4">
      <w:start w:val="1"/>
      <w:numFmt w:val="lowerLetter"/>
      <w:lvlText w:val="%5."/>
      <w:lvlJc w:val="left"/>
      <w:pPr>
        <w:tabs>
          <w:tab w:val="num" w:pos="3694"/>
        </w:tabs>
        <w:ind w:left="3694" w:hanging="360"/>
      </w:pPr>
    </w:lvl>
    <w:lvl w:ilvl="5">
      <w:start w:val="1"/>
      <w:numFmt w:val="lowerRoman"/>
      <w:lvlText w:val="%6."/>
      <w:lvlJc w:val="right"/>
      <w:pPr>
        <w:tabs>
          <w:tab w:val="num" w:pos="4414"/>
        </w:tabs>
        <w:ind w:left="4414" w:hanging="180"/>
      </w:pPr>
    </w:lvl>
    <w:lvl w:ilvl="6">
      <w:start w:val="1"/>
      <w:numFmt w:val="decimal"/>
      <w:lvlText w:val="%7."/>
      <w:lvlJc w:val="left"/>
      <w:pPr>
        <w:tabs>
          <w:tab w:val="num" w:pos="5134"/>
        </w:tabs>
        <w:ind w:left="5134" w:hanging="360"/>
      </w:pPr>
    </w:lvl>
    <w:lvl w:ilvl="7">
      <w:start w:val="1"/>
      <w:numFmt w:val="lowerLetter"/>
      <w:lvlText w:val="%8."/>
      <w:lvlJc w:val="left"/>
      <w:pPr>
        <w:tabs>
          <w:tab w:val="num" w:pos="5854"/>
        </w:tabs>
        <w:ind w:left="5854" w:hanging="360"/>
      </w:pPr>
    </w:lvl>
    <w:lvl w:ilvl="8">
      <w:start w:val="1"/>
      <w:numFmt w:val="lowerRoman"/>
      <w:lvlText w:val="%9."/>
      <w:lvlJc w:val="right"/>
      <w:pPr>
        <w:tabs>
          <w:tab w:val="num" w:pos="6574"/>
        </w:tabs>
        <w:ind w:left="6574" w:hanging="180"/>
      </w:pPr>
    </w:lvl>
  </w:abstractNum>
  <w:abstractNum w:abstractNumId="120" w15:restartNumberingAfterBreak="0">
    <w:nsid w:val="7F3C6718"/>
    <w:multiLevelType w:val="multilevel"/>
    <w:tmpl w:val="7F3C6718"/>
    <w:lvl w:ilvl="0">
      <w:start w:val="1"/>
      <w:numFmt w:val="decimal"/>
      <w:lvlText w:val="%1."/>
      <w:lvlJc w:val="left"/>
      <w:pPr>
        <w:tabs>
          <w:tab w:val="num" w:pos="814"/>
        </w:tabs>
        <w:ind w:left="814" w:hanging="360"/>
      </w:pPr>
    </w:lvl>
    <w:lvl w:ilvl="1">
      <w:start w:val="1"/>
      <w:numFmt w:val="lowerLetter"/>
      <w:lvlText w:val="%2."/>
      <w:lvlJc w:val="left"/>
      <w:pPr>
        <w:tabs>
          <w:tab w:val="num" w:pos="1534"/>
        </w:tabs>
        <w:ind w:left="1534" w:hanging="360"/>
      </w:pPr>
    </w:lvl>
    <w:lvl w:ilvl="2">
      <w:start w:val="1"/>
      <w:numFmt w:val="lowerRoman"/>
      <w:lvlText w:val="%3."/>
      <w:lvlJc w:val="right"/>
      <w:pPr>
        <w:tabs>
          <w:tab w:val="num" w:pos="2254"/>
        </w:tabs>
        <w:ind w:left="2254" w:hanging="180"/>
      </w:pPr>
    </w:lvl>
    <w:lvl w:ilvl="3">
      <w:start w:val="1"/>
      <w:numFmt w:val="decimal"/>
      <w:lvlText w:val="%4."/>
      <w:lvlJc w:val="left"/>
      <w:pPr>
        <w:tabs>
          <w:tab w:val="num" w:pos="2974"/>
        </w:tabs>
        <w:ind w:left="2974" w:hanging="360"/>
      </w:pPr>
    </w:lvl>
    <w:lvl w:ilvl="4">
      <w:start w:val="1"/>
      <w:numFmt w:val="lowerLetter"/>
      <w:lvlText w:val="%5."/>
      <w:lvlJc w:val="left"/>
      <w:pPr>
        <w:tabs>
          <w:tab w:val="num" w:pos="3694"/>
        </w:tabs>
        <w:ind w:left="3694" w:hanging="360"/>
      </w:pPr>
    </w:lvl>
    <w:lvl w:ilvl="5">
      <w:start w:val="1"/>
      <w:numFmt w:val="lowerRoman"/>
      <w:lvlText w:val="%6."/>
      <w:lvlJc w:val="right"/>
      <w:pPr>
        <w:tabs>
          <w:tab w:val="num" w:pos="4414"/>
        </w:tabs>
        <w:ind w:left="4414" w:hanging="180"/>
      </w:pPr>
    </w:lvl>
    <w:lvl w:ilvl="6">
      <w:start w:val="1"/>
      <w:numFmt w:val="decimal"/>
      <w:lvlText w:val="%7."/>
      <w:lvlJc w:val="left"/>
      <w:pPr>
        <w:tabs>
          <w:tab w:val="num" w:pos="5134"/>
        </w:tabs>
        <w:ind w:left="5134" w:hanging="360"/>
      </w:pPr>
    </w:lvl>
    <w:lvl w:ilvl="7">
      <w:start w:val="1"/>
      <w:numFmt w:val="lowerLetter"/>
      <w:lvlText w:val="%8."/>
      <w:lvlJc w:val="left"/>
      <w:pPr>
        <w:tabs>
          <w:tab w:val="num" w:pos="5854"/>
        </w:tabs>
        <w:ind w:left="5854" w:hanging="360"/>
      </w:pPr>
    </w:lvl>
    <w:lvl w:ilvl="8">
      <w:start w:val="1"/>
      <w:numFmt w:val="lowerRoman"/>
      <w:lvlText w:val="%9."/>
      <w:lvlJc w:val="right"/>
      <w:pPr>
        <w:tabs>
          <w:tab w:val="num" w:pos="6574"/>
        </w:tabs>
        <w:ind w:left="6574" w:hanging="180"/>
      </w:pPr>
    </w:lvl>
  </w:abstractNum>
  <w:abstractNum w:abstractNumId="121" w15:restartNumberingAfterBreak="0">
    <w:nsid w:val="7F3C6719"/>
    <w:multiLevelType w:val="multilevel"/>
    <w:tmpl w:val="7F3C6719"/>
    <w:lvl w:ilvl="0">
      <w:start w:val="1"/>
      <w:numFmt w:val="decimal"/>
      <w:lvlText w:val="%1."/>
      <w:lvlJc w:val="left"/>
      <w:pPr>
        <w:tabs>
          <w:tab w:val="num" w:pos="814"/>
        </w:tabs>
        <w:ind w:left="814" w:hanging="360"/>
      </w:pPr>
    </w:lvl>
    <w:lvl w:ilvl="1">
      <w:start w:val="1"/>
      <w:numFmt w:val="lowerLetter"/>
      <w:lvlText w:val="%2."/>
      <w:lvlJc w:val="left"/>
      <w:pPr>
        <w:tabs>
          <w:tab w:val="num" w:pos="1534"/>
        </w:tabs>
        <w:ind w:left="1534" w:hanging="360"/>
      </w:pPr>
    </w:lvl>
    <w:lvl w:ilvl="2">
      <w:start w:val="1"/>
      <w:numFmt w:val="lowerRoman"/>
      <w:lvlText w:val="%3."/>
      <w:lvlJc w:val="right"/>
      <w:pPr>
        <w:tabs>
          <w:tab w:val="num" w:pos="2254"/>
        </w:tabs>
        <w:ind w:left="2254" w:hanging="180"/>
      </w:pPr>
    </w:lvl>
    <w:lvl w:ilvl="3">
      <w:start w:val="1"/>
      <w:numFmt w:val="decimal"/>
      <w:lvlText w:val="%4."/>
      <w:lvlJc w:val="left"/>
      <w:pPr>
        <w:tabs>
          <w:tab w:val="num" w:pos="2974"/>
        </w:tabs>
        <w:ind w:left="2974" w:hanging="360"/>
      </w:pPr>
    </w:lvl>
    <w:lvl w:ilvl="4">
      <w:start w:val="1"/>
      <w:numFmt w:val="lowerLetter"/>
      <w:lvlText w:val="%5."/>
      <w:lvlJc w:val="left"/>
      <w:pPr>
        <w:tabs>
          <w:tab w:val="num" w:pos="3694"/>
        </w:tabs>
        <w:ind w:left="3694" w:hanging="360"/>
      </w:pPr>
    </w:lvl>
    <w:lvl w:ilvl="5">
      <w:start w:val="1"/>
      <w:numFmt w:val="lowerRoman"/>
      <w:lvlText w:val="%6."/>
      <w:lvlJc w:val="right"/>
      <w:pPr>
        <w:tabs>
          <w:tab w:val="num" w:pos="4414"/>
        </w:tabs>
        <w:ind w:left="4414" w:hanging="180"/>
      </w:pPr>
    </w:lvl>
    <w:lvl w:ilvl="6">
      <w:start w:val="1"/>
      <w:numFmt w:val="decimal"/>
      <w:lvlText w:val="%7."/>
      <w:lvlJc w:val="left"/>
      <w:pPr>
        <w:tabs>
          <w:tab w:val="num" w:pos="5134"/>
        </w:tabs>
        <w:ind w:left="5134" w:hanging="360"/>
      </w:pPr>
    </w:lvl>
    <w:lvl w:ilvl="7">
      <w:start w:val="1"/>
      <w:numFmt w:val="lowerLetter"/>
      <w:lvlText w:val="%8."/>
      <w:lvlJc w:val="left"/>
      <w:pPr>
        <w:tabs>
          <w:tab w:val="num" w:pos="5854"/>
        </w:tabs>
        <w:ind w:left="5854" w:hanging="360"/>
      </w:pPr>
    </w:lvl>
    <w:lvl w:ilvl="8">
      <w:start w:val="1"/>
      <w:numFmt w:val="lowerRoman"/>
      <w:lvlText w:val="%9."/>
      <w:lvlJc w:val="right"/>
      <w:pPr>
        <w:tabs>
          <w:tab w:val="num" w:pos="6574"/>
        </w:tabs>
        <w:ind w:left="6574" w:hanging="180"/>
      </w:pPr>
    </w:lvl>
  </w:abstractNum>
  <w:abstractNum w:abstractNumId="122" w15:restartNumberingAfterBreak="0">
    <w:nsid w:val="7F3C671A"/>
    <w:multiLevelType w:val="multilevel"/>
    <w:tmpl w:val="7F3C671A"/>
    <w:lvl w:ilvl="0">
      <w:start w:val="1"/>
      <w:numFmt w:val="decimal"/>
      <w:lvlText w:val="%1."/>
      <w:lvlJc w:val="left"/>
      <w:pPr>
        <w:tabs>
          <w:tab w:val="num" w:pos="814"/>
        </w:tabs>
        <w:ind w:left="814" w:hanging="360"/>
      </w:pPr>
    </w:lvl>
    <w:lvl w:ilvl="1">
      <w:start w:val="1"/>
      <w:numFmt w:val="lowerLetter"/>
      <w:lvlText w:val="%2."/>
      <w:lvlJc w:val="left"/>
      <w:pPr>
        <w:tabs>
          <w:tab w:val="num" w:pos="1534"/>
        </w:tabs>
        <w:ind w:left="1534" w:hanging="360"/>
      </w:pPr>
    </w:lvl>
    <w:lvl w:ilvl="2">
      <w:start w:val="1"/>
      <w:numFmt w:val="lowerRoman"/>
      <w:lvlText w:val="%3."/>
      <w:lvlJc w:val="right"/>
      <w:pPr>
        <w:tabs>
          <w:tab w:val="num" w:pos="2254"/>
        </w:tabs>
        <w:ind w:left="2254" w:hanging="180"/>
      </w:pPr>
    </w:lvl>
    <w:lvl w:ilvl="3">
      <w:start w:val="1"/>
      <w:numFmt w:val="decimal"/>
      <w:lvlText w:val="%4."/>
      <w:lvlJc w:val="left"/>
      <w:pPr>
        <w:tabs>
          <w:tab w:val="num" w:pos="2974"/>
        </w:tabs>
        <w:ind w:left="2974" w:hanging="360"/>
      </w:pPr>
    </w:lvl>
    <w:lvl w:ilvl="4">
      <w:start w:val="1"/>
      <w:numFmt w:val="lowerLetter"/>
      <w:lvlText w:val="%5."/>
      <w:lvlJc w:val="left"/>
      <w:pPr>
        <w:tabs>
          <w:tab w:val="num" w:pos="3694"/>
        </w:tabs>
        <w:ind w:left="3694" w:hanging="360"/>
      </w:pPr>
    </w:lvl>
    <w:lvl w:ilvl="5">
      <w:start w:val="1"/>
      <w:numFmt w:val="lowerRoman"/>
      <w:lvlText w:val="%6."/>
      <w:lvlJc w:val="right"/>
      <w:pPr>
        <w:tabs>
          <w:tab w:val="num" w:pos="4414"/>
        </w:tabs>
        <w:ind w:left="4414" w:hanging="180"/>
      </w:pPr>
    </w:lvl>
    <w:lvl w:ilvl="6">
      <w:start w:val="1"/>
      <w:numFmt w:val="decimal"/>
      <w:lvlText w:val="%7."/>
      <w:lvlJc w:val="left"/>
      <w:pPr>
        <w:tabs>
          <w:tab w:val="num" w:pos="5134"/>
        </w:tabs>
        <w:ind w:left="5134" w:hanging="360"/>
      </w:pPr>
    </w:lvl>
    <w:lvl w:ilvl="7">
      <w:start w:val="1"/>
      <w:numFmt w:val="lowerLetter"/>
      <w:lvlText w:val="%8."/>
      <w:lvlJc w:val="left"/>
      <w:pPr>
        <w:tabs>
          <w:tab w:val="num" w:pos="5854"/>
        </w:tabs>
        <w:ind w:left="5854" w:hanging="360"/>
      </w:pPr>
    </w:lvl>
    <w:lvl w:ilvl="8">
      <w:start w:val="1"/>
      <w:numFmt w:val="lowerRoman"/>
      <w:lvlText w:val="%9."/>
      <w:lvlJc w:val="right"/>
      <w:pPr>
        <w:tabs>
          <w:tab w:val="num" w:pos="6574"/>
        </w:tabs>
        <w:ind w:left="6574" w:hanging="180"/>
      </w:pPr>
    </w:lvl>
  </w:abstractNum>
  <w:abstractNum w:abstractNumId="123" w15:restartNumberingAfterBreak="0">
    <w:nsid w:val="7F3C671B"/>
    <w:multiLevelType w:val="multilevel"/>
    <w:tmpl w:val="7F3C671B"/>
    <w:lvl w:ilvl="0">
      <w:start w:val="1"/>
      <w:numFmt w:val="decimal"/>
      <w:lvlText w:val="%1."/>
      <w:lvlJc w:val="left"/>
      <w:pPr>
        <w:tabs>
          <w:tab w:val="num" w:pos="814"/>
        </w:tabs>
        <w:ind w:left="814" w:hanging="360"/>
      </w:pPr>
    </w:lvl>
    <w:lvl w:ilvl="1">
      <w:start w:val="1"/>
      <w:numFmt w:val="lowerLetter"/>
      <w:lvlText w:val="%2."/>
      <w:lvlJc w:val="left"/>
      <w:pPr>
        <w:tabs>
          <w:tab w:val="num" w:pos="1534"/>
        </w:tabs>
        <w:ind w:left="1534" w:hanging="360"/>
      </w:pPr>
    </w:lvl>
    <w:lvl w:ilvl="2">
      <w:start w:val="1"/>
      <w:numFmt w:val="lowerRoman"/>
      <w:lvlText w:val="%3."/>
      <w:lvlJc w:val="right"/>
      <w:pPr>
        <w:tabs>
          <w:tab w:val="num" w:pos="2254"/>
        </w:tabs>
        <w:ind w:left="2254" w:hanging="180"/>
      </w:pPr>
    </w:lvl>
    <w:lvl w:ilvl="3">
      <w:start w:val="1"/>
      <w:numFmt w:val="decimal"/>
      <w:lvlText w:val="%4."/>
      <w:lvlJc w:val="left"/>
      <w:pPr>
        <w:tabs>
          <w:tab w:val="num" w:pos="2974"/>
        </w:tabs>
        <w:ind w:left="2974" w:hanging="360"/>
      </w:pPr>
    </w:lvl>
    <w:lvl w:ilvl="4">
      <w:start w:val="1"/>
      <w:numFmt w:val="lowerLetter"/>
      <w:lvlText w:val="%5."/>
      <w:lvlJc w:val="left"/>
      <w:pPr>
        <w:tabs>
          <w:tab w:val="num" w:pos="3694"/>
        </w:tabs>
        <w:ind w:left="3694" w:hanging="360"/>
      </w:pPr>
    </w:lvl>
    <w:lvl w:ilvl="5">
      <w:start w:val="1"/>
      <w:numFmt w:val="lowerRoman"/>
      <w:lvlText w:val="%6."/>
      <w:lvlJc w:val="right"/>
      <w:pPr>
        <w:tabs>
          <w:tab w:val="num" w:pos="4414"/>
        </w:tabs>
        <w:ind w:left="4414" w:hanging="180"/>
      </w:pPr>
    </w:lvl>
    <w:lvl w:ilvl="6">
      <w:start w:val="1"/>
      <w:numFmt w:val="decimal"/>
      <w:lvlText w:val="%7."/>
      <w:lvlJc w:val="left"/>
      <w:pPr>
        <w:tabs>
          <w:tab w:val="num" w:pos="5134"/>
        </w:tabs>
        <w:ind w:left="5134" w:hanging="360"/>
      </w:pPr>
    </w:lvl>
    <w:lvl w:ilvl="7">
      <w:start w:val="1"/>
      <w:numFmt w:val="lowerLetter"/>
      <w:lvlText w:val="%8."/>
      <w:lvlJc w:val="left"/>
      <w:pPr>
        <w:tabs>
          <w:tab w:val="num" w:pos="5854"/>
        </w:tabs>
        <w:ind w:left="5854" w:hanging="360"/>
      </w:pPr>
    </w:lvl>
    <w:lvl w:ilvl="8">
      <w:start w:val="1"/>
      <w:numFmt w:val="lowerRoman"/>
      <w:lvlText w:val="%9."/>
      <w:lvlJc w:val="right"/>
      <w:pPr>
        <w:tabs>
          <w:tab w:val="num" w:pos="6574"/>
        </w:tabs>
        <w:ind w:left="6574" w:hanging="180"/>
      </w:pPr>
    </w:lvl>
  </w:abstractNum>
  <w:abstractNum w:abstractNumId="124" w15:restartNumberingAfterBreak="0">
    <w:nsid w:val="7F3C671C"/>
    <w:multiLevelType w:val="hybridMultilevel"/>
    <w:tmpl w:val="7F3C671C"/>
    <w:lvl w:ilvl="0" w:tplc="5D0C1DA8">
      <w:start w:val="1"/>
      <w:numFmt w:val="bullet"/>
      <w:lvlText w:val=""/>
      <w:lvlJc w:val="left"/>
      <w:pPr>
        <w:tabs>
          <w:tab w:val="num" w:pos="814"/>
        </w:tabs>
        <w:ind w:left="814" w:hanging="360"/>
      </w:pPr>
      <w:rPr>
        <w:rFonts w:ascii="Symbol" w:hAnsi="Symbol"/>
      </w:rPr>
    </w:lvl>
    <w:lvl w:ilvl="1" w:tplc="2AE27CE8">
      <w:start w:val="1"/>
      <w:numFmt w:val="bullet"/>
      <w:lvlText w:val="o"/>
      <w:lvlJc w:val="left"/>
      <w:pPr>
        <w:tabs>
          <w:tab w:val="num" w:pos="1534"/>
        </w:tabs>
        <w:ind w:left="1534" w:hanging="360"/>
      </w:pPr>
      <w:rPr>
        <w:rFonts w:ascii="Courier New" w:hAnsi="Courier New"/>
      </w:rPr>
    </w:lvl>
    <w:lvl w:ilvl="2" w:tplc="39FE5160">
      <w:start w:val="1"/>
      <w:numFmt w:val="bullet"/>
      <w:lvlText w:val=""/>
      <w:lvlJc w:val="left"/>
      <w:pPr>
        <w:tabs>
          <w:tab w:val="num" w:pos="2254"/>
        </w:tabs>
        <w:ind w:left="2254" w:hanging="360"/>
      </w:pPr>
      <w:rPr>
        <w:rFonts w:ascii="Wingdings" w:hAnsi="Wingdings"/>
      </w:rPr>
    </w:lvl>
    <w:lvl w:ilvl="3" w:tplc="362A5A9C">
      <w:start w:val="1"/>
      <w:numFmt w:val="bullet"/>
      <w:lvlText w:val=""/>
      <w:lvlJc w:val="left"/>
      <w:pPr>
        <w:tabs>
          <w:tab w:val="num" w:pos="2974"/>
        </w:tabs>
        <w:ind w:left="2974" w:hanging="360"/>
      </w:pPr>
      <w:rPr>
        <w:rFonts w:ascii="Symbol" w:hAnsi="Symbol"/>
      </w:rPr>
    </w:lvl>
    <w:lvl w:ilvl="4" w:tplc="92DEBE18">
      <w:start w:val="1"/>
      <w:numFmt w:val="bullet"/>
      <w:lvlText w:val="o"/>
      <w:lvlJc w:val="left"/>
      <w:pPr>
        <w:tabs>
          <w:tab w:val="num" w:pos="3694"/>
        </w:tabs>
        <w:ind w:left="3694" w:hanging="360"/>
      </w:pPr>
      <w:rPr>
        <w:rFonts w:ascii="Courier New" w:hAnsi="Courier New"/>
      </w:rPr>
    </w:lvl>
    <w:lvl w:ilvl="5" w:tplc="3D044274">
      <w:start w:val="1"/>
      <w:numFmt w:val="bullet"/>
      <w:lvlText w:val=""/>
      <w:lvlJc w:val="left"/>
      <w:pPr>
        <w:tabs>
          <w:tab w:val="num" w:pos="4414"/>
        </w:tabs>
        <w:ind w:left="4414" w:hanging="360"/>
      </w:pPr>
      <w:rPr>
        <w:rFonts w:ascii="Wingdings" w:hAnsi="Wingdings"/>
      </w:rPr>
    </w:lvl>
    <w:lvl w:ilvl="6" w:tplc="B6C05B34">
      <w:start w:val="1"/>
      <w:numFmt w:val="bullet"/>
      <w:lvlText w:val=""/>
      <w:lvlJc w:val="left"/>
      <w:pPr>
        <w:tabs>
          <w:tab w:val="num" w:pos="5134"/>
        </w:tabs>
        <w:ind w:left="5134" w:hanging="360"/>
      </w:pPr>
      <w:rPr>
        <w:rFonts w:ascii="Symbol" w:hAnsi="Symbol"/>
      </w:rPr>
    </w:lvl>
    <w:lvl w:ilvl="7" w:tplc="31DE8CCA">
      <w:start w:val="1"/>
      <w:numFmt w:val="bullet"/>
      <w:lvlText w:val="o"/>
      <w:lvlJc w:val="left"/>
      <w:pPr>
        <w:tabs>
          <w:tab w:val="num" w:pos="5854"/>
        </w:tabs>
        <w:ind w:left="5854" w:hanging="360"/>
      </w:pPr>
      <w:rPr>
        <w:rFonts w:ascii="Courier New" w:hAnsi="Courier New"/>
      </w:rPr>
    </w:lvl>
    <w:lvl w:ilvl="8" w:tplc="927AF4FA">
      <w:start w:val="1"/>
      <w:numFmt w:val="bullet"/>
      <w:lvlText w:val=""/>
      <w:lvlJc w:val="left"/>
      <w:pPr>
        <w:tabs>
          <w:tab w:val="num" w:pos="6574"/>
        </w:tabs>
        <w:ind w:left="6574" w:hanging="360"/>
      </w:pPr>
      <w:rPr>
        <w:rFonts w:ascii="Wingdings" w:hAnsi="Wingdings"/>
      </w:rPr>
    </w:lvl>
  </w:abstractNum>
  <w:abstractNum w:abstractNumId="125" w15:restartNumberingAfterBreak="0">
    <w:nsid w:val="7F3C671D"/>
    <w:multiLevelType w:val="multilevel"/>
    <w:tmpl w:val="7F3C671D"/>
    <w:lvl w:ilvl="0">
      <w:start w:val="1"/>
      <w:numFmt w:val="decimal"/>
      <w:lvlText w:val="%1."/>
      <w:lvlJc w:val="left"/>
      <w:pPr>
        <w:tabs>
          <w:tab w:val="num" w:pos="814"/>
        </w:tabs>
        <w:ind w:left="814" w:hanging="360"/>
      </w:pPr>
    </w:lvl>
    <w:lvl w:ilvl="1">
      <w:start w:val="1"/>
      <w:numFmt w:val="lowerLetter"/>
      <w:lvlText w:val="%2."/>
      <w:lvlJc w:val="left"/>
      <w:pPr>
        <w:tabs>
          <w:tab w:val="num" w:pos="1534"/>
        </w:tabs>
        <w:ind w:left="1534" w:hanging="360"/>
      </w:pPr>
    </w:lvl>
    <w:lvl w:ilvl="2">
      <w:start w:val="1"/>
      <w:numFmt w:val="lowerRoman"/>
      <w:lvlText w:val="%3."/>
      <w:lvlJc w:val="right"/>
      <w:pPr>
        <w:tabs>
          <w:tab w:val="num" w:pos="2254"/>
        </w:tabs>
        <w:ind w:left="2254" w:hanging="180"/>
      </w:pPr>
    </w:lvl>
    <w:lvl w:ilvl="3">
      <w:start w:val="1"/>
      <w:numFmt w:val="decimal"/>
      <w:lvlText w:val="%4."/>
      <w:lvlJc w:val="left"/>
      <w:pPr>
        <w:tabs>
          <w:tab w:val="num" w:pos="2974"/>
        </w:tabs>
        <w:ind w:left="2974" w:hanging="360"/>
      </w:pPr>
    </w:lvl>
    <w:lvl w:ilvl="4">
      <w:start w:val="1"/>
      <w:numFmt w:val="lowerLetter"/>
      <w:lvlText w:val="%5."/>
      <w:lvlJc w:val="left"/>
      <w:pPr>
        <w:tabs>
          <w:tab w:val="num" w:pos="3694"/>
        </w:tabs>
        <w:ind w:left="3694" w:hanging="360"/>
      </w:pPr>
    </w:lvl>
    <w:lvl w:ilvl="5">
      <w:start w:val="1"/>
      <w:numFmt w:val="lowerRoman"/>
      <w:lvlText w:val="%6."/>
      <w:lvlJc w:val="right"/>
      <w:pPr>
        <w:tabs>
          <w:tab w:val="num" w:pos="4414"/>
        </w:tabs>
        <w:ind w:left="4414" w:hanging="180"/>
      </w:pPr>
    </w:lvl>
    <w:lvl w:ilvl="6">
      <w:start w:val="1"/>
      <w:numFmt w:val="decimal"/>
      <w:lvlText w:val="%7."/>
      <w:lvlJc w:val="left"/>
      <w:pPr>
        <w:tabs>
          <w:tab w:val="num" w:pos="5134"/>
        </w:tabs>
        <w:ind w:left="5134" w:hanging="360"/>
      </w:pPr>
    </w:lvl>
    <w:lvl w:ilvl="7">
      <w:start w:val="1"/>
      <w:numFmt w:val="lowerLetter"/>
      <w:lvlText w:val="%8."/>
      <w:lvlJc w:val="left"/>
      <w:pPr>
        <w:tabs>
          <w:tab w:val="num" w:pos="5854"/>
        </w:tabs>
        <w:ind w:left="5854" w:hanging="360"/>
      </w:pPr>
    </w:lvl>
    <w:lvl w:ilvl="8">
      <w:start w:val="1"/>
      <w:numFmt w:val="lowerRoman"/>
      <w:lvlText w:val="%9."/>
      <w:lvlJc w:val="right"/>
      <w:pPr>
        <w:tabs>
          <w:tab w:val="num" w:pos="6574"/>
        </w:tabs>
        <w:ind w:left="6574" w:hanging="180"/>
      </w:pPr>
    </w:lvl>
  </w:abstractNum>
  <w:abstractNum w:abstractNumId="126" w15:restartNumberingAfterBreak="0">
    <w:nsid w:val="7F3C671E"/>
    <w:multiLevelType w:val="multilevel"/>
    <w:tmpl w:val="7F3C671E"/>
    <w:lvl w:ilvl="0">
      <w:start w:val="1"/>
      <w:numFmt w:val="decimal"/>
      <w:lvlText w:val="%1."/>
      <w:lvlJc w:val="left"/>
      <w:pPr>
        <w:tabs>
          <w:tab w:val="num" w:pos="814"/>
        </w:tabs>
        <w:ind w:left="814" w:hanging="360"/>
      </w:pPr>
    </w:lvl>
    <w:lvl w:ilvl="1">
      <w:start w:val="1"/>
      <w:numFmt w:val="lowerLetter"/>
      <w:lvlText w:val="%2."/>
      <w:lvlJc w:val="left"/>
      <w:pPr>
        <w:tabs>
          <w:tab w:val="num" w:pos="1534"/>
        </w:tabs>
        <w:ind w:left="1534" w:hanging="360"/>
      </w:pPr>
    </w:lvl>
    <w:lvl w:ilvl="2">
      <w:start w:val="1"/>
      <w:numFmt w:val="lowerRoman"/>
      <w:lvlText w:val="%3."/>
      <w:lvlJc w:val="right"/>
      <w:pPr>
        <w:tabs>
          <w:tab w:val="num" w:pos="2254"/>
        </w:tabs>
        <w:ind w:left="2254" w:hanging="180"/>
      </w:pPr>
    </w:lvl>
    <w:lvl w:ilvl="3">
      <w:start w:val="1"/>
      <w:numFmt w:val="decimal"/>
      <w:lvlText w:val="%4."/>
      <w:lvlJc w:val="left"/>
      <w:pPr>
        <w:tabs>
          <w:tab w:val="num" w:pos="2974"/>
        </w:tabs>
        <w:ind w:left="2974" w:hanging="360"/>
      </w:pPr>
    </w:lvl>
    <w:lvl w:ilvl="4">
      <w:start w:val="1"/>
      <w:numFmt w:val="lowerLetter"/>
      <w:lvlText w:val="%5."/>
      <w:lvlJc w:val="left"/>
      <w:pPr>
        <w:tabs>
          <w:tab w:val="num" w:pos="3694"/>
        </w:tabs>
        <w:ind w:left="3694" w:hanging="360"/>
      </w:pPr>
    </w:lvl>
    <w:lvl w:ilvl="5">
      <w:start w:val="1"/>
      <w:numFmt w:val="lowerRoman"/>
      <w:lvlText w:val="%6."/>
      <w:lvlJc w:val="right"/>
      <w:pPr>
        <w:tabs>
          <w:tab w:val="num" w:pos="4414"/>
        </w:tabs>
        <w:ind w:left="4414" w:hanging="180"/>
      </w:pPr>
    </w:lvl>
    <w:lvl w:ilvl="6">
      <w:start w:val="1"/>
      <w:numFmt w:val="decimal"/>
      <w:lvlText w:val="%7."/>
      <w:lvlJc w:val="left"/>
      <w:pPr>
        <w:tabs>
          <w:tab w:val="num" w:pos="5134"/>
        </w:tabs>
        <w:ind w:left="5134" w:hanging="360"/>
      </w:pPr>
    </w:lvl>
    <w:lvl w:ilvl="7">
      <w:start w:val="1"/>
      <w:numFmt w:val="lowerLetter"/>
      <w:lvlText w:val="%8."/>
      <w:lvlJc w:val="left"/>
      <w:pPr>
        <w:tabs>
          <w:tab w:val="num" w:pos="5854"/>
        </w:tabs>
        <w:ind w:left="5854" w:hanging="360"/>
      </w:pPr>
    </w:lvl>
    <w:lvl w:ilvl="8">
      <w:start w:val="1"/>
      <w:numFmt w:val="lowerRoman"/>
      <w:lvlText w:val="%9."/>
      <w:lvlJc w:val="right"/>
      <w:pPr>
        <w:tabs>
          <w:tab w:val="num" w:pos="6574"/>
        </w:tabs>
        <w:ind w:left="6574" w:hanging="180"/>
      </w:pPr>
    </w:lvl>
  </w:abstractNum>
  <w:abstractNum w:abstractNumId="127" w15:restartNumberingAfterBreak="0">
    <w:nsid w:val="7F3C671F"/>
    <w:multiLevelType w:val="multilevel"/>
    <w:tmpl w:val="7F3C671F"/>
    <w:lvl w:ilvl="0">
      <w:start w:val="1"/>
      <w:numFmt w:val="decimal"/>
      <w:lvlText w:val="%1."/>
      <w:lvlJc w:val="left"/>
      <w:pPr>
        <w:tabs>
          <w:tab w:val="num" w:pos="814"/>
        </w:tabs>
        <w:ind w:left="814" w:hanging="360"/>
      </w:pPr>
    </w:lvl>
    <w:lvl w:ilvl="1">
      <w:start w:val="1"/>
      <w:numFmt w:val="lowerLetter"/>
      <w:lvlText w:val="%2."/>
      <w:lvlJc w:val="left"/>
      <w:pPr>
        <w:tabs>
          <w:tab w:val="num" w:pos="1534"/>
        </w:tabs>
        <w:ind w:left="1534" w:hanging="360"/>
      </w:pPr>
    </w:lvl>
    <w:lvl w:ilvl="2">
      <w:start w:val="1"/>
      <w:numFmt w:val="lowerRoman"/>
      <w:lvlText w:val="%3."/>
      <w:lvlJc w:val="right"/>
      <w:pPr>
        <w:tabs>
          <w:tab w:val="num" w:pos="2254"/>
        </w:tabs>
        <w:ind w:left="2254" w:hanging="180"/>
      </w:pPr>
    </w:lvl>
    <w:lvl w:ilvl="3">
      <w:start w:val="1"/>
      <w:numFmt w:val="decimal"/>
      <w:lvlText w:val="%4."/>
      <w:lvlJc w:val="left"/>
      <w:pPr>
        <w:tabs>
          <w:tab w:val="num" w:pos="2974"/>
        </w:tabs>
        <w:ind w:left="2974" w:hanging="360"/>
      </w:pPr>
    </w:lvl>
    <w:lvl w:ilvl="4">
      <w:start w:val="1"/>
      <w:numFmt w:val="lowerLetter"/>
      <w:lvlText w:val="%5."/>
      <w:lvlJc w:val="left"/>
      <w:pPr>
        <w:tabs>
          <w:tab w:val="num" w:pos="3694"/>
        </w:tabs>
        <w:ind w:left="3694" w:hanging="360"/>
      </w:pPr>
    </w:lvl>
    <w:lvl w:ilvl="5">
      <w:start w:val="1"/>
      <w:numFmt w:val="lowerRoman"/>
      <w:lvlText w:val="%6."/>
      <w:lvlJc w:val="right"/>
      <w:pPr>
        <w:tabs>
          <w:tab w:val="num" w:pos="4414"/>
        </w:tabs>
        <w:ind w:left="4414" w:hanging="180"/>
      </w:pPr>
    </w:lvl>
    <w:lvl w:ilvl="6">
      <w:start w:val="1"/>
      <w:numFmt w:val="decimal"/>
      <w:lvlText w:val="%7."/>
      <w:lvlJc w:val="left"/>
      <w:pPr>
        <w:tabs>
          <w:tab w:val="num" w:pos="5134"/>
        </w:tabs>
        <w:ind w:left="5134" w:hanging="360"/>
      </w:pPr>
    </w:lvl>
    <w:lvl w:ilvl="7">
      <w:start w:val="1"/>
      <w:numFmt w:val="lowerLetter"/>
      <w:lvlText w:val="%8."/>
      <w:lvlJc w:val="left"/>
      <w:pPr>
        <w:tabs>
          <w:tab w:val="num" w:pos="5854"/>
        </w:tabs>
        <w:ind w:left="5854" w:hanging="360"/>
      </w:pPr>
    </w:lvl>
    <w:lvl w:ilvl="8">
      <w:start w:val="1"/>
      <w:numFmt w:val="lowerRoman"/>
      <w:lvlText w:val="%9."/>
      <w:lvlJc w:val="right"/>
      <w:pPr>
        <w:tabs>
          <w:tab w:val="num" w:pos="6574"/>
        </w:tabs>
        <w:ind w:left="6574" w:hanging="180"/>
      </w:pPr>
    </w:lvl>
  </w:abstractNum>
  <w:abstractNum w:abstractNumId="128" w15:restartNumberingAfterBreak="0">
    <w:nsid w:val="7F3C6720"/>
    <w:multiLevelType w:val="multilevel"/>
    <w:tmpl w:val="7F3C6720"/>
    <w:lvl w:ilvl="0">
      <w:start w:val="1"/>
      <w:numFmt w:val="decimal"/>
      <w:lvlText w:val="%1."/>
      <w:lvlJc w:val="left"/>
      <w:pPr>
        <w:tabs>
          <w:tab w:val="num" w:pos="814"/>
        </w:tabs>
        <w:ind w:left="814" w:hanging="360"/>
      </w:pPr>
    </w:lvl>
    <w:lvl w:ilvl="1">
      <w:start w:val="1"/>
      <w:numFmt w:val="lowerLetter"/>
      <w:lvlText w:val="%2."/>
      <w:lvlJc w:val="left"/>
      <w:pPr>
        <w:tabs>
          <w:tab w:val="num" w:pos="1534"/>
        </w:tabs>
        <w:ind w:left="1534" w:hanging="360"/>
      </w:pPr>
    </w:lvl>
    <w:lvl w:ilvl="2">
      <w:start w:val="1"/>
      <w:numFmt w:val="lowerRoman"/>
      <w:lvlText w:val="%3."/>
      <w:lvlJc w:val="right"/>
      <w:pPr>
        <w:tabs>
          <w:tab w:val="num" w:pos="2254"/>
        </w:tabs>
        <w:ind w:left="2254" w:hanging="180"/>
      </w:pPr>
    </w:lvl>
    <w:lvl w:ilvl="3">
      <w:start w:val="1"/>
      <w:numFmt w:val="decimal"/>
      <w:lvlText w:val="%4."/>
      <w:lvlJc w:val="left"/>
      <w:pPr>
        <w:tabs>
          <w:tab w:val="num" w:pos="2974"/>
        </w:tabs>
        <w:ind w:left="2974" w:hanging="360"/>
      </w:pPr>
    </w:lvl>
    <w:lvl w:ilvl="4">
      <w:start w:val="1"/>
      <w:numFmt w:val="lowerLetter"/>
      <w:lvlText w:val="%5."/>
      <w:lvlJc w:val="left"/>
      <w:pPr>
        <w:tabs>
          <w:tab w:val="num" w:pos="3694"/>
        </w:tabs>
        <w:ind w:left="3694" w:hanging="360"/>
      </w:pPr>
    </w:lvl>
    <w:lvl w:ilvl="5">
      <w:start w:val="1"/>
      <w:numFmt w:val="lowerRoman"/>
      <w:lvlText w:val="%6."/>
      <w:lvlJc w:val="right"/>
      <w:pPr>
        <w:tabs>
          <w:tab w:val="num" w:pos="4414"/>
        </w:tabs>
        <w:ind w:left="4414" w:hanging="180"/>
      </w:pPr>
    </w:lvl>
    <w:lvl w:ilvl="6">
      <w:start w:val="1"/>
      <w:numFmt w:val="decimal"/>
      <w:lvlText w:val="%7."/>
      <w:lvlJc w:val="left"/>
      <w:pPr>
        <w:tabs>
          <w:tab w:val="num" w:pos="5134"/>
        </w:tabs>
        <w:ind w:left="5134" w:hanging="360"/>
      </w:pPr>
    </w:lvl>
    <w:lvl w:ilvl="7">
      <w:start w:val="1"/>
      <w:numFmt w:val="lowerLetter"/>
      <w:lvlText w:val="%8."/>
      <w:lvlJc w:val="left"/>
      <w:pPr>
        <w:tabs>
          <w:tab w:val="num" w:pos="5854"/>
        </w:tabs>
        <w:ind w:left="5854" w:hanging="360"/>
      </w:pPr>
    </w:lvl>
    <w:lvl w:ilvl="8">
      <w:start w:val="1"/>
      <w:numFmt w:val="lowerRoman"/>
      <w:lvlText w:val="%9."/>
      <w:lvlJc w:val="right"/>
      <w:pPr>
        <w:tabs>
          <w:tab w:val="num" w:pos="6574"/>
        </w:tabs>
        <w:ind w:left="6574" w:hanging="180"/>
      </w:pPr>
    </w:lvl>
  </w:abstractNum>
  <w:abstractNum w:abstractNumId="129" w15:restartNumberingAfterBreak="0">
    <w:nsid w:val="7F3C6721"/>
    <w:multiLevelType w:val="multilevel"/>
    <w:tmpl w:val="7F3C6721"/>
    <w:lvl w:ilvl="0">
      <w:start w:val="1"/>
      <w:numFmt w:val="decimal"/>
      <w:lvlText w:val="%1."/>
      <w:lvlJc w:val="left"/>
      <w:pPr>
        <w:tabs>
          <w:tab w:val="num" w:pos="814"/>
        </w:tabs>
        <w:ind w:left="814" w:hanging="360"/>
      </w:pPr>
    </w:lvl>
    <w:lvl w:ilvl="1">
      <w:start w:val="1"/>
      <w:numFmt w:val="lowerLetter"/>
      <w:lvlText w:val="%2."/>
      <w:lvlJc w:val="left"/>
      <w:pPr>
        <w:tabs>
          <w:tab w:val="num" w:pos="1534"/>
        </w:tabs>
        <w:ind w:left="1534" w:hanging="360"/>
      </w:pPr>
    </w:lvl>
    <w:lvl w:ilvl="2">
      <w:start w:val="1"/>
      <w:numFmt w:val="lowerRoman"/>
      <w:lvlText w:val="%3."/>
      <w:lvlJc w:val="right"/>
      <w:pPr>
        <w:tabs>
          <w:tab w:val="num" w:pos="2254"/>
        </w:tabs>
        <w:ind w:left="2254" w:hanging="180"/>
      </w:pPr>
    </w:lvl>
    <w:lvl w:ilvl="3">
      <w:start w:val="1"/>
      <w:numFmt w:val="decimal"/>
      <w:lvlText w:val="%4."/>
      <w:lvlJc w:val="left"/>
      <w:pPr>
        <w:tabs>
          <w:tab w:val="num" w:pos="2974"/>
        </w:tabs>
        <w:ind w:left="2974" w:hanging="360"/>
      </w:pPr>
    </w:lvl>
    <w:lvl w:ilvl="4">
      <w:start w:val="1"/>
      <w:numFmt w:val="lowerLetter"/>
      <w:lvlText w:val="%5."/>
      <w:lvlJc w:val="left"/>
      <w:pPr>
        <w:tabs>
          <w:tab w:val="num" w:pos="3694"/>
        </w:tabs>
        <w:ind w:left="3694" w:hanging="360"/>
      </w:pPr>
    </w:lvl>
    <w:lvl w:ilvl="5">
      <w:start w:val="1"/>
      <w:numFmt w:val="lowerRoman"/>
      <w:lvlText w:val="%6."/>
      <w:lvlJc w:val="right"/>
      <w:pPr>
        <w:tabs>
          <w:tab w:val="num" w:pos="4414"/>
        </w:tabs>
        <w:ind w:left="4414" w:hanging="180"/>
      </w:pPr>
    </w:lvl>
    <w:lvl w:ilvl="6">
      <w:start w:val="1"/>
      <w:numFmt w:val="decimal"/>
      <w:lvlText w:val="%7."/>
      <w:lvlJc w:val="left"/>
      <w:pPr>
        <w:tabs>
          <w:tab w:val="num" w:pos="5134"/>
        </w:tabs>
        <w:ind w:left="5134" w:hanging="360"/>
      </w:pPr>
    </w:lvl>
    <w:lvl w:ilvl="7">
      <w:start w:val="1"/>
      <w:numFmt w:val="lowerLetter"/>
      <w:lvlText w:val="%8."/>
      <w:lvlJc w:val="left"/>
      <w:pPr>
        <w:tabs>
          <w:tab w:val="num" w:pos="5854"/>
        </w:tabs>
        <w:ind w:left="5854" w:hanging="360"/>
      </w:pPr>
    </w:lvl>
    <w:lvl w:ilvl="8">
      <w:start w:val="1"/>
      <w:numFmt w:val="lowerRoman"/>
      <w:lvlText w:val="%9."/>
      <w:lvlJc w:val="right"/>
      <w:pPr>
        <w:tabs>
          <w:tab w:val="num" w:pos="6574"/>
        </w:tabs>
        <w:ind w:left="6574" w:hanging="180"/>
      </w:pPr>
    </w:lvl>
  </w:abstractNum>
  <w:abstractNum w:abstractNumId="130" w15:restartNumberingAfterBreak="0">
    <w:nsid w:val="7F3C6722"/>
    <w:multiLevelType w:val="multilevel"/>
    <w:tmpl w:val="7F3C6722"/>
    <w:lvl w:ilvl="0">
      <w:start w:val="1"/>
      <w:numFmt w:val="decimal"/>
      <w:lvlText w:val="%1."/>
      <w:lvlJc w:val="left"/>
      <w:pPr>
        <w:tabs>
          <w:tab w:val="num" w:pos="814"/>
        </w:tabs>
        <w:ind w:left="814" w:hanging="360"/>
      </w:pPr>
    </w:lvl>
    <w:lvl w:ilvl="1">
      <w:start w:val="1"/>
      <w:numFmt w:val="lowerLetter"/>
      <w:lvlText w:val="%2."/>
      <w:lvlJc w:val="left"/>
      <w:pPr>
        <w:tabs>
          <w:tab w:val="num" w:pos="1534"/>
        </w:tabs>
        <w:ind w:left="1534" w:hanging="360"/>
      </w:pPr>
    </w:lvl>
    <w:lvl w:ilvl="2">
      <w:start w:val="1"/>
      <w:numFmt w:val="lowerRoman"/>
      <w:lvlText w:val="%3."/>
      <w:lvlJc w:val="right"/>
      <w:pPr>
        <w:tabs>
          <w:tab w:val="num" w:pos="2254"/>
        </w:tabs>
        <w:ind w:left="2254" w:hanging="180"/>
      </w:pPr>
    </w:lvl>
    <w:lvl w:ilvl="3">
      <w:start w:val="1"/>
      <w:numFmt w:val="decimal"/>
      <w:lvlText w:val="%4."/>
      <w:lvlJc w:val="left"/>
      <w:pPr>
        <w:tabs>
          <w:tab w:val="num" w:pos="2974"/>
        </w:tabs>
        <w:ind w:left="2974" w:hanging="360"/>
      </w:pPr>
    </w:lvl>
    <w:lvl w:ilvl="4">
      <w:start w:val="1"/>
      <w:numFmt w:val="lowerLetter"/>
      <w:lvlText w:val="%5."/>
      <w:lvlJc w:val="left"/>
      <w:pPr>
        <w:tabs>
          <w:tab w:val="num" w:pos="3694"/>
        </w:tabs>
        <w:ind w:left="3694" w:hanging="360"/>
      </w:pPr>
    </w:lvl>
    <w:lvl w:ilvl="5">
      <w:start w:val="1"/>
      <w:numFmt w:val="lowerRoman"/>
      <w:lvlText w:val="%6."/>
      <w:lvlJc w:val="right"/>
      <w:pPr>
        <w:tabs>
          <w:tab w:val="num" w:pos="4414"/>
        </w:tabs>
        <w:ind w:left="4414" w:hanging="180"/>
      </w:pPr>
    </w:lvl>
    <w:lvl w:ilvl="6">
      <w:start w:val="1"/>
      <w:numFmt w:val="decimal"/>
      <w:lvlText w:val="%7."/>
      <w:lvlJc w:val="left"/>
      <w:pPr>
        <w:tabs>
          <w:tab w:val="num" w:pos="5134"/>
        </w:tabs>
        <w:ind w:left="5134" w:hanging="360"/>
      </w:pPr>
    </w:lvl>
    <w:lvl w:ilvl="7">
      <w:start w:val="1"/>
      <w:numFmt w:val="lowerLetter"/>
      <w:lvlText w:val="%8."/>
      <w:lvlJc w:val="left"/>
      <w:pPr>
        <w:tabs>
          <w:tab w:val="num" w:pos="5854"/>
        </w:tabs>
        <w:ind w:left="5854" w:hanging="360"/>
      </w:pPr>
    </w:lvl>
    <w:lvl w:ilvl="8">
      <w:start w:val="1"/>
      <w:numFmt w:val="lowerRoman"/>
      <w:lvlText w:val="%9."/>
      <w:lvlJc w:val="right"/>
      <w:pPr>
        <w:tabs>
          <w:tab w:val="num" w:pos="6574"/>
        </w:tabs>
        <w:ind w:left="6574" w:hanging="180"/>
      </w:pPr>
    </w:lvl>
  </w:abstractNum>
  <w:abstractNum w:abstractNumId="131" w15:restartNumberingAfterBreak="0">
    <w:nsid w:val="7F3C6723"/>
    <w:multiLevelType w:val="multilevel"/>
    <w:tmpl w:val="7F3C6723"/>
    <w:lvl w:ilvl="0">
      <w:start w:val="1"/>
      <w:numFmt w:val="decimal"/>
      <w:lvlText w:val="%1."/>
      <w:lvlJc w:val="left"/>
      <w:pPr>
        <w:tabs>
          <w:tab w:val="num" w:pos="814"/>
        </w:tabs>
        <w:ind w:left="814" w:hanging="360"/>
      </w:pPr>
    </w:lvl>
    <w:lvl w:ilvl="1">
      <w:start w:val="1"/>
      <w:numFmt w:val="lowerLetter"/>
      <w:lvlText w:val="%2."/>
      <w:lvlJc w:val="left"/>
      <w:pPr>
        <w:tabs>
          <w:tab w:val="num" w:pos="1534"/>
        </w:tabs>
        <w:ind w:left="1534" w:hanging="360"/>
      </w:pPr>
    </w:lvl>
    <w:lvl w:ilvl="2">
      <w:start w:val="1"/>
      <w:numFmt w:val="lowerRoman"/>
      <w:lvlText w:val="%3."/>
      <w:lvlJc w:val="right"/>
      <w:pPr>
        <w:tabs>
          <w:tab w:val="num" w:pos="2254"/>
        </w:tabs>
        <w:ind w:left="2254" w:hanging="180"/>
      </w:pPr>
    </w:lvl>
    <w:lvl w:ilvl="3">
      <w:start w:val="1"/>
      <w:numFmt w:val="decimal"/>
      <w:lvlText w:val="%4."/>
      <w:lvlJc w:val="left"/>
      <w:pPr>
        <w:tabs>
          <w:tab w:val="num" w:pos="2974"/>
        </w:tabs>
        <w:ind w:left="2974" w:hanging="360"/>
      </w:pPr>
    </w:lvl>
    <w:lvl w:ilvl="4">
      <w:start w:val="1"/>
      <w:numFmt w:val="lowerLetter"/>
      <w:lvlText w:val="%5."/>
      <w:lvlJc w:val="left"/>
      <w:pPr>
        <w:tabs>
          <w:tab w:val="num" w:pos="3694"/>
        </w:tabs>
        <w:ind w:left="3694" w:hanging="360"/>
      </w:pPr>
    </w:lvl>
    <w:lvl w:ilvl="5">
      <w:start w:val="1"/>
      <w:numFmt w:val="lowerRoman"/>
      <w:lvlText w:val="%6."/>
      <w:lvlJc w:val="right"/>
      <w:pPr>
        <w:tabs>
          <w:tab w:val="num" w:pos="4414"/>
        </w:tabs>
        <w:ind w:left="4414" w:hanging="180"/>
      </w:pPr>
    </w:lvl>
    <w:lvl w:ilvl="6">
      <w:start w:val="1"/>
      <w:numFmt w:val="decimal"/>
      <w:lvlText w:val="%7."/>
      <w:lvlJc w:val="left"/>
      <w:pPr>
        <w:tabs>
          <w:tab w:val="num" w:pos="5134"/>
        </w:tabs>
        <w:ind w:left="5134" w:hanging="360"/>
      </w:pPr>
    </w:lvl>
    <w:lvl w:ilvl="7">
      <w:start w:val="1"/>
      <w:numFmt w:val="lowerLetter"/>
      <w:lvlText w:val="%8."/>
      <w:lvlJc w:val="left"/>
      <w:pPr>
        <w:tabs>
          <w:tab w:val="num" w:pos="5854"/>
        </w:tabs>
        <w:ind w:left="5854" w:hanging="360"/>
      </w:pPr>
    </w:lvl>
    <w:lvl w:ilvl="8">
      <w:start w:val="1"/>
      <w:numFmt w:val="lowerRoman"/>
      <w:lvlText w:val="%9."/>
      <w:lvlJc w:val="right"/>
      <w:pPr>
        <w:tabs>
          <w:tab w:val="num" w:pos="6574"/>
        </w:tabs>
        <w:ind w:left="6574" w:hanging="180"/>
      </w:pPr>
    </w:lvl>
  </w:abstractNum>
  <w:abstractNum w:abstractNumId="132" w15:restartNumberingAfterBreak="0">
    <w:nsid w:val="7F3C6724"/>
    <w:multiLevelType w:val="multilevel"/>
    <w:tmpl w:val="7F3C6724"/>
    <w:lvl w:ilvl="0">
      <w:start w:val="1"/>
      <w:numFmt w:val="decimal"/>
      <w:lvlText w:val="%1."/>
      <w:lvlJc w:val="left"/>
      <w:pPr>
        <w:tabs>
          <w:tab w:val="num" w:pos="814"/>
        </w:tabs>
        <w:ind w:left="814" w:hanging="360"/>
      </w:pPr>
    </w:lvl>
    <w:lvl w:ilvl="1">
      <w:start w:val="1"/>
      <w:numFmt w:val="lowerLetter"/>
      <w:lvlText w:val="%2."/>
      <w:lvlJc w:val="left"/>
      <w:pPr>
        <w:tabs>
          <w:tab w:val="num" w:pos="1534"/>
        </w:tabs>
        <w:ind w:left="1534" w:hanging="360"/>
      </w:pPr>
    </w:lvl>
    <w:lvl w:ilvl="2">
      <w:start w:val="1"/>
      <w:numFmt w:val="lowerRoman"/>
      <w:lvlText w:val="%3."/>
      <w:lvlJc w:val="right"/>
      <w:pPr>
        <w:tabs>
          <w:tab w:val="num" w:pos="2254"/>
        </w:tabs>
        <w:ind w:left="2254" w:hanging="180"/>
      </w:pPr>
    </w:lvl>
    <w:lvl w:ilvl="3">
      <w:start w:val="1"/>
      <w:numFmt w:val="decimal"/>
      <w:lvlText w:val="%4."/>
      <w:lvlJc w:val="left"/>
      <w:pPr>
        <w:tabs>
          <w:tab w:val="num" w:pos="2974"/>
        </w:tabs>
        <w:ind w:left="2974" w:hanging="360"/>
      </w:pPr>
    </w:lvl>
    <w:lvl w:ilvl="4">
      <w:start w:val="1"/>
      <w:numFmt w:val="lowerLetter"/>
      <w:lvlText w:val="%5."/>
      <w:lvlJc w:val="left"/>
      <w:pPr>
        <w:tabs>
          <w:tab w:val="num" w:pos="3694"/>
        </w:tabs>
        <w:ind w:left="3694" w:hanging="360"/>
      </w:pPr>
    </w:lvl>
    <w:lvl w:ilvl="5">
      <w:start w:val="1"/>
      <w:numFmt w:val="lowerRoman"/>
      <w:lvlText w:val="%6."/>
      <w:lvlJc w:val="right"/>
      <w:pPr>
        <w:tabs>
          <w:tab w:val="num" w:pos="4414"/>
        </w:tabs>
        <w:ind w:left="4414" w:hanging="180"/>
      </w:pPr>
    </w:lvl>
    <w:lvl w:ilvl="6">
      <w:start w:val="1"/>
      <w:numFmt w:val="decimal"/>
      <w:lvlText w:val="%7."/>
      <w:lvlJc w:val="left"/>
      <w:pPr>
        <w:tabs>
          <w:tab w:val="num" w:pos="5134"/>
        </w:tabs>
        <w:ind w:left="5134" w:hanging="360"/>
      </w:pPr>
    </w:lvl>
    <w:lvl w:ilvl="7">
      <w:start w:val="1"/>
      <w:numFmt w:val="lowerLetter"/>
      <w:lvlText w:val="%8."/>
      <w:lvlJc w:val="left"/>
      <w:pPr>
        <w:tabs>
          <w:tab w:val="num" w:pos="5854"/>
        </w:tabs>
        <w:ind w:left="5854" w:hanging="360"/>
      </w:pPr>
    </w:lvl>
    <w:lvl w:ilvl="8">
      <w:start w:val="1"/>
      <w:numFmt w:val="lowerRoman"/>
      <w:lvlText w:val="%9."/>
      <w:lvlJc w:val="right"/>
      <w:pPr>
        <w:tabs>
          <w:tab w:val="num" w:pos="6574"/>
        </w:tabs>
        <w:ind w:left="6574" w:hanging="180"/>
      </w:pPr>
    </w:lvl>
  </w:abstractNum>
  <w:abstractNum w:abstractNumId="133" w15:restartNumberingAfterBreak="0">
    <w:nsid w:val="7F3C6725"/>
    <w:multiLevelType w:val="hybridMultilevel"/>
    <w:tmpl w:val="7F3C6725"/>
    <w:lvl w:ilvl="0" w:tplc="65BAFB90">
      <w:start w:val="1"/>
      <w:numFmt w:val="bullet"/>
      <w:lvlText w:val=""/>
      <w:lvlJc w:val="left"/>
      <w:pPr>
        <w:tabs>
          <w:tab w:val="num" w:pos="814"/>
        </w:tabs>
        <w:ind w:left="814" w:hanging="360"/>
      </w:pPr>
      <w:rPr>
        <w:rFonts w:ascii="Symbol" w:hAnsi="Symbol"/>
      </w:rPr>
    </w:lvl>
    <w:lvl w:ilvl="1" w:tplc="879CFBF8">
      <w:start w:val="1"/>
      <w:numFmt w:val="bullet"/>
      <w:lvlText w:val="o"/>
      <w:lvlJc w:val="left"/>
      <w:pPr>
        <w:tabs>
          <w:tab w:val="num" w:pos="1534"/>
        </w:tabs>
        <w:ind w:left="1534" w:hanging="360"/>
      </w:pPr>
      <w:rPr>
        <w:rFonts w:ascii="Courier New" w:hAnsi="Courier New"/>
      </w:rPr>
    </w:lvl>
    <w:lvl w:ilvl="2" w:tplc="E4F65FB8">
      <w:start w:val="1"/>
      <w:numFmt w:val="bullet"/>
      <w:lvlText w:val=""/>
      <w:lvlJc w:val="left"/>
      <w:pPr>
        <w:tabs>
          <w:tab w:val="num" w:pos="2254"/>
        </w:tabs>
        <w:ind w:left="2254" w:hanging="360"/>
      </w:pPr>
      <w:rPr>
        <w:rFonts w:ascii="Wingdings" w:hAnsi="Wingdings"/>
      </w:rPr>
    </w:lvl>
    <w:lvl w:ilvl="3" w:tplc="9D02ED3A">
      <w:start w:val="1"/>
      <w:numFmt w:val="bullet"/>
      <w:lvlText w:val=""/>
      <w:lvlJc w:val="left"/>
      <w:pPr>
        <w:tabs>
          <w:tab w:val="num" w:pos="2974"/>
        </w:tabs>
        <w:ind w:left="2974" w:hanging="360"/>
      </w:pPr>
      <w:rPr>
        <w:rFonts w:ascii="Symbol" w:hAnsi="Symbol"/>
      </w:rPr>
    </w:lvl>
    <w:lvl w:ilvl="4" w:tplc="4C7483E2">
      <w:start w:val="1"/>
      <w:numFmt w:val="bullet"/>
      <w:lvlText w:val="o"/>
      <w:lvlJc w:val="left"/>
      <w:pPr>
        <w:tabs>
          <w:tab w:val="num" w:pos="3694"/>
        </w:tabs>
        <w:ind w:left="3694" w:hanging="360"/>
      </w:pPr>
      <w:rPr>
        <w:rFonts w:ascii="Courier New" w:hAnsi="Courier New"/>
      </w:rPr>
    </w:lvl>
    <w:lvl w:ilvl="5" w:tplc="1AB05940">
      <w:start w:val="1"/>
      <w:numFmt w:val="bullet"/>
      <w:lvlText w:val=""/>
      <w:lvlJc w:val="left"/>
      <w:pPr>
        <w:tabs>
          <w:tab w:val="num" w:pos="4414"/>
        </w:tabs>
        <w:ind w:left="4414" w:hanging="360"/>
      </w:pPr>
      <w:rPr>
        <w:rFonts w:ascii="Wingdings" w:hAnsi="Wingdings"/>
      </w:rPr>
    </w:lvl>
    <w:lvl w:ilvl="6" w:tplc="7F00BD64">
      <w:start w:val="1"/>
      <w:numFmt w:val="bullet"/>
      <w:lvlText w:val=""/>
      <w:lvlJc w:val="left"/>
      <w:pPr>
        <w:tabs>
          <w:tab w:val="num" w:pos="5134"/>
        </w:tabs>
        <w:ind w:left="5134" w:hanging="360"/>
      </w:pPr>
      <w:rPr>
        <w:rFonts w:ascii="Symbol" w:hAnsi="Symbol"/>
      </w:rPr>
    </w:lvl>
    <w:lvl w:ilvl="7" w:tplc="20BAEB86">
      <w:start w:val="1"/>
      <w:numFmt w:val="bullet"/>
      <w:lvlText w:val="o"/>
      <w:lvlJc w:val="left"/>
      <w:pPr>
        <w:tabs>
          <w:tab w:val="num" w:pos="5854"/>
        </w:tabs>
        <w:ind w:left="5854" w:hanging="360"/>
      </w:pPr>
      <w:rPr>
        <w:rFonts w:ascii="Courier New" w:hAnsi="Courier New"/>
      </w:rPr>
    </w:lvl>
    <w:lvl w:ilvl="8" w:tplc="2C0AD02E">
      <w:start w:val="1"/>
      <w:numFmt w:val="bullet"/>
      <w:lvlText w:val=""/>
      <w:lvlJc w:val="left"/>
      <w:pPr>
        <w:tabs>
          <w:tab w:val="num" w:pos="6574"/>
        </w:tabs>
        <w:ind w:left="6574" w:hanging="360"/>
      </w:pPr>
      <w:rPr>
        <w:rFonts w:ascii="Wingdings" w:hAnsi="Wingdings"/>
      </w:rPr>
    </w:lvl>
  </w:abstractNum>
  <w:abstractNum w:abstractNumId="134" w15:restartNumberingAfterBreak="0">
    <w:nsid w:val="7F3C6726"/>
    <w:multiLevelType w:val="hybridMultilevel"/>
    <w:tmpl w:val="7F3C6726"/>
    <w:lvl w:ilvl="0" w:tplc="9E8A828C">
      <w:start w:val="1"/>
      <w:numFmt w:val="bullet"/>
      <w:lvlText w:val=""/>
      <w:lvlJc w:val="left"/>
      <w:pPr>
        <w:tabs>
          <w:tab w:val="num" w:pos="814"/>
        </w:tabs>
        <w:ind w:left="814" w:hanging="360"/>
      </w:pPr>
      <w:rPr>
        <w:rFonts w:ascii="Symbol" w:hAnsi="Symbol"/>
      </w:rPr>
    </w:lvl>
    <w:lvl w:ilvl="1" w:tplc="978426A2">
      <w:start w:val="1"/>
      <w:numFmt w:val="bullet"/>
      <w:lvlText w:val="o"/>
      <w:lvlJc w:val="left"/>
      <w:pPr>
        <w:tabs>
          <w:tab w:val="num" w:pos="1534"/>
        </w:tabs>
        <w:ind w:left="1534" w:hanging="360"/>
      </w:pPr>
      <w:rPr>
        <w:rFonts w:ascii="Courier New" w:hAnsi="Courier New"/>
      </w:rPr>
    </w:lvl>
    <w:lvl w:ilvl="2" w:tplc="98EC0D12">
      <w:start w:val="1"/>
      <w:numFmt w:val="bullet"/>
      <w:lvlText w:val=""/>
      <w:lvlJc w:val="left"/>
      <w:pPr>
        <w:tabs>
          <w:tab w:val="num" w:pos="2254"/>
        </w:tabs>
        <w:ind w:left="2254" w:hanging="360"/>
      </w:pPr>
      <w:rPr>
        <w:rFonts w:ascii="Wingdings" w:hAnsi="Wingdings"/>
      </w:rPr>
    </w:lvl>
    <w:lvl w:ilvl="3" w:tplc="EB70E552">
      <w:start w:val="1"/>
      <w:numFmt w:val="bullet"/>
      <w:lvlText w:val=""/>
      <w:lvlJc w:val="left"/>
      <w:pPr>
        <w:tabs>
          <w:tab w:val="num" w:pos="2974"/>
        </w:tabs>
        <w:ind w:left="2974" w:hanging="360"/>
      </w:pPr>
      <w:rPr>
        <w:rFonts w:ascii="Symbol" w:hAnsi="Symbol"/>
      </w:rPr>
    </w:lvl>
    <w:lvl w:ilvl="4" w:tplc="3BEADFDC">
      <w:start w:val="1"/>
      <w:numFmt w:val="bullet"/>
      <w:lvlText w:val="o"/>
      <w:lvlJc w:val="left"/>
      <w:pPr>
        <w:tabs>
          <w:tab w:val="num" w:pos="3694"/>
        </w:tabs>
        <w:ind w:left="3694" w:hanging="360"/>
      </w:pPr>
      <w:rPr>
        <w:rFonts w:ascii="Courier New" w:hAnsi="Courier New"/>
      </w:rPr>
    </w:lvl>
    <w:lvl w:ilvl="5" w:tplc="846EF41E">
      <w:start w:val="1"/>
      <w:numFmt w:val="bullet"/>
      <w:lvlText w:val=""/>
      <w:lvlJc w:val="left"/>
      <w:pPr>
        <w:tabs>
          <w:tab w:val="num" w:pos="4414"/>
        </w:tabs>
        <w:ind w:left="4414" w:hanging="360"/>
      </w:pPr>
      <w:rPr>
        <w:rFonts w:ascii="Wingdings" w:hAnsi="Wingdings"/>
      </w:rPr>
    </w:lvl>
    <w:lvl w:ilvl="6" w:tplc="DFBE31AA">
      <w:start w:val="1"/>
      <w:numFmt w:val="bullet"/>
      <w:lvlText w:val=""/>
      <w:lvlJc w:val="left"/>
      <w:pPr>
        <w:tabs>
          <w:tab w:val="num" w:pos="5134"/>
        </w:tabs>
        <w:ind w:left="5134" w:hanging="360"/>
      </w:pPr>
      <w:rPr>
        <w:rFonts w:ascii="Symbol" w:hAnsi="Symbol"/>
      </w:rPr>
    </w:lvl>
    <w:lvl w:ilvl="7" w:tplc="AD0A0DC0">
      <w:start w:val="1"/>
      <w:numFmt w:val="bullet"/>
      <w:lvlText w:val="o"/>
      <w:lvlJc w:val="left"/>
      <w:pPr>
        <w:tabs>
          <w:tab w:val="num" w:pos="5854"/>
        </w:tabs>
        <w:ind w:left="5854" w:hanging="360"/>
      </w:pPr>
      <w:rPr>
        <w:rFonts w:ascii="Courier New" w:hAnsi="Courier New"/>
      </w:rPr>
    </w:lvl>
    <w:lvl w:ilvl="8" w:tplc="04D258A2">
      <w:start w:val="1"/>
      <w:numFmt w:val="bullet"/>
      <w:lvlText w:val=""/>
      <w:lvlJc w:val="left"/>
      <w:pPr>
        <w:tabs>
          <w:tab w:val="num" w:pos="6574"/>
        </w:tabs>
        <w:ind w:left="6574" w:hanging="360"/>
      </w:pPr>
      <w:rPr>
        <w:rFonts w:ascii="Wingdings" w:hAnsi="Wingdings"/>
      </w:rPr>
    </w:lvl>
  </w:abstractNum>
  <w:abstractNum w:abstractNumId="135" w15:restartNumberingAfterBreak="0">
    <w:nsid w:val="7F3C6727"/>
    <w:multiLevelType w:val="multilevel"/>
    <w:tmpl w:val="7F3C6727"/>
    <w:lvl w:ilvl="0">
      <w:start w:val="1"/>
      <w:numFmt w:val="decimal"/>
      <w:lvlText w:val="%1."/>
      <w:lvlJc w:val="left"/>
      <w:pPr>
        <w:tabs>
          <w:tab w:val="num" w:pos="814"/>
        </w:tabs>
        <w:ind w:left="814" w:hanging="360"/>
      </w:pPr>
    </w:lvl>
    <w:lvl w:ilvl="1">
      <w:start w:val="1"/>
      <w:numFmt w:val="lowerLetter"/>
      <w:lvlText w:val="%2."/>
      <w:lvlJc w:val="left"/>
      <w:pPr>
        <w:tabs>
          <w:tab w:val="num" w:pos="1534"/>
        </w:tabs>
        <w:ind w:left="1534" w:hanging="360"/>
      </w:pPr>
    </w:lvl>
    <w:lvl w:ilvl="2">
      <w:start w:val="1"/>
      <w:numFmt w:val="lowerRoman"/>
      <w:lvlText w:val="%3."/>
      <w:lvlJc w:val="right"/>
      <w:pPr>
        <w:tabs>
          <w:tab w:val="num" w:pos="2254"/>
        </w:tabs>
        <w:ind w:left="2254" w:hanging="180"/>
      </w:pPr>
    </w:lvl>
    <w:lvl w:ilvl="3">
      <w:start w:val="1"/>
      <w:numFmt w:val="decimal"/>
      <w:lvlText w:val="%4."/>
      <w:lvlJc w:val="left"/>
      <w:pPr>
        <w:tabs>
          <w:tab w:val="num" w:pos="2974"/>
        </w:tabs>
        <w:ind w:left="2974" w:hanging="360"/>
      </w:pPr>
    </w:lvl>
    <w:lvl w:ilvl="4">
      <w:start w:val="1"/>
      <w:numFmt w:val="lowerLetter"/>
      <w:lvlText w:val="%5."/>
      <w:lvlJc w:val="left"/>
      <w:pPr>
        <w:tabs>
          <w:tab w:val="num" w:pos="3694"/>
        </w:tabs>
        <w:ind w:left="3694" w:hanging="360"/>
      </w:pPr>
    </w:lvl>
    <w:lvl w:ilvl="5">
      <w:start w:val="1"/>
      <w:numFmt w:val="lowerRoman"/>
      <w:lvlText w:val="%6."/>
      <w:lvlJc w:val="right"/>
      <w:pPr>
        <w:tabs>
          <w:tab w:val="num" w:pos="4414"/>
        </w:tabs>
        <w:ind w:left="4414" w:hanging="180"/>
      </w:pPr>
    </w:lvl>
    <w:lvl w:ilvl="6">
      <w:start w:val="1"/>
      <w:numFmt w:val="decimal"/>
      <w:lvlText w:val="%7."/>
      <w:lvlJc w:val="left"/>
      <w:pPr>
        <w:tabs>
          <w:tab w:val="num" w:pos="5134"/>
        </w:tabs>
        <w:ind w:left="5134" w:hanging="360"/>
      </w:pPr>
    </w:lvl>
    <w:lvl w:ilvl="7">
      <w:start w:val="1"/>
      <w:numFmt w:val="lowerLetter"/>
      <w:lvlText w:val="%8."/>
      <w:lvlJc w:val="left"/>
      <w:pPr>
        <w:tabs>
          <w:tab w:val="num" w:pos="5854"/>
        </w:tabs>
        <w:ind w:left="5854" w:hanging="360"/>
      </w:pPr>
    </w:lvl>
    <w:lvl w:ilvl="8">
      <w:start w:val="1"/>
      <w:numFmt w:val="lowerRoman"/>
      <w:lvlText w:val="%9."/>
      <w:lvlJc w:val="right"/>
      <w:pPr>
        <w:tabs>
          <w:tab w:val="num" w:pos="6574"/>
        </w:tabs>
        <w:ind w:left="6574" w:hanging="180"/>
      </w:pPr>
    </w:lvl>
  </w:abstractNum>
  <w:abstractNum w:abstractNumId="136" w15:restartNumberingAfterBreak="0">
    <w:nsid w:val="7F3C6728"/>
    <w:multiLevelType w:val="multilevel"/>
    <w:tmpl w:val="7F3C6728"/>
    <w:lvl w:ilvl="0">
      <w:start w:val="1"/>
      <w:numFmt w:val="decimal"/>
      <w:lvlText w:val="%1."/>
      <w:lvlJc w:val="left"/>
      <w:pPr>
        <w:tabs>
          <w:tab w:val="num" w:pos="814"/>
        </w:tabs>
        <w:ind w:left="814" w:hanging="360"/>
      </w:pPr>
    </w:lvl>
    <w:lvl w:ilvl="1">
      <w:start w:val="1"/>
      <w:numFmt w:val="lowerLetter"/>
      <w:lvlText w:val="%2."/>
      <w:lvlJc w:val="left"/>
      <w:pPr>
        <w:tabs>
          <w:tab w:val="num" w:pos="1534"/>
        </w:tabs>
        <w:ind w:left="1534" w:hanging="360"/>
      </w:pPr>
    </w:lvl>
    <w:lvl w:ilvl="2">
      <w:start w:val="1"/>
      <w:numFmt w:val="lowerRoman"/>
      <w:lvlText w:val="%3."/>
      <w:lvlJc w:val="right"/>
      <w:pPr>
        <w:tabs>
          <w:tab w:val="num" w:pos="2254"/>
        </w:tabs>
        <w:ind w:left="2254" w:hanging="180"/>
      </w:pPr>
    </w:lvl>
    <w:lvl w:ilvl="3">
      <w:start w:val="1"/>
      <w:numFmt w:val="decimal"/>
      <w:lvlText w:val="%4."/>
      <w:lvlJc w:val="left"/>
      <w:pPr>
        <w:tabs>
          <w:tab w:val="num" w:pos="2974"/>
        </w:tabs>
        <w:ind w:left="2974" w:hanging="360"/>
      </w:pPr>
    </w:lvl>
    <w:lvl w:ilvl="4">
      <w:start w:val="1"/>
      <w:numFmt w:val="lowerLetter"/>
      <w:lvlText w:val="%5."/>
      <w:lvlJc w:val="left"/>
      <w:pPr>
        <w:tabs>
          <w:tab w:val="num" w:pos="3694"/>
        </w:tabs>
        <w:ind w:left="3694" w:hanging="360"/>
      </w:pPr>
    </w:lvl>
    <w:lvl w:ilvl="5">
      <w:start w:val="1"/>
      <w:numFmt w:val="lowerRoman"/>
      <w:lvlText w:val="%6."/>
      <w:lvlJc w:val="right"/>
      <w:pPr>
        <w:tabs>
          <w:tab w:val="num" w:pos="4414"/>
        </w:tabs>
        <w:ind w:left="4414" w:hanging="180"/>
      </w:pPr>
    </w:lvl>
    <w:lvl w:ilvl="6">
      <w:start w:val="1"/>
      <w:numFmt w:val="decimal"/>
      <w:lvlText w:val="%7."/>
      <w:lvlJc w:val="left"/>
      <w:pPr>
        <w:tabs>
          <w:tab w:val="num" w:pos="5134"/>
        </w:tabs>
        <w:ind w:left="5134" w:hanging="360"/>
      </w:pPr>
    </w:lvl>
    <w:lvl w:ilvl="7">
      <w:start w:val="1"/>
      <w:numFmt w:val="lowerLetter"/>
      <w:lvlText w:val="%8."/>
      <w:lvlJc w:val="left"/>
      <w:pPr>
        <w:tabs>
          <w:tab w:val="num" w:pos="5854"/>
        </w:tabs>
        <w:ind w:left="5854" w:hanging="360"/>
      </w:pPr>
    </w:lvl>
    <w:lvl w:ilvl="8">
      <w:start w:val="1"/>
      <w:numFmt w:val="lowerRoman"/>
      <w:lvlText w:val="%9."/>
      <w:lvlJc w:val="right"/>
      <w:pPr>
        <w:tabs>
          <w:tab w:val="num" w:pos="6574"/>
        </w:tabs>
        <w:ind w:left="6574" w:hanging="180"/>
      </w:pPr>
    </w:lvl>
  </w:abstractNum>
  <w:abstractNum w:abstractNumId="137" w15:restartNumberingAfterBreak="0">
    <w:nsid w:val="7F3C6729"/>
    <w:multiLevelType w:val="multilevel"/>
    <w:tmpl w:val="7F3C6729"/>
    <w:lvl w:ilvl="0">
      <w:start w:val="1"/>
      <w:numFmt w:val="decimal"/>
      <w:lvlText w:val="%1."/>
      <w:lvlJc w:val="left"/>
      <w:pPr>
        <w:tabs>
          <w:tab w:val="num" w:pos="814"/>
        </w:tabs>
        <w:ind w:left="814" w:hanging="360"/>
      </w:pPr>
    </w:lvl>
    <w:lvl w:ilvl="1">
      <w:start w:val="1"/>
      <w:numFmt w:val="lowerLetter"/>
      <w:lvlText w:val="%2."/>
      <w:lvlJc w:val="left"/>
      <w:pPr>
        <w:tabs>
          <w:tab w:val="num" w:pos="1534"/>
        </w:tabs>
        <w:ind w:left="1534" w:hanging="360"/>
      </w:pPr>
    </w:lvl>
    <w:lvl w:ilvl="2">
      <w:start w:val="1"/>
      <w:numFmt w:val="lowerRoman"/>
      <w:lvlText w:val="%3."/>
      <w:lvlJc w:val="right"/>
      <w:pPr>
        <w:tabs>
          <w:tab w:val="num" w:pos="2254"/>
        </w:tabs>
        <w:ind w:left="2254" w:hanging="180"/>
      </w:pPr>
    </w:lvl>
    <w:lvl w:ilvl="3">
      <w:start w:val="1"/>
      <w:numFmt w:val="decimal"/>
      <w:lvlText w:val="%4."/>
      <w:lvlJc w:val="left"/>
      <w:pPr>
        <w:tabs>
          <w:tab w:val="num" w:pos="2974"/>
        </w:tabs>
        <w:ind w:left="2974" w:hanging="360"/>
      </w:pPr>
    </w:lvl>
    <w:lvl w:ilvl="4">
      <w:start w:val="1"/>
      <w:numFmt w:val="lowerLetter"/>
      <w:lvlText w:val="%5."/>
      <w:lvlJc w:val="left"/>
      <w:pPr>
        <w:tabs>
          <w:tab w:val="num" w:pos="3694"/>
        </w:tabs>
        <w:ind w:left="3694" w:hanging="360"/>
      </w:pPr>
    </w:lvl>
    <w:lvl w:ilvl="5">
      <w:start w:val="1"/>
      <w:numFmt w:val="lowerRoman"/>
      <w:lvlText w:val="%6."/>
      <w:lvlJc w:val="right"/>
      <w:pPr>
        <w:tabs>
          <w:tab w:val="num" w:pos="4414"/>
        </w:tabs>
        <w:ind w:left="4414" w:hanging="180"/>
      </w:pPr>
    </w:lvl>
    <w:lvl w:ilvl="6">
      <w:start w:val="1"/>
      <w:numFmt w:val="decimal"/>
      <w:lvlText w:val="%7."/>
      <w:lvlJc w:val="left"/>
      <w:pPr>
        <w:tabs>
          <w:tab w:val="num" w:pos="5134"/>
        </w:tabs>
        <w:ind w:left="5134" w:hanging="360"/>
      </w:pPr>
    </w:lvl>
    <w:lvl w:ilvl="7">
      <w:start w:val="1"/>
      <w:numFmt w:val="lowerLetter"/>
      <w:lvlText w:val="%8."/>
      <w:lvlJc w:val="left"/>
      <w:pPr>
        <w:tabs>
          <w:tab w:val="num" w:pos="5854"/>
        </w:tabs>
        <w:ind w:left="5854" w:hanging="360"/>
      </w:pPr>
    </w:lvl>
    <w:lvl w:ilvl="8">
      <w:start w:val="1"/>
      <w:numFmt w:val="lowerRoman"/>
      <w:lvlText w:val="%9."/>
      <w:lvlJc w:val="right"/>
      <w:pPr>
        <w:tabs>
          <w:tab w:val="num" w:pos="6574"/>
        </w:tabs>
        <w:ind w:left="6574" w:hanging="180"/>
      </w:pPr>
    </w:lvl>
  </w:abstractNum>
  <w:abstractNum w:abstractNumId="138" w15:restartNumberingAfterBreak="0">
    <w:nsid w:val="7F3C672A"/>
    <w:multiLevelType w:val="multilevel"/>
    <w:tmpl w:val="7F3C672A"/>
    <w:lvl w:ilvl="0">
      <w:start w:val="1"/>
      <w:numFmt w:val="decimal"/>
      <w:lvlText w:val="%1."/>
      <w:lvlJc w:val="left"/>
      <w:pPr>
        <w:tabs>
          <w:tab w:val="num" w:pos="814"/>
        </w:tabs>
        <w:ind w:left="814" w:hanging="360"/>
      </w:pPr>
    </w:lvl>
    <w:lvl w:ilvl="1">
      <w:start w:val="1"/>
      <w:numFmt w:val="lowerLetter"/>
      <w:lvlText w:val="%2."/>
      <w:lvlJc w:val="left"/>
      <w:pPr>
        <w:tabs>
          <w:tab w:val="num" w:pos="1534"/>
        </w:tabs>
        <w:ind w:left="1534" w:hanging="360"/>
      </w:pPr>
    </w:lvl>
    <w:lvl w:ilvl="2">
      <w:start w:val="1"/>
      <w:numFmt w:val="lowerRoman"/>
      <w:lvlText w:val="%3."/>
      <w:lvlJc w:val="right"/>
      <w:pPr>
        <w:tabs>
          <w:tab w:val="num" w:pos="2254"/>
        </w:tabs>
        <w:ind w:left="2254" w:hanging="180"/>
      </w:pPr>
    </w:lvl>
    <w:lvl w:ilvl="3">
      <w:start w:val="1"/>
      <w:numFmt w:val="decimal"/>
      <w:lvlText w:val="%4."/>
      <w:lvlJc w:val="left"/>
      <w:pPr>
        <w:tabs>
          <w:tab w:val="num" w:pos="2974"/>
        </w:tabs>
        <w:ind w:left="2974" w:hanging="360"/>
      </w:pPr>
    </w:lvl>
    <w:lvl w:ilvl="4">
      <w:start w:val="1"/>
      <w:numFmt w:val="lowerLetter"/>
      <w:lvlText w:val="%5."/>
      <w:lvlJc w:val="left"/>
      <w:pPr>
        <w:tabs>
          <w:tab w:val="num" w:pos="3694"/>
        </w:tabs>
        <w:ind w:left="3694" w:hanging="360"/>
      </w:pPr>
    </w:lvl>
    <w:lvl w:ilvl="5">
      <w:start w:val="1"/>
      <w:numFmt w:val="lowerRoman"/>
      <w:lvlText w:val="%6."/>
      <w:lvlJc w:val="right"/>
      <w:pPr>
        <w:tabs>
          <w:tab w:val="num" w:pos="4414"/>
        </w:tabs>
        <w:ind w:left="4414" w:hanging="180"/>
      </w:pPr>
    </w:lvl>
    <w:lvl w:ilvl="6">
      <w:start w:val="1"/>
      <w:numFmt w:val="decimal"/>
      <w:lvlText w:val="%7."/>
      <w:lvlJc w:val="left"/>
      <w:pPr>
        <w:tabs>
          <w:tab w:val="num" w:pos="5134"/>
        </w:tabs>
        <w:ind w:left="5134" w:hanging="360"/>
      </w:pPr>
    </w:lvl>
    <w:lvl w:ilvl="7">
      <w:start w:val="1"/>
      <w:numFmt w:val="lowerLetter"/>
      <w:lvlText w:val="%8."/>
      <w:lvlJc w:val="left"/>
      <w:pPr>
        <w:tabs>
          <w:tab w:val="num" w:pos="5854"/>
        </w:tabs>
        <w:ind w:left="5854" w:hanging="360"/>
      </w:pPr>
    </w:lvl>
    <w:lvl w:ilvl="8">
      <w:start w:val="1"/>
      <w:numFmt w:val="lowerRoman"/>
      <w:lvlText w:val="%9."/>
      <w:lvlJc w:val="right"/>
      <w:pPr>
        <w:tabs>
          <w:tab w:val="num" w:pos="6574"/>
        </w:tabs>
        <w:ind w:left="6574" w:hanging="180"/>
      </w:pPr>
    </w:lvl>
  </w:abstractNum>
  <w:num w:numId="1">
    <w:abstractNumId w:val="26"/>
  </w:num>
  <w:num w:numId="2">
    <w:abstractNumId w:val="0"/>
  </w:num>
  <w:num w:numId="3">
    <w:abstractNumId w:val="4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0"/>
  </w:num>
  <w:num w:numId="5">
    <w:abstractNumId w:val="53"/>
  </w:num>
  <w:num w:numId="6">
    <w:abstractNumId w:val="23"/>
  </w:num>
  <w:num w:numId="7">
    <w:abstractNumId w:val="81"/>
  </w:num>
  <w:num w:numId="8">
    <w:abstractNumId w:val="72"/>
  </w:num>
  <w:num w:numId="9">
    <w:abstractNumId w:val="64"/>
  </w:num>
  <w:num w:numId="10">
    <w:abstractNumId w:val="69"/>
  </w:num>
  <w:num w:numId="11">
    <w:abstractNumId w:val="91"/>
  </w:num>
  <w:num w:numId="12">
    <w:abstractNumId w:val="77"/>
  </w:num>
  <w:num w:numId="13">
    <w:abstractNumId w:val="36"/>
  </w:num>
  <w:num w:numId="14">
    <w:abstractNumId w:val="40"/>
  </w:num>
  <w:num w:numId="15">
    <w:abstractNumId w:val="49"/>
  </w:num>
  <w:num w:numId="16">
    <w:abstractNumId w:val="65"/>
  </w:num>
  <w:num w:numId="17">
    <w:abstractNumId w:val="63"/>
  </w:num>
  <w:num w:numId="18">
    <w:abstractNumId w:val="48"/>
  </w:num>
  <w:num w:numId="19">
    <w:abstractNumId w:val="43"/>
  </w:num>
  <w:num w:numId="20">
    <w:abstractNumId w:val="52"/>
  </w:num>
  <w:num w:numId="21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1"/>
  </w:num>
  <w:num w:numId="23">
    <w:abstractNumId w:val="5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8"/>
  </w:num>
  <w:num w:numId="2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4"/>
  </w:num>
  <w:num w:numId="2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50"/>
  </w:num>
  <w:num w:numId="31">
    <w:abstractNumId w:val="68"/>
  </w:num>
  <w:num w:numId="32">
    <w:abstractNumId w:val="8"/>
  </w:num>
  <w:num w:numId="33">
    <w:abstractNumId w:val="83"/>
  </w:num>
  <w:num w:numId="34">
    <w:abstractNumId w:val="61"/>
  </w:num>
  <w:num w:numId="35">
    <w:abstractNumId w:val="57"/>
  </w:num>
  <w:num w:numId="36">
    <w:abstractNumId w:val="94"/>
  </w:num>
  <w:num w:numId="37">
    <w:abstractNumId w:val="95"/>
  </w:num>
  <w:num w:numId="38">
    <w:abstractNumId w:val="13"/>
  </w:num>
  <w:num w:numId="39">
    <w:abstractNumId w:val="29"/>
  </w:num>
  <w:num w:numId="40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42"/>
  </w:num>
  <w:num w:numId="42">
    <w:abstractNumId w:val="74"/>
  </w:num>
  <w:num w:numId="43">
    <w:abstractNumId w:val="6"/>
  </w:num>
  <w:num w:numId="44">
    <w:abstractNumId w:val="7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96"/>
  </w:num>
  <w:num w:numId="46">
    <w:abstractNumId w:val="97"/>
  </w:num>
  <w:num w:numId="47">
    <w:abstractNumId w:val="98"/>
  </w:num>
  <w:num w:numId="48">
    <w:abstractNumId w:val="99"/>
  </w:num>
  <w:num w:numId="49">
    <w:abstractNumId w:val="100"/>
  </w:num>
  <w:num w:numId="50">
    <w:abstractNumId w:val="101"/>
  </w:num>
  <w:num w:numId="51">
    <w:abstractNumId w:val="102"/>
  </w:num>
  <w:num w:numId="52">
    <w:abstractNumId w:val="103"/>
  </w:num>
  <w:num w:numId="53">
    <w:abstractNumId w:val="104"/>
  </w:num>
  <w:num w:numId="54">
    <w:abstractNumId w:val="105"/>
  </w:num>
  <w:num w:numId="55">
    <w:abstractNumId w:val="10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10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10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10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1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1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1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1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>
    <w:abstractNumId w:val="114"/>
  </w:num>
  <w:num w:numId="64">
    <w:abstractNumId w:val="115"/>
  </w:num>
  <w:num w:numId="65">
    <w:abstractNumId w:val="116"/>
  </w:num>
  <w:num w:numId="66">
    <w:abstractNumId w:val="1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1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1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>
    <w:abstractNumId w:val="1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>
    <w:abstractNumId w:val="1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>
    <w:abstractNumId w:val="1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2">
    <w:abstractNumId w:val="1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>
    <w:abstractNumId w:val="124"/>
  </w:num>
  <w:num w:numId="74">
    <w:abstractNumId w:val="1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>
    <w:abstractNumId w:val="1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6">
    <w:abstractNumId w:val="1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>
    <w:abstractNumId w:val="1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>
    <w:abstractNumId w:val="1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>
    <w:abstractNumId w:val="1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1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1">
    <w:abstractNumId w:val="1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2">
    <w:abstractNumId w:val="133"/>
  </w:num>
  <w:num w:numId="83">
    <w:abstractNumId w:val="134"/>
  </w:num>
  <w:num w:numId="84">
    <w:abstractNumId w:val="1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5">
    <w:abstractNumId w:val="1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>
    <w:abstractNumId w:val="1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7">
    <w:abstractNumId w:val="1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8">
    <w:abstractNumId w:val="73"/>
  </w:num>
  <w:num w:numId="89">
    <w:abstractNumId w:val="75"/>
  </w:num>
  <w:num w:numId="90">
    <w:abstractNumId w:val="84"/>
  </w:num>
  <w:num w:numId="91">
    <w:abstractNumId w:val="7"/>
  </w:num>
  <w:num w:numId="92">
    <w:abstractNumId w:val="85"/>
  </w:num>
  <w:num w:numId="93">
    <w:abstractNumId w:val="10"/>
  </w:num>
  <w:num w:numId="94">
    <w:abstractNumId w:val="62"/>
  </w:num>
  <w:num w:numId="95">
    <w:abstractNumId w:val="27"/>
  </w:num>
  <w:num w:numId="96">
    <w:abstractNumId w:val="39"/>
  </w:num>
  <w:num w:numId="97">
    <w:abstractNumId w:val="51"/>
  </w:num>
  <w:num w:numId="98">
    <w:abstractNumId w:val="32"/>
  </w:num>
  <w:num w:numId="99">
    <w:abstractNumId w:val="30"/>
  </w:num>
  <w:num w:numId="100">
    <w:abstractNumId w:val="17"/>
  </w:num>
  <w:num w:numId="101">
    <w:abstractNumId w:val="19"/>
  </w:num>
  <w:num w:numId="102">
    <w:abstractNumId w:val="82"/>
  </w:num>
  <w:num w:numId="103">
    <w:abstractNumId w:val="92"/>
  </w:num>
  <w:num w:numId="104">
    <w:abstractNumId w:val="70"/>
  </w:num>
  <w:num w:numId="105">
    <w:abstractNumId w:val="87"/>
  </w:num>
  <w:num w:numId="106">
    <w:abstractNumId w:val="18"/>
  </w:num>
  <w:num w:numId="107">
    <w:abstractNumId w:val="25"/>
  </w:num>
  <w:num w:numId="108">
    <w:abstractNumId w:val="67"/>
  </w:num>
  <w:num w:numId="109">
    <w:abstractNumId w:val="11"/>
  </w:num>
  <w:num w:numId="110">
    <w:abstractNumId w:val="55"/>
  </w:num>
  <w:num w:numId="111">
    <w:abstractNumId w:val="59"/>
  </w:num>
  <w:num w:numId="112">
    <w:abstractNumId w:val="33"/>
  </w:num>
  <w:num w:numId="113">
    <w:abstractNumId w:val="93"/>
  </w:num>
  <w:num w:numId="114">
    <w:abstractNumId w:val="24"/>
  </w:num>
  <w:num w:numId="115">
    <w:abstractNumId w:val="60"/>
  </w:num>
  <w:num w:numId="116">
    <w:abstractNumId w:val="28"/>
  </w:num>
  <w:num w:numId="117">
    <w:abstractNumId w:val="46"/>
  </w:num>
  <w:num w:numId="118">
    <w:abstractNumId w:val="44"/>
  </w:num>
  <w:num w:numId="119">
    <w:abstractNumId w:val="66"/>
  </w:num>
  <w:num w:numId="120">
    <w:abstractNumId w:val="79"/>
  </w:num>
  <w:num w:numId="121">
    <w:abstractNumId w:val="58"/>
  </w:num>
  <w:num w:numId="122">
    <w:abstractNumId w:val="34"/>
  </w:num>
  <w:num w:numId="123">
    <w:abstractNumId w:val="12"/>
  </w:num>
  <w:num w:numId="124">
    <w:abstractNumId w:val="15"/>
  </w:num>
  <w:num w:numId="125">
    <w:abstractNumId w:val="86"/>
  </w:num>
  <w:num w:numId="126">
    <w:abstractNumId w:val="2"/>
  </w:num>
  <w:num w:numId="127">
    <w:abstractNumId w:val="20"/>
  </w:num>
  <w:num w:numId="128">
    <w:abstractNumId w:val="7"/>
  </w:num>
  <w:num w:numId="129">
    <w:abstractNumId w:val="106"/>
  </w:num>
  <w:num w:numId="130">
    <w:abstractNumId w:val="107"/>
  </w:num>
  <w:num w:numId="131">
    <w:abstractNumId w:val="108"/>
  </w:num>
  <w:num w:numId="132">
    <w:abstractNumId w:val="109"/>
  </w:num>
  <w:num w:numId="133">
    <w:abstractNumId w:val="110"/>
  </w:num>
  <w:num w:numId="134">
    <w:abstractNumId w:val="111"/>
  </w:num>
  <w:num w:numId="135">
    <w:abstractNumId w:val="112"/>
  </w:num>
  <w:num w:numId="136">
    <w:abstractNumId w:val="113"/>
  </w:num>
  <w:num w:numId="137">
    <w:abstractNumId w:val="117"/>
  </w:num>
  <w:num w:numId="138">
    <w:abstractNumId w:val="118"/>
  </w:num>
  <w:num w:numId="139">
    <w:abstractNumId w:val="119"/>
  </w:num>
  <w:num w:numId="140">
    <w:abstractNumId w:val="120"/>
  </w:num>
  <w:num w:numId="141">
    <w:abstractNumId w:val="121"/>
  </w:num>
  <w:num w:numId="142">
    <w:abstractNumId w:val="122"/>
  </w:num>
  <w:num w:numId="143">
    <w:abstractNumId w:val="123"/>
  </w:num>
  <w:num w:numId="144">
    <w:abstractNumId w:val="125"/>
  </w:num>
  <w:num w:numId="145">
    <w:abstractNumId w:val="76"/>
  </w:num>
  <w:num w:numId="146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">
    <w:abstractNumId w:val="9"/>
  </w:num>
  <w:num w:numId="177">
    <w:abstractNumId w:val="54"/>
  </w:num>
  <w:num w:numId="178">
    <w:abstractNumId w:val="16"/>
  </w:num>
  <w:num w:numId="179">
    <w:abstractNumId w:val="78"/>
  </w:num>
  <w:num w:numId="180">
    <w:abstractNumId w:val="31"/>
  </w:num>
  <w:num w:numId="181">
    <w:abstractNumId w:val="5"/>
  </w:num>
  <w:num w:numId="182">
    <w:abstractNumId w:val="3"/>
  </w:num>
  <w:num w:numId="183">
    <w:abstractNumId w:val="90"/>
  </w:num>
  <w:num w:numId="184">
    <w:abstractNumId w:val="14"/>
  </w:num>
  <w:num w:numId="185">
    <w:abstractNumId w:val="1"/>
  </w:num>
  <w:num w:numId="186">
    <w:abstractNumId w:val="45"/>
  </w:num>
  <w:num w:numId="187">
    <w:abstractNumId w:val="89"/>
  </w:num>
  <w:numIdMacAtCleanup w:val="18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hideSpellingErrors/>
  <w:hideGrammaticalErrors/>
  <w:proofState w:spelling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tzQwNjYwtTQzNzZQ0lEKTi0uzszPAykwrAUABDCAwSwAAAA="/>
  </w:docVars>
  <w:rsids>
    <w:rsidRoot w:val="004246CC"/>
    <w:rsid w:val="00000B1A"/>
    <w:rsid w:val="00001717"/>
    <w:rsid w:val="000017A1"/>
    <w:rsid w:val="0000221E"/>
    <w:rsid w:val="00002BAA"/>
    <w:rsid w:val="00002E07"/>
    <w:rsid w:val="0000365A"/>
    <w:rsid w:val="000038A1"/>
    <w:rsid w:val="00004996"/>
    <w:rsid w:val="00006225"/>
    <w:rsid w:val="000075A9"/>
    <w:rsid w:val="0000787B"/>
    <w:rsid w:val="00011E81"/>
    <w:rsid w:val="00011F84"/>
    <w:rsid w:val="00012720"/>
    <w:rsid w:val="000142B7"/>
    <w:rsid w:val="000165BB"/>
    <w:rsid w:val="00016614"/>
    <w:rsid w:val="000166FA"/>
    <w:rsid w:val="000204B9"/>
    <w:rsid w:val="00020ACE"/>
    <w:rsid w:val="00020B9B"/>
    <w:rsid w:val="0002174D"/>
    <w:rsid w:val="00023A2C"/>
    <w:rsid w:val="00023DB1"/>
    <w:rsid w:val="00026587"/>
    <w:rsid w:val="00026E03"/>
    <w:rsid w:val="0003176A"/>
    <w:rsid w:val="00031794"/>
    <w:rsid w:val="00031823"/>
    <w:rsid w:val="00032422"/>
    <w:rsid w:val="00032889"/>
    <w:rsid w:val="00032E43"/>
    <w:rsid w:val="0003453F"/>
    <w:rsid w:val="00034DA7"/>
    <w:rsid w:val="00035086"/>
    <w:rsid w:val="0003555B"/>
    <w:rsid w:val="0003778A"/>
    <w:rsid w:val="00040B4D"/>
    <w:rsid w:val="00040C7B"/>
    <w:rsid w:val="00042231"/>
    <w:rsid w:val="00043055"/>
    <w:rsid w:val="000434FF"/>
    <w:rsid w:val="000443C3"/>
    <w:rsid w:val="00044B5F"/>
    <w:rsid w:val="0004533F"/>
    <w:rsid w:val="00045C9E"/>
    <w:rsid w:val="00047482"/>
    <w:rsid w:val="000503F7"/>
    <w:rsid w:val="00051BD9"/>
    <w:rsid w:val="00053353"/>
    <w:rsid w:val="00054BB4"/>
    <w:rsid w:val="0005502B"/>
    <w:rsid w:val="00055281"/>
    <w:rsid w:val="00056DEB"/>
    <w:rsid w:val="0005728D"/>
    <w:rsid w:val="00057B5D"/>
    <w:rsid w:val="0006054F"/>
    <w:rsid w:val="00060BB1"/>
    <w:rsid w:val="00060E65"/>
    <w:rsid w:val="0006119D"/>
    <w:rsid w:val="00061F87"/>
    <w:rsid w:val="00061FF6"/>
    <w:rsid w:val="00062035"/>
    <w:rsid w:val="000622DF"/>
    <w:rsid w:val="0006254C"/>
    <w:rsid w:val="0006285A"/>
    <w:rsid w:val="00062C1C"/>
    <w:rsid w:val="00062DF0"/>
    <w:rsid w:val="00063F6C"/>
    <w:rsid w:val="00065E2A"/>
    <w:rsid w:val="00066F3C"/>
    <w:rsid w:val="00070C02"/>
    <w:rsid w:val="000712E2"/>
    <w:rsid w:val="00073204"/>
    <w:rsid w:val="00073464"/>
    <w:rsid w:val="00073A49"/>
    <w:rsid w:val="00075C18"/>
    <w:rsid w:val="00076628"/>
    <w:rsid w:val="000806A3"/>
    <w:rsid w:val="00082ACB"/>
    <w:rsid w:val="00082F7D"/>
    <w:rsid w:val="0008399C"/>
    <w:rsid w:val="000844BB"/>
    <w:rsid w:val="000845C5"/>
    <w:rsid w:val="000847D3"/>
    <w:rsid w:val="00085CE5"/>
    <w:rsid w:val="0008630C"/>
    <w:rsid w:val="000876C7"/>
    <w:rsid w:val="00093432"/>
    <w:rsid w:val="00093BEB"/>
    <w:rsid w:val="00094EF6"/>
    <w:rsid w:val="00095EA5"/>
    <w:rsid w:val="00095F80"/>
    <w:rsid w:val="000961A9"/>
    <w:rsid w:val="0009695A"/>
    <w:rsid w:val="00096A17"/>
    <w:rsid w:val="000A114E"/>
    <w:rsid w:val="000A15A8"/>
    <w:rsid w:val="000A2B74"/>
    <w:rsid w:val="000A389E"/>
    <w:rsid w:val="000A3DD3"/>
    <w:rsid w:val="000A4B04"/>
    <w:rsid w:val="000A5566"/>
    <w:rsid w:val="000A56A9"/>
    <w:rsid w:val="000A5CEB"/>
    <w:rsid w:val="000A6138"/>
    <w:rsid w:val="000A71F5"/>
    <w:rsid w:val="000A7EB4"/>
    <w:rsid w:val="000B0455"/>
    <w:rsid w:val="000B08BC"/>
    <w:rsid w:val="000B096F"/>
    <w:rsid w:val="000B1ADC"/>
    <w:rsid w:val="000B1C38"/>
    <w:rsid w:val="000B1D2D"/>
    <w:rsid w:val="000B1DCA"/>
    <w:rsid w:val="000B279F"/>
    <w:rsid w:val="000B2A99"/>
    <w:rsid w:val="000B2AA8"/>
    <w:rsid w:val="000B3ED0"/>
    <w:rsid w:val="000B4C97"/>
    <w:rsid w:val="000B5C32"/>
    <w:rsid w:val="000B6273"/>
    <w:rsid w:val="000B6AE0"/>
    <w:rsid w:val="000B6C4D"/>
    <w:rsid w:val="000B7061"/>
    <w:rsid w:val="000B7BC1"/>
    <w:rsid w:val="000B7F47"/>
    <w:rsid w:val="000C12B1"/>
    <w:rsid w:val="000C185B"/>
    <w:rsid w:val="000C2279"/>
    <w:rsid w:val="000C261D"/>
    <w:rsid w:val="000C2A71"/>
    <w:rsid w:val="000C2C95"/>
    <w:rsid w:val="000C3022"/>
    <w:rsid w:val="000C3152"/>
    <w:rsid w:val="000C6318"/>
    <w:rsid w:val="000C714D"/>
    <w:rsid w:val="000C7D89"/>
    <w:rsid w:val="000D0BBC"/>
    <w:rsid w:val="000D16CA"/>
    <w:rsid w:val="000D2E94"/>
    <w:rsid w:val="000D49B3"/>
    <w:rsid w:val="000D4A25"/>
    <w:rsid w:val="000D507B"/>
    <w:rsid w:val="000D53DD"/>
    <w:rsid w:val="000D62EB"/>
    <w:rsid w:val="000D6FCF"/>
    <w:rsid w:val="000D786A"/>
    <w:rsid w:val="000E0014"/>
    <w:rsid w:val="000E2AC8"/>
    <w:rsid w:val="000E53EA"/>
    <w:rsid w:val="000E5CE7"/>
    <w:rsid w:val="000E5E3F"/>
    <w:rsid w:val="000E7FB9"/>
    <w:rsid w:val="000F0E6E"/>
    <w:rsid w:val="000F142E"/>
    <w:rsid w:val="000F1827"/>
    <w:rsid w:val="000F5500"/>
    <w:rsid w:val="000F78B8"/>
    <w:rsid w:val="0010106D"/>
    <w:rsid w:val="00102B85"/>
    <w:rsid w:val="00102C49"/>
    <w:rsid w:val="00103352"/>
    <w:rsid w:val="0010368C"/>
    <w:rsid w:val="00103B80"/>
    <w:rsid w:val="001040B6"/>
    <w:rsid w:val="001042E1"/>
    <w:rsid w:val="00104B7A"/>
    <w:rsid w:val="00105A90"/>
    <w:rsid w:val="001063D1"/>
    <w:rsid w:val="001077EB"/>
    <w:rsid w:val="0011078A"/>
    <w:rsid w:val="00110E1F"/>
    <w:rsid w:val="001115C0"/>
    <w:rsid w:val="0011189A"/>
    <w:rsid w:val="00111A44"/>
    <w:rsid w:val="00111EAC"/>
    <w:rsid w:val="001139A4"/>
    <w:rsid w:val="00114A66"/>
    <w:rsid w:val="0011512A"/>
    <w:rsid w:val="00116A4F"/>
    <w:rsid w:val="00117893"/>
    <w:rsid w:val="00117F1C"/>
    <w:rsid w:val="00122442"/>
    <w:rsid w:val="00122E3D"/>
    <w:rsid w:val="0012356B"/>
    <w:rsid w:val="00123E84"/>
    <w:rsid w:val="001247AE"/>
    <w:rsid w:val="0012498F"/>
    <w:rsid w:val="00125254"/>
    <w:rsid w:val="00125FA8"/>
    <w:rsid w:val="001266F6"/>
    <w:rsid w:val="00127B59"/>
    <w:rsid w:val="00130D1F"/>
    <w:rsid w:val="00131ACD"/>
    <w:rsid w:val="00133607"/>
    <w:rsid w:val="0013499C"/>
    <w:rsid w:val="00134E96"/>
    <w:rsid w:val="00135965"/>
    <w:rsid w:val="00135A5F"/>
    <w:rsid w:val="00135D65"/>
    <w:rsid w:val="001367E4"/>
    <w:rsid w:val="0013733B"/>
    <w:rsid w:val="0013798C"/>
    <w:rsid w:val="00137999"/>
    <w:rsid w:val="001401E2"/>
    <w:rsid w:val="001422A2"/>
    <w:rsid w:val="00143FCE"/>
    <w:rsid w:val="00144913"/>
    <w:rsid w:val="00144A7B"/>
    <w:rsid w:val="00144DD6"/>
    <w:rsid w:val="00144E84"/>
    <w:rsid w:val="00145C5F"/>
    <w:rsid w:val="00146639"/>
    <w:rsid w:val="00150021"/>
    <w:rsid w:val="00152338"/>
    <w:rsid w:val="00152C40"/>
    <w:rsid w:val="00152E9E"/>
    <w:rsid w:val="001532A8"/>
    <w:rsid w:val="00153419"/>
    <w:rsid w:val="001536CF"/>
    <w:rsid w:val="00154685"/>
    <w:rsid w:val="001548E0"/>
    <w:rsid w:val="001551DA"/>
    <w:rsid w:val="001556E0"/>
    <w:rsid w:val="001558B7"/>
    <w:rsid w:val="0015619B"/>
    <w:rsid w:val="00156515"/>
    <w:rsid w:val="00157B29"/>
    <w:rsid w:val="0016033C"/>
    <w:rsid w:val="001609C8"/>
    <w:rsid w:val="0016154C"/>
    <w:rsid w:val="00161F46"/>
    <w:rsid w:val="00162B62"/>
    <w:rsid w:val="00163749"/>
    <w:rsid w:val="00163BD8"/>
    <w:rsid w:val="00163F2D"/>
    <w:rsid w:val="00164635"/>
    <w:rsid w:val="0016491F"/>
    <w:rsid w:val="00165D2F"/>
    <w:rsid w:val="00166BB1"/>
    <w:rsid w:val="00166EAE"/>
    <w:rsid w:val="0016706F"/>
    <w:rsid w:val="00172C92"/>
    <w:rsid w:val="00172CB7"/>
    <w:rsid w:val="00173192"/>
    <w:rsid w:val="0017410B"/>
    <w:rsid w:val="00174733"/>
    <w:rsid w:val="001754EC"/>
    <w:rsid w:val="00175956"/>
    <w:rsid w:val="00176BEE"/>
    <w:rsid w:val="00176E96"/>
    <w:rsid w:val="00177675"/>
    <w:rsid w:val="001808DC"/>
    <w:rsid w:val="001813AE"/>
    <w:rsid w:val="00181C12"/>
    <w:rsid w:val="0018560E"/>
    <w:rsid w:val="001861D4"/>
    <w:rsid w:val="00187D17"/>
    <w:rsid w:val="00187E95"/>
    <w:rsid w:val="001925B8"/>
    <w:rsid w:val="00192A19"/>
    <w:rsid w:val="00192C2A"/>
    <w:rsid w:val="00192DAF"/>
    <w:rsid w:val="00192FAD"/>
    <w:rsid w:val="001933F8"/>
    <w:rsid w:val="001944CE"/>
    <w:rsid w:val="001946BE"/>
    <w:rsid w:val="001954DE"/>
    <w:rsid w:val="0019643C"/>
    <w:rsid w:val="0019653A"/>
    <w:rsid w:val="00196589"/>
    <w:rsid w:val="00196808"/>
    <w:rsid w:val="00197F47"/>
    <w:rsid w:val="001A06A8"/>
    <w:rsid w:val="001A11C8"/>
    <w:rsid w:val="001A2EF7"/>
    <w:rsid w:val="001A360D"/>
    <w:rsid w:val="001A3E38"/>
    <w:rsid w:val="001A4F34"/>
    <w:rsid w:val="001A5691"/>
    <w:rsid w:val="001A5A86"/>
    <w:rsid w:val="001A5F5C"/>
    <w:rsid w:val="001A6510"/>
    <w:rsid w:val="001A78F5"/>
    <w:rsid w:val="001A7938"/>
    <w:rsid w:val="001A7AD9"/>
    <w:rsid w:val="001A7DB9"/>
    <w:rsid w:val="001A7DBC"/>
    <w:rsid w:val="001B0476"/>
    <w:rsid w:val="001B0562"/>
    <w:rsid w:val="001B125F"/>
    <w:rsid w:val="001B1491"/>
    <w:rsid w:val="001B1613"/>
    <w:rsid w:val="001B211A"/>
    <w:rsid w:val="001B2491"/>
    <w:rsid w:val="001B35B6"/>
    <w:rsid w:val="001B368E"/>
    <w:rsid w:val="001B3924"/>
    <w:rsid w:val="001B4128"/>
    <w:rsid w:val="001B55B3"/>
    <w:rsid w:val="001B5F9B"/>
    <w:rsid w:val="001B6177"/>
    <w:rsid w:val="001B6273"/>
    <w:rsid w:val="001B659D"/>
    <w:rsid w:val="001B65C1"/>
    <w:rsid w:val="001B699C"/>
    <w:rsid w:val="001B7AB4"/>
    <w:rsid w:val="001B7C83"/>
    <w:rsid w:val="001C0AD6"/>
    <w:rsid w:val="001C28EC"/>
    <w:rsid w:val="001C3423"/>
    <w:rsid w:val="001C3CF1"/>
    <w:rsid w:val="001C3D85"/>
    <w:rsid w:val="001C4CB8"/>
    <w:rsid w:val="001C6CD0"/>
    <w:rsid w:val="001D0049"/>
    <w:rsid w:val="001D11EF"/>
    <w:rsid w:val="001D31E5"/>
    <w:rsid w:val="001D3251"/>
    <w:rsid w:val="001D3D48"/>
    <w:rsid w:val="001D62D3"/>
    <w:rsid w:val="001D75A2"/>
    <w:rsid w:val="001D7F08"/>
    <w:rsid w:val="001E03F9"/>
    <w:rsid w:val="001E0770"/>
    <w:rsid w:val="001E0A5A"/>
    <w:rsid w:val="001E40AE"/>
    <w:rsid w:val="001E5C45"/>
    <w:rsid w:val="001E5CA5"/>
    <w:rsid w:val="001E5CD3"/>
    <w:rsid w:val="001E65F8"/>
    <w:rsid w:val="001E6851"/>
    <w:rsid w:val="001E79FD"/>
    <w:rsid w:val="001F0119"/>
    <w:rsid w:val="001F15B8"/>
    <w:rsid w:val="001F169B"/>
    <w:rsid w:val="001F2F6A"/>
    <w:rsid w:val="001F32CE"/>
    <w:rsid w:val="001F3B6E"/>
    <w:rsid w:val="001F420A"/>
    <w:rsid w:val="001F479A"/>
    <w:rsid w:val="001F52B0"/>
    <w:rsid w:val="001F5DE8"/>
    <w:rsid w:val="001F6C34"/>
    <w:rsid w:val="002009FE"/>
    <w:rsid w:val="00200ABA"/>
    <w:rsid w:val="00201AD2"/>
    <w:rsid w:val="00201C96"/>
    <w:rsid w:val="00201F79"/>
    <w:rsid w:val="00202611"/>
    <w:rsid w:val="00202F42"/>
    <w:rsid w:val="002036F9"/>
    <w:rsid w:val="00203D80"/>
    <w:rsid w:val="00203E65"/>
    <w:rsid w:val="00205219"/>
    <w:rsid w:val="00205298"/>
    <w:rsid w:val="002074CC"/>
    <w:rsid w:val="00207CB1"/>
    <w:rsid w:val="00210D2B"/>
    <w:rsid w:val="002119C0"/>
    <w:rsid w:val="002120EF"/>
    <w:rsid w:val="0021236E"/>
    <w:rsid w:val="002127E9"/>
    <w:rsid w:val="002132FC"/>
    <w:rsid w:val="002133DC"/>
    <w:rsid w:val="00213D3E"/>
    <w:rsid w:val="002144F5"/>
    <w:rsid w:val="002150B1"/>
    <w:rsid w:val="0021514C"/>
    <w:rsid w:val="002151F2"/>
    <w:rsid w:val="002161F4"/>
    <w:rsid w:val="00216DF5"/>
    <w:rsid w:val="00221573"/>
    <w:rsid w:val="00222CFC"/>
    <w:rsid w:val="00222EC4"/>
    <w:rsid w:val="0022357C"/>
    <w:rsid w:val="00225671"/>
    <w:rsid w:val="00225C35"/>
    <w:rsid w:val="00225ECD"/>
    <w:rsid w:val="002271EC"/>
    <w:rsid w:val="00230443"/>
    <w:rsid w:val="00231598"/>
    <w:rsid w:val="00232334"/>
    <w:rsid w:val="00232349"/>
    <w:rsid w:val="0023240E"/>
    <w:rsid w:val="00232802"/>
    <w:rsid w:val="00232D28"/>
    <w:rsid w:val="00232F8C"/>
    <w:rsid w:val="0023300E"/>
    <w:rsid w:val="00233CB6"/>
    <w:rsid w:val="0023405C"/>
    <w:rsid w:val="00234955"/>
    <w:rsid w:val="002353B9"/>
    <w:rsid w:val="0023543F"/>
    <w:rsid w:val="0023619B"/>
    <w:rsid w:val="002378FB"/>
    <w:rsid w:val="00240B81"/>
    <w:rsid w:val="0024136C"/>
    <w:rsid w:val="00242780"/>
    <w:rsid w:val="00243820"/>
    <w:rsid w:val="0024416B"/>
    <w:rsid w:val="002464C3"/>
    <w:rsid w:val="00251563"/>
    <w:rsid w:val="00251AEE"/>
    <w:rsid w:val="00252763"/>
    <w:rsid w:val="00252D63"/>
    <w:rsid w:val="0025378B"/>
    <w:rsid w:val="00253E3C"/>
    <w:rsid w:val="00254C05"/>
    <w:rsid w:val="0025553A"/>
    <w:rsid w:val="002559DF"/>
    <w:rsid w:val="00255A2F"/>
    <w:rsid w:val="00256C33"/>
    <w:rsid w:val="00257AA0"/>
    <w:rsid w:val="002609DB"/>
    <w:rsid w:val="00261B82"/>
    <w:rsid w:val="002625AD"/>
    <w:rsid w:val="002627A1"/>
    <w:rsid w:val="0026295A"/>
    <w:rsid w:val="00262C1F"/>
    <w:rsid w:val="002635A5"/>
    <w:rsid w:val="00264F25"/>
    <w:rsid w:val="00265D04"/>
    <w:rsid w:val="00265EDC"/>
    <w:rsid w:val="00266583"/>
    <w:rsid w:val="00267E2D"/>
    <w:rsid w:val="00271514"/>
    <w:rsid w:val="00272AB4"/>
    <w:rsid w:val="00273CA7"/>
    <w:rsid w:val="00274B60"/>
    <w:rsid w:val="00275DFE"/>
    <w:rsid w:val="00276BDC"/>
    <w:rsid w:val="0027750C"/>
    <w:rsid w:val="00280F49"/>
    <w:rsid w:val="002814E5"/>
    <w:rsid w:val="00282220"/>
    <w:rsid w:val="00282490"/>
    <w:rsid w:val="002827A7"/>
    <w:rsid w:val="00282C1A"/>
    <w:rsid w:val="002838CA"/>
    <w:rsid w:val="00284A19"/>
    <w:rsid w:val="0028577B"/>
    <w:rsid w:val="00285B73"/>
    <w:rsid w:val="002918C9"/>
    <w:rsid w:val="002919B3"/>
    <w:rsid w:val="00291ACD"/>
    <w:rsid w:val="00292E7D"/>
    <w:rsid w:val="002932FE"/>
    <w:rsid w:val="00294606"/>
    <w:rsid w:val="002948D5"/>
    <w:rsid w:val="002949D8"/>
    <w:rsid w:val="00295854"/>
    <w:rsid w:val="0029598D"/>
    <w:rsid w:val="002963EE"/>
    <w:rsid w:val="00296A84"/>
    <w:rsid w:val="00296E51"/>
    <w:rsid w:val="00296FAF"/>
    <w:rsid w:val="002A5B1F"/>
    <w:rsid w:val="002A6EFF"/>
    <w:rsid w:val="002A7349"/>
    <w:rsid w:val="002A77F1"/>
    <w:rsid w:val="002B10D6"/>
    <w:rsid w:val="002B1CFF"/>
    <w:rsid w:val="002B29C9"/>
    <w:rsid w:val="002B3692"/>
    <w:rsid w:val="002B55E4"/>
    <w:rsid w:val="002B5CBC"/>
    <w:rsid w:val="002B62DA"/>
    <w:rsid w:val="002B6715"/>
    <w:rsid w:val="002B7B07"/>
    <w:rsid w:val="002C252B"/>
    <w:rsid w:val="002C2682"/>
    <w:rsid w:val="002C2A71"/>
    <w:rsid w:val="002C325F"/>
    <w:rsid w:val="002C40BF"/>
    <w:rsid w:val="002C4D56"/>
    <w:rsid w:val="002C5B60"/>
    <w:rsid w:val="002C5F6A"/>
    <w:rsid w:val="002C5FDB"/>
    <w:rsid w:val="002D000B"/>
    <w:rsid w:val="002D0255"/>
    <w:rsid w:val="002D0AA1"/>
    <w:rsid w:val="002D1541"/>
    <w:rsid w:val="002D1E94"/>
    <w:rsid w:val="002D25FE"/>
    <w:rsid w:val="002D2BA3"/>
    <w:rsid w:val="002D30A7"/>
    <w:rsid w:val="002D3A74"/>
    <w:rsid w:val="002D3B35"/>
    <w:rsid w:val="002D43AF"/>
    <w:rsid w:val="002D50F0"/>
    <w:rsid w:val="002D5152"/>
    <w:rsid w:val="002D5E05"/>
    <w:rsid w:val="002D637F"/>
    <w:rsid w:val="002D6A8F"/>
    <w:rsid w:val="002D6F54"/>
    <w:rsid w:val="002D7047"/>
    <w:rsid w:val="002D7315"/>
    <w:rsid w:val="002E063B"/>
    <w:rsid w:val="002E0A2A"/>
    <w:rsid w:val="002E0C9F"/>
    <w:rsid w:val="002E0E69"/>
    <w:rsid w:val="002E1EBC"/>
    <w:rsid w:val="002E32CE"/>
    <w:rsid w:val="002E3A2F"/>
    <w:rsid w:val="002E4466"/>
    <w:rsid w:val="002E5A6E"/>
    <w:rsid w:val="002E6412"/>
    <w:rsid w:val="002E6646"/>
    <w:rsid w:val="002E6B03"/>
    <w:rsid w:val="002E6C07"/>
    <w:rsid w:val="002F07C2"/>
    <w:rsid w:val="002F0AE4"/>
    <w:rsid w:val="002F14FF"/>
    <w:rsid w:val="002F277E"/>
    <w:rsid w:val="002F2972"/>
    <w:rsid w:val="002F3BC7"/>
    <w:rsid w:val="002F49EC"/>
    <w:rsid w:val="002F5643"/>
    <w:rsid w:val="002F6235"/>
    <w:rsid w:val="002F6951"/>
    <w:rsid w:val="002F6E92"/>
    <w:rsid w:val="002F7340"/>
    <w:rsid w:val="002F7637"/>
    <w:rsid w:val="002F77EF"/>
    <w:rsid w:val="003011D3"/>
    <w:rsid w:val="00302740"/>
    <w:rsid w:val="00303FAF"/>
    <w:rsid w:val="00303FD8"/>
    <w:rsid w:val="00304D42"/>
    <w:rsid w:val="00305104"/>
    <w:rsid w:val="003054AC"/>
    <w:rsid w:val="00307B2B"/>
    <w:rsid w:val="00310395"/>
    <w:rsid w:val="0031094A"/>
    <w:rsid w:val="003109E0"/>
    <w:rsid w:val="00312241"/>
    <w:rsid w:val="003123FC"/>
    <w:rsid w:val="00312BBD"/>
    <w:rsid w:val="003133D9"/>
    <w:rsid w:val="00313C58"/>
    <w:rsid w:val="00314137"/>
    <w:rsid w:val="003141CE"/>
    <w:rsid w:val="003145C3"/>
    <w:rsid w:val="00314CE1"/>
    <w:rsid w:val="003166F2"/>
    <w:rsid w:val="003204A3"/>
    <w:rsid w:val="00320805"/>
    <w:rsid w:val="00320C0F"/>
    <w:rsid w:val="00321304"/>
    <w:rsid w:val="00321430"/>
    <w:rsid w:val="00321C76"/>
    <w:rsid w:val="00321EA9"/>
    <w:rsid w:val="0032294C"/>
    <w:rsid w:val="003233D4"/>
    <w:rsid w:val="0032350B"/>
    <w:rsid w:val="00323922"/>
    <w:rsid w:val="00324406"/>
    <w:rsid w:val="00324D56"/>
    <w:rsid w:val="003264D5"/>
    <w:rsid w:val="003267CA"/>
    <w:rsid w:val="00327D1F"/>
    <w:rsid w:val="00327F77"/>
    <w:rsid w:val="0033030B"/>
    <w:rsid w:val="00330DCB"/>
    <w:rsid w:val="00331363"/>
    <w:rsid w:val="00333148"/>
    <w:rsid w:val="00334882"/>
    <w:rsid w:val="00334A42"/>
    <w:rsid w:val="00334A97"/>
    <w:rsid w:val="003354F2"/>
    <w:rsid w:val="00335638"/>
    <w:rsid w:val="00335992"/>
    <w:rsid w:val="00337DB1"/>
    <w:rsid w:val="003406FD"/>
    <w:rsid w:val="0034253B"/>
    <w:rsid w:val="00343228"/>
    <w:rsid w:val="00343351"/>
    <w:rsid w:val="003455FE"/>
    <w:rsid w:val="003457D2"/>
    <w:rsid w:val="00345856"/>
    <w:rsid w:val="00345B67"/>
    <w:rsid w:val="003469CF"/>
    <w:rsid w:val="00346A99"/>
    <w:rsid w:val="00347B9B"/>
    <w:rsid w:val="003531BE"/>
    <w:rsid w:val="00353A56"/>
    <w:rsid w:val="00354477"/>
    <w:rsid w:val="00354868"/>
    <w:rsid w:val="00355DB5"/>
    <w:rsid w:val="00356257"/>
    <w:rsid w:val="00360570"/>
    <w:rsid w:val="003615F5"/>
    <w:rsid w:val="00361DF6"/>
    <w:rsid w:val="00362023"/>
    <w:rsid w:val="0036252D"/>
    <w:rsid w:val="00362656"/>
    <w:rsid w:val="00362C6A"/>
    <w:rsid w:val="003631F8"/>
    <w:rsid w:val="00363999"/>
    <w:rsid w:val="00364578"/>
    <w:rsid w:val="00365A39"/>
    <w:rsid w:val="00366546"/>
    <w:rsid w:val="00366ED2"/>
    <w:rsid w:val="00370698"/>
    <w:rsid w:val="00371265"/>
    <w:rsid w:val="0037211A"/>
    <w:rsid w:val="00372A6F"/>
    <w:rsid w:val="00372D1F"/>
    <w:rsid w:val="003734A4"/>
    <w:rsid w:val="00374A3E"/>
    <w:rsid w:val="00374E90"/>
    <w:rsid w:val="0038068A"/>
    <w:rsid w:val="00380F52"/>
    <w:rsid w:val="00381391"/>
    <w:rsid w:val="00381834"/>
    <w:rsid w:val="00381A58"/>
    <w:rsid w:val="00383429"/>
    <w:rsid w:val="00383799"/>
    <w:rsid w:val="00385E3C"/>
    <w:rsid w:val="00386A89"/>
    <w:rsid w:val="00387C59"/>
    <w:rsid w:val="00390DAB"/>
    <w:rsid w:val="003913F8"/>
    <w:rsid w:val="00391556"/>
    <w:rsid w:val="00392534"/>
    <w:rsid w:val="00393CCA"/>
    <w:rsid w:val="003940C4"/>
    <w:rsid w:val="00394BF3"/>
    <w:rsid w:val="0039516E"/>
    <w:rsid w:val="00395C52"/>
    <w:rsid w:val="00396286"/>
    <w:rsid w:val="00397063"/>
    <w:rsid w:val="00397889"/>
    <w:rsid w:val="003A165E"/>
    <w:rsid w:val="003A1A48"/>
    <w:rsid w:val="003A1F38"/>
    <w:rsid w:val="003A2BD4"/>
    <w:rsid w:val="003A3F5C"/>
    <w:rsid w:val="003A40AA"/>
    <w:rsid w:val="003A5316"/>
    <w:rsid w:val="003A58CE"/>
    <w:rsid w:val="003A66BD"/>
    <w:rsid w:val="003A75A8"/>
    <w:rsid w:val="003B0185"/>
    <w:rsid w:val="003B06C3"/>
    <w:rsid w:val="003B09A9"/>
    <w:rsid w:val="003B3C2E"/>
    <w:rsid w:val="003B4464"/>
    <w:rsid w:val="003B5B09"/>
    <w:rsid w:val="003B682F"/>
    <w:rsid w:val="003B7026"/>
    <w:rsid w:val="003B776D"/>
    <w:rsid w:val="003B7E06"/>
    <w:rsid w:val="003C0451"/>
    <w:rsid w:val="003C17BC"/>
    <w:rsid w:val="003C2EBC"/>
    <w:rsid w:val="003C4E76"/>
    <w:rsid w:val="003C4EAE"/>
    <w:rsid w:val="003C503C"/>
    <w:rsid w:val="003C6124"/>
    <w:rsid w:val="003C61CF"/>
    <w:rsid w:val="003C6F8E"/>
    <w:rsid w:val="003C74F0"/>
    <w:rsid w:val="003D02A7"/>
    <w:rsid w:val="003D1542"/>
    <w:rsid w:val="003D791F"/>
    <w:rsid w:val="003E05ED"/>
    <w:rsid w:val="003E081B"/>
    <w:rsid w:val="003E1CB5"/>
    <w:rsid w:val="003E1EE5"/>
    <w:rsid w:val="003E3DCE"/>
    <w:rsid w:val="003E428B"/>
    <w:rsid w:val="003E494A"/>
    <w:rsid w:val="003E4AEF"/>
    <w:rsid w:val="003E56DD"/>
    <w:rsid w:val="003E5E41"/>
    <w:rsid w:val="003E693F"/>
    <w:rsid w:val="003E70E5"/>
    <w:rsid w:val="003E7A59"/>
    <w:rsid w:val="003F1C11"/>
    <w:rsid w:val="003F22DB"/>
    <w:rsid w:val="003F325D"/>
    <w:rsid w:val="003F3668"/>
    <w:rsid w:val="003F44AA"/>
    <w:rsid w:val="003F48F9"/>
    <w:rsid w:val="003F56E9"/>
    <w:rsid w:val="003F62AE"/>
    <w:rsid w:val="003F696E"/>
    <w:rsid w:val="003F6A50"/>
    <w:rsid w:val="003F7762"/>
    <w:rsid w:val="003F7B4C"/>
    <w:rsid w:val="003F7C31"/>
    <w:rsid w:val="003F7CC4"/>
    <w:rsid w:val="004008B5"/>
    <w:rsid w:val="00400DEC"/>
    <w:rsid w:val="004023A5"/>
    <w:rsid w:val="00402FF9"/>
    <w:rsid w:val="0040422A"/>
    <w:rsid w:val="00404CB3"/>
    <w:rsid w:val="004065B9"/>
    <w:rsid w:val="0040689F"/>
    <w:rsid w:val="00411844"/>
    <w:rsid w:val="00413917"/>
    <w:rsid w:val="00414066"/>
    <w:rsid w:val="00414272"/>
    <w:rsid w:val="004144AB"/>
    <w:rsid w:val="00414D74"/>
    <w:rsid w:val="00414D98"/>
    <w:rsid w:val="00415801"/>
    <w:rsid w:val="004160A1"/>
    <w:rsid w:val="00416925"/>
    <w:rsid w:val="00417194"/>
    <w:rsid w:val="00421D34"/>
    <w:rsid w:val="0042221F"/>
    <w:rsid w:val="004225DE"/>
    <w:rsid w:val="0042287D"/>
    <w:rsid w:val="00423128"/>
    <w:rsid w:val="00423396"/>
    <w:rsid w:val="00423A24"/>
    <w:rsid w:val="004246CC"/>
    <w:rsid w:val="00424BE7"/>
    <w:rsid w:val="00425936"/>
    <w:rsid w:val="00427E91"/>
    <w:rsid w:val="00430D59"/>
    <w:rsid w:val="0043155E"/>
    <w:rsid w:val="004316A6"/>
    <w:rsid w:val="004321D8"/>
    <w:rsid w:val="00432F2E"/>
    <w:rsid w:val="00433610"/>
    <w:rsid w:val="00433DD6"/>
    <w:rsid w:val="00437335"/>
    <w:rsid w:val="00437ABA"/>
    <w:rsid w:val="004421D3"/>
    <w:rsid w:val="00443975"/>
    <w:rsid w:val="00443C0B"/>
    <w:rsid w:val="00445BE5"/>
    <w:rsid w:val="00445E72"/>
    <w:rsid w:val="00445E9D"/>
    <w:rsid w:val="00450303"/>
    <w:rsid w:val="00450B55"/>
    <w:rsid w:val="004513F6"/>
    <w:rsid w:val="004516E4"/>
    <w:rsid w:val="00452AD7"/>
    <w:rsid w:val="00453B67"/>
    <w:rsid w:val="00453B7D"/>
    <w:rsid w:val="00454711"/>
    <w:rsid w:val="00454ECA"/>
    <w:rsid w:val="00455F39"/>
    <w:rsid w:val="00455F50"/>
    <w:rsid w:val="00456A84"/>
    <w:rsid w:val="00456F80"/>
    <w:rsid w:val="004573E4"/>
    <w:rsid w:val="004601D5"/>
    <w:rsid w:val="00460215"/>
    <w:rsid w:val="00460319"/>
    <w:rsid w:val="00460374"/>
    <w:rsid w:val="0046098C"/>
    <w:rsid w:val="00463E3F"/>
    <w:rsid w:val="00464EBE"/>
    <w:rsid w:val="00465627"/>
    <w:rsid w:val="0046570F"/>
    <w:rsid w:val="00466429"/>
    <w:rsid w:val="00466757"/>
    <w:rsid w:val="00467041"/>
    <w:rsid w:val="00467814"/>
    <w:rsid w:val="004678A1"/>
    <w:rsid w:val="00470967"/>
    <w:rsid w:val="00470EAA"/>
    <w:rsid w:val="00471C01"/>
    <w:rsid w:val="00471E29"/>
    <w:rsid w:val="00473BC9"/>
    <w:rsid w:val="0047519B"/>
    <w:rsid w:val="00476FE0"/>
    <w:rsid w:val="004774A3"/>
    <w:rsid w:val="00477A4B"/>
    <w:rsid w:val="00480091"/>
    <w:rsid w:val="0048040B"/>
    <w:rsid w:val="004806A2"/>
    <w:rsid w:val="004809F3"/>
    <w:rsid w:val="00481075"/>
    <w:rsid w:val="00481E54"/>
    <w:rsid w:val="00483FC2"/>
    <w:rsid w:val="004844D6"/>
    <w:rsid w:val="00485612"/>
    <w:rsid w:val="00486C8B"/>
    <w:rsid w:val="00486EAA"/>
    <w:rsid w:val="004902E1"/>
    <w:rsid w:val="004904AD"/>
    <w:rsid w:val="0049200B"/>
    <w:rsid w:val="00493134"/>
    <w:rsid w:val="004946E0"/>
    <w:rsid w:val="004950BA"/>
    <w:rsid w:val="00495DD7"/>
    <w:rsid w:val="0049752B"/>
    <w:rsid w:val="00497BF4"/>
    <w:rsid w:val="004A07F8"/>
    <w:rsid w:val="004A1EAD"/>
    <w:rsid w:val="004A25E9"/>
    <w:rsid w:val="004A281E"/>
    <w:rsid w:val="004A2C2A"/>
    <w:rsid w:val="004A2E81"/>
    <w:rsid w:val="004A57AF"/>
    <w:rsid w:val="004A5FD5"/>
    <w:rsid w:val="004A61CE"/>
    <w:rsid w:val="004A6B63"/>
    <w:rsid w:val="004A6B7F"/>
    <w:rsid w:val="004B0109"/>
    <w:rsid w:val="004B14A6"/>
    <w:rsid w:val="004B1A9F"/>
    <w:rsid w:val="004B2367"/>
    <w:rsid w:val="004B34E8"/>
    <w:rsid w:val="004B34F9"/>
    <w:rsid w:val="004B4387"/>
    <w:rsid w:val="004B457E"/>
    <w:rsid w:val="004B498A"/>
    <w:rsid w:val="004B5C8A"/>
    <w:rsid w:val="004B622E"/>
    <w:rsid w:val="004B70C6"/>
    <w:rsid w:val="004B77BC"/>
    <w:rsid w:val="004C0C8D"/>
    <w:rsid w:val="004C16CD"/>
    <w:rsid w:val="004C1C1F"/>
    <w:rsid w:val="004C1C7A"/>
    <w:rsid w:val="004C374E"/>
    <w:rsid w:val="004C44C7"/>
    <w:rsid w:val="004C4A31"/>
    <w:rsid w:val="004C4F53"/>
    <w:rsid w:val="004C6DB2"/>
    <w:rsid w:val="004C79F1"/>
    <w:rsid w:val="004C7E36"/>
    <w:rsid w:val="004D04FE"/>
    <w:rsid w:val="004D07F0"/>
    <w:rsid w:val="004D0BF4"/>
    <w:rsid w:val="004D1644"/>
    <w:rsid w:val="004D1BE5"/>
    <w:rsid w:val="004D38A1"/>
    <w:rsid w:val="004D5E17"/>
    <w:rsid w:val="004D6527"/>
    <w:rsid w:val="004D66AF"/>
    <w:rsid w:val="004D7041"/>
    <w:rsid w:val="004D7796"/>
    <w:rsid w:val="004E09A8"/>
    <w:rsid w:val="004E10A2"/>
    <w:rsid w:val="004E1BBB"/>
    <w:rsid w:val="004E22A4"/>
    <w:rsid w:val="004E2C18"/>
    <w:rsid w:val="004E2CB6"/>
    <w:rsid w:val="004E430B"/>
    <w:rsid w:val="004E4461"/>
    <w:rsid w:val="004E4B92"/>
    <w:rsid w:val="004E4FBF"/>
    <w:rsid w:val="004E693C"/>
    <w:rsid w:val="004E753D"/>
    <w:rsid w:val="004E78DA"/>
    <w:rsid w:val="004E7B5E"/>
    <w:rsid w:val="004E7BA5"/>
    <w:rsid w:val="004F01DD"/>
    <w:rsid w:val="004F0608"/>
    <w:rsid w:val="004F1448"/>
    <w:rsid w:val="004F14FD"/>
    <w:rsid w:val="004F32B2"/>
    <w:rsid w:val="004F3823"/>
    <w:rsid w:val="004F43A3"/>
    <w:rsid w:val="004F46F7"/>
    <w:rsid w:val="004F51DA"/>
    <w:rsid w:val="004F543B"/>
    <w:rsid w:val="004F6EC4"/>
    <w:rsid w:val="004F7506"/>
    <w:rsid w:val="00502031"/>
    <w:rsid w:val="00502994"/>
    <w:rsid w:val="0050365C"/>
    <w:rsid w:val="00503D97"/>
    <w:rsid w:val="00504550"/>
    <w:rsid w:val="0050469E"/>
    <w:rsid w:val="00504CCA"/>
    <w:rsid w:val="00505E7E"/>
    <w:rsid w:val="00507902"/>
    <w:rsid w:val="00510A49"/>
    <w:rsid w:val="0051272C"/>
    <w:rsid w:val="00513927"/>
    <w:rsid w:val="00513D4B"/>
    <w:rsid w:val="00513EE5"/>
    <w:rsid w:val="00514E14"/>
    <w:rsid w:val="005154FA"/>
    <w:rsid w:val="005174DA"/>
    <w:rsid w:val="00517D22"/>
    <w:rsid w:val="00517FCC"/>
    <w:rsid w:val="005206E9"/>
    <w:rsid w:val="00520CF4"/>
    <w:rsid w:val="005214FF"/>
    <w:rsid w:val="00521A72"/>
    <w:rsid w:val="00522179"/>
    <w:rsid w:val="00522BE6"/>
    <w:rsid w:val="005265D9"/>
    <w:rsid w:val="00527B13"/>
    <w:rsid w:val="00532384"/>
    <w:rsid w:val="00532CA6"/>
    <w:rsid w:val="005349F6"/>
    <w:rsid w:val="00534B80"/>
    <w:rsid w:val="0053530A"/>
    <w:rsid w:val="005354F5"/>
    <w:rsid w:val="00535B73"/>
    <w:rsid w:val="00536BA6"/>
    <w:rsid w:val="00536C6B"/>
    <w:rsid w:val="0053744C"/>
    <w:rsid w:val="0053784B"/>
    <w:rsid w:val="00537D82"/>
    <w:rsid w:val="00537ECF"/>
    <w:rsid w:val="00542E95"/>
    <w:rsid w:val="00543511"/>
    <w:rsid w:val="00544A1F"/>
    <w:rsid w:val="005455AA"/>
    <w:rsid w:val="0054710A"/>
    <w:rsid w:val="0054766C"/>
    <w:rsid w:val="00547CD0"/>
    <w:rsid w:val="005503C5"/>
    <w:rsid w:val="005514C0"/>
    <w:rsid w:val="00552070"/>
    <w:rsid w:val="005523FB"/>
    <w:rsid w:val="00552458"/>
    <w:rsid w:val="00552703"/>
    <w:rsid w:val="0055302F"/>
    <w:rsid w:val="00554841"/>
    <w:rsid w:val="00554B30"/>
    <w:rsid w:val="00555820"/>
    <w:rsid w:val="00555D9E"/>
    <w:rsid w:val="0055626D"/>
    <w:rsid w:val="005564A3"/>
    <w:rsid w:val="00556C35"/>
    <w:rsid w:val="00556DA8"/>
    <w:rsid w:val="00557413"/>
    <w:rsid w:val="00560ED7"/>
    <w:rsid w:val="00562369"/>
    <w:rsid w:val="00562AF6"/>
    <w:rsid w:val="00563513"/>
    <w:rsid w:val="00564D75"/>
    <w:rsid w:val="00565A1A"/>
    <w:rsid w:val="005660BC"/>
    <w:rsid w:val="0056611D"/>
    <w:rsid w:val="00566E75"/>
    <w:rsid w:val="00566F90"/>
    <w:rsid w:val="00567928"/>
    <w:rsid w:val="005703B1"/>
    <w:rsid w:val="00570BC6"/>
    <w:rsid w:val="00571ED2"/>
    <w:rsid w:val="005727C8"/>
    <w:rsid w:val="0057294A"/>
    <w:rsid w:val="005736BB"/>
    <w:rsid w:val="00573EE1"/>
    <w:rsid w:val="00574389"/>
    <w:rsid w:val="005743F7"/>
    <w:rsid w:val="0057480F"/>
    <w:rsid w:val="00574FB6"/>
    <w:rsid w:val="0057675B"/>
    <w:rsid w:val="0058035A"/>
    <w:rsid w:val="00580C91"/>
    <w:rsid w:val="00581245"/>
    <w:rsid w:val="00581C6B"/>
    <w:rsid w:val="00582891"/>
    <w:rsid w:val="00582A10"/>
    <w:rsid w:val="005836C8"/>
    <w:rsid w:val="0058379D"/>
    <w:rsid w:val="00584004"/>
    <w:rsid w:val="00585237"/>
    <w:rsid w:val="005856D5"/>
    <w:rsid w:val="00585D2E"/>
    <w:rsid w:val="005903A8"/>
    <w:rsid w:val="00590CD6"/>
    <w:rsid w:val="00590FB4"/>
    <w:rsid w:val="0059129A"/>
    <w:rsid w:val="005918FF"/>
    <w:rsid w:val="00592C76"/>
    <w:rsid w:val="00593448"/>
    <w:rsid w:val="005934E3"/>
    <w:rsid w:val="00593A19"/>
    <w:rsid w:val="00594896"/>
    <w:rsid w:val="00594D08"/>
    <w:rsid w:val="00596162"/>
    <w:rsid w:val="00596A19"/>
    <w:rsid w:val="0059737F"/>
    <w:rsid w:val="005975EF"/>
    <w:rsid w:val="00597680"/>
    <w:rsid w:val="005977A9"/>
    <w:rsid w:val="005977EF"/>
    <w:rsid w:val="005A1101"/>
    <w:rsid w:val="005A16DD"/>
    <w:rsid w:val="005A28AB"/>
    <w:rsid w:val="005A2E27"/>
    <w:rsid w:val="005A3428"/>
    <w:rsid w:val="005A3A39"/>
    <w:rsid w:val="005A4142"/>
    <w:rsid w:val="005A421B"/>
    <w:rsid w:val="005A4771"/>
    <w:rsid w:val="005A48A2"/>
    <w:rsid w:val="005A48DE"/>
    <w:rsid w:val="005A5CEA"/>
    <w:rsid w:val="005B10FC"/>
    <w:rsid w:val="005B119E"/>
    <w:rsid w:val="005B16DA"/>
    <w:rsid w:val="005B273A"/>
    <w:rsid w:val="005B2EC0"/>
    <w:rsid w:val="005B3A61"/>
    <w:rsid w:val="005B3C4C"/>
    <w:rsid w:val="005B407F"/>
    <w:rsid w:val="005B40EC"/>
    <w:rsid w:val="005B4FB8"/>
    <w:rsid w:val="005B528A"/>
    <w:rsid w:val="005B6760"/>
    <w:rsid w:val="005B6CDB"/>
    <w:rsid w:val="005B74A9"/>
    <w:rsid w:val="005B7D39"/>
    <w:rsid w:val="005C075B"/>
    <w:rsid w:val="005C2506"/>
    <w:rsid w:val="005C56B7"/>
    <w:rsid w:val="005C5E8D"/>
    <w:rsid w:val="005C6A5F"/>
    <w:rsid w:val="005C71A8"/>
    <w:rsid w:val="005D07D3"/>
    <w:rsid w:val="005D0C73"/>
    <w:rsid w:val="005D117C"/>
    <w:rsid w:val="005D1748"/>
    <w:rsid w:val="005D1BF7"/>
    <w:rsid w:val="005D22B4"/>
    <w:rsid w:val="005D3037"/>
    <w:rsid w:val="005D3BF6"/>
    <w:rsid w:val="005D3EF6"/>
    <w:rsid w:val="005D4BFC"/>
    <w:rsid w:val="005D5F4F"/>
    <w:rsid w:val="005D63A3"/>
    <w:rsid w:val="005D6E8D"/>
    <w:rsid w:val="005D74AF"/>
    <w:rsid w:val="005D7A47"/>
    <w:rsid w:val="005E05E9"/>
    <w:rsid w:val="005E0F5B"/>
    <w:rsid w:val="005E109B"/>
    <w:rsid w:val="005E193C"/>
    <w:rsid w:val="005E2A96"/>
    <w:rsid w:val="005E2F71"/>
    <w:rsid w:val="005E32A1"/>
    <w:rsid w:val="005E3918"/>
    <w:rsid w:val="005E3F86"/>
    <w:rsid w:val="005E47EC"/>
    <w:rsid w:val="005E5390"/>
    <w:rsid w:val="005E591B"/>
    <w:rsid w:val="005E6BAA"/>
    <w:rsid w:val="005E6C94"/>
    <w:rsid w:val="005E7513"/>
    <w:rsid w:val="005F0B90"/>
    <w:rsid w:val="005F1211"/>
    <w:rsid w:val="005F1519"/>
    <w:rsid w:val="005F2F43"/>
    <w:rsid w:val="005F443A"/>
    <w:rsid w:val="005F79CA"/>
    <w:rsid w:val="006003FE"/>
    <w:rsid w:val="00600F28"/>
    <w:rsid w:val="006015CB"/>
    <w:rsid w:val="006029CF"/>
    <w:rsid w:val="00602A5C"/>
    <w:rsid w:val="00602E3F"/>
    <w:rsid w:val="006055AE"/>
    <w:rsid w:val="00606D75"/>
    <w:rsid w:val="00607067"/>
    <w:rsid w:val="006073CF"/>
    <w:rsid w:val="006079B1"/>
    <w:rsid w:val="00611186"/>
    <w:rsid w:val="00611389"/>
    <w:rsid w:val="00613BA5"/>
    <w:rsid w:val="00614028"/>
    <w:rsid w:val="0061445D"/>
    <w:rsid w:val="006147F4"/>
    <w:rsid w:val="00614BB8"/>
    <w:rsid w:val="006157D5"/>
    <w:rsid w:val="00615BAD"/>
    <w:rsid w:val="00616811"/>
    <w:rsid w:val="00616866"/>
    <w:rsid w:val="006169CD"/>
    <w:rsid w:val="00617342"/>
    <w:rsid w:val="00617EA0"/>
    <w:rsid w:val="00620717"/>
    <w:rsid w:val="0062160E"/>
    <w:rsid w:val="00621AC6"/>
    <w:rsid w:val="006222B8"/>
    <w:rsid w:val="00622B1E"/>
    <w:rsid w:val="00626669"/>
    <w:rsid w:val="006276B9"/>
    <w:rsid w:val="00627C3C"/>
    <w:rsid w:val="00630054"/>
    <w:rsid w:val="006307A3"/>
    <w:rsid w:val="0063081C"/>
    <w:rsid w:val="00630D65"/>
    <w:rsid w:val="00631852"/>
    <w:rsid w:val="00631C1E"/>
    <w:rsid w:val="00632691"/>
    <w:rsid w:val="00632A7B"/>
    <w:rsid w:val="00633F4F"/>
    <w:rsid w:val="00634057"/>
    <w:rsid w:val="00637EC2"/>
    <w:rsid w:val="0064091B"/>
    <w:rsid w:val="00640D07"/>
    <w:rsid w:val="006429CE"/>
    <w:rsid w:val="006437DA"/>
    <w:rsid w:val="00643F2C"/>
    <w:rsid w:val="00644CB2"/>
    <w:rsid w:val="00645800"/>
    <w:rsid w:val="00645A47"/>
    <w:rsid w:val="00646C57"/>
    <w:rsid w:val="0064797F"/>
    <w:rsid w:val="0065097B"/>
    <w:rsid w:val="00651ACA"/>
    <w:rsid w:val="00651C38"/>
    <w:rsid w:val="00652FBD"/>
    <w:rsid w:val="00654526"/>
    <w:rsid w:val="00654B8F"/>
    <w:rsid w:val="006551EC"/>
    <w:rsid w:val="0065595A"/>
    <w:rsid w:val="00655A3B"/>
    <w:rsid w:val="0065636C"/>
    <w:rsid w:val="00657E1B"/>
    <w:rsid w:val="00661225"/>
    <w:rsid w:val="00663AFF"/>
    <w:rsid w:val="00663CA4"/>
    <w:rsid w:val="00663CD5"/>
    <w:rsid w:val="00664045"/>
    <w:rsid w:val="00664228"/>
    <w:rsid w:val="00664D59"/>
    <w:rsid w:val="00664D69"/>
    <w:rsid w:val="00666704"/>
    <w:rsid w:val="00666C1C"/>
    <w:rsid w:val="00666E2E"/>
    <w:rsid w:val="006676E0"/>
    <w:rsid w:val="00667D4E"/>
    <w:rsid w:val="006706DD"/>
    <w:rsid w:val="00671B28"/>
    <w:rsid w:val="00671E60"/>
    <w:rsid w:val="0067472F"/>
    <w:rsid w:val="00676BAF"/>
    <w:rsid w:val="00681D33"/>
    <w:rsid w:val="00682B69"/>
    <w:rsid w:val="00683813"/>
    <w:rsid w:val="00683CA5"/>
    <w:rsid w:val="006840F0"/>
    <w:rsid w:val="006849EF"/>
    <w:rsid w:val="00685835"/>
    <w:rsid w:val="00686AB3"/>
    <w:rsid w:val="00686B19"/>
    <w:rsid w:val="0068763E"/>
    <w:rsid w:val="00687DB0"/>
    <w:rsid w:val="006908A6"/>
    <w:rsid w:val="00691E9E"/>
    <w:rsid w:val="00692638"/>
    <w:rsid w:val="00693BA1"/>
    <w:rsid w:val="00694724"/>
    <w:rsid w:val="006948A5"/>
    <w:rsid w:val="0069516F"/>
    <w:rsid w:val="0069540B"/>
    <w:rsid w:val="00697002"/>
    <w:rsid w:val="006975E6"/>
    <w:rsid w:val="006A04E5"/>
    <w:rsid w:val="006A0CD1"/>
    <w:rsid w:val="006A38EF"/>
    <w:rsid w:val="006A3AAF"/>
    <w:rsid w:val="006A3E59"/>
    <w:rsid w:val="006A4571"/>
    <w:rsid w:val="006A6235"/>
    <w:rsid w:val="006A69CB"/>
    <w:rsid w:val="006A6C13"/>
    <w:rsid w:val="006A7CFF"/>
    <w:rsid w:val="006B016E"/>
    <w:rsid w:val="006B194C"/>
    <w:rsid w:val="006B2330"/>
    <w:rsid w:val="006B3033"/>
    <w:rsid w:val="006B3ABE"/>
    <w:rsid w:val="006B7B26"/>
    <w:rsid w:val="006B7BCD"/>
    <w:rsid w:val="006C1251"/>
    <w:rsid w:val="006C14C8"/>
    <w:rsid w:val="006C16C7"/>
    <w:rsid w:val="006C1AF1"/>
    <w:rsid w:val="006C2C55"/>
    <w:rsid w:val="006C2C7F"/>
    <w:rsid w:val="006C3713"/>
    <w:rsid w:val="006C6880"/>
    <w:rsid w:val="006C7FA8"/>
    <w:rsid w:val="006D0663"/>
    <w:rsid w:val="006D12F5"/>
    <w:rsid w:val="006D2323"/>
    <w:rsid w:val="006D2835"/>
    <w:rsid w:val="006D336C"/>
    <w:rsid w:val="006D38EC"/>
    <w:rsid w:val="006D4250"/>
    <w:rsid w:val="006D4301"/>
    <w:rsid w:val="006D4F30"/>
    <w:rsid w:val="006D53A3"/>
    <w:rsid w:val="006D5CDA"/>
    <w:rsid w:val="006D6826"/>
    <w:rsid w:val="006D7349"/>
    <w:rsid w:val="006E1BB8"/>
    <w:rsid w:val="006E3308"/>
    <w:rsid w:val="006E3D6D"/>
    <w:rsid w:val="006E3DB0"/>
    <w:rsid w:val="006E4D07"/>
    <w:rsid w:val="006E61EC"/>
    <w:rsid w:val="006E65A8"/>
    <w:rsid w:val="006E6816"/>
    <w:rsid w:val="006E70E3"/>
    <w:rsid w:val="006E7C75"/>
    <w:rsid w:val="006F04A2"/>
    <w:rsid w:val="006F0F56"/>
    <w:rsid w:val="006F4530"/>
    <w:rsid w:val="006F6359"/>
    <w:rsid w:val="006F6421"/>
    <w:rsid w:val="006F6AD1"/>
    <w:rsid w:val="006F6B69"/>
    <w:rsid w:val="006F6BC7"/>
    <w:rsid w:val="006F6EF9"/>
    <w:rsid w:val="006F754A"/>
    <w:rsid w:val="00700061"/>
    <w:rsid w:val="00701F5D"/>
    <w:rsid w:val="0070229F"/>
    <w:rsid w:val="0070319E"/>
    <w:rsid w:val="00703A0F"/>
    <w:rsid w:val="007040F2"/>
    <w:rsid w:val="007044F1"/>
    <w:rsid w:val="00704660"/>
    <w:rsid w:val="007066D4"/>
    <w:rsid w:val="0070688D"/>
    <w:rsid w:val="00707A16"/>
    <w:rsid w:val="00707A4A"/>
    <w:rsid w:val="00707B90"/>
    <w:rsid w:val="00707E86"/>
    <w:rsid w:val="00710655"/>
    <w:rsid w:val="00711851"/>
    <w:rsid w:val="00712DFC"/>
    <w:rsid w:val="00713D9D"/>
    <w:rsid w:val="0071407E"/>
    <w:rsid w:val="00714547"/>
    <w:rsid w:val="00714559"/>
    <w:rsid w:val="0071586D"/>
    <w:rsid w:val="00715876"/>
    <w:rsid w:val="00716290"/>
    <w:rsid w:val="0071677A"/>
    <w:rsid w:val="007171ED"/>
    <w:rsid w:val="007176AA"/>
    <w:rsid w:val="007201A0"/>
    <w:rsid w:val="00720215"/>
    <w:rsid w:val="007204C6"/>
    <w:rsid w:val="007209DA"/>
    <w:rsid w:val="00720BEC"/>
    <w:rsid w:val="007219BF"/>
    <w:rsid w:val="00722C62"/>
    <w:rsid w:val="0072399E"/>
    <w:rsid w:val="00723EEA"/>
    <w:rsid w:val="0072493D"/>
    <w:rsid w:val="00726119"/>
    <w:rsid w:val="00726377"/>
    <w:rsid w:val="00726540"/>
    <w:rsid w:val="007308F4"/>
    <w:rsid w:val="00731B44"/>
    <w:rsid w:val="0073257C"/>
    <w:rsid w:val="00733041"/>
    <w:rsid w:val="00733910"/>
    <w:rsid w:val="007370E4"/>
    <w:rsid w:val="007373E3"/>
    <w:rsid w:val="007377B7"/>
    <w:rsid w:val="00741685"/>
    <w:rsid w:val="00741A3B"/>
    <w:rsid w:val="007448F9"/>
    <w:rsid w:val="0074644D"/>
    <w:rsid w:val="00746EF7"/>
    <w:rsid w:val="00750977"/>
    <w:rsid w:val="007511DD"/>
    <w:rsid w:val="00751660"/>
    <w:rsid w:val="00751930"/>
    <w:rsid w:val="007519B4"/>
    <w:rsid w:val="007522E2"/>
    <w:rsid w:val="007527A0"/>
    <w:rsid w:val="00752D73"/>
    <w:rsid w:val="0075329B"/>
    <w:rsid w:val="00755265"/>
    <w:rsid w:val="00755324"/>
    <w:rsid w:val="007553F5"/>
    <w:rsid w:val="00755735"/>
    <w:rsid w:val="00757EB7"/>
    <w:rsid w:val="00760AA7"/>
    <w:rsid w:val="00761468"/>
    <w:rsid w:val="00762087"/>
    <w:rsid w:val="007620B3"/>
    <w:rsid w:val="00763EA3"/>
    <w:rsid w:val="007644B5"/>
    <w:rsid w:val="00765485"/>
    <w:rsid w:val="00765792"/>
    <w:rsid w:val="007701F9"/>
    <w:rsid w:val="00771010"/>
    <w:rsid w:val="007713A6"/>
    <w:rsid w:val="00771F55"/>
    <w:rsid w:val="00773AC7"/>
    <w:rsid w:val="00774AB8"/>
    <w:rsid w:val="00775AA3"/>
    <w:rsid w:val="007760C4"/>
    <w:rsid w:val="0077647D"/>
    <w:rsid w:val="00776A21"/>
    <w:rsid w:val="00776D3E"/>
    <w:rsid w:val="0077722C"/>
    <w:rsid w:val="00777E56"/>
    <w:rsid w:val="007809EC"/>
    <w:rsid w:val="00780EE9"/>
    <w:rsid w:val="007822B1"/>
    <w:rsid w:val="00782655"/>
    <w:rsid w:val="007845EC"/>
    <w:rsid w:val="00784826"/>
    <w:rsid w:val="00785220"/>
    <w:rsid w:val="00786259"/>
    <w:rsid w:val="00786469"/>
    <w:rsid w:val="00786C78"/>
    <w:rsid w:val="00786C9A"/>
    <w:rsid w:val="00787288"/>
    <w:rsid w:val="00787C0C"/>
    <w:rsid w:val="00790C19"/>
    <w:rsid w:val="00791145"/>
    <w:rsid w:val="007919ED"/>
    <w:rsid w:val="007928C6"/>
    <w:rsid w:val="00792BAC"/>
    <w:rsid w:val="00792EB2"/>
    <w:rsid w:val="00795E42"/>
    <w:rsid w:val="007964BB"/>
    <w:rsid w:val="007A0711"/>
    <w:rsid w:val="007A0B2E"/>
    <w:rsid w:val="007A1AA7"/>
    <w:rsid w:val="007A1C9E"/>
    <w:rsid w:val="007A2377"/>
    <w:rsid w:val="007A3037"/>
    <w:rsid w:val="007A303C"/>
    <w:rsid w:val="007A30CD"/>
    <w:rsid w:val="007A513B"/>
    <w:rsid w:val="007A6680"/>
    <w:rsid w:val="007A6DA8"/>
    <w:rsid w:val="007A7D82"/>
    <w:rsid w:val="007B01B3"/>
    <w:rsid w:val="007B0A4A"/>
    <w:rsid w:val="007B204F"/>
    <w:rsid w:val="007B2CA5"/>
    <w:rsid w:val="007B48FE"/>
    <w:rsid w:val="007B49A8"/>
    <w:rsid w:val="007B4C39"/>
    <w:rsid w:val="007B5189"/>
    <w:rsid w:val="007B5EE8"/>
    <w:rsid w:val="007B5F5B"/>
    <w:rsid w:val="007B6A23"/>
    <w:rsid w:val="007C06E6"/>
    <w:rsid w:val="007C0937"/>
    <w:rsid w:val="007C0948"/>
    <w:rsid w:val="007C1006"/>
    <w:rsid w:val="007C11F6"/>
    <w:rsid w:val="007C1901"/>
    <w:rsid w:val="007C3F4F"/>
    <w:rsid w:val="007C44E7"/>
    <w:rsid w:val="007C64B2"/>
    <w:rsid w:val="007C7955"/>
    <w:rsid w:val="007D26DE"/>
    <w:rsid w:val="007D4729"/>
    <w:rsid w:val="007D5987"/>
    <w:rsid w:val="007D6630"/>
    <w:rsid w:val="007D7466"/>
    <w:rsid w:val="007E0168"/>
    <w:rsid w:val="007E0B17"/>
    <w:rsid w:val="007E1440"/>
    <w:rsid w:val="007E1806"/>
    <w:rsid w:val="007E1E9E"/>
    <w:rsid w:val="007E1F42"/>
    <w:rsid w:val="007E4101"/>
    <w:rsid w:val="007E51E4"/>
    <w:rsid w:val="007E5CE3"/>
    <w:rsid w:val="007E7D9E"/>
    <w:rsid w:val="007F1012"/>
    <w:rsid w:val="007F1DAB"/>
    <w:rsid w:val="007F25B8"/>
    <w:rsid w:val="007F28F7"/>
    <w:rsid w:val="007F3124"/>
    <w:rsid w:val="007F3870"/>
    <w:rsid w:val="007F5928"/>
    <w:rsid w:val="007F5987"/>
    <w:rsid w:val="007F61B3"/>
    <w:rsid w:val="007F6B95"/>
    <w:rsid w:val="007F71D4"/>
    <w:rsid w:val="007F7A08"/>
    <w:rsid w:val="00800287"/>
    <w:rsid w:val="008013C9"/>
    <w:rsid w:val="00801E57"/>
    <w:rsid w:val="00803986"/>
    <w:rsid w:val="008047C9"/>
    <w:rsid w:val="00804DED"/>
    <w:rsid w:val="00805BD3"/>
    <w:rsid w:val="0080600B"/>
    <w:rsid w:val="0080639C"/>
    <w:rsid w:val="00807226"/>
    <w:rsid w:val="00807FD1"/>
    <w:rsid w:val="00811B35"/>
    <w:rsid w:val="00812ABC"/>
    <w:rsid w:val="00814103"/>
    <w:rsid w:val="008141A9"/>
    <w:rsid w:val="00814479"/>
    <w:rsid w:val="0081566E"/>
    <w:rsid w:val="008171FE"/>
    <w:rsid w:val="00817B61"/>
    <w:rsid w:val="00820232"/>
    <w:rsid w:val="0082041C"/>
    <w:rsid w:val="008208CC"/>
    <w:rsid w:val="00822831"/>
    <w:rsid w:val="00824A35"/>
    <w:rsid w:val="0082588C"/>
    <w:rsid w:val="00827FB4"/>
    <w:rsid w:val="0083087E"/>
    <w:rsid w:val="00831383"/>
    <w:rsid w:val="008316E3"/>
    <w:rsid w:val="00832640"/>
    <w:rsid w:val="00832800"/>
    <w:rsid w:val="00832EC5"/>
    <w:rsid w:val="0083489B"/>
    <w:rsid w:val="00835B99"/>
    <w:rsid w:val="00835D60"/>
    <w:rsid w:val="0083676B"/>
    <w:rsid w:val="00836C7D"/>
    <w:rsid w:val="0083717A"/>
    <w:rsid w:val="00840DC3"/>
    <w:rsid w:val="00841540"/>
    <w:rsid w:val="00842301"/>
    <w:rsid w:val="00842478"/>
    <w:rsid w:val="00843172"/>
    <w:rsid w:val="008432D6"/>
    <w:rsid w:val="008434E3"/>
    <w:rsid w:val="0084455E"/>
    <w:rsid w:val="008448C2"/>
    <w:rsid w:val="008452F5"/>
    <w:rsid w:val="00845FBB"/>
    <w:rsid w:val="00846094"/>
    <w:rsid w:val="0084708C"/>
    <w:rsid w:val="00847B20"/>
    <w:rsid w:val="00850445"/>
    <w:rsid w:val="00850472"/>
    <w:rsid w:val="0085197F"/>
    <w:rsid w:val="00852444"/>
    <w:rsid w:val="0085294F"/>
    <w:rsid w:val="0085296C"/>
    <w:rsid w:val="00852AB0"/>
    <w:rsid w:val="0085328D"/>
    <w:rsid w:val="0085334C"/>
    <w:rsid w:val="008540B4"/>
    <w:rsid w:val="00855862"/>
    <w:rsid w:val="00855C49"/>
    <w:rsid w:val="00856373"/>
    <w:rsid w:val="008569FC"/>
    <w:rsid w:val="008570B5"/>
    <w:rsid w:val="00857B4E"/>
    <w:rsid w:val="00860196"/>
    <w:rsid w:val="0086171E"/>
    <w:rsid w:val="008617BE"/>
    <w:rsid w:val="00861B47"/>
    <w:rsid w:val="00862069"/>
    <w:rsid w:val="00862256"/>
    <w:rsid w:val="008628AF"/>
    <w:rsid w:val="00863529"/>
    <w:rsid w:val="008641E2"/>
    <w:rsid w:val="008660D2"/>
    <w:rsid w:val="008662A4"/>
    <w:rsid w:val="00866E8C"/>
    <w:rsid w:val="008678F5"/>
    <w:rsid w:val="00870005"/>
    <w:rsid w:val="0087003C"/>
    <w:rsid w:val="00870A07"/>
    <w:rsid w:val="00870C1B"/>
    <w:rsid w:val="008711B6"/>
    <w:rsid w:val="00872EF6"/>
    <w:rsid w:val="00873CFD"/>
    <w:rsid w:val="00873EBC"/>
    <w:rsid w:val="00874A2B"/>
    <w:rsid w:val="00875261"/>
    <w:rsid w:val="008763E0"/>
    <w:rsid w:val="00876DF0"/>
    <w:rsid w:val="00880648"/>
    <w:rsid w:val="00880D0C"/>
    <w:rsid w:val="008810BE"/>
    <w:rsid w:val="00881B0F"/>
    <w:rsid w:val="008822E5"/>
    <w:rsid w:val="008825FA"/>
    <w:rsid w:val="00882BCE"/>
    <w:rsid w:val="00882E13"/>
    <w:rsid w:val="00882F42"/>
    <w:rsid w:val="00883030"/>
    <w:rsid w:val="00883885"/>
    <w:rsid w:val="00883D8F"/>
    <w:rsid w:val="008840CF"/>
    <w:rsid w:val="00884341"/>
    <w:rsid w:val="0088645A"/>
    <w:rsid w:val="0088673D"/>
    <w:rsid w:val="00887747"/>
    <w:rsid w:val="00890390"/>
    <w:rsid w:val="00891074"/>
    <w:rsid w:val="00891DBC"/>
    <w:rsid w:val="00891EBD"/>
    <w:rsid w:val="008926D1"/>
    <w:rsid w:val="008929A3"/>
    <w:rsid w:val="0089349E"/>
    <w:rsid w:val="00893520"/>
    <w:rsid w:val="0089409A"/>
    <w:rsid w:val="00895144"/>
    <w:rsid w:val="0089730C"/>
    <w:rsid w:val="008976EC"/>
    <w:rsid w:val="008A2080"/>
    <w:rsid w:val="008A20E6"/>
    <w:rsid w:val="008A38B4"/>
    <w:rsid w:val="008A3C26"/>
    <w:rsid w:val="008A3C2E"/>
    <w:rsid w:val="008A4267"/>
    <w:rsid w:val="008A462D"/>
    <w:rsid w:val="008A4DB6"/>
    <w:rsid w:val="008A54A5"/>
    <w:rsid w:val="008A5941"/>
    <w:rsid w:val="008A6D88"/>
    <w:rsid w:val="008A6EAF"/>
    <w:rsid w:val="008A77FC"/>
    <w:rsid w:val="008A7A1A"/>
    <w:rsid w:val="008B0BC1"/>
    <w:rsid w:val="008B10D7"/>
    <w:rsid w:val="008B18A5"/>
    <w:rsid w:val="008B1928"/>
    <w:rsid w:val="008B3552"/>
    <w:rsid w:val="008B3CE4"/>
    <w:rsid w:val="008B4AB5"/>
    <w:rsid w:val="008B563A"/>
    <w:rsid w:val="008B710E"/>
    <w:rsid w:val="008B7CFE"/>
    <w:rsid w:val="008B7F48"/>
    <w:rsid w:val="008C0E77"/>
    <w:rsid w:val="008C11D7"/>
    <w:rsid w:val="008C1A5C"/>
    <w:rsid w:val="008C2220"/>
    <w:rsid w:val="008C3668"/>
    <w:rsid w:val="008C39F6"/>
    <w:rsid w:val="008C4255"/>
    <w:rsid w:val="008C47BD"/>
    <w:rsid w:val="008C72C2"/>
    <w:rsid w:val="008C75BF"/>
    <w:rsid w:val="008C7C34"/>
    <w:rsid w:val="008D1660"/>
    <w:rsid w:val="008D1B93"/>
    <w:rsid w:val="008D205B"/>
    <w:rsid w:val="008D2DAC"/>
    <w:rsid w:val="008D3461"/>
    <w:rsid w:val="008D3B72"/>
    <w:rsid w:val="008D3C41"/>
    <w:rsid w:val="008D41D4"/>
    <w:rsid w:val="008D57E0"/>
    <w:rsid w:val="008D641D"/>
    <w:rsid w:val="008D65C0"/>
    <w:rsid w:val="008D67E5"/>
    <w:rsid w:val="008D6B4E"/>
    <w:rsid w:val="008D7070"/>
    <w:rsid w:val="008D7494"/>
    <w:rsid w:val="008E06FA"/>
    <w:rsid w:val="008E0AF2"/>
    <w:rsid w:val="008E0CB2"/>
    <w:rsid w:val="008E10B6"/>
    <w:rsid w:val="008E1BAD"/>
    <w:rsid w:val="008E3156"/>
    <w:rsid w:val="008E3548"/>
    <w:rsid w:val="008E43F0"/>
    <w:rsid w:val="008E5B0B"/>
    <w:rsid w:val="008F0501"/>
    <w:rsid w:val="008F2E00"/>
    <w:rsid w:val="008F45BF"/>
    <w:rsid w:val="008F4849"/>
    <w:rsid w:val="008F488D"/>
    <w:rsid w:val="008F57C8"/>
    <w:rsid w:val="008F6757"/>
    <w:rsid w:val="008F6C6F"/>
    <w:rsid w:val="008F7D4C"/>
    <w:rsid w:val="008F7DA8"/>
    <w:rsid w:val="00900645"/>
    <w:rsid w:val="009012A6"/>
    <w:rsid w:val="009019DB"/>
    <w:rsid w:val="00902053"/>
    <w:rsid w:val="00903B22"/>
    <w:rsid w:val="00903B90"/>
    <w:rsid w:val="0090579D"/>
    <w:rsid w:val="00905E5C"/>
    <w:rsid w:val="0090610A"/>
    <w:rsid w:val="009121D7"/>
    <w:rsid w:val="00912370"/>
    <w:rsid w:val="00912A27"/>
    <w:rsid w:val="0091302B"/>
    <w:rsid w:val="0091408D"/>
    <w:rsid w:val="0091650A"/>
    <w:rsid w:val="00916B2E"/>
    <w:rsid w:val="00916C8A"/>
    <w:rsid w:val="00916C94"/>
    <w:rsid w:val="00920A45"/>
    <w:rsid w:val="009212C7"/>
    <w:rsid w:val="009219AC"/>
    <w:rsid w:val="00921E7F"/>
    <w:rsid w:val="0092237D"/>
    <w:rsid w:val="00923257"/>
    <w:rsid w:val="00924357"/>
    <w:rsid w:val="00925157"/>
    <w:rsid w:val="00925182"/>
    <w:rsid w:val="00926545"/>
    <w:rsid w:val="00926AFF"/>
    <w:rsid w:val="009279D7"/>
    <w:rsid w:val="00927C85"/>
    <w:rsid w:val="00927EBD"/>
    <w:rsid w:val="00930420"/>
    <w:rsid w:val="00931530"/>
    <w:rsid w:val="009325D4"/>
    <w:rsid w:val="009327CB"/>
    <w:rsid w:val="00932B4E"/>
    <w:rsid w:val="00932C0B"/>
    <w:rsid w:val="00934104"/>
    <w:rsid w:val="00934361"/>
    <w:rsid w:val="009356D3"/>
    <w:rsid w:val="009356E8"/>
    <w:rsid w:val="00935E5D"/>
    <w:rsid w:val="009401B3"/>
    <w:rsid w:val="009405C4"/>
    <w:rsid w:val="00940E84"/>
    <w:rsid w:val="00941117"/>
    <w:rsid w:val="0094240D"/>
    <w:rsid w:val="009425D8"/>
    <w:rsid w:val="00942C3D"/>
    <w:rsid w:val="00943BC3"/>
    <w:rsid w:val="00943EF1"/>
    <w:rsid w:val="00944E6C"/>
    <w:rsid w:val="00945853"/>
    <w:rsid w:val="00946092"/>
    <w:rsid w:val="009464F7"/>
    <w:rsid w:val="009507B4"/>
    <w:rsid w:val="00950D24"/>
    <w:rsid w:val="00951895"/>
    <w:rsid w:val="009518B5"/>
    <w:rsid w:val="00951C03"/>
    <w:rsid w:val="00952327"/>
    <w:rsid w:val="009527E2"/>
    <w:rsid w:val="00952CF1"/>
    <w:rsid w:val="00953088"/>
    <w:rsid w:val="00954661"/>
    <w:rsid w:val="00954D54"/>
    <w:rsid w:val="00954F75"/>
    <w:rsid w:val="00955A7C"/>
    <w:rsid w:val="00956779"/>
    <w:rsid w:val="009571D6"/>
    <w:rsid w:val="00957650"/>
    <w:rsid w:val="0095776D"/>
    <w:rsid w:val="0096057A"/>
    <w:rsid w:val="0096095E"/>
    <w:rsid w:val="0096174C"/>
    <w:rsid w:val="009628F1"/>
    <w:rsid w:val="009632B1"/>
    <w:rsid w:val="00964275"/>
    <w:rsid w:val="00964606"/>
    <w:rsid w:val="00964A84"/>
    <w:rsid w:val="00964D64"/>
    <w:rsid w:val="0096530C"/>
    <w:rsid w:val="00966004"/>
    <w:rsid w:val="009669E8"/>
    <w:rsid w:val="00967F7E"/>
    <w:rsid w:val="009712BB"/>
    <w:rsid w:val="00971BDE"/>
    <w:rsid w:val="009724A2"/>
    <w:rsid w:val="00972A3B"/>
    <w:rsid w:val="00972D81"/>
    <w:rsid w:val="00974BB4"/>
    <w:rsid w:val="009755A1"/>
    <w:rsid w:val="00975808"/>
    <w:rsid w:val="00977621"/>
    <w:rsid w:val="009804FF"/>
    <w:rsid w:val="00983BCA"/>
    <w:rsid w:val="00984273"/>
    <w:rsid w:val="00984C9C"/>
    <w:rsid w:val="0098534B"/>
    <w:rsid w:val="00987943"/>
    <w:rsid w:val="00987D25"/>
    <w:rsid w:val="00987D82"/>
    <w:rsid w:val="00991C63"/>
    <w:rsid w:val="00991E08"/>
    <w:rsid w:val="00992BE8"/>
    <w:rsid w:val="009957B2"/>
    <w:rsid w:val="00995E34"/>
    <w:rsid w:val="0099656D"/>
    <w:rsid w:val="009970B3"/>
    <w:rsid w:val="00997946"/>
    <w:rsid w:val="00997AC1"/>
    <w:rsid w:val="00997BFE"/>
    <w:rsid w:val="009A034B"/>
    <w:rsid w:val="009A3BE2"/>
    <w:rsid w:val="009A4366"/>
    <w:rsid w:val="009A687B"/>
    <w:rsid w:val="009A688C"/>
    <w:rsid w:val="009A7932"/>
    <w:rsid w:val="009A7D72"/>
    <w:rsid w:val="009B0775"/>
    <w:rsid w:val="009B560B"/>
    <w:rsid w:val="009B698E"/>
    <w:rsid w:val="009B73BC"/>
    <w:rsid w:val="009C0BE0"/>
    <w:rsid w:val="009C0E0E"/>
    <w:rsid w:val="009C1059"/>
    <w:rsid w:val="009C1719"/>
    <w:rsid w:val="009C2582"/>
    <w:rsid w:val="009C2616"/>
    <w:rsid w:val="009C26AF"/>
    <w:rsid w:val="009C3050"/>
    <w:rsid w:val="009C3CFC"/>
    <w:rsid w:val="009C3DC4"/>
    <w:rsid w:val="009C41E3"/>
    <w:rsid w:val="009C4A03"/>
    <w:rsid w:val="009C4B0F"/>
    <w:rsid w:val="009C779E"/>
    <w:rsid w:val="009C7D0A"/>
    <w:rsid w:val="009D10D7"/>
    <w:rsid w:val="009D1396"/>
    <w:rsid w:val="009D1C3D"/>
    <w:rsid w:val="009D2A85"/>
    <w:rsid w:val="009D36DA"/>
    <w:rsid w:val="009D3DAD"/>
    <w:rsid w:val="009D3EEC"/>
    <w:rsid w:val="009D52F9"/>
    <w:rsid w:val="009D5EE6"/>
    <w:rsid w:val="009D7064"/>
    <w:rsid w:val="009D746D"/>
    <w:rsid w:val="009E0ECF"/>
    <w:rsid w:val="009E279B"/>
    <w:rsid w:val="009E28A5"/>
    <w:rsid w:val="009E32D4"/>
    <w:rsid w:val="009E37B1"/>
    <w:rsid w:val="009E3FD0"/>
    <w:rsid w:val="009E4AB6"/>
    <w:rsid w:val="009E5F3E"/>
    <w:rsid w:val="009E69D4"/>
    <w:rsid w:val="009E74E6"/>
    <w:rsid w:val="009E7EEE"/>
    <w:rsid w:val="009F0920"/>
    <w:rsid w:val="009F10BC"/>
    <w:rsid w:val="009F10C4"/>
    <w:rsid w:val="009F1310"/>
    <w:rsid w:val="009F372E"/>
    <w:rsid w:val="009F4137"/>
    <w:rsid w:val="009F588F"/>
    <w:rsid w:val="009F5D31"/>
    <w:rsid w:val="00A0041A"/>
    <w:rsid w:val="00A01498"/>
    <w:rsid w:val="00A015A7"/>
    <w:rsid w:val="00A017CB"/>
    <w:rsid w:val="00A018D9"/>
    <w:rsid w:val="00A018FA"/>
    <w:rsid w:val="00A025C0"/>
    <w:rsid w:val="00A0279A"/>
    <w:rsid w:val="00A02CDB"/>
    <w:rsid w:val="00A02F01"/>
    <w:rsid w:val="00A03158"/>
    <w:rsid w:val="00A0378A"/>
    <w:rsid w:val="00A03F65"/>
    <w:rsid w:val="00A04306"/>
    <w:rsid w:val="00A07F76"/>
    <w:rsid w:val="00A10B49"/>
    <w:rsid w:val="00A118C3"/>
    <w:rsid w:val="00A11CF6"/>
    <w:rsid w:val="00A127BA"/>
    <w:rsid w:val="00A1339A"/>
    <w:rsid w:val="00A133BA"/>
    <w:rsid w:val="00A13432"/>
    <w:rsid w:val="00A13EC6"/>
    <w:rsid w:val="00A14297"/>
    <w:rsid w:val="00A148D4"/>
    <w:rsid w:val="00A149AC"/>
    <w:rsid w:val="00A149EB"/>
    <w:rsid w:val="00A1620F"/>
    <w:rsid w:val="00A16FE3"/>
    <w:rsid w:val="00A20771"/>
    <w:rsid w:val="00A2243E"/>
    <w:rsid w:val="00A2342D"/>
    <w:rsid w:val="00A2531C"/>
    <w:rsid w:val="00A25342"/>
    <w:rsid w:val="00A25829"/>
    <w:rsid w:val="00A27A0D"/>
    <w:rsid w:val="00A31924"/>
    <w:rsid w:val="00A34CAB"/>
    <w:rsid w:val="00A35476"/>
    <w:rsid w:val="00A35BE5"/>
    <w:rsid w:val="00A35F6C"/>
    <w:rsid w:val="00A368AC"/>
    <w:rsid w:val="00A36AEC"/>
    <w:rsid w:val="00A3724A"/>
    <w:rsid w:val="00A41A55"/>
    <w:rsid w:val="00A4313A"/>
    <w:rsid w:val="00A43384"/>
    <w:rsid w:val="00A43E1E"/>
    <w:rsid w:val="00A442A1"/>
    <w:rsid w:val="00A44545"/>
    <w:rsid w:val="00A46282"/>
    <w:rsid w:val="00A46983"/>
    <w:rsid w:val="00A4708A"/>
    <w:rsid w:val="00A47122"/>
    <w:rsid w:val="00A474BA"/>
    <w:rsid w:val="00A47723"/>
    <w:rsid w:val="00A50B3F"/>
    <w:rsid w:val="00A5295D"/>
    <w:rsid w:val="00A5297B"/>
    <w:rsid w:val="00A5395F"/>
    <w:rsid w:val="00A53972"/>
    <w:rsid w:val="00A54661"/>
    <w:rsid w:val="00A55823"/>
    <w:rsid w:val="00A5639B"/>
    <w:rsid w:val="00A604CA"/>
    <w:rsid w:val="00A60528"/>
    <w:rsid w:val="00A60895"/>
    <w:rsid w:val="00A62665"/>
    <w:rsid w:val="00A63373"/>
    <w:rsid w:val="00A634A5"/>
    <w:rsid w:val="00A63556"/>
    <w:rsid w:val="00A63DEE"/>
    <w:rsid w:val="00A65334"/>
    <w:rsid w:val="00A65628"/>
    <w:rsid w:val="00A65EF8"/>
    <w:rsid w:val="00A67862"/>
    <w:rsid w:val="00A7049B"/>
    <w:rsid w:val="00A706A3"/>
    <w:rsid w:val="00A709E7"/>
    <w:rsid w:val="00A721C3"/>
    <w:rsid w:val="00A7296E"/>
    <w:rsid w:val="00A72EB0"/>
    <w:rsid w:val="00A744C0"/>
    <w:rsid w:val="00A75752"/>
    <w:rsid w:val="00A75824"/>
    <w:rsid w:val="00A75918"/>
    <w:rsid w:val="00A75F94"/>
    <w:rsid w:val="00A76BF2"/>
    <w:rsid w:val="00A779C1"/>
    <w:rsid w:val="00A8020C"/>
    <w:rsid w:val="00A8085E"/>
    <w:rsid w:val="00A80F55"/>
    <w:rsid w:val="00A8294B"/>
    <w:rsid w:val="00A8417E"/>
    <w:rsid w:val="00A843C3"/>
    <w:rsid w:val="00A8454E"/>
    <w:rsid w:val="00A85196"/>
    <w:rsid w:val="00A851C7"/>
    <w:rsid w:val="00A85596"/>
    <w:rsid w:val="00A85CED"/>
    <w:rsid w:val="00A85E4B"/>
    <w:rsid w:val="00A85F3F"/>
    <w:rsid w:val="00A86ACC"/>
    <w:rsid w:val="00A87A99"/>
    <w:rsid w:val="00A90C3B"/>
    <w:rsid w:val="00A91EE0"/>
    <w:rsid w:val="00A926F5"/>
    <w:rsid w:val="00A9293F"/>
    <w:rsid w:val="00A9369F"/>
    <w:rsid w:val="00A93738"/>
    <w:rsid w:val="00A94A30"/>
    <w:rsid w:val="00A95125"/>
    <w:rsid w:val="00A9514C"/>
    <w:rsid w:val="00A963AD"/>
    <w:rsid w:val="00A9667F"/>
    <w:rsid w:val="00AA07A3"/>
    <w:rsid w:val="00AA3091"/>
    <w:rsid w:val="00AA4A5B"/>
    <w:rsid w:val="00AA52C5"/>
    <w:rsid w:val="00AA6D5D"/>
    <w:rsid w:val="00AA76D9"/>
    <w:rsid w:val="00AA781E"/>
    <w:rsid w:val="00AA7E8D"/>
    <w:rsid w:val="00AB361A"/>
    <w:rsid w:val="00AB4651"/>
    <w:rsid w:val="00AB4920"/>
    <w:rsid w:val="00AB4B74"/>
    <w:rsid w:val="00AB51FA"/>
    <w:rsid w:val="00AB5238"/>
    <w:rsid w:val="00AB52F7"/>
    <w:rsid w:val="00AB6B2C"/>
    <w:rsid w:val="00AB6DB7"/>
    <w:rsid w:val="00AB6E9F"/>
    <w:rsid w:val="00AB6F6A"/>
    <w:rsid w:val="00AB7AB4"/>
    <w:rsid w:val="00AC0447"/>
    <w:rsid w:val="00AC0550"/>
    <w:rsid w:val="00AC0F94"/>
    <w:rsid w:val="00AC0FEB"/>
    <w:rsid w:val="00AC17C7"/>
    <w:rsid w:val="00AC194E"/>
    <w:rsid w:val="00AC1950"/>
    <w:rsid w:val="00AC290F"/>
    <w:rsid w:val="00AC35BE"/>
    <w:rsid w:val="00AC3A06"/>
    <w:rsid w:val="00AC4ED0"/>
    <w:rsid w:val="00AC516A"/>
    <w:rsid w:val="00AC657B"/>
    <w:rsid w:val="00AC7117"/>
    <w:rsid w:val="00AC79B1"/>
    <w:rsid w:val="00AD01EF"/>
    <w:rsid w:val="00AD0950"/>
    <w:rsid w:val="00AD0DEE"/>
    <w:rsid w:val="00AD1F01"/>
    <w:rsid w:val="00AD2673"/>
    <w:rsid w:val="00AD4613"/>
    <w:rsid w:val="00AD54B5"/>
    <w:rsid w:val="00AD5AC3"/>
    <w:rsid w:val="00AD5D3F"/>
    <w:rsid w:val="00AD6475"/>
    <w:rsid w:val="00AD79F1"/>
    <w:rsid w:val="00AD7A1A"/>
    <w:rsid w:val="00AD7E8B"/>
    <w:rsid w:val="00AE0325"/>
    <w:rsid w:val="00AE062C"/>
    <w:rsid w:val="00AE2303"/>
    <w:rsid w:val="00AE2633"/>
    <w:rsid w:val="00AE3283"/>
    <w:rsid w:val="00AE3DB2"/>
    <w:rsid w:val="00AE54F8"/>
    <w:rsid w:val="00AE5BB0"/>
    <w:rsid w:val="00AE62F7"/>
    <w:rsid w:val="00AE66CD"/>
    <w:rsid w:val="00AE7060"/>
    <w:rsid w:val="00AE7A47"/>
    <w:rsid w:val="00AF1F2A"/>
    <w:rsid w:val="00AF2144"/>
    <w:rsid w:val="00AF5890"/>
    <w:rsid w:val="00AF767E"/>
    <w:rsid w:val="00B0007E"/>
    <w:rsid w:val="00B011E6"/>
    <w:rsid w:val="00B01B28"/>
    <w:rsid w:val="00B02443"/>
    <w:rsid w:val="00B0265B"/>
    <w:rsid w:val="00B03590"/>
    <w:rsid w:val="00B06ADB"/>
    <w:rsid w:val="00B071A1"/>
    <w:rsid w:val="00B078A9"/>
    <w:rsid w:val="00B104CE"/>
    <w:rsid w:val="00B10845"/>
    <w:rsid w:val="00B1120F"/>
    <w:rsid w:val="00B11909"/>
    <w:rsid w:val="00B11B3E"/>
    <w:rsid w:val="00B12EC7"/>
    <w:rsid w:val="00B14A60"/>
    <w:rsid w:val="00B15295"/>
    <w:rsid w:val="00B1529D"/>
    <w:rsid w:val="00B15583"/>
    <w:rsid w:val="00B16803"/>
    <w:rsid w:val="00B16804"/>
    <w:rsid w:val="00B16AF6"/>
    <w:rsid w:val="00B17401"/>
    <w:rsid w:val="00B17AFB"/>
    <w:rsid w:val="00B2031E"/>
    <w:rsid w:val="00B20790"/>
    <w:rsid w:val="00B20BD5"/>
    <w:rsid w:val="00B21990"/>
    <w:rsid w:val="00B21C7C"/>
    <w:rsid w:val="00B22103"/>
    <w:rsid w:val="00B22B45"/>
    <w:rsid w:val="00B22D61"/>
    <w:rsid w:val="00B2346D"/>
    <w:rsid w:val="00B23FE5"/>
    <w:rsid w:val="00B24965"/>
    <w:rsid w:val="00B2728D"/>
    <w:rsid w:val="00B27F0E"/>
    <w:rsid w:val="00B30D86"/>
    <w:rsid w:val="00B31509"/>
    <w:rsid w:val="00B329A2"/>
    <w:rsid w:val="00B33EDC"/>
    <w:rsid w:val="00B356F8"/>
    <w:rsid w:val="00B36050"/>
    <w:rsid w:val="00B379A9"/>
    <w:rsid w:val="00B4018D"/>
    <w:rsid w:val="00B434BC"/>
    <w:rsid w:val="00B43562"/>
    <w:rsid w:val="00B43B3E"/>
    <w:rsid w:val="00B44F05"/>
    <w:rsid w:val="00B45827"/>
    <w:rsid w:val="00B45A8C"/>
    <w:rsid w:val="00B468E2"/>
    <w:rsid w:val="00B47510"/>
    <w:rsid w:val="00B50080"/>
    <w:rsid w:val="00B5011A"/>
    <w:rsid w:val="00B504B0"/>
    <w:rsid w:val="00B50A63"/>
    <w:rsid w:val="00B50E00"/>
    <w:rsid w:val="00B50F7C"/>
    <w:rsid w:val="00B512E1"/>
    <w:rsid w:val="00B51637"/>
    <w:rsid w:val="00B516CF"/>
    <w:rsid w:val="00B51875"/>
    <w:rsid w:val="00B52A8C"/>
    <w:rsid w:val="00B52AB7"/>
    <w:rsid w:val="00B53881"/>
    <w:rsid w:val="00B554C8"/>
    <w:rsid w:val="00B55A54"/>
    <w:rsid w:val="00B57CBA"/>
    <w:rsid w:val="00B60730"/>
    <w:rsid w:val="00B60ECC"/>
    <w:rsid w:val="00B613DB"/>
    <w:rsid w:val="00B61E2D"/>
    <w:rsid w:val="00B6382D"/>
    <w:rsid w:val="00B65820"/>
    <w:rsid w:val="00B658F2"/>
    <w:rsid w:val="00B65C97"/>
    <w:rsid w:val="00B66180"/>
    <w:rsid w:val="00B70486"/>
    <w:rsid w:val="00B70789"/>
    <w:rsid w:val="00B709BF"/>
    <w:rsid w:val="00B70C04"/>
    <w:rsid w:val="00B710C9"/>
    <w:rsid w:val="00B711A3"/>
    <w:rsid w:val="00B7139E"/>
    <w:rsid w:val="00B721A9"/>
    <w:rsid w:val="00B72EA2"/>
    <w:rsid w:val="00B735CD"/>
    <w:rsid w:val="00B74AEF"/>
    <w:rsid w:val="00B755E9"/>
    <w:rsid w:val="00B75F3D"/>
    <w:rsid w:val="00B76B44"/>
    <w:rsid w:val="00B77617"/>
    <w:rsid w:val="00B77EDC"/>
    <w:rsid w:val="00B80364"/>
    <w:rsid w:val="00B8058A"/>
    <w:rsid w:val="00B80D1D"/>
    <w:rsid w:val="00B83139"/>
    <w:rsid w:val="00B835E3"/>
    <w:rsid w:val="00B837FD"/>
    <w:rsid w:val="00B8480D"/>
    <w:rsid w:val="00B85725"/>
    <w:rsid w:val="00B86935"/>
    <w:rsid w:val="00B86BAE"/>
    <w:rsid w:val="00B90928"/>
    <w:rsid w:val="00B90F82"/>
    <w:rsid w:val="00B90FC7"/>
    <w:rsid w:val="00B91B52"/>
    <w:rsid w:val="00B92614"/>
    <w:rsid w:val="00B92AB9"/>
    <w:rsid w:val="00B92C47"/>
    <w:rsid w:val="00B93E0D"/>
    <w:rsid w:val="00B96261"/>
    <w:rsid w:val="00B964FC"/>
    <w:rsid w:val="00B96E0B"/>
    <w:rsid w:val="00BA0F02"/>
    <w:rsid w:val="00BA3CD8"/>
    <w:rsid w:val="00BA42DC"/>
    <w:rsid w:val="00BA6C20"/>
    <w:rsid w:val="00BA72EA"/>
    <w:rsid w:val="00BA7CD1"/>
    <w:rsid w:val="00BB172C"/>
    <w:rsid w:val="00BB23F3"/>
    <w:rsid w:val="00BB2710"/>
    <w:rsid w:val="00BB36AF"/>
    <w:rsid w:val="00BB4E7A"/>
    <w:rsid w:val="00BB526D"/>
    <w:rsid w:val="00BB5477"/>
    <w:rsid w:val="00BB59AB"/>
    <w:rsid w:val="00BB677C"/>
    <w:rsid w:val="00BB6DEB"/>
    <w:rsid w:val="00BB79B3"/>
    <w:rsid w:val="00BB7BD7"/>
    <w:rsid w:val="00BB7E1F"/>
    <w:rsid w:val="00BC0250"/>
    <w:rsid w:val="00BC1AC6"/>
    <w:rsid w:val="00BC2936"/>
    <w:rsid w:val="00BC2EFF"/>
    <w:rsid w:val="00BC3437"/>
    <w:rsid w:val="00BC3635"/>
    <w:rsid w:val="00BC3AD2"/>
    <w:rsid w:val="00BC5D93"/>
    <w:rsid w:val="00BD0A52"/>
    <w:rsid w:val="00BD18D7"/>
    <w:rsid w:val="00BD4107"/>
    <w:rsid w:val="00BD4A0C"/>
    <w:rsid w:val="00BD5141"/>
    <w:rsid w:val="00BD5646"/>
    <w:rsid w:val="00BD57F7"/>
    <w:rsid w:val="00BE035C"/>
    <w:rsid w:val="00BE036F"/>
    <w:rsid w:val="00BE0A98"/>
    <w:rsid w:val="00BE2ABA"/>
    <w:rsid w:val="00BE34B7"/>
    <w:rsid w:val="00BE3E4D"/>
    <w:rsid w:val="00BE43AA"/>
    <w:rsid w:val="00BE5184"/>
    <w:rsid w:val="00BE5A46"/>
    <w:rsid w:val="00BE6AEF"/>
    <w:rsid w:val="00BE7744"/>
    <w:rsid w:val="00BF08F8"/>
    <w:rsid w:val="00BF09E3"/>
    <w:rsid w:val="00BF1A3F"/>
    <w:rsid w:val="00BF221A"/>
    <w:rsid w:val="00BF2C23"/>
    <w:rsid w:val="00BF2D99"/>
    <w:rsid w:val="00BF4E45"/>
    <w:rsid w:val="00BF51A8"/>
    <w:rsid w:val="00C004C5"/>
    <w:rsid w:val="00C00A8D"/>
    <w:rsid w:val="00C0144B"/>
    <w:rsid w:val="00C014CD"/>
    <w:rsid w:val="00C020F7"/>
    <w:rsid w:val="00C03981"/>
    <w:rsid w:val="00C0680E"/>
    <w:rsid w:val="00C06DAD"/>
    <w:rsid w:val="00C06E01"/>
    <w:rsid w:val="00C070AF"/>
    <w:rsid w:val="00C07614"/>
    <w:rsid w:val="00C1062E"/>
    <w:rsid w:val="00C108AE"/>
    <w:rsid w:val="00C109C6"/>
    <w:rsid w:val="00C11A1F"/>
    <w:rsid w:val="00C15C4A"/>
    <w:rsid w:val="00C15D99"/>
    <w:rsid w:val="00C1603A"/>
    <w:rsid w:val="00C16D21"/>
    <w:rsid w:val="00C1748D"/>
    <w:rsid w:val="00C2043C"/>
    <w:rsid w:val="00C214B8"/>
    <w:rsid w:val="00C215B7"/>
    <w:rsid w:val="00C2420C"/>
    <w:rsid w:val="00C24D9E"/>
    <w:rsid w:val="00C251A0"/>
    <w:rsid w:val="00C265FD"/>
    <w:rsid w:val="00C274C9"/>
    <w:rsid w:val="00C27E0A"/>
    <w:rsid w:val="00C30D33"/>
    <w:rsid w:val="00C311BD"/>
    <w:rsid w:val="00C31C51"/>
    <w:rsid w:val="00C31D5F"/>
    <w:rsid w:val="00C327D7"/>
    <w:rsid w:val="00C32CCD"/>
    <w:rsid w:val="00C33376"/>
    <w:rsid w:val="00C33B95"/>
    <w:rsid w:val="00C35C92"/>
    <w:rsid w:val="00C363F2"/>
    <w:rsid w:val="00C36BB8"/>
    <w:rsid w:val="00C37EAC"/>
    <w:rsid w:val="00C40461"/>
    <w:rsid w:val="00C4271B"/>
    <w:rsid w:val="00C432D3"/>
    <w:rsid w:val="00C43301"/>
    <w:rsid w:val="00C4334C"/>
    <w:rsid w:val="00C4515F"/>
    <w:rsid w:val="00C45308"/>
    <w:rsid w:val="00C45E26"/>
    <w:rsid w:val="00C5034D"/>
    <w:rsid w:val="00C50606"/>
    <w:rsid w:val="00C5214D"/>
    <w:rsid w:val="00C52A5F"/>
    <w:rsid w:val="00C538BB"/>
    <w:rsid w:val="00C540F2"/>
    <w:rsid w:val="00C5442B"/>
    <w:rsid w:val="00C556BF"/>
    <w:rsid w:val="00C55AAD"/>
    <w:rsid w:val="00C56BA7"/>
    <w:rsid w:val="00C56CD7"/>
    <w:rsid w:val="00C56DF9"/>
    <w:rsid w:val="00C56F6C"/>
    <w:rsid w:val="00C61962"/>
    <w:rsid w:val="00C62C0D"/>
    <w:rsid w:val="00C63EC9"/>
    <w:rsid w:val="00C65266"/>
    <w:rsid w:val="00C65387"/>
    <w:rsid w:val="00C653E9"/>
    <w:rsid w:val="00C66D02"/>
    <w:rsid w:val="00C670F4"/>
    <w:rsid w:val="00C711FB"/>
    <w:rsid w:val="00C743E3"/>
    <w:rsid w:val="00C76663"/>
    <w:rsid w:val="00C7679B"/>
    <w:rsid w:val="00C76917"/>
    <w:rsid w:val="00C77032"/>
    <w:rsid w:val="00C7713A"/>
    <w:rsid w:val="00C80730"/>
    <w:rsid w:val="00C818C0"/>
    <w:rsid w:val="00C820A6"/>
    <w:rsid w:val="00C833CB"/>
    <w:rsid w:val="00C83D12"/>
    <w:rsid w:val="00C84A21"/>
    <w:rsid w:val="00C8574D"/>
    <w:rsid w:val="00C8614A"/>
    <w:rsid w:val="00C90AE2"/>
    <w:rsid w:val="00C91C5A"/>
    <w:rsid w:val="00C94614"/>
    <w:rsid w:val="00C946CC"/>
    <w:rsid w:val="00C9539F"/>
    <w:rsid w:val="00C96B2D"/>
    <w:rsid w:val="00C9732B"/>
    <w:rsid w:val="00CA1944"/>
    <w:rsid w:val="00CA204B"/>
    <w:rsid w:val="00CA2B44"/>
    <w:rsid w:val="00CA3093"/>
    <w:rsid w:val="00CA3745"/>
    <w:rsid w:val="00CA3A55"/>
    <w:rsid w:val="00CA4C36"/>
    <w:rsid w:val="00CA5332"/>
    <w:rsid w:val="00CA583A"/>
    <w:rsid w:val="00CA6BB2"/>
    <w:rsid w:val="00CA79E1"/>
    <w:rsid w:val="00CB0803"/>
    <w:rsid w:val="00CB0C5F"/>
    <w:rsid w:val="00CB0EA0"/>
    <w:rsid w:val="00CB1035"/>
    <w:rsid w:val="00CB11A9"/>
    <w:rsid w:val="00CB1BB3"/>
    <w:rsid w:val="00CB2D78"/>
    <w:rsid w:val="00CB320F"/>
    <w:rsid w:val="00CB3789"/>
    <w:rsid w:val="00CB3B22"/>
    <w:rsid w:val="00CB4232"/>
    <w:rsid w:val="00CB4523"/>
    <w:rsid w:val="00CB4947"/>
    <w:rsid w:val="00CB501C"/>
    <w:rsid w:val="00CB5162"/>
    <w:rsid w:val="00CB548D"/>
    <w:rsid w:val="00CB647D"/>
    <w:rsid w:val="00CB655B"/>
    <w:rsid w:val="00CB747D"/>
    <w:rsid w:val="00CC035D"/>
    <w:rsid w:val="00CC1E61"/>
    <w:rsid w:val="00CC286F"/>
    <w:rsid w:val="00CC3207"/>
    <w:rsid w:val="00CC48F6"/>
    <w:rsid w:val="00CC616E"/>
    <w:rsid w:val="00CC619D"/>
    <w:rsid w:val="00CC61D6"/>
    <w:rsid w:val="00CC6665"/>
    <w:rsid w:val="00CC7C32"/>
    <w:rsid w:val="00CC7E74"/>
    <w:rsid w:val="00CD0316"/>
    <w:rsid w:val="00CD1EE6"/>
    <w:rsid w:val="00CD1F3C"/>
    <w:rsid w:val="00CD2D04"/>
    <w:rsid w:val="00CD31D8"/>
    <w:rsid w:val="00CD3B43"/>
    <w:rsid w:val="00CD3B56"/>
    <w:rsid w:val="00CD6C54"/>
    <w:rsid w:val="00CE0679"/>
    <w:rsid w:val="00CE0C9A"/>
    <w:rsid w:val="00CE1543"/>
    <w:rsid w:val="00CE1B0A"/>
    <w:rsid w:val="00CE1F02"/>
    <w:rsid w:val="00CE32BB"/>
    <w:rsid w:val="00CE50D5"/>
    <w:rsid w:val="00CE5FA3"/>
    <w:rsid w:val="00CE5FFD"/>
    <w:rsid w:val="00CE603D"/>
    <w:rsid w:val="00CE6D2F"/>
    <w:rsid w:val="00CF0C73"/>
    <w:rsid w:val="00CF1254"/>
    <w:rsid w:val="00CF2A94"/>
    <w:rsid w:val="00CF31EB"/>
    <w:rsid w:val="00CF3200"/>
    <w:rsid w:val="00CF39D2"/>
    <w:rsid w:val="00CF487A"/>
    <w:rsid w:val="00CF4FE3"/>
    <w:rsid w:val="00CF5638"/>
    <w:rsid w:val="00CF75A6"/>
    <w:rsid w:val="00CF7D86"/>
    <w:rsid w:val="00D0090E"/>
    <w:rsid w:val="00D01423"/>
    <w:rsid w:val="00D014CE"/>
    <w:rsid w:val="00D022CC"/>
    <w:rsid w:val="00D023AE"/>
    <w:rsid w:val="00D05192"/>
    <w:rsid w:val="00D055E2"/>
    <w:rsid w:val="00D05E0D"/>
    <w:rsid w:val="00D06805"/>
    <w:rsid w:val="00D0789C"/>
    <w:rsid w:val="00D112AD"/>
    <w:rsid w:val="00D13457"/>
    <w:rsid w:val="00D1366C"/>
    <w:rsid w:val="00D13D84"/>
    <w:rsid w:val="00D155D3"/>
    <w:rsid w:val="00D156DD"/>
    <w:rsid w:val="00D164F2"/>
    <w:rsid w:val="00D16CB6"/>
    <w:rsid w:val="00D16D96"/>
    <w:rsid w:val="00D170E7"/>
    <w:rsid w:val="00D2036C"/>
    <w:rsid w:val="00D20F09"/>
    <w:rsid w:val="00D2261C"/>
    <w:rsid w:val="00D22ACA"/>
    <w:rsid w:val="00D22D1D"/>
    <w:rsid w:val="00D23F70"/>
    <w:rsid w:val="00D26C90"/>
    <w:rsid w:val="00D26F2F"/>
    <w:rsid w:val="00D27EA6"/>
    <w:rsid w:val="00D3041F"/>
    <w:rsid w:val="00D30A0D"/>
    <w:rsid w:val="00D30EFF"/>
    <w:rsid w:val="00D30F37"/>
    <w:rsid w:val="00D31124"/>
    <w:rsid w:val="00D31D9C"/>
    <w:rsid w:val="00D3229E"/>
    <w:rsid w:val="00D32521"/>
    <w:rsid w:val="00D32797"/>
    <w:rsid w:val="00D3279E"/>
    <w:rsid w:val="00D32A7E"/>
    <w:rsid w:val="00D34A6C"/>
    <w:rsid w:val="00D34DB2"/>
    <w:rsid w:val="00D3529B"/>
    <w:rsid w:val="00D35AA1"/>
    <w:rsid w:val="00D370DA"/>
    <w:rsid w:val="00D370E9"/>
    <w:rsid w:val="00D41706"/>
    <w:rsid w:val="00D41B48"/>
    <w:rsid w:val="00D41B83"/>
    <w:rsid w:val="00D42134"/>
    <w:rsid w:val="00D42736"/>
    <w:rsid w:val="00D44317"/>
    <w:rsid w:val="00D44C04"/>
    <w:rsid w:val="00D44E08"/>
    <w:rsid w:val="00D4504B"/>
    <w:rsid w:val="00D45B2B"/>
    <w:rsid w:val="00D46137"/>
    <w:rsid w:val="00D463C2"/>
    <w:rsid w:val="00D46F8A"/>
    <w:rsid w:val="00D47508"/>
    <w:rsid w:val="00D478A8"/>
    <w:rsid w:val="00D5309B"/>
    <w:rsid w:val="00D533E9"/>
    <w:rsid w:val="00D544B8"/>
    <w:rsid w:val="00D54846"/>
    <w:rsid w:val="00D5584C"/>
    <w:rsid w:val="00D558E0"/>
    <w:rsid w:val="00D55FA2"/>
    <w:rsid w:val="00D5612C"/>
    <w:rsid w:val="00D56304"/>
    <w:rsid w:val="00D57E8E"/>
    <w:rsid w:val="00D57F53"/>
    <w:rsid w:val="00D603D9"/>
    <w:rsid w:val="00D604BD"/>
    <w:rsid w:val="00D608AB"/>
    <w:rsid w:val="00D60EBD"/>
    <w:rsid w:val="00D61E2E"/>
    <w:rsid w:val="00D62181"/>
    <w:rsid w:val="00D62C60"/>
    <w:rsid w:val="00D63786"/>
    <w:rsid w:val="00D63A4F"/>
    <w:rsid w:val="00D63C32"/>
    <w:rsid w:val="00D646FC"/>
    <w:rsid w:val="00D64C78"/>
    <w:rsid w:val="00D65C2D"/>
    <w:rsid w:val="00D66A8F"/>
    <w:rsid w:val="00D66CCC"/>
    <w:rsid w:val="00D67B03"/>
    <w:rsid w:val="00D67EB8"/>
    <w:rsid w:val="00D7007E"/>
    <w:rsid w:val="00D70321"/>
    <w:rsid w:val="00D703C7"/>
    <w:rsid w:val="00D73B68"/>
    <w:rsid w:val="00D74BCB"/>
    <w:rsid w:val="00D75D36"/>
    <w:rsid w:val="00D75DF9"/>
    <w:rsid w:val="00D75EDE"/>
    <w:rsid w:val="00D76397"/>
    <w:rsid w:val="00D77767"/>
    <w:rsid w:val="00D77F42"/>
    <w:rsid w:val="00D802BF"/>
    <w:rsid w:val="00D802E5"/>
    <w:rsid w:val="00D81582"/>
    <w:rsid w:val="00D838BD"/>
    <w:rsid w:val="00D847B0"/>
    <w:rsid w:val="00D84BF7"/>
    <w:rsid w:val="00D87411"/>
    <w:rsid w:val="00D92675"/>
    <w:rsid w:val="00D9438B"/>
    <w:rsid w:val="00D9478F"/>
    <w:rsid w:val="00D94D3A"/>
    <w:rsid w:val="00D956FA"/>
    <w:rsid w:val="00D9593B"/>
    <w:rsid w:val="00D95B87"/>
    <w:rsid w:val="00D9629A"/>
    <w:rsid w:val="00D96552"/>
    <w:rsid w:val="00D97163"/>
    <w:rsid w:val="00D97DA2"/>
    <w:rsid w:val="00D97E4C"/>
    <w:rsid w:val="00DA0302"/>
    <w:rsid w:val="00DA06B6"/>
    <w:rsid w:val="00DA11E6"/>
    <w:rsid w:val="00DA27C5"/>
    <w:rsid w:val="00DA2A57"/>
    <w:rsid w:val="00DA67BB"/>
    <w:rsid w:val="00DA7488"/>
    <w:rsid w:val="00DA76FF"/>
    <w:rsid w:val="00DB088A"/>
    <w:rsid w:val="00DB0968"/>
    <w:rsid w:val="00DB0DC4"/>
    <w:rsid w:val="00DB1B49"/>
    <w:rsid w:val="00DB1D5E"/>
    <w:rsid w:val="00DB329C"/>
    <w:rsid w:val="00DB3506"/>
    <w:rsid w:val="00DB3C42"/>
    <w:rsid w:val="00DB4B5B"/>
    <w:rsid w:val="00DB56ED"/>
    <w:rsid w:val="00DB6CD1"/>
    <w:rsid w:val="00DB7691"/>
    <w:rsid w:val="00DC0A6B"/>
    <w:rsid w:val="00DC0D04"/>
    <w:rsid w:val="00DC107F"/>
    <w:rsid w:val="00DC243D"/>
    <w:rsid w:val="00DC2491"/>
    <w:rsid w:val="00DC3E19"/>
    <w:rsid w:val="00DC3F77"/>
    <w:rsid w:val="00DC457A"/>
    <w:rsid w:val="00DC4880"/>
    <w:rsid w:val="00DC50AF"/>
    <w:rsid w:val="00DC6783"/>
    <w:rsid w:val="00DC6EB9"/>
    <w:rsid w:val="00DC7F44"/>
    <w:rsid w:val="00DD0C2F"/>
    <w:rsid w:val="00DD1D11"/>
    <w:rsid w:val="00DD1D27"/>
    <w:rsid w:val="00DD398E"/>
    <w:rsid w:val="00DD3C5F"/>
    <w:rsid w:val="00DD3C67"/>
    <w:rsid w:val="00DD3D8A"/>
    <w:rsid w:val="00DD4B5F"/>
    <w:rsid w:val="00DD5524"/>
    <w:rsid w:val="00DD6451"/>
    <w:rsid w:val="00DD664E"/>
    <w:rsid w:val="00DD66DF"/>
    <w:rsid w:val="00DD6A58"/>
    <w:rsid w:val="00DE0F74"/>
    <w:rsid w:val="00DE18B1"/>
    <w:rsid w:val="00DE2680"/>
    <w:rsid w:val="00DE28BE"/>
    <w:rsid w:val="00DE2DB3"/>
    <w:rsid w:val="00DE3803"/>
    <w:rsid w:val="00DE38C1"/>
    <w:rsid w:val="00DE4722"/>
    <w:rsid w:val="00DE4E16"/>
    <w:rsid w:val="00DE53A5"/>
    <w:rsid w:val="00DE585B"/>
    <w:rsid w:val="00DE6147"/>
    <w:rsid w:val="00DE617E"/>
    <w:rsid w:val="00DE6823"/>
    <w:rsid w:val="00DE6930"/>
    <w:rsid w:val="00DF007E"/>
    <w:rsid w:val="00DF05C3"/>
    <w:rsid w:val="00DF0F1A"/>
    <w:rsid w:val="00DF104E"/>
    <w:rsid w:val="00DF1DA9"/>
    <w:rsid w:val="00DF2201"/>
    <w:rsid w:val="00DF2465"/>
    <w:rsid w:val="00DF2490"/>
    <w:rsid w:val="00DF2813"/>
    <w:rsid w:val="00DF29F3"/>
    <w:rsid w:val="00DF3883"/>
    <w:rsid w:val="00DF3CAF"/>
    <w:rsid w:val="00DF3D7D"/>
    <w:rsid w:val="00DF3DB6"/>
    <w:rsid w:val="00DF3E26"/>
    <w:rsid w:val="00DF3E87"/>
    <w:rsid w:val="00DF4890"/>
    <w:rsid w:val="00DF4DC8"/>
    <w:rsid w:val="00DF5A51"/>
    <w:rsid w:val="00DF6FC2"/>
    <w:rsid w:val="00E01653"/>
    <w:rsid w:val="00E02881"/>
    <w:rsid w:val="00E03002"/>
    <w:rsid w:val="00E03F54"/>
    <w:rsid w:val="00E043AD"/>
    <w:rsid w:val="00E05134"/>
    <w:rsid w:val="00E05DBD"/>
    <w:rsid w:val="00E06690"/>
    <w:rsid w:val="00E06CCB"/>
    <w:rsid w:val="00E0758B"/>
    <w:rsid w:val="00E07E82"/>
    <w:rsid w:val="00E10F4C"/>
    <w:rsid w:val="00E11594"/>
    <w:rsid w:val="00E13356"/>
    <w:rsid w:val="00E134EA"/>
    <w:rsid w:val="00E13AF6"/>
    <w:rsid w:val="00E16BF4"/>
    <w:rsid w:val="00E208DD"/>
    <w:rsid w:val="00E20B14"/>
    <w:rsid w:val="00E20B24"/>
    <w:rsid w:val="00E2111F"/>
    <w:rsid w:val="00E22129"/>
    <w:rsid w:val="00E2213F"/>
    <w:rsid w:val="00E31919"/>
    <w:rsid w:val="00E31974"/>
    <w:rsid w:val="00E31E9E"/>
    <w:rsid w:val="00E34028"/>
    <w:rsid w:val="00E35DA4"/>
    <w:rsid w:val="00E36421"/>
    <w:rsid w:val="00E37E2C"/>
    <w:rsid w:val="00E40F4F"/>
    <w:rsid w:val="00E4201A"/>
    <w:rsid w:val="00E4299B"/>
    <w:rsid w:val="00E42C39"/>
    <w:rsid w:val="00E4331D"/>
    <w:rsid w:val="00E4381B"/>
    <w:rsid w:val="00E43E93"/>
    <w:rsid w:val="00E446F4"/>
    <w:rsid w:val="00E44E0B"/>
    <w:rsid w:val="00E45561"/>
    <w:rsid w:val="00E47481"/>
    <w:rsid w:val="00E5041A"/>
    <w:rsid w:val="00E5079A"/>
    <w:rsid w:val="00E52E32"/>
    <w:rsid w:val="00E530DB"/>
    <w:rsid w:val="00E53406"/>
    <w:rsid w:val="00E56387"/>
    <w:rsid w:val="00E5689C"/>
    <w:rsid w:val="00E60A8E"/>
    <w:rsid w:val="00E629B0"/>
    <w:rsid w:val="00E62D61"/>
    <w:rsid w:val="00E63E32"/>
    <w:rsid w:val="00E6616F"/>
    <w:rsid w:val="00E66219"/>
    <w:rsid w:val="00E67A48"/>
    <w:rsid w:val="00E70DE8"/>
    <w:rsid w:val="00E71630"/>
    <w:rsid w:val="00E71C72"/>
    <w:rsid w:val="00E7443F"/>
    <w:rsid w:val="00E750A9"/>
    <w:rsid w:val="00E7594D"/>
    <w:rsid w:val="00E77145"/>
    <w:rsid w:val="00E813EE"/>
    <w:rsid w:val="00E81AF9"/>
    <w:rsid w:val="00E82169"/>
    <w:rsid w:val="00E82310"/>
    <w:rsid w:val="00E83B39"/>
    <w:rsid w:val="00E84361"/>
    <w:rsid w:val="00E84983"/>
    <w:rsid w:val="00E8539C"/>
    <w:rsid w:val="00E858B6"/>
    <w:rsid w:val="00E866D2"/>
    <w:rsid w:val="00E879CD"/>
    <w:rsid w:val="00E902E0"/>
    <w:rsid w:val="00E91449"/>
    <w:rsid w:val="00E91D09"/>
    <w:rsid w:val="00E9309F"/>
    <w:rsid w:val="00EA071A"/>
    <w:rsid w:val="00EA0C00"/>
    <w:rsid w:val="00EA17E7"/>
    <w:rsid w:val="00EA3F8F"/>
    <w:rsid w:val="00EA6166"/>
    <w:rsid w:val="00EA679C"/>
    <w:rsid w:val="00EA71B0"/>
    <w:rsid w:val="00EA7511"/>
    <w:rsid w:val="00EA7E93"/>
    <w:rsid w:val="00EB01AB"/>
    <w:rsid w:val="00EB0C8D"/>
    <w:rsid w:val="00EB1EB1"/>
    <w:rsid w:val="00EB247B"/>
    <w:rsid w:val="00EB3539"/>
    <w:rsid w:val="00EB4023"/>
    <w:rsid w:val="00EB4623"/>
    <w:rsid w:val="00EB4A79"/>
    <w:rsid w:val="00EB4DE0"/>
    <w:rsid w:val="00EB54D8"/>
    <w:rsid w:val="00EB5DA5"/>
    <w:rsid w:val="00EB6514"/>
    <w:rsid w:val="00EB6A20"/>
    <w:rsid w:val="00EB7984"/>
    <w:rsid w:val="00EC149F"/>
    <w:rsid w:val="00EC1AC7"/>
    <w:rsid w:val="00EC1F93"/>
    <w:rsid w:val="00EC2177"/>
    <w:rsid w:val="00EC2387"/>
    <w:rsid w:val="00EC3F64"/>
    <w:rsid w:val="00EC415A"/>
    <w:rsid w:val="00EC49B4"/>
    <w:rsid w:val="00EC5260"/>
    <w:rsid w:val="00EC5A65"/>
    <w:rsid w:val="00EC6699"/>
    <w:rsid w:val="00EC75BF"/>
    <w:rsid w:val="00EC7D85"/>
    <w:rsid w:val="00ED0533"/>
    <w:rsid w:val="00ED06EE"/>
    <w:rsid w:val="00ED14B9"/>
    <w:rsid w:val="00ED317A"/>
    <w:rsid w:val="00ED3D47"/>
    <w:rsid w:val="00ED3D76"/>
    <w:rsid w:val="00ED5081"/>
    <w:rsid w:val="00ED592E"/>
    <w:rsid w:val="00ED6F4D"/>
    <w:rsid w:val="00ED7736"/>
    <w:rsid w:val="00ED7B67"/>
    <w:rsid w:val="00ED7BBE"/>
    <w:rsid w:val="00ED7CE6"/>
    <w:rsid w:val="00EE0EB4"/>
    <w:rsid w:val="00EE2BCF"/>
    <w:rsid w:val="00EE2F37"/>
    <w:rsid w:val="00EE3A28"/>
    <w:rsid w:val="00EE4548"/>
    <w:rsid w:val="00EE47E0"/>
    <w:rsid w:val="00EE714A"/>
    <w:rsid w:val="00EE714C"/>
    <w:rsid w:val="00EE7ACC"/>
    <w:rsid w:val="00EE7D86"/>
    <w:rsid w:val="00EF00E2"/>
    <w:rsid w:val="00EF33B0"/>
    <w:rsid w:val="00EF35A2"/>
    <w:rsid w:val="00EF37F6"/>
    <w:rsid w:val="00EF3DEC"/>
    <w:rsid w:val="00EF49F8"/>
    <w:rsid w:val="00EF559E"/>
    <w:rsid w:val="00EF5728"/>
    <w:rsid w:val="00EF6A4E"/>
    <w:rsid w:val="00EF6F8F"/>
    <w:rsid w:val="00EF7672"/>
    <w:rsid w:val="00EF77A9"/>
    <w:rsid w:val="00F0120A"/>
    <w:rsid w:val="00F0263B"/>
    <w:rsid w:val="00F0451C"/>
    <w:rsid w:val="00F04BF1"/>
    <w:rsid w:val="00F05288"/>
    <w:rsid w:val="00F061FC"/>
    <w:rsid w:val="00F0757F"/>
    <w:rsid w:val="00F1045B"/>
    <w:rsid w:val="00F10F52"/>
    <w:rsid w:val="00F11A0E"/>
    <w:rsid w:val="00F11B21"/>
    <w:rsid w:val="00F132FC"/>
    <w:rsid w:val="00F14044"/>
    <w:rsid w:val="00F14156"/>
    <w:rsid w:val="00F14834"/>
    <w:rsid w:val="00F14AB7"/>
    <w:rsid w:val="00F15172"/>
    <w:rsid w:val="00F15257"/>
    <w:rsid w:val="00F157F9"/>
    <w:rsid w:val="00F15C06"/>
    <w:rsid w:val="00F162F6"/>
    <w:rsid w:val="00F17017"/>
    <w:rsid w:val="00F17594"/>
    <w:rsid w:val="00F177AA"/>
    <w:rsid w:val="00F17E29"/>
    <w:rsid w:val="00F20C76"/>
    <w:rsid w:val="00F22792"/>
    <w:rsid w:val="00F23323"/>
    <w:rsid w:val="00F255AC"/>
    <w:rsid w:val="00F26C9A"/>
    <w:rsid w:val="00F3035F"/>
    <w:rsid w:val="00F30EE2"/>
    <w:rsid w:val="00F33C3F"/>
    <w:rsid w:val="00F33CD6"/>
    <w:rsid w:val="00F34EF2"/>
    <w:rsid w:val="00F35162"/>
    <w:rsid w:val="00F369E7"/>
    <w:rsid w:val="00F40A58"/>
    <w:rsid w:val="00F412AD"/>
    <w:rsid w:val="00F41507"/>
    <w:rsid w:val="00F420D0"/>
    <w:rsid w:val="00F42914"/>
    <w:rsid w:val="00F43E64"/>
    <w:rsid w:val="00F442E6"/>
    <w:rsid w:val="00F457F6"/>
    <w:rsid w:val="00F460A6"/>
    <w:rsid w:val="00F4614A"/>
    <w:rsid w:val="00F46166"/>
    <w:rsid w:val="00F46C4D"/>
    <w:rsid w:val="00F46FAF"/>
    <w:rsid w:val="00F47BE9"/>
    <w:rsid w:val="00F50C17"/>
    <w:rsid w:val="00F51C2B"/>
    <w:rsid w:val="00F52256"/>
    <w:rsid w:val="00F52777"/>
    <w:rsid w:val="00F52B72"/>
    <w:rsid w:val="00F53530"/>
    <w:rsid w:val="00F5420B"/>
    <w:rsid w:val="00F55973"/>
    <w:rsid w:val="00F55A67"/>
    <w:rsid w:val="00F56A2D"/>
    <w:rsid w:val="00F573A3"/>
    <w:rsid w:val="00F575AD"/>
    <w:rsid w:val="00F579C4"/>
    <w:rsid w:val="00F601D1"/>
    <w:rsid w:val="00F60D50"/>
    <w:rsid w:val="00F61DC1"/>
    <w:rsid w:val="00F620BA"/>
    <w:rsid w:val="00F626BA"/>
    <w:rsid w:val="00F62741"/>
    <w:rsid w:val="00F629EE"/>
    <w:rsid w:val="00F63573"/>
    <w:rsid w:val="00F63A82"/>
    <w:rsid w:val="00F643D2"/>
    <w:rsid w:val="00F6494D"/>
    <w:rsid w:val="00F65EDB"/>
    <w:rsid w:val="00F65F67"/>
    <w:rsid w:val="00F670B0"/>
    <w:rsid w:val="00F67D8C"/>
    <w:rsid w:val="00F72140"/>
    <w:rsid w:val="00F73615"/>
    <w:rsid w:val="00F74996"/>
    <w:rsid w:val="00F76898"/>
    <w:rsid w:val="00F80937"/>
    <w:rsid w:val="00F81254"/>
    <w:rsid w:val="00F82328"/>
    <w:rsid w:val="00F82379"/>
    <w:rsid w:val="00F82E1F"/>
    <w:rsid w:val="00F82E5E"/>
    <w:rsid w:val="00F849DC"/>
    <w:rsid w:val="00F853A5"/>
    <w:rsid w:val="00F854B3"/>
    <w:rsid w:val="00F86016"/>
    <w:rsid w:val="00F8643E"/>
    <w:rsid w:val="00F86570"/>
    <w:rsid w:val="00F8680C"/>
    <w:rsid w:val="00F871A9"/>
    <w:rsid w:val="00F87C18"/>
    <w:rsid w:val="00F87DDC"/>
    <w:rsid w:val="00F905DB"/>
    <w:rsid w:val="00F925DF"/>
    <w:rsid w:val="00F932B0"/>
    <w:rsid w:val="00F949DB"/>
    <w:rsid w:val="00F94F7F"/>
    <w:rsid w:val="00F95913"/>
    <w:rsid w:val="00F95CB1"/>
    <w:rsid w:val="00F96C90"/>
    <w:rsid w:val="00F97357"/>
    <w:rsid w:val="00FA18C8"/>
    <w:rsid w:val="00FA1B08"/>
    <w:rsid w:val="00FA1FEA"/>
    <w:rsid w:val="00FA2917"/>
    <w:rsid w:val="00FA2FE4"/>
    <w:rsid w:val="00FA3205"/>
    <w:rsid w:val="00FA320A"/>
    <w:rsid w:val="00FA44E9"/>
    <w:rsid w:val="00FA6706"/>
    <w:rsid w:val="00FB048C"/>
    <w:rsid w:val="00FB0596"/>
    <w:rsid w:val="00FB182A"/>
    <w:rsid w:val="00FB1846"/>
    <w:rsid w:val="00FB1C61"/>
    <w:rsid w:val="00FB1E67"/>
    <w:rsid w:val="00FB27DB"/>
    <w:rsid w:val="00FB2F1C"/>
    <w:rsid w:val="00FB3553"/>
    <w:rsid w:val="00FC113D"/>
    <w:rsid w:val="00FC31AE"/>
    <w:rsid w:val="00FC32A7"/>
    <w:rsid w:val="00FC32FC"/>
    <w:rsid w:val="00FC37E6"/>
    <w:rsid w:val="00FC4156"/>
    <w:rsid w:val="00FC54F6"/>
    <w:rsid w:val="00FC5897"/>
    <w:rsid w:val="00FC5A85"/>
    <w:rsid w:val="00FC5AE0"/>
    <w:rsid w:val="00FC6692"/>
    <w:rsid w:val="00FC6BD9"/>
    <w:rsid w:val="00FC6C4A"/>
    <w:rsid w:val="00FC7BB2"/>
    <w:rsid w:val="00FC7D29"/>
    <w:rsid w:val="00FD0394"/>
    <w:rsid w:val="00FD03F6"/>
    <w:rsid w:val="00FD208B"/>
    <w:rsid w:val="00FD2957"/>
    <w:rsid w:val="00FD2C79"/>
    <w:rsid w:val="00FD2E7F"/>
    <w:rsid w:val="00FD34A7"/>
    <w:rsid w:val="00FD37E1"/>
    <w:rsid w:val="00FD453A"/>
    <w:rsid w:val="00FD497C"/>
    <w:rsid w:val="00FD4BA3"/>
    <w:rsid w:val="00FD55D8"/>
    <w:rsid w:val="00FD6D7D"/>
    <w:rsid w:val="00FD7E36"/>
    <w:rsid w:val="00FE0763"/>
    <w:rsid w:val="00FE0899"/>
    <w:rsid w:val="00FE22E6"/>
    <w:rsid w:val="00FE264C"/>
    <w:rsid w:val="00FE266A"/>
    <w:rsid w:val="00FE26D8"/>
    <w:rsid w:val="00FE2A72"/>
    <w:rsid w:val="00FE2E27"/>
    <w:rsid w:val="00FE320E"/>
    <w:rsid w:val="00FE3FD4"/>
    <w:rsid w:val="00FE4909"/>
    <w:rsid w:val="00FE49DE"/>
    <w:rsid w:val="00FE7115"/>
    <w:rsid w:val="00FF0007"/>
    <w:rsid w:val="00FF146E"/>
    <w:rsid w:val="00FF23FE"/>
    <w:rsid w:val="00FF25BD"/>
    <w:rsid w:val="00FF2F65"/>
    <w:rsid w:val="00FF379D"/>
    <w:rsid w:val="00FF59E3"/>
    <w:rsid w:val="00FF6032"/>
    <w:rsid w:val="00FF6735"/>
    <w:rsid w:val="00FF7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C57CA22"/>
  <w15:docId w15:val="{7C11C13B-E1A1-4F06-A2E4-B34C761C7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814E5"/>
  </w:style>
  <w:style w:type="paragraph" w:styleId="Nagwek1">
    <w:name w:val="heading 1"/>
    <w:basedOn w:val="Normalny"/>
    <w:next w:val="Normalny"/>
    <w:link w:val="Nagwek1Znak"/>
    <w:uiPriority w:val="9"/>
    <w:qFormat/>
    <w:rsid w:val="00AB4B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AD46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3406F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3C4E7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AB4B7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203E65"/>
    <w:pPr>
      <w:keepNext/>
      <w:keepLines/>
      <w:spacing w:before="40" w:after="0" w:line="259" w:lineRule="auto"/>
      <w:ind w:left="1152" w:hanging="1152"/>
      <w:outlineLvl w:val="5"/>
    </w:pPr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203E65"/>
    <w:pPr>
      <w:keepNext/>
      <w:keepLines/>
      <w:spacing w:before="40" w:after="0" w:line="259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lang w:val="en-US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203E65"/>
    <w:pPr>
      <w:keepNext/>
      <w:keepLines/>
      <w:spacing w:before="40" w:after="0" w:line="259" w:lineRule="auto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paragraph" w:styleId="Nagwek9">
    <w:name w:val="heading 9"/>
    <w:basedOn w:val="Normalny"/>
    <w:next w:val="Normalny"/>
    <w:link w:val="Nagwek9Znak"/>
    <w:uiPriority w:val="9"/>
    <w:qFormat/>
    <w:rsid w:val="00AB4B74"/>
    <w:pPr>
      <w:spacing w:before="240" w:after="60" w:line="240" w:lineRule="auto"/>
      <w:outlineLvl w:val="8"/>
    </w:pPr>
    <w:rPr>
      <w:rFonts w:ascii="Arial" w:eastAsia="Times New Roman" w:hAnsi="Arial" w:cs="Arial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246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246CC"/>
  </w:style>
  <w:style w:type="paragraph" w:styleId="Stopka">
    <w:name w:val="footer"/>
    <w:basedOn w:val="Normalny"/>
    <w:link w:val="StopkaZnak"/>
    <w:uiPriority w:val="99"/>
    <w:unhideWhenUsed/>
    <w:rsid w:val="004246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46CC"/>
  </w:style>
  <w:style w:type="paragraph" w:styleId="Tekstdymka">
    <w:name w:val="Balloon Text"/>
    <w:basedOn w:val="Normalny"/>
    <w:link w:val="TekstdymkaZnak"/>
    <w:uiPriority w:val="99"/>
    <w:semiHidden/>
    <w:unhideWhenUsed/>
    <w:rsid w:val="004246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46CC"/>
    <w:rPr>
      <w:rFonts w:ascii="Tahoma" w:hAnsi="Tahoma" w:cs="Tahoma"/>
      <w:sz w:val="16"/>
      <w:szCs w:val="16"/>
    </w:rPr>
  </w:style>
  <w:style w:type="paragraph" w:customStyle="1" w:styleId="Podstawowyakapitowy">
    <w:name w:val="[Podstawowy akapitowy]"/>
    <w:basedOn w:val="Normalny"/>
    <w:uiPriority w:val="99"/>
    <w:rsid w:val="00103B80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table" w:styleId="Tabela-Siatka">
    <w:name w:val="Table Grid"/>
    <w:basedOn w:val="Standardowy"/>
    <w:uiPriority w:val="39"/>
    <w:rsid w:val="008204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aliases w:val="Colorful List Accent 1,L1,Numerowanie,Akapit z listą5,List Paragraph,maz_wyliczenie,opis dzialania,K-P_odwolanie,A_wyliczenie,Akapit z listą 1,Medium Grid 1 Accent 2,Medium Grid 1 - Accent 21,Bullet Number,List Paragraph1,lp1,lp11,BulletC"/>
    <w:basedOn w:val="Normalny"/>
    <w:link w:val="AkapitzlistZnak"/>
    <w:qFormat/>
    <w:rsid w:val="00E03002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E03002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iPriority w:val="99"/>
    <w:unhideWhenUsed/>
    <w:rsid w:val="009A03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A03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A03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A03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A034B"/>
    <w:rPr>
      <w:b/>
      <w:bCs/>
      <w:sz w:val="20"/>
      <w:szCs w:val="20"/>
    </w:rPr>
  </w:style>
  <w:style w:type="paragraph" w:customStyle="1" w:styleId="Default">
    <w:name w:val="Default"/>
    <w:rsid w:val="0075532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Zwykytekst1">
    <w:name w:val="Zwykły tekst1"/>
    <w:basedOn w:val="Normalny"/>
    <w:rsid w:val="008434E3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ar-SA"/>
    </w:rPr>
  </w:style>
  <w:style w:type="character" w:customStyle="1" w:styleId="AkapitzlistZnak">
    <w:name w:val="Akapit z listą Znak"/>
    <w:aliases w:val="Colorful List Accent 1 Znak,L1 Znak,Numerowanie Znak,Akapit z listą5 Znak,List Paragraph Znak,maz_wyliczenie Znak,opis dzialania Znak,K-P_odwolanie Znak,A_wyliczenie Znak,Akapit z listą 1 Znak,Medium Grid 1 Accent 2 Znak,lp1 Znak"/>
    <w:link w:val="Akapitzlist"/>
    <w:qFormat/>
    <w:locked/>
    <w:rsid w:val="00123E84"/>
  </w:style>
  <w:style w:type="paragraph" w:styleId="Poprawka">
    <w:name w:val="Revision"/>
    <w:hidden/>
    <w:uiPriority w:val="99"/>
    <w:semiHidden/>
    <w:rsid w:val="00D533E9"/>
    <w:pPr>
      <w:spacing w:after="0" w:line="240" w:lineRule="auto"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80730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80730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80730"/>
    <w:rPr>
      <w:vertAlign w:val="superscript"/>
    </w:rPr>
  </w:style>
  <w:style w:type="paragraph" w:styleId="Tekstprzypisudolnego">
    <w:name w:val="footnote text"/>
    <w:aliases w:val="Footnote,Podrozdział,Podrozdzia3,Fußnote,-E Fuﬂnotentext,Fuﬂnotentext Ursprung,Fußnotentext Ursprung,-E Fußnotentext,Footnote text,Tekst przypisu Znak Znak Znak Znak,Tekst przypisu Znak Znak Znak Znak Znak,Tekst przypisu,FOOTNOTES"/>
    <w:basedOn w:val="Normalny"/>
    <w:link w:val="TekstprzypisudolnegoZnak"/>
    <w:uiPriority w:val="99"/>
    <w:unhideWhenUsed/>
    <w:rsid w:val="00A7582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Footnote Znak,Podrozdział Znak,Podrozdzia3 Znak,Fußnote Znak,-E Fuﬂnotentext Znak,Fuﬂnotentext Ursprung Znak,Fußnotentext Ursprung Znak,-E Fußnotentext Znak,Footnote text Znak,Tekst przypisu Znak Znak Znak Znak Znak1"/>
    <w:basedOn w:val="Domylnaczcionkaakapitu"/>
    <w:link w:val="Tekstprzypisudolnego"/>
    <w:uiPriority w:val="99"/>
    <w:rsid w:val="00A75824"/>
    <w:rPr>
      <w:sz w:val="20"/>
      <w:szCs w:val="20"/>
    </w:rPr>
  </w:style>
  <w:style w:type="character" w:styleId="Odwoanieprzypisudolnego">
    <w:name w:val="footnote reference"/>
    <w:aliases w:val="Footnote Reference Number,Odwołanie przypisu"/>
    <w:basedOn w:val="Domylnaczcionkaakapitu"/>
    <w:unhideWhenUsed/>
    <w:rsid w:val="00A75824"/>
    <w:rPr>
      <w:vertAlign w:val="superscript"/>
    </w:rPr>
  </w:style>
  <w:style w:type="character" w:customStyle="1" w:styleId="Nagwek1Znak">
    <w:name w:val="Nagłówek 1 Znak"/>
    <w:basedOn w:val="Domylnaczcionkaakapitu"/>
    <w:link w:val="Nagwek1"/>
    <w:rsid w:val="00AB4B7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AB4B74"/>
    <w:pPr>
      <w:spacing w:line="259" w:lineRule="auto"/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AB4B74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AB4B74"/>
    <w:pPr>
      <w:spacing w:after="100"/>
      <w:ind w:left="220"/>
    </w:pPr>
  </w:style>
  <w:style w:type="character" w:customStyle="1" w:styleId="Nagwek5Znak">
    <w:name w:val="Nagłówek 5 Znak"/>
    <w:basedOn w:val="Domylnaczcionkaakapitu"/>
    <w:link w:val="Nagwek5"/>
    <w:uiPriority w:val="9"/>
    <w:rsid w:val="00AB4B7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Nagwek9Znak">
    <w:name w:val="Nagłówek 9 Znak"/>
    <w:basedOn w:val="Domylnaczcionkaakapitu"/>
    <w:link w:val="Nagwek9"/>
    <w:rsid w:val="00AB4B74"/>
    <w:rPr>
      <w:rFonts w:ascii="Arial" w:eastAsia="Times New Roman" w:hAnsi="Arial" w:cs="Arial"/>
      <w:lang w:val="en-US"/>
    </w:rPr>
  </w:style>
  <w:style w:type="paragraph" w:styleId="Tekstpodstawowy">
    <w:name w:val="Body Text"/>
    <w:basedOn w:val="Normalny"/>
    <w:link w:val="TekstpodstawowyZnak"/>
    <w:rsid w:val="00AB4B74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AB4B74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rsid w:val="00AB4B74"/>
    <w:pPr>
      <w:numPr>
        <w:ilvl w:val="12"/>
      </w:numPr>
      <w:tabs>
        <w:tab w:val="left" w:pos="851"/>
        <w:tab w:val="decimal" w:pos="4536"/>
        <w:tab w:val="right" w:pos="5670"/>
      </w:tabs>
      <w:spacing w:after="0" w:line="240" w:lineRule="auto"/>
      <w:ind w:left="426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AB4B74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Tekstpodstawowy2">
    <w:name w:val="Body Text 2"/>
    <w:basedOn w:val="Normalny"/>
    <w:link w:val="Tekstpodstawowy2Znak"/>
    <w:rsid w:val="00AB4B74"/>
    <w:pPr>
      <w:spacing w:after="0" w:line="240" w:lineRule="auto"/>
    </w:pPr>
    <w:rPr>
      <w:rFonts w:ascii="Times New Roman" w:eastAsia="Times New Roman" w:hAnsi="Times New Roman" w:cs="Times New Roman"/>
      <w:b/>
      <w:i/>
      <w:sz w:val="24"/>
      <w:szCs w:val="20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AB4B74"/>
    <w:rPr>
      <w:rFonts w:ascii="Times New Roman" w:eastAsia="Times New Roman" w:hAnsi="Times New Roman" w:cs="Times New Roman"/>
      <w:b/>
      <w:i/>
      <w:sz w:val="24"/>
      <w:szCs w:val="20"/>
      <w:lang w:eastAsia="pl-PL"/>
    </w:rPr>
  </w:style>
  <w:style w:type="paragraph" w:customStyle="1" w:styleId="Akapitzlist1">
    <w:name w:val="Akapit z listą1"/>
    <w:basedOn w:val="Normalny"/>
    <w:rsid w:val="00AB4B74"/>
    <w:pPr>
      <w:ind w:left="720"/>
    </w:pPr>
    <w:rPr>
      <w:rFonts w:ascii="Calibri" w:eastAsia="Calibri" w:hAnsi="Calibri" w:cs="Times New Roman"/>
    </w:rPr>
  </w:style>
  <w:style w:type="character" w:customStyle="1" w:styleId="Teksttreci">
    <w:name w:val="Tekst treści_"/>
    <w:link w:val="Teksttreci1"/>
    <w:rsid w:val="00AA76D9"/>
    <w:rPr>
      <w:sz w:val="20"/>
      <w:szCs w:val="20"/>
      <w:shd w:val="clear" w:color="auto" w:fill="FFFFFF"/>
    </w:rPr>
  </w:style>
  <w:style w:type="paragraph" w:customStyle="1" w:styleId="Teksttreci1">
    <w:name w:val="Tekst treści1"/>
    <w:basedOn w:val="Normalny"/>
    <w:link w:val="Teksttreci"/>
    <w:rsid w:val="00AA76D9"/>
    <w:pPr>
      <w:shd w:val="clear" w:color="auto" w:fill="FFFFFF"/>
      <w:spacing w:after="300" w:line="0" w:lineRule="atLeast"/>
      <w:ind w:hanging="360"/>
    </w:pPr>
    <w:rPr>
      <w:sz w:val="20"/>
      <w:szCs w:val="20"/>
    </w:rPr>
  </w:style>
  <w:style w:type="character" w:customStyle="1" w:styleId="Teksttreci0">
    <w:name w:val="Tekst treści"/>
    <w:rsid w:val="002F07C2"/>
    <w:rPr>
      <w:b w:val="0"/>
      <w:bCs w:val="0"/>
      <w:i w:val="0"/>
      <w:iCs w:val="0"/>
      <w:smallCaps w:val="0"/>
      <w:strike w:val="0"/>
      <w:spacing w:val="0"/>
      <w:sz w:val="20"/>
      <w:szCs w:val="20"/>
      <w:u w:val="single"/>
    </w:rPr>
  </w:style>
  <w:style w:type="table" w:customStyle="1" w:styleId="TableGrid">
    <w:name w:val="TableGrid"/>
    <w:rsid w:val="002161F4"/>
    <w:pPr>
      <w:spacing w:after="0" w:line="240" w:lineRule="auto"/>
    </w:pPr>
    <w:rPr>
      <w:rFonts w:eastAsiaTheme="minorEastAsia"/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Zwykytekst">
    <w:name w:val="Plain Text"/>
    <w:basedOn w:val="Normalny"/>
    <w:link w:val="ZwykytekstZnak"/>
    <w:uiPriority w:val="99"/>
    <w:unhideWhenUsed/>
    <w:rsid w:val="00954F75"/>
    <w:pPr>
      <w:spacing w:after="0" w:line="240" w:lineRule="auto"/>
      <w:jc w:val="both"/>
    </w:pPr>
    <w:rPr>
      <w:rFonts w:ascii="Consolas" w:eastAsia="Calibri" w:hAnsi="Consolas" w:cs="Times New Roman"/>
      <w:sz w:val="21"/>
      <w:szCs w:val="21"/>
      <w:lang w:val="x-none" w:eastAsia="pl-PL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954F75"/>
    <w:rPr>
      <w:rFonts w:ascii="Consolas" w:eastAsia="Calibri" w:hAnsi="Consolas" w:cs="Times New Roman"/>
      <w:sz w:val="21"/>
      <w:szCs w:val="21"/>
      <w:lang w:val="x-none" w:eastAsia="pl-PL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3C4E76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ekstpodstawowy3">
    <w:name w:val="Body Text 3"/>
    <w:basedOn w:val="Normalny"/>
    <w:link w:val="Tekstpodstawowy3Znak"/>
    <w:uiPriority w:val="99"/>
    <w:unhideWhenUsed/>
    <w:rsid w:val="003C4E76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3C4E76"/>
    <w:rPr>
      <w:sz w:val="16"/>
      <w:szCs w:val="16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02CDB"/>
    <w:rPr>
      <w:color w:val="808080"/>
      <w:shd w:val="clear" w:color="auto" w:fill="E6E6E6"/>
    </w:rPr>
  </w:style>
  <w:style w:type="table" w:customStyle="1" w:styleId="Tabelasiatki1jasnaakcent51">
    <w:name w:val="Tabela siatki 1 — jasna — akcent 51"/>
    <w:basedOn w:val="Standardowy"/>
    <w:uiPriority w:val="46"/>
    <w:rsid w:val="00C5214D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agwek2Znak">
    <w:name w:val="Nagłówek 2 Znak"/>
    <w:basedOn w:val="Domylnaczcionkaakapitu"/>
    <w:link w:val="Nagwek2"/>
    <w:uiPriority w:val="9"/>
    <w:rsid w:val="00AD461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Tekstzastpczy">
    <w:name w:val="Placeholder Text"/>
    <w:basedOn w:val="Domylnaczcionkaakapitu"/>
    <w:uiPriority w:val="99"/>
    <w:semiHidden/>
    <w:rsid w:val="001925B8"/>
    <w:rPr>
      <w:color w:val="808080"/>
    </w:rPr>
  </w:style>
  <w:style w:type="character" w:customStyle="1" w:styleId="Nagwek3Znak">
    <w:name w:val="Nagłówek 3 Znak"/>
    <w:basedOn w:val="Domylnaczcionkaakapitu"/>
    <w:link w:val="Nagwek3"/>
    <w:uiPriority w:val="9"/>
    <w:rsid w:val="003406F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FontStyle54">
    <w:name w:val="Font Style54"/>
    <w:uiPriority w:val="99"/>
    <w:rsid w:val="0083717A"/>
    <w:rPr>
      <w:rFonts w:ascii="Times New Roman" w:hAnsi="Times New Roman"/>
      <w:sz w:val="20"/>
    </w:rPr>
  </w:style>
  <w:style w:type="paragraph" w:customStyle="1" w:styleId="Standard">
    <w:name w:val="Standard"/>
    <w:rsid w:val="00FD4BA3"/>
    <w:pPr>
      <w:widowControl w:val="0"/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kern w:val="3"/>
      <w:sz w:val="24"/>
      <w:szCs w:val="24"/>
      <w:lang w:eastAsia="pl-PL"/>
    </w:rPr>
  </w:style>
  <w:style w:type="paragraph" w:customStyle="1" w:styleId="lista-nienaglowek">
    <w:name w:val="lista- nie naglowek"/>
    <w:basedOn w:val="Nagwek1"/>
    <w:qFormat/>
    <w:rsid w:val="00207CB1"/>
    <w:pPr>
      <w:keepLines w:val="0"/>
      <w:numPr>
        <w:ilvl w:val="1"/>
        <w:numId w:val="20"/>
      </w:numPr>
      <w:spacing w:before="120" w:after="120" w:line="240" w:lineRule="auto"/>
    </w:pPr>
    <w:rPr>
      <w:rFonts w:ascii="Cambria" w:eastAsia="Times New Roman" w:hAnsi="Cambria" w:cs="Times New Roman"/>
      <w:b/>
      <w:bCs/>
      <w:i/>
      <w:color w:val="auto"/>
      <w:kern w:val="32"/>
      <w:sz w:val="28"/>
      <w:lang w:val="x-none"/>
    </w:rPr>
  </w:style>
  <w:style w:type="paragraph" w:customStyle="1" w:styleId="naglowek3">
    <w:name w:val="naglowek 3"/>
    <w:basedOn w:val="lista-nienaglowek"/>
    <w:link w:val="naglowek3Znak"/>
    <w:qFormat/>
    <w:rsid w:val="00207CB1"/>
    <w:pPr>
      <w:numPr>
        <w:ilvl w:val="2"/>
      </w:numPr>
      <w:jc w:val="both"/>
    </w:pPr>
    <w:rPr>
      <w:sz w:val="24"/>
    </w:rPr>
  </w:style>
  <w:style w:type="character" w:customStyle="1" w:styleId="naglowek3Znak">
    <w:name w:val="naglowek 3 Znak"/>
    <w:link w:val="naglowek3"/>
    <w:rsid w:val="00207CB1"/>
    <w:rPr>
      <w:rFonts w:ascii="Cambria" w:eastAsia="Times New Roman" w:hAnsi="Cambria" w:cs="Times New Roman"/>
      <w:b/>
      <w:bCs/>
      <w:i/>
      <w:kern w:val="32"/>
      <w:sz w:val="24"/>
      <w:szCs w:val="32"/>
      <w:lang w:val="x-none"/>
    </w:rPr>
  </w:style>
  <w:style w:type="character" w:customStyle="1" w:styleId="MojaumowaZnak">
    <w:name w:val="Moja umowa Znak"/>
    <w:link w:val="Mojaumowa"/>
    <w:locked/>
    <w:rsid w:val="003A75A8"/>
    <w:rPr>
      <w:sz w:val="16"/>
    </w:rPr>
  </w:style>
  <w:style w:type="paragraph" w:customStyle="1" w:styleId="Mojaumowa">
    <w:name w:val="Moja umowa"/>
    <w:basedOn w:val="Normalny"/>
    <w:link w:val="MojaumowaZnak"/>
    <w:locked/>
    <w:rsid w:val="003A75A8"/>
    <w:pPr>
      <w:spacing w:before="120" w:after="0" w:line="240" w:lineRule="auto"/>
      <w:jc w:val="both"/>
    </w:pPr>
    <w:rPr>
      <w:sz w:val="16"/>
    </w:rPr>
  </w:style>
  <w:style w:type="paragraph" w:customStyle="1" w:styleId="Mojepodpunktya">
    <w:name w:val="Moje podpunktya"/>
    <w:basedOn w:val="Mojaumowa"/>
    <w:locked/>
    <w:rsid w:val="003A75A8"/>
    <w:pPr>
      <w:numPr>
        <w:ilvl w:val="1"/>
        <w:numId w:val="21"/>
      </w:numPr>
      <w:tabs>
        <w:tab w:val="clear" w:pos="1440"/>
        <w:tab w:val="num" w:pos="360"/>
      </w:tabs>
      <w:spacing w:before="0"/>
      <w:ind w:left="0" w:firstLine="0"/>
    </w:pPr>
  </w:style>
  <w:style w:type="paragraph" w:customStyle="1" w:styleId="Nagwek3H3-Heading33l33h3l3list3Naglwek3TopicSubHeadingH3L3Heading3">
    <w:name w:val="Nag³ówek 3.H3-Heading 3.3.l3.3.h3.l3.list 3.Naglówek 3.Topic Sub Heading.H3.L3.Heading 3."/>
    <w:basedOn w:val="Normalny"/>
    <w:next w:val="Normalny"/>
    <w:rsid w:val="00F177AA"/>
    <w:pPr>
      <w:tabs>
        <w:tab w:val="left" w:pos="7371"/>
        <w:tab w:val="left" w:pos="8505"/>
        <w:tab w:val="left" w:pos="13608"/>
      </w:tabs>
      <w:spacing w:before="40" w:after="0" w:line="360" w:lineRule="auto"/>
      <w:ind w:left="425" w:hanging="283"/>
      <w:jc w:val="both"/>
    </w:pPr>
    <w:rPr>
      <w:rFonts w:ascii="Times New Roman" w:eastAsia="Times New Roman" w:hAnsi="Times New Roman" w:cs="Times New Roman"/>
      <w:kern w:val="16"/>
      <w:sz w:val="24"/>
      <w:szCs w:val="20"/>
      <w:lang w:eastAsia="pl-PL"/>
    </w:rPr>
  </w:style>
  <w:style w:type="paragraph" w:customStyle="1" w:styleId="Nagwek2TopicHeadingshSectionheadingsh2sh3sh4sh5sh6sh7sh1sh8sh9sh10sh11sh12sh13sh14sh15sh16sh17sh18sh19Sectionheading1sh21sh31sh41Sectionheading2sh22sh32sh42Sectionheading3sh23sh33sh43sh51Sectionheading4sh24">
    <w:name w:val="Nag³ówek 2.Topic Heading.sh.Section heading.sh2.sh3.sh4.sh5.sh6.sh7.sh1.sh8.sh9.sh10.sh11.sh12.sh13.sh14.sh15.sh16.sh17.sh18.sh19.Section heading1.sh21.sh31.sh41.Section heading2.sh22.sh32.sh42.Section heading3.sh23.sh33.sh43.sh51.Section heading4.sh24"/>
    <w:basedOn w:val="Normalny"/>
    <w:next w:val="Normalny"/>
    <w:rsid w:val="00F177AA"/>
    <w:pPr>
      <w:tabs>
        <w:tab w:val="left" w:pos="7371"/>
        <w:tab w:val="left" w:pos="8505"/>
        <w:tab w:val="left" w:pos="13608"/>
      </w:tabs>
      <w:spacing w:before="60" w:after="0" w:line="360" w:lineRule="auto"/>
      <w:ind w:left="283" w:hanging="141"/>
      <w:jc w:val="both"/>
    </w:pPr>
    <w:rPr>
      <w:rFonts w:ascii="Times New Roman" w:eastAsia="Times New Roman" w:hAnsi="Times New Roman" w:cs="Times New Roman"/>
      <w:kern w:val="16"/>
      <w:sz w:val="24"/>
      <w:szCs w:val="20"/>
      <w:lang w:eastAsia="pl-PL"/>
    </w:rPr>
  </w:style>
  <w:style w:type="paragraph" w:customStyle="1" w:styleId="punktnumerowany">
    <w:name w:val="punktnumerowany"/>
    <w:basedOn w:val="Normalny"/>
    <w:rsid w:val="00F177AA"/>
    <w:pPr>
      <w:spacing w:before="120" w:after="0" w:line="240" w:lineRule="auto"/>
      <w:ind w:left="360" w:hanging="360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77722C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E82310"/>
    <w:pPr>
      <w:spacing w:before="120" w:after="0" w:line="240" w:lineRule="auto"/>
      <w:jc w:val="both"/>
      <w:outlineLvl w:val="0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Standardowy"/>
    <w:next w:val="Tabela-Siatka"/>
    <w:uiPriority w:val="39"/>
    <w:rsid w:val="005F2F43"/>
    <w:pPr>
      <w:spacing w:before="120" w:after="0" w:line="240" w:lineRule="auto"/>
      <w:jc w:val="both"/>
      <w:outlineLvl w:val="0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5F2F43"/>
    <w:rPr>
      <w:color w:val="605E5C"/>
      <w:shd w:val="clear" w:color="auto" w:fill="E1DFDD"/>
    </w:rPr>
  </w:style>
  <w:style w:type="table" w:styleId="Jasnalistaakcent2">
    <w:name w:val="Light List Accent 2"/>
    <w:basedOn w:val="Standardowy"/>
    <w:uiPriority w:val="61"/>
    <w:rsid w:val="0008399C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536BA6"/>
    <w:rPr>
      <w:color w:val="605E5C"/>
      <w:shd w:val="clear" w:color="auto" w:fill="E1DFDD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8A3C2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8A3C2E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203E65"/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203E65"/>
    <w:rPr>
      <w:rFonts w:asciiTheme="majorHAnsi" w:eastAsiaTheme="majorEastAsia" w:hAnsiTheme="majorHAnsi" w:cstheme="majorBidi"/>
      <w:i/>
      <w:iCs/>
      <w:color w:val="243F60" w:themeColor="accent1" w:themeShade="7F"/>
      <w:lang w:val="en-US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203E65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table" w:customStyle="1" w:styleId="ScrollTableNormal">
    <w:name w:val="Scroll Table Normal"/>
    <w:basedOn w:val="Standardowy"/>
    <w:uiPriority w:val="99"/>
    <w:qFormat/>
    <w:rsid w:val="006E1BB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l-PL"/>
    </w:rPr>
    <w:tblPr>
      <w:tblBorders>
        <w:top w:val="single" w:sz="4" w:space="0" w:color="DDDDDD"/>
        <w:left w:val="single" w:sz="4" w:space="0" w:color="DDDDDD"/>
        <w:bottom w:val="single" w:sz="4" w:space="0" w:color="DDDDDD"/>
        <w:right w:val="single" w:sz="4" w:space="0" w:color="DDDDDD"/>
        <w:insideH w:val="single" w:sz="4" w:space="0" w:color="DDDDDD"/>
        <w:insideV w:val="single" w:sz="4" w:space="0" w:color="DDDDDD"/>
      </w:tblBorders>
    </w:tblPr>
    <w:tblStylePr w:type="firstRow">
      <w:rPr>
        <w:b/>
        <w:color w:val="003366"/>
      </w:rPr>
      <w:tblPr/>
      <w:tcPr>
        <w:tcBorders>
          <w:top w:val="single" w:sz="4" w:space="0" w:color="DDDDDD"/>
          <w:left w:val="single" w:sz="4" w:space="0" w:color="DDDDDD"/>
          <w:bottom w:val="single" w:sz="4" w:space="0" w:color="DDDDDD"/>
          <w:right w:val="single" w:sz="4" w:space="0" w:color="DDDDDD"/>
          <w:insideH w:val="single" w:sz="4" w:space="0" w:color="DDDDDD"/>
          <w:insideV w:val="single" w:sz="4" w:space="0" w:color="DDDDDD"/>
          <w:tl2br w:val="nil"/>
          <w:tr2bl w:val="nil"/>
        </w:tcBorders>
        <w:shd w:val="clear" w:color="auto" w:fill="F0F0F0"/>
      </w:tcPr>
    </w:tblStylePr>
    <w:tblStylePr w:type="firstCol">
      <w:rPr>
        <w:b/>
        <w:color w:val="003263"/>
      </w:rPr>
      <w:tblPr/>
      <w:tcPr>
        <w:shd w:val="clear" w:color="auto" w:fill="F0F0F0"/>
      </w:tcPr>
    </w:tblStylePr>
  </w:style>
  <w:style w:type="paragraph" w:customStyle="1" w:styleId="footnotedescription">
    <w:name w:val="footnote description"/>
    <w:next w:val="Normalny"/>
    <w:link w:val="footnotedescriptionChar"/>
    <w:hidden/>
    <w:rsid w:val="000D0BBC"/>
    <w:pPr>
      <w:spacing w:after="0" w:line="259" w:lineRule="auto"/>
    </w:pPr>
    <w:rPr>
      <w:rFonts w:ascii="Calibri" w:eastAsia="Calibri" w:hAnsi="Calibri" w:cs="Calibri"/>
      <w:color w:val="000000"/>
      <w:sz w:val="16"/>
      <w:vertAlign w:val="superscript"/>
      <w:lang w:eastAsia="pl-PL"/>
    </w:rPr>
  </w:style>
  <w:style w:type="character" w:customStyle="1" w:styleId="footnotedescriptionChar">
    <w:name w:val="footnote description Char"/>
    <w:link w:val="footnotedescription"/>
    <w:rsid w:val="000D0BBC"/>
    <w:rPr>
      <w:rFonts w:ascii="Calibri" w:eastAsia="Calibri" w:hAnsi="Calibri" w:cs="Calibri"/>
      <w:color w:val="000000"/>
      <w:sz w:val="16"/>
      <w:vertAlign w:val="superscript"/>
      <w:lang w:eastAsia="pl-PL"/>
    </w:rPr>
  </w:style>
  <w:style w:type="character" w:customStyle="1" w:styleId="footnotemark">
    <w:name w:val="footnote mark"/>
    <w:hidden/>
    <w:rsid w:val="000D0BBC"/>
    <w:rPr>
      <w:rFonts w:ascii="Calibri" w:eastAsia="Calibri" w:hAnsi="Calibri" w:cs="Calibri"/>
      <w:color w:val="000000"/>
      <w:sz w:val="16"/>
      <w:vertAlign w:val="superscript"/>
    </w:rPr>
  </w:style>
  <w:style w:type="table" w:customStyle="1" w:styleId="ScrollTableNormal1">
    <w:name w:val="Scroll Table Normal1"/>
    <w:basedOn w:val="Standardowy"/>
    <w:uiPriority w:val="99"/>
    <w:qFormat/>
    <w:rsid w:val="001D11E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l-PL"/>
    </w:rPr>
    <w:tblPr>
      <w:tblBorders>
        <w:top w:val="single" w:sz="4" w:space="0" w:color="DDDDDD"/>
        <w:left w:val="single" w:sz="4" w:space="0" w:color="DDDDDD"/>
        <w:bottom w:val="single" w:sz="4" w:space="0" w:color="DDDDDD"/>
        <w:right w:val="single" w:sz="4" w:space="0" w:color="DDDDDD"/>
        <w:insideH w:val="single" w:sz="4" w:space="0" w:color="DDDDDD"/>
        <w:insideV w:val="single" w:sz="4" w:space="0" w:color="DDDDDD"/>
      </w:tblBorders>
    </w:tblPr>
    <w:tblStylePr w:type="firstRow">
      <w:rPr>
        <w:b/>
        <w:color w:val="003366"/>
      </w:rPr>
      <w:tblPr/>
      <w:trPr>
        <w:tblHeader/>
      </w:trPr>
      <w:tcPr>
        <w:tcBorders>
          <w:top w:val="single" w:sz="4" w:space="0" w:color="DDDDDD"/>
          <w:left w:val="single" w:sz="4" w:space="0" w:color="DDDDDD"/>
          <w:bottom w:val="single" w:sz="4" w:space="0" w:color="DDDDDD"/>
          <w:right w:val="single" w:sz="4" w:space="0" w:color="DDDDDD"/>
          <w:insideH w:val="single" w:sz="4" w:space="0" w:color="DDDDDD"/>
          <w:insideV w:val="single" w:sz="4" w:space="0" w:color="DDDDDD"/>
          <w:tl2br w:val="nil"/>
          <w:tr2bl w:val="nil"/>
        </w:tcBorders>
        <w:shd w:val="clear" w:color="auto" w:fill="F0F0F0"/>
      </w:tcPr>
    </w:tblStylePr>
    <w:tblStylePr w:type="firstCol">
      <w:rPr>
        <w:b/>
        <w:color w:val="003263"/>
      </w:rPr>
      <w:tblPr/>
      <w:tcPr>
        <w:shd w:val="clear" w:color="auto" w:fill="F0F0F0"/>
      </w:tcPr>
    </w:tblStylePr>
  </w:style>
  <w:style w:type="table" w:customStyle="1" w:styleId="Tabelasiatki5ciemnaakcent61">
    <w:name w:val="Tabela siatki 5 — ciemna — akcent 61"/>
    <w:basedOn w:val="Standardowy"/>
    <w:uiPriority w:val="50"/>
    <w:rsid w:val="00172C9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paragraph" w:styleId="NormalnyWeb">
    <w:name w:val="Normal (Web)"/>
    <w:basedOn w:val="Normalny"/>
    <w:uiPriority w:val="99"/>
    <w:semiHidden/>
    <w:unhideWhenUsed/>
    <w:rsid w:val="004E1BB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1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8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49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1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3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4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8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7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1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2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44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5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4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7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64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73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2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6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7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2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4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66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1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2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23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6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krs.ms.gov.pl/web/wyszukiwarka-kr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prod.ceidg.gov.pl/CEIDG/CEIDG.Public.UI/Search.aspx" TargetMode="Externa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5AA48E4-A33F-44F2-A7CE-4BB2557198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2</Pages>
  <Words>2960</Words>
  <Characters>17762</Characters>
  <Application>Microsoft Office Word</Application>
  <DocSecurity>0</DocSecurity>
  <Lines>148</Lines>
  <Paragraphs>4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0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aska Marcin</dc:creator>
  <cp:lastModifiedBy>Kiełbus Tomasz</cp:lastModifiedBy>
  <cp:revision>3</cp:revision>
  <cp:lastPrinted>2019-06-03T14:49:00Z</cp:lastPrinted>
  <dcterms:created xsi:type="dcterms:W3CDTF">2019-06-03T15:20:00Z</dcterms:created>
  <dcterms:modified xsi:type="dcterms:W3CDTF">2019-06-03T15:33:00Z</dcterms:modified>
</cp:coreProperties>
</file>